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2FB4C" w14:textId="77777777" w:rsidR="00D83309" w:rsidRPr="002647D6" w:rsidRDefault="00F96B6B" w:rsidP="04690B0F">
      <w:pPr>
        <w:ind w:left="10" w:hanging="10"/>
        <w:jc w:val="center"/>
        <w:rPr>
          <w:b/>
          <w:bCs/>
          <w:sz w:val="23"/>
          <w:szCs w:val="23"/>
        </w:rPr>
      </w:pPr>
      <w:r w:rsidRPr="002647D6">
        <w:rPr>
          <w:b/>
          <w:bCs/>
          <w:sz w:val="23"/>
          <w:szCs w:val="23"/>
          <w:u w:val="single"/>
        </w:rPr>
        <w:t>ASCSN Student Government</w:t>
      </w:r>
      <w:r w:rsidRPr="002647D6">
        <w:rPr>
          <w:b/>
          <w:bCs/>
          <w:sz w:val="23"/>
          <w:szCs w:val="23"/>
        </w:rPr>
        <w:t xml:space="preserve"> </w:t>
      </w:r>
    </w:p>
    <w:p w14:paraId="2E3F8D1E" w14:textId="113EFEFF" w:rsidR="00D83309" w:rsidRPr="002647D6" w:rsidRDefault="00F96B6B" w:rsidP="04690B0F">
      <w:pPr>
        <w:ind w:left="10" w:hanging="10"/>
        <w:jc w:val="center"/>
        <w:rPr>
          <w:b/>
          <w:bCs/>
          <w:sz w:val="23"/>
          <w:szCs w:val="23"/>
        </w:rPr>
      </w:pPr>
      <w:r w:rsidRPr="002647D6">
        <w:rPr>
          <w:b/>
          <w:bCs/>
          <w:sz w:val="23"/>
          <w:szCs w:val="23"/>
          <w:u w:val="single"/>
        </w:rPr>
        <w:t xml:space="preserve">Senate Meeting </w:t>
      </w:r>
      <w:r w:rsidR="00472AB1" w:rsidRPr="002647D6">
        <w:rPr>
          <w:b/>
          <w:bCs/>
          <w:sz w:val="23"/>
          <w:szCs w:val="23"/>
          <w:u w:val="single"/>
        </w:rPr>
        <w:t>Agenda</w:t>
      </w:r>
      <w:r w:rsidRPr="002647D6">
        <w:rPr>
          <w:b/>
          <w:bCs/>
          <w:sz w:val="23"/>
          <w:szCs w:val="23"/>
        </w:rPr>
        <w:t xml:space="preserve"> </w:t>
      </w:r>
    </w:p>
    <w:p w14:paraId="57159123" w14:textId="77777777" w:rsidR="00D83309" w:rsidRPr="002647D6" w:rsidRDefault="00F96B6B" w:rsidP="04690B0F">
      <w:pPr>
        <w:ind w:left="10" w:right="2" w:hanging="10"/>
        <w:jc w:val="center"/>
        <w:rPr>
          <w:b/>
          <w:bCs/>
          <w:sz w:val="23"/>
          <w:szCs w:val="23"/>
        </w:rPr>
      </w:pPr>
      <w:r w:rsidRPr="002647D6">
        <w:rPr>
          <w:sz w:val="23"/>
          <w:szCs w:val="23"/>
        </w:rPr>
        <w:t>College of Southern Nevada</w:t>
      </w:r>
      <w:r w:rsidRPr="002647D6">
        <w:rPr>
          <w:b/>
          <w:bCs/>
          <w:sz w:val="23"/>
          <w:szCs w:val="23"/>
        </w:rPr>
        <w:t xml:space="preserve"> </w:t>
      </w:r>
    </w:p>
    <w:p w14:paraId="716DD25D" w14:textId="77777777" w:rsidR="00D83309" w:rsidRPr="002647D6" w:rsidRDefault="00F96B6B" w:rsidP="04690B0F">
      <w:pPr>
        <w:rPr>
          <w:sz w:val="23"/>
          <w:szCs w:val="23"/>
        </w:rPr>
      </w:pPr>
      <w:r w:rsidRPr="002647D6">
        <w:rPr>
          <w:sz w:val="23"/>
          <w:szCs w:val="23"/>
        </w:rPr>
        <w:t xml:space="preserve"> </w:t>
      </w:r>
    </w:p>
    <w:p w14:paraId="1D2C3425" w14:textId="77777777" w:rsidR="00D83309" w:rsidRPr="002647D6" w:rsidRDefault="00F96B6B" w:rsidP="04690B0F">
      <w:pPr>
        <w:spacing w:after="21" w:line="248" w:lineRule="auto"/>
        <w:ind w:left="10" w:hanging="10"/>
        <w:rPr>
          <w:sz w:val="23"/>
          <w:szCs w:val="23"/>
        </w:rPr>
      </w:pPr>
      <w:r w:rsidRPr="002647D6">
        <w:rPr>
          <w:sz w:val="23"/>
          <w:szCs w:val="23"/>
        </w:rPr>
        <w:t xml:space="preserve">THIS MEETING WILL BE HELD VIA TELECONFERENCE ONLY PURSUANT TO SECTION 1 OF THE DECLARATION OF EMERGENCY DIRECTIVE 006 (“DIRECTIVE 006”) ISSUED BY THE STATE OF NEVADA EXECUTIVE DEPARTMENT. THERE WILL BE NO PHYSICAL LOCATION FOR THE MEETING.  </w:t>
      </w:r>
    </w:p>
    <w:p w14:paraId="43D93ABF" w14:textId="77777777" w:rsidR="00D83309" w:rsidRPr="002647D6" w:rsidRDefault="00F96B6B" w:rsidP="04690B0F">
      <w:pPr>
        <w:rPr>
          <w:sz w:val="23"/>
          <w:szCs w:val="23"/>
        </w:rPr>
      </w:pPr>
      <w:r w:rsidRPr="002647D6">
        <w:rPr>
          <w:sz w:val="23"/>
          <w:szCs w:val="23"/>
        </w:rPr>
        <w:t xml:space="preserve"> </w:t>
      </w:r>
    </w:p>
    <w:p w14:paraId="7FAF79EA" w14:textId="64AE57AC" w:rsidR="00D83309" w:rsidRPr="002647D6" w:rsidRDefault="00F96B6B" w:rsidP="04690B0F">
      <w:pPr>
        <w:spacing w:after="21" w:line="248" w:lineRule="auto"/>
        <w:ind w:left="10" w:hanging="10"/>
        <w:rPr>
          <w:sz w:val="23"/>
          <w:szCs w:val="23"/>
        </w:rPr>
      </w:pPr>
      <w:r w:rsidRPr="002647D6">
        <w:rPr>
          <w:sz w:val="23"/>
          <w:szCs w:val="23"/>
        </w:rPr>
        <w:t>PUBLIC COMMENT MAY BE SUBMITTED VIA THE ONLINE PUBLIC COMMENT FORM</w:t>
      </w:r>
    </w:p>
    <w:p w14:paraId="09E4FF9F" w14:textId="4149AE2D" w:rsidR="00D83309" w:rsidRPr="002647D6" w:rsidRDefault="3DF94601" w:rsidP="1E3B29A0">
      <w:pPr>
        <w:spacing w:after="21" w:line="248" w:lineRule="auto"/>
        <w:ind w:left="10" w:hanging="10"/>
        <w:rPr>
          <w:sz w:val="23"/>
          <w:szCs w:val="23"/>
        </w:rPr>
      </w:pPr>
      <w:r w:rsidRPr="002647D6">
        <w:rPr>
          <w:sz w:val="23"/>
          <w:szCs w:val="23"/>
        </w:rPr>
        <w:t>(</w:t>
      </w:r>
      <w:hyperlink r:id="rId11">
        <w:r w:rsidRPr="002647D6">
          <w:rPr>
            <w:rStyle w:val="Hyperlink"/>
            <w:sz w:val="23"/>
            <w:szCs w:val="23"/>
          </w:rPr>
          <w:t>http://nshe.nevada.edu/public-comment/</w:t>
        </w:r>
      </w:hyperlink>
      <w:r w:rsidRPr="002647D6">
        <w:rPr>
          <w:sz w:val="23"/>
          <w:szCs w:val="23"/>
        </w:rPr>
        <w:t xml:space="preserve">) OR VOICEMAIL 702.651.4669 OR VIA EMAIL AT </w:t>
      </w:r>
      <w:r w:rsidR="53652706" w:rsidRPr="002647D6">
        <w:rPr>
          <w:sz w:val="23"/>
          <w:szCs w:val="23"/>
        </w:rPr>
        <w:t>(</w:t>
      </w:r>
      <w:hyperlink r:id="rId12">
        <w:r w:rsidRPr="002647D6">
          <w:rPr>
            <w:rStyle w:val="Hyperlink"/>
            <w:sz w:val="23"/>
            <w:szCs w:val="23"/>
          </w:rPr>
          <w:t>brian.akins@csn.edu</w:t>
        </w:r>
      </w:hyperlink>
      <w:r w:rsidRPr="002647D6">
        <w:rPr>
          <w:sz w:val="23"/>
          <w:szCs w:val="23"/>
        </w:rPr>
        <w:t xml:space="preserve">). MESSAGES RECEIVED BY 4:00 PM ON </w:t>
      </w:r>
      <w:r w:rsidR="6F12C281" w:rsidRPr="002647D6">
        <w:rPr>
          <w:sz w:val="23"/>
          <w:szCs w:val="23"/>
        </w:rPr>
        <w:t xml:space="preserve">MONDAY, </w:t>
      </w:r>
      <w:r w:rsidR="00850D96" w:rsidRPr="002647D6">
        <w:rPr>
          <w:sz w:val="23"/>
          <w:szCs w:val="23"/>
        </w:rPr>
        <w:t>October</w:t>
      </w:r>
      <w:r w:rsidR="002657B8" w:rsidRPr="002647D6">
        <w:rPr>
          <w:sz w:val="23"/>
          <w:szCs w:val="23"/>
        </w:rPr>
        <w:t xml:space="preserve"> </w:t>
      </w:r>
      <w:r w:rsidR="00850D96" w:rsidRPr="002647D6">
        <w:rPr>
          <w:sz w:val="23"/>
          <w:szCs w:val="23"/>
        </w:rPr>
        <w:t>11</w:t>
      </w:r>
      <w:r w:rsidRPr="002647D6">
        <w:rPr>
          <w:sz w:val="23"/>
          <w:szCs w:val="23"/>
        </w:rPr>
        <w:t>, 202</w:t>
      </w:r>
      <w:r w:rsidR="53E07936" w:rsidRPr="002647D6">
        <w:rPr>
          <w:sz w:val="23"/>
          <w:szCs w:val="23"/>
        </w:rPr>
        <w:t>1</w:t>
      </w:r>
      <w:r w:rsidRPr="002647D6">
        <w:rPr>
          <w:sz w:val="23"/>
          <w:szCs w:val="23"/>
        </w:rPr>
        <w:t xml:space="preserve">, MAY BE </w:t>
      </w:r>
    </w:p>
    <w:p w14:paraId="312F22BF" w14:textId="18E019AD" w:rsidR="00D83309" w:rsidRPr="002647D6" w:rsidRDefault="00F96B6B" w:rsidP="04690B0F">
      <w:pPr>
        <w:spacing w:after="21" w:line="248" w:lineRule="auto"/>
        <w:ind w:left="10" w:hanging="10"/>
        <w:rPr>
          <w:sz w:val="23"/>
          <w:szCs w:val="23"/>
        </w:rPr>
      </w:pPr>
      <w:r w:rsidRPr="002647D6">
        <w:rPr>
          <w:sz w:val="23"/>
          <w:szCs w:val="23"/>
        </w:rPr>
        <w:t xml:space="preserve">ENTERED INTO THE RECORD DURING THE MEETING. ANY OTHER PUBLIC COMMENT FORM SUBMISSIONS AND/OR VOICEMAILS RECEIVED PRIOR TO THE ADJOURNMENT OF THE MEETING WILL BE TRANSCRIBED AND INCLUDED IN THE PERMANENT RECORD.  </w:t>
      </w:r>
    </w:p>
    <w:p w14:paraId="6845CD60" w14:textId="58E4D050" w:rsidR="0092505B" w:rsidRPr="002647D6" w:rsidRDefault="0092505B" w:rsidP="04690B0F">
      <w:pPr>
        <w:spacing w:after="21" w:line="248" w:lineRule="auto"/>
        <w:ind w:left="10" w:hanging="10"/>
        <w:rPr>
          <w:sz w:val="23"/>
          <w:szCs w:val="23"/>
        </w:rPr>
      </w:pPr>
    </w:p>
    <w:p w14:paraId="68D14658" w14:textId="7BD3ABEB" w:rsidR="0092505B" w:rsidRPr="002647D6" w:rsidRDefault="0092505B" w:rsidP="36D4AA99">
      <w:pPr>
        <w:spacing w:after="21" w:line="248" w:lineRule="auto"/>
        <w:ind w:left="10" w:hanging="10"/>
        <w:jc w:val="center"/>
        <w:rPr>
          <w:sz w:val="23"/>
          <w:szCs w:val="23"/>
        </w:rPr>
      </w:pPr>
      <w:r w:rsidRPr="002647D6">
        <w:rPr>
          <w:sz w:val="23"/>
          <w:szCs w:val="23"/>
        </w:rPr>
        <w:t>Meeting Location:</w:t>
      </w:r>
      <w:r w:rsidR="5E00ACB5" w:rsidRPr="002647D6">
        <w:rPr>
          <w:sz w:val="23"/>
          <w:szCs w:val="23"/>
        </w:rPr>
        <w:t xml:space="preserve"> </w:t>
      </w:r>
    </w:p>
    <w:p w14:paraId="74223FDD" w14:textId="77777777" w:rsidR="00850D96" w:rsidRPr="002647D6" w:rsidRDefault="00850D96" w:rsidP="00850D96">
      <w:pPr>
        <w:spacing w:after="21" w:line="248" w:lineRule="auto"/>
        <w:ind w:left="10" w:hanging="10"/>
        <w:jc w:val="center"/>
        <w:rPr>
          <w:sz w:val="23"/>
          <w:szCs w:val="23"/>
        </w:rPr>
      </w:pPr>
      <w:r w:rsidRPr="002647D6">
        <w:rPr>
          <w:sz w:val="23"/>
          <w:szCs w:val="23"/>
        </w:rPr>
        <w:t>700 College Dr.</w:t>
      </w:r>
    </w:p>
    <w:p w14:paraId="7EDE014B" w14:textId="77777777" w:rsidR="00850D96" w:rsidRPr="002647D6" w:rsidRDefault="00850D96" w:rsidP="00850D96">
      <w:pPr>
        <w:spacing w:after="21" w:line="248" w:lineRule="auto"/>
        <w:ind w:left="10" w:hanging="10"/>
        <w:jc w:val="center"/>
        <w:rPr>
          <w:sz w:val="23"/>
          <w:szCs w:val="23"/>
        </w:rPr>
      </w:pPr>
      <w:r w:rsidRPr="002647D6">
        <w:rPr>
          <w:sz w:val="23"/>
          <w:szCs w:val="23"/>
        </w:rPr>
        <w:t>Henderson, NV 89002</w:t>
      </w:r>
    </w:p>
    <w:p w14:paraId="1174440C" w14:textId="1140D2A7" w:rsidR="2B3FD94C" w:rsidRPr="002647D6" w:rsidRDefault="2B3FD94C" w:rsidP="00850D96">
      <w:pPr>
        <w:spacing w:after="21" w:line="248" w:lineRule="auto"/>
        <w:ind w:left="10" w:hanging="10"/>
        <w:jc w:val="center"/>
        <w:rPr>
          <w:sz w:val="23"/>
          <w:szCs w:val="23"/>
        </w:rPr>
      </w:pPr>
      <w:r w:rsidRPr="002647D6">
        <w:rPr>
          <w:sz w:val="23"/>
          <w:szCs w:val="23"/>
        </w:rPr>
        <w:t>Student Union #12</w:t>
      </w:r>
      <w:r w:rsidR="00E867A6" w:rsidRPr="002647D6">
        <w:rPr>
          <w:sz w:val="23"/>
          <w:szCs w:val="23"/>
        </w:rPr>
        <w:t>6</w:t>
      </w:r>
    </w:p>
    <w:p w14:paraId="5D10EBF7" w14:textId="78107700" w:rsidR="009C5484" w:rsidRPr="002647D6" w:rsidRDefault="009C5484" w:rsidP="00C5045B">
      <w:pPr>
        <w:spacing w:after="21" w:line="248" w:lineRule="auto"/>
        <w:rPr>
          <w:sz w:val="23"/>
          <w:szCs w:val="23"/>
        </w:rPr>
      </w:pPr>
    </w:p>
    <w:p w14:paraId="6B143B05" w14:textId="108F71DF" w:rsidR="009C5484" w:rsidRPr="002647D6" w:rsidRDefault="5E00ACB5" w:rsidP="36D4AA99">
      <w:pPr>
        <w:spacing w:after="21" w:line="248" w:lineRule="auto"/>
        <w:ind w:left="10" w:hanging="10"/>
        <w:jc w:val="center"/>
        <w:rPr>
          <w:sz w:val="23"/>
          <w:szCs w:val="23"/>
        </w:rPr>
      </w:pPr>
      <w:r w:rsidRPr="002647D6">
        <w:rPr>
          <w:sz w:val="23"/>
          <w:szCs w:val="23"/>
        </w:rPr>
        <w:t>Virtual Location:</w:t>
      </w:r>
      <w:r w:rsidR="004F1193" w:rsidRPr="002647D6">
        <w:rPr>
          <w:sz w:val="23"/>
          <w:szCs w:val="23"/>
        </w:rPr>
        <w:t xml:space="preserve"> </w:t>
      </w:r>
      <w:hyperlink r:id="rId13" w:history="1">
        <w:r w:rsidR="004F1193" w:rsidRPr="002647D6">
          <w:rPr>
            <w:rStyle w:val="Hyperlink"/>
            <w:sz w:val="23"/>
            <w:szCs w:val="23"/>
          </w:rPr>
          <w:t>https://tinyurl.com/ascsnfall21meetings</w:t>
        </w:r>
      </w:hyperlink>
    </w:p>
    <w:p w14:paraId="5EE189A3" w14:textId="77777777" w:rsidR="009C5484" w:rsidRPr="002647D6" w:rsidRDefault="009C5484" w:rsidP="00C5045B">
      <w:pPr>
        <w:spacing w:after="21" w:line="248" w:lineRule="auto"/>
      </w:pPr>
    </w:p>
    <w:p w14:paraId="670D62B3" w14:textId="27354682" w:rsidR="00D83309" w:rsidRPr="002647D6" w:rsidRDefault="00F96B6B" w:rsidP="00472AB1">
      <w:pPr>
        <w:ind w:left="10" w:right="1" w:hanging="10"/>
        <w:jc w:val="center"/>
        <w:rPr>
          <w:sz w:val="23"/>
          <w:szCs w:val="23"/>
        </w:rPr>
      </w:pPr>
      <w:r w:rsidRPr="002647D6">
        <w:rPr>
          <w:sz w:val="23"/>
          <w:szCs w:val="23"/>
        </w:rPr>
        <w:t>Friday,</w:t>
      </w:r>
      <w:r w:rsidR="00472AB1" w:rsidRPr="002647D6">
        <w:rPr>
          <w:sz w:val="23"/>
          <w:szCs w:val="23"/>
        </w:rPr>
        <w:t xml:space="preserve"> </w:t>
      </w:r>
      <w:r w:rsidR="00850D96" w:rsidRPr="002647D6">
        <w:rPr>
          <w:sz w:val="23"/>
          <w:szCs w:val="23"/>
        </w:rPr>
        <w:t>October 15</w:t>
      </w:r>
      <w:r w:rsidR="007310CD" w:rsidRPr="002647D6">
        <w:rPr>
          <w:sz w:val="23"/>
          <w:szCs w:val="23"/>
        </w:rPr>
        <w:t xml:space="preserve">, </w:t>
      </w:r>
      <w:proofErr w:type="gramStart"/>
      <w:r w:rsidR="007310CD" w:rsidRPr="002647D6">
        <w:rPr>
          <w:sz w:val="23"/>
          <w:szCs w:val="23"/>
        </w:rPr>
        <w:t>202</w:t>
      </w:r>
      <w:r w:rsidR="00475C43" w:rsidRPr="002647D6">
        <w:rPr>
          <w:sz w:val="23"/>
          <w:szCs w:val="23"/>
        </w:rPr>
        <w:t>1</w:t>
      </w:r>
      <w:proofErr w:type="gramEnd"/>
      <w:r w:rsidR="007310CD" w:rsidRPr="002647D6">
        <w:rPr>
          <w:sz w:val="23"/>
          <w:szCs w:val="23"/>
        </w:rPr>
        <w:t xml:space="preserve"> </w:t>
      </w:r>
      <w:r w:rsidR="00987F81" w:rsidRPr="002647D6">
        <w:rPr>
          <w:sz w:val="23"/>
          <w:szCs w:val="23"/>
        </w:rPr>
        <w:t>11:00</w:t>
      </w:r>
      <w:r w:rsidRPr="002647D6">
        <w:rPr>
          <w:sz w:val="23"/>
          <w:szCs w:val="23"/>
        </w:rPr>
        <w:t xml:space="preserve"> am </w:t>
      </w:r>
    </w:p>
    <w:p w14:paraId="07906298" w14:textId="77777777" w:rsidR="00D83309" w:rsidRPr="002647D6" w:rsidRDefault="00F96B6B" w:rsidP="04690B0F">
      <w:pPr>
        <w:ind w:left="56"/>
        <w:jc w:val="center"/>
        <w:rPr>
          <w:sz w:val="23"/>
          <w:szCs w:val="23"/>
        </w:rPr>
      </w:pPr>
      <w:r w:rsidRPr="002647D6">
        <w:rPr>
          <w:sz w:val="23"/>
          <w:szCs w:val="23"/>
        </w:rPr>
        <w:t xml:space="preserve"> </w:t>
      </w:r>
    </w:p>
    <w:p w14:paraId="49231478" w14:textId="77777777" w:rsidR="00D83309" w:rsidRPr="002647D6" w:rsidRDefault="00F96B6B" w:rsidP="04690B0F">
      <w:pPr>
        <w:spacing w:after="11" w:line="249" w:lineRule="auto"/>
        <w:ind w:left="10" w:right="705" w:hanging="10"/>
        <w:jc w:val="both"/>
        <w:rPr>
          <w:sz w:val="23"/>
          <w:szCs w:val="23"/>
        </w:rPr>
      </w:pPr>
      <w:r w:rsidRPr="002647D6">
        <w:t>ROLL CALL:</w:t>
      </w:r>
      <w:r w:rsidRPr="002647D6">
        <w:rPr>
          <w:sz w:val="23"/>
          <w:szCs w:val="23"/>
        </w:rPr>
        <w:t xml:space="preserve"> </w:t>
      </w:r>
    </w:p>
    <w:p w14:paraId="61D522B9" w14:textId="77777777" w:rsidR="00D83309" w:rsidRPr="002647D6" w:rsidRDefault="00F96B6B" w:rsidP="04690B0F">
      <w:pPr>
        <w:spacing w:after="5"/>
        <w:ind w:left="57"/>
        <w:jc w:val="center"/>
        <w:rPr>
          <w:sz w:val="23"/>
          <w:szCs w:val="23"/>
        </w:rPr>
      </w:pPr>
      <w:r w:rsidRPr="002647D6">
        <w:rPr>
          <w:sz w:val="23"/>
          <w:szCs w:val="23"/>
        </w:rPr>
        <w:t xml:space="preserve"> </w:t>
      </w:r>
    </w:p>
    <w:p w14:paraId="1503FDF4" w14:textId="77777777" w:rsidR="00EA26A9" w:rsidRPr="002647D6" w:rsidRDefault="00EA26A9" w:rsidP="04690B0F">
      <w:pPr>
        <w:tabs>
          <w:tab w:val="center" w:pos="2076"/>
          <w:tab w:val="center" w:pos="7701"/>
        </w:tabs>
        <w:spacing w:after="10"/>
        <w:ind w:firstLine="720"/>
        <w:rPr>
          <w:sz w:val="23"/>
          <w:szCs w:val="23"/>
          <w:u w:val="single"/>
        </w:rPr>
        <w:sectPr w:rsidR="00EA26A9" w:rsidRPr="002647D6">
          <w:headerReference w:type="even" r:id="rId14"/>
          <w:headerReference w:type="default" r:id="rId15"/>
          <w:footerReference w:type="even" r:id="rId16"/>
          <w:footerReference w:type="default" r:id="rId17"/>
          <w:headerReference w:type="first" r:id="rId18"/>
          <w:footerReference w:type="first" r:id="rId19"/>
          <w:pgSz w:w="12240" w:h="15840"/>
          <w:pgMar w:top="779" w:right="719" w:bottom="723" w:left="720" w:header="720" w:footer="720" w:gutter="0"/>
          <w:cols w:space="720"/>
          <w:titlePg/>
        </w:sectPr>
      </w:pPr>
    </w:p>
    <w:p w14:paraId="48A1F8F6" w14:textId="317FF5C3" w:rsidR="00D83309" w:rsidRPr="002647D6" w:rsidRDefault="00F96B6B" w:rsidP="04690B0F">
      <w:pPr>
        <w:tabs>
          <w:tab w:val="center" w:pos="2076"/>
          <w:tab w:val="center" w:pos="7701"/>
        </w:tabs>
        <w:spacing w:after="10"/>
        <w:ind w:firstLine="720"/>
        <w:rPr>
          <w:sz w:val="23"/>
          <w:szCs w:val="23"/>
        </w:rPr>
      </w:pPr>
      <w:r w:rsidRPr="002647D6">
        <w:rPr>
          <w:sz w:val="23"/>
          <w:szCs w:val="23"/>
          <w:u w:val="single"/>
        </w:rPr>
        <w:t>Executive Board Officers:</w:t>
      </w:r>
    </w:p>
    <w:p w14:paraId="08D8C279" w14:textId="52C38619" w:rsidR="00D83309" w:rsidRPr="002647D6" w:rsidRDefault="00F96B6B" w:rsidP="04690B0F">
      <w:pPr>
        <w:tabs>
          <w:tab w:val="center" w:pos="2268"/>
          <w:tab w:val="center" w:pos="7164"/>
        </w:tabs>
        <w:spacing w:after="21" w:line="248" w:lineRule="auto"/>
        <w:ind w:firstLine="720"/>
        <w:rPr>
          <w:sz w:val="23"/>
          <w:szCs w:val="23"/>
        </w:rPr>
      </w:pPr>
      <w:r w:rsidRPr="002647D6">
        <w:rPr>
          <w:sz w:val="23"/>
          <w:szCs w:val="23"/>
        </w:rPr>
        <w:t xml:space="preserve">__ </w:t>
      </w:r>
      <w:r w:rsidR="000429A7" w:rsidRPr="002647D6">
        <w:rPr>
          <w:sz w:val="23"/>
          <w:szCs w:val="23"/>
        </w:rPr>
        <w:t xml:space="preserve">Zachary </w:t>
      </w:r>
      <w:proofErr w:type="spellStart"/>
      <w:r w:rsidR="000429A7" w:rsidRPr="002647D6">
        <w:rPr>
          <w:sz w:val="23"/>
          <w:szCs w:val="23"/>
        </w:rPr>
        <w:t>Johnigan</w:t>
      </w:r>
      <w:proofErr w:type="spellEnd"/>
      <w:r w:rsidRPr="002647D6">
        <w:rPr>
          <w:sz w:val="23"/>
          <w:szCs w:val="23"/>
        </w:rPr>
        <w:t xml:space="preserve">, </w:t>
      </w:r>
      <w:r w:rsidR="009361E0" w:rsidRPr="002647D6">
        <w:rPr>
          <w:sz w:val="23"/>
          <w:szCs w:val="23"/>
        </w:rPr>
        <w:t>President</w:t>
      </w:r>
      <w:r w:rsidR="0009031C">
        <w:rPr>
          <w:sz w:val="23"/>
          <w:szCs w:val="23"/>
        </w:rPr>
        <w:t xml:space="preserve"> (</w:t>
      </w:r>
      <w:r w:rsidR="0009031C" w:rsidRPr="0009031C">
        <w:rPr>
          <w:i/>
          <w:iCs/>
          <w:sz w:val="23"/>
          <w:szCs w:val="23"/>
        </w:rPr>
        <w:t>Present)</w:t>
      </w:r>
      <w:r w:rsidR="0009031C" w:rsidRPr="0009031C">
        <w:rPr>
          <w:i/>
          <w:iCs/>
          <w:sz w:val="23"/>
          <w:szCs w:val="23"/>
        </w:rPr>
        <w:tab/>
      </w:r>
    </w:p>
    <w:p w14:paraId="7EA94BE8" w14:textId="0653F7A0" w:rsidR="00D83309" w:rsidRPr="002647D6" w:rsidRDefault="6C539D11" w:rsidP="4E9DFE1B">
      <w:pPr>
        <w:tabs>
          <w:tab w:val="center" w:pos="2399"/>
          <w:tab w:val="center" w:pos="7445"/>
        </w:tabs>
        <w:spacing w:after="21" w:line="248" w:lineRule="auto"/>
        <w:ind w:firstLine="720"/>
        <w:rPr>
          <w:sz w:val="23"/>
          <w:szCs w:val="23"/>
        </w:rPr>
      </w:pPr>
      <w:r w:rsidRPr="002647D6">
        <w:rPr>
          <w:sz w:val="23"/>
          <w:szCs w:val="23"/>
        </w:rPr>
        <w:t>__</w:t>
      </w:r>
      <w:r w:rsidR="59FF5C48" w:rsidRPr="002647D6">
        <w:rPr>
          <w:sz w:val="23"/>
          <w:szCs w:val="23"/>
        </w:rPr>
        <w:t xml:space="preserve"> </w:t>
      </w:r>
      <w:r w:rsidR="30DAE685" w:rsidRPr="002647D6">
        <w:rPr>
          <w:sz w:val="23"/>
          <w:szCs w:val="23"/>
        </w:rPr>
        <w:t>Jill Hudson</w:t>
      </w:r>
      <w:r w:rsidRPr="002647D6">
        <w:rPr>
          <w:i/>
          <w:iCs/>
          <w:sz w:val="23"/>
          <w:szCs w:val="23"/>
        </w:rPr>
        <w:t xml:space="preserve">, </w:t>
      </w:r>
      <w:r w:rsidRPr="002647D6">
        <w:rPr>
          <w:sz w:val="23"/>
          <w:szCs w:val="23"/>
        </w:rPr>
        <w:t>Vice President</w:t>
      </w:r>
      <w:r w:rsidR="0009031C">
        <w:rPr>
          <w:sz w:val="23"/>
          <w:szCs w:val="23"/>
        </w:rPr>
        <w:t xml:space="preserve"> (</w:t>
      </w:r>
      <w:r w:rsidR="0009031C" w:rsidRPr="0009031C">
        <w:rPr>
          <w:i/>
          <w:iCs/>
          <w:sz w:val="23"/>
          <w:szCs w:val="23"/>
        </w:rPr>
        <w:t>Present</w:t>
      </w:r>
      <w:r w:rsidR="0009031C">
        <w:rPr>
          <w:sz w:val="23"/>
          <w:szCs w:val="23"/>
        </w:rPr>
        <w:t>)</w:t>
      </w:r>
    </w:p>
    <w:p w14:paraId="3FD20D13" w14:textId="0FF83CA8" w:rsidR="00D83309" w:rsidRPr="002647D6" w:rsidRDefault="6C539D11" w:rsidP="7A6D3C8A">
      <w:pPr>
        <w:tabs>
          <w:tab w:val="center" w:pos="2591"/>
          <w:tab w:val="center" w:pos="7208"/>
        </w:tabs>
        <w:spacing w:after="21" w:line="248" w:lineRule="auto"/>
        <w:ind w:firstLine="720"/>
        <w:rPr>
          <w:sz w:val="23"/>
          <w:szCs w:val="23"/>
        </w:rPr>
      </w:pPr>
      <w:r w:rsidRPr="002647D6">
        <w:rPr>
          <w:sz w:val="23"/>
          <w:szCs w:val="23"/>
        </w:rPr>
        <w:t>__</w:t>
      </w:r>
      <w:r w:rsidR="71DEDDC1" w:rsidRPr="002647D6">
        <w:rPr>
          <w:sz w:val="23"/>
          <w:szCs w:val="23"/>
        </w:rPr>
        <w:t xml:space="preserve"> </w:t>
      </w:r>
      <w:r w:rsidR="6F0DA5B3" w:rsidRPr="002647D6">
        <w:rPr>
          <w:sz w:val="23"/>
          <w:szCs w:val="23"/>
        </w:rPr>
        <w:t>Jessica Burger</w:t>
      </w:r>
      <w:r w:rsidRPr="002647D6">
        <w:rPr>
          <w:i/>
          <w:iCs/>
          <w:sz w:val="23"/>
          <w:szCs w:val="23"/>
        </w:rPr>
        <w:t>,</w:t>
      </w:r>
      <w:r w:rsidR="2C6C1593" w:rsidRPr="002647D6">
        <w:rPr>
          <w:i/>
          <w:iCs/>
          <w:sz w:val="23"/>
          <w:szCs w:val="23"/>
        </w:rPr>
        <w:t xml:space="preserve"> </w:t>
      </w:r>
      <w:r w:rsidRPr="002647D6">
        <w:rPr>
          <w:sz w:val="23"/>
          <w:szCs w:val="23"/>
        </w:rPr>
        <w:t>Secretary</w:t>
      </w:r>
      <w:r w:rsidR="0009031C">
        <w:rPr>
          <w:sz w:val="23"/>
          <w:szCs w:val="23"/>
        </w:rPr>
        <w:t xml:space="preserve"> (</w:t>
      </w:r>
      <w:r w:rsidR="0009031C" w:rsidRPr="0009031C">
        <w:rPr>
          <w:i/>
          <w:iCs/>
          <w:sz w:val="23"/>
          <w:szCs w:val="23"/>
        </w:rPr>
        <w:t>Present</w:t>
      </w:r>
      <w:r w:rsidR="0009031C">
        <w:rPr>
          <w:sz w:val="23"/>
          <w:szCs w:val="23"/>
        </w:rPr>
        <w:t>)</w:t>
      </w:r>
    </w:p>
    <w:p w14:paraId="784C6D3D" w14:textId="67FDAE4C" w:rsidR="00D83309" w:rsidRPr="002647D6" w:rsidRDefault="6C539D11" w:rsidP="0C824AA2">
      <w:pPr>
        <w:tabs>
          <w:tab w:val="center" w:pos="1923"/>
          <w:tab w:val="center" w:pos="7521"/>
        </w:tabs>
        <w:spacing w:after="21" w:line="248" w:lineRule="auto"/>
        <w:ind w:firstLine="720"/>
        <w:rPr>
          <w:sz w:val="23"/>
          <w:szCs w:val="23"/>
        </w:rPr>
      </w:pPr>
      <w:r w:rsidRPr="002647D6">
        <w:rPr>
          <w:sz w:val="23"/>
          <w:szCs w:val="23"/>
        </w:rPr>
        <w:t xml:space="preserve">__ </w:t>
      </w:r>
      <w:r w:rsidR="59FF5C48" w:rsidRPr="002647D6">
        <w:rPr>
          <w:sz w:val="23"/>
          <w:szCs w:val="23"/>
        </w:rPr>
        <w:t xml:space="preserve">Deanna </w:t>
      </w:r>
      <w:proofErr w:type="spellStart"/>
      <w:r w:rsidR="452CEF32" w:rsidRPr="002647D6">
        <w:rPr>
          <w:sz w:val="23"/>
          <w:szCs w:val="23"/>
        </w:rPr>
        <w:t>Irinco</w:t>
      </w:r>
      <w:proofErr w:type="spellEnd"/>
      <w:r w:rsidRPr="002647D6">
        <w:rPr>
          <w:sz w:val="23"/>
          <w:szCs w:val="23"/>
        </w:rPr>
        <w:t>, Treasurer</w:t>
      </w:r>
      <w:r w:rsidR="0009031C">
        <w:rPr>
          <w:sz w:val="23"/>
          <w:szCs w:val="23"/>
        </w:rPr>
        <w:t xml:space="preserve"> (</w:t>
      </w:r>
      <w:r w:rsidR="0009031C" w:rsidRPr="0009031C">
        <w:rPr>
          <w:i/>
          <w:iCs/>
          <w:sz w:val="23"/>
          <w:szCs w:val="23"/>
        </w:rPr>
        <w:t>Present</w:t>
      </w:r>
      <w:r w:rsidR="0009031C">
        <w:rPr>
          <w:sz w:val="23"/>
          <w:szCs w:val="23"/>
        </w:rPr>
        <w:t>)</w:t>
      </w:r>
    </w:p>
    <w:p w14:paraId="2707A71C" w14:textId="77777777" w:rsidR="00D83309" w:rsidRPr="002647D6" w:rsidRDefault="00F96B6B" w:rsidP="04690B0F">
      <w:pPr>
        <w:spacing w:after="10"/>
        <w:ind w:left="869"/>
        <w:rPr>
          <w:sz w:val="23"/>
          <w:szCs w:val="23"/>
        </w:rPr>
      </w:pPr>
      <w:r w:rsidRPr="002647D6">
        <w:rPr>
          <w:sz w:val="23"/>
          <w:szCs w:val="23"/>
        </w:rPr>
        <w:t xml:space="preserve"> </w:t>
      </w:r>
      <w:r w:rsidRPr="002647D6">
        <w:tab/>
      </w:r>
      <w:r w:rsidRPr="002647D6">
        <w:rPr>
          <w:sz w:val="23"/>
          <w:szCs w:val="23"/>
        </w:rPr>
        <w:t xml:space="preserve"> </w:t>
      </w:r>
    </w:p>
    <w:p w14:paraId="6BA2B104" w14:textId="5607B2B2" w:rsidR="00D83309" w:rsidRPr="002647D6" w:rsidRDefault="00F96B6B" w:rsidP="04690B0F">
      <w:pPr>
        <w:tabs>
          <w:tab w:val="center" w:pos="2105"/>
          <w:tab w:val="center" w:pos="7397"/>
        </w:tabs>
        <w:spacing w:after="11"/>
        <w:ind w:firstLine="720"/>
        <w:rPr>
          <w:sz w:val="23"/>
          <w:szCs w:val="23"/>
        </w:rPr>
      </w:pPr>
      <w:r w:rsidRPr="002647D6">
        <w:rPr>
          <w:sz w:val="23"/>
          <w:szCs w:val="23"/>
          <w:u w:val="single"/>
        </w:rPr>
        <w:t>North Las Vegas Senators:</w:t>
      </w:r>
    </w:p>
    <w:p w14:paraId="5B6DCA1B" w14:textId="4E554334" w:rsidR="00D83309" w:rsidRPr="002647D6" w:rsidRDefault="00F96B6B" w:rsidP="04690B0F">
      <w:pPr>
        <w:tabs>
          <w:tab w:val="center" w:pos="1591"/>
          <w:tab w:val="center" w:pos="7824"/>
        </w:tabs>
        <w:spacing w:after="21" w:line="248" w:lineRule="auto"/>
        <w:ind w:firstLine="720"/>
        <w:rPr>
          <w:sz w:val="23"/>
          <w:szCs w:val="23"/>
        </w:rPr>
      </w:pPr>
      <w:r w:rsidRPr="002647D6">
        <w:rPr>
          <w:sz w:val="23"/>
          <w:szCs w:val="23"/>
        </w:rPr>
        <w:t>__</w:t>
      </w:r>
      <w:r w:rsidR="00AC2B1D" w:rsidRPr="002647D6">
        <w:rPr>
          <w:sz w:val="23"/>
          <w:szCs w:val="23"/>
        </w:rPr>
        <w:t xml:space="preserve"> </w:t>
      </w:r>
      <w:proofErr w:type="spellStart"/>
      <w:r w:rsidR="1B9DD473" w:rsidRPr="002647D6">
        <w:rPr>
          <w:sz w:val="23"/>
          <w:szCs w:val="23"/>
        </w:rPr>
        <w:t>Kaeloni</w:t>
      </w:r>
      <w:proofErr w:type="spellEnd"/>
      <w:r w:rsidR="1B9DD473" w:rsidRPr="002647D6">
        <w:rPr>
          <w:sz w:val="23"/>
          <w:szCs w:val="23"/>
        </w:rPr>
        <w:t xml:space="preserve"> Randolph</w:t>
      </w:r>
      <w:r w:rsidR="0009031C">
        <w:rPr>
          <w:sz w:val="23"/>
          <w:szCs w:val="23"/>
        </w:rPr>
        <w:t xml:space="preserve"> (</w:t>
      </w:r>
      <w:r w:rsidR="0009031C" w:rsidRPr="00805173">
        <w:rPr>
          <w:i/>
          <w:iCs/>
          <w:sz w:val="23"/>
          <w:szCs w:val="23"/>
        </w:rPr>
        <w:t>Present)</w:t>
      </w:r>
    </w:p>
    <w:p w14:paraId="5AA9F493" w14:textId="206F6A16" w:rsidR="50A2E4DB" w:rsidRPr="002647D6" w:rsidRDefault="50A2E4DB" w:rsidP="7935E8FB">
      <w:pPr>
        <w:tabs>
          <w:tab w:val="center" w:pos="1339"/>
          <w:tab w:val="center" w:pos="7324"/>
        </w:tabs>
        <w:spacing w:after="21" w:line="248" w:lineRule="auto"/>
        <w:ind w:firstLine="720"/>
        <w:rPr>
          <w:i/>
          <w:iCs/>
          <w:sz w:val="23"/>
          <w:szCs w:val="23"/>
        </w:rPr>
      </w:pPr>
      <w:r w:rsidRPr="002647D6">
        <w:rPr>
          <w:sz w:val="23"/>
          <w:szCs w:val="23"/>
        </w:rPr>
        <w:t>__</w:t>
      </w:r>
      <w:r w:rsidR="002657B8" w:rsidRPr="002647D6">
        <w:rPr>
          <w:sz w:val="23"/>
          <w:szCs w:val="23"/>
        </w:rPr>
        <w:t xml:space="preserve"> Marcus Pereira</w:t>
      </w:r>
      <w:r w:rsidR="0009031C">
        <w:rPr>
          <w:sz w:val="23"/>
          <w:szCs w:val="23"/>
        </w:rPr>
        <w:t xml:space="preserve"> (</w:t>
      </w:r>
      <w:r w:rsidR="00D836D6">
        <w:rPr>
          <w:i/>
          <w:iCs/>
          <w:sz w:val="23"/>
          <w:szCs w:val="23"/>
        </w:rPr>
        <w:t>U</w:t>
      </w:r>
      <w:r w:rsidR="0009031C" w:rsidRPr="00D836D6">
        <w:rPr>
          <w:i/>
          <w:iCs/>
          <w:sz w:val="23"/>
          <w:szCs w:val="23"/>
        </w:rPr>
        <w:t>nexcused absent)</w:t>
      </w:r>
    </w:p>
    <w:p w14:paraId="02FAD62F" w14:textId="5989895F" w:rsidR="00D83309" w:rsidRPr="002647D6" w:rsidRDefault="00AC2B1D" w:rsidP="04690B0F">
      <w:pPr>
        <w:tabs>
          <w:tab w:val="center" w:pos="1700"/>
          <w:tab w:val="center" w:pos="6480"/>
        </w:tabs>
        <w:spacing w:after="21" w:line="248" w:lineRule="auto"/>
        <w:rPr>
          <w:sz w:val="23"/>
          <w:szCs w:val="23"/>
        </w:rPr>
      </w:pPr>
      <w:r w:rsidRPr="002647D6">
        <w:t xml:space="preserve">            </w:t>
      </w:r>
      <w:r w:rsidR="00F96B6B" w:rsidRPr="002647D6">
        <w:rPr>
          <w:sz w:val="23"/>
          <w:szCs w:val="23"/>
        </w:rPr>
        <w:t>__</w:t>
      </w:r>
      <w:r w:rsidRPr="002647D6">
        <w:rPr>
          <w:sz w:val="23"/>
          <w:szCs w:val="23"/>
        </w:rPr>
        <w:t xml:space="preserve"> </w:t>
      </w:r>
      <w:r w:rsidR="003D530C" w:rsidRPr="002647D6">
        <w:rPr>
          <w:sz w:val="23"/>
          <w:szCs w:val="23"/>
        </w:rPr>
        <w:t>Jasmine De La Torre</w:t>
      </w:r>
      <w:r w:rsidR="0009031C">
        <w:rPr>
          <w:sz w:val="23"/>
          <w:szCs w:val="23"/>
        </w:rPr>
        <w:t xml:space="preserve"> (</w:t>
      </w:r>
      <w:r w:rsidR="0009031C">
        <w:rPr>
          <w:i/>
          <w:iCs/>
          <w:sz w:val="23"/>
          <w:szCs w:val="23"/>
        </w:rPr>
        <w:t>Present)</w:t>
      </w:r>
      <w:r w:rsidRPr="002647D6">
        <w:tab/>
      </w:r>
      <w:r w:rsidR="00F96B6B" w:rsidRPr="002647D6">
        <w:rPr>
          <w:sz w:val="23"/>
          <w:szCs w:val="23"/>
        </w:rPr>
        <w:t xml:space="preserve"> </w:t>
      </w:r>
    </w:p>
    <w:p w14:paraId="77326693" w14:textId="6B67D3E7" w:rsidR="00EA26A9" w:rsidRPr="002647D6" w:rsidRDefault="00AC2B1D" w:rsidP="04690B0F">
      <w:pPr>
        <w:tabs>
          <w:tab w:val="center" w:pos="1636"/>
          <w:tab w:val="center" w:pos="6928"/>
        </w:tabs>
        <w:spacing w:after="21" w:line="248" w:lineRule="auto"/>
        <w:rPr>
          <w:i/>
          <w:iCs/>
          <w:sz w:val="23"/>
          <w:szCs w:val="23"/>
        </w:rPr>
      </w:pPr>
      <w:r w:rsidRPr="002647D6">
        <w:t xml:space="preserve">            </w:t>
      </w:r>
      <w:r w:rsidR="00F96B6B" w:rsidRPr="002647D6">
        <w:rPr>
          <w:sz w:val="23"/>
          <w:szCs w:val="23"/>
        </w:rPr>
        <w:t>__</w:t>
      </w:r>
      <w:r w:rsidR="00EA26A9" w:rsidRPr="002647D6">
        <w:rPr>
          <w:sz w:val="23"/>
          <w:szCs w:val="23"/>
        </w:rPr>
        <w:t xml:space="preserve"> </w:t>
      </w:r>
      <w:r w:rsidR="00850D96" w:rsidRPr="002647D6">
        <w:rPr>
          <w:sz w:val="23"/>
          <w:szCs w:val="23"/>
        </w:rPr>
        <w:t xml:space="preserve">(May) </w:t>
      </w:r>
      <w:r w:rsidR="00E867A6" w:rsidRPr="002647D6">
        <w:rPr>
          <w:sz w:val="23"/>
          <w:szCs w:val="23"/>
        </w:rPr>
        <w:t xml:space="preserve">Loupe </w:t>
      </w:r>
      <w:proofErr w:type="spellStart"/>
      <w:r w:rsidR="00E867A6" w:rsidRPr="002647D6">
        <w:rPr>
          <w:sz w:val="23"/>
          <w:szCs w:val="23"/>
        </w:rPr>
        <w:t>Sison</w:t>
      </w:r>
      <w:proofErr w:type="spellEnd"/>
      <w:r w:rsidR="00D836D6">
        <w:rPr>
          <w:sz w:val="23"/>
          <w:szCs w:val="23"/>
        </w:rPr>
        <w:t xml:space="preserve"> (Present)</w:t>
      </w:r>
    </w:p>
    <w:p w14:paraId="302C4379" w14:textId="7BD8A798" w:rsidR="00EA26A9" w:rsidRPr="002647D6" w:rsidRDefault="00EA26A9" w:rsidP="04690B0F">
      <w:pPr>
        <w:tabs>
          <w:tab w:val="center" w:pos="1636"/>
          <w:tab w:val="center" w:pos="6928"/>
        </w:tabs>
        <w:spacing w:after="21" w:line="248" w:lineRule="auto"/>
        <w:rPr>
          <w:sz w:val="23"/>
          <w:szCs w:val="23"/>
        </w:rPr>
      </w:pPr>
    </w:p>
    <w:p w14:paraId="41A278B7" w14:textId="10FDE01F" w:rsidR="00EA26A9" w:rsidRPr="002647D6" w:rsidRDefault="00EA26A9" w:rsidP="04690B0F">
      <w:pPr>
        <w:tabs>
          <w:tab w:val="center" w:pos="1636"/>
          <w:tab w:val="center" w:pos="6928"/>
        </w:tabs>
        <w:spacing w:after="21" w:line="248" w:lineRule="auto"/>
        <w:rPr>
          <w:sz w:val="23"/>
          <w:szCs w:val="23"/>
        </w:rPr>
      </w:pPr>
    </w:p>
    <w:p w14:paraId="768BBE5B" w14:textId="6A1292A1" w:rsidR="00EA26A9" w:rsidRPr="002647D6" w:rsidRDefault="00EA26A9" w:rsidP="04690B0F">
      <w:pPr>
        <w:tabs>
          <w:tab w:val="center" w:pos="1636"/>
          <w:tab w:val="center" w:pos="6928"/>
        </w:tabs>
        <w:spacing w:after="21" w:line="248" w:lineRule="auto"/>
        <w:rPr>
          <w:sz w:val="23"/>
          <w:szCs w:val="23"/>
        </w:rPr>
      </w:pPr>
    </w:p>
    <w:p w14:paraId="65902824" w14:textId="6660DE5E" w:rsidR="00EA26A9" w:rsidRPr="002647D6" w:rsidRDefault="00EA26A9" w:rsidP="04690B0F">
      <w:pPr>
        <w:tabs>
          <w:tab w:val="center" w:pos="1636"/>
          <w:tab w:val="center" w:pos="6928"/>
        </w:tabs>
        <w:spacing w:after="21" w:line="248" w:lineRule="auto"/>
        <w:rPr>
          <w:sz w:val="23"/>
          <w:szCs w:val="23"/>
        </w:rPr>
      </w:pPr>
    </w:p>
    <w:p w14:paraId="2D3FAE91" w14:textId="7F18B229" w:rsidR="00EA26A9" w:rsidRPr="002647D6" w:rsidRDefault="00EA26A9" w:rsidP="04690B0F">
      <w:pPr>
        <w:tabs>
          <w:tab w:val="center" w:pos="1636"/>
          <w:tab w:val="center" w:pos="6928"/>
        </w:tabs>
        <w:spacing w:after="21" w:line="248" w:lineRule="auto"/>
        <w:rPr>
          <w:sz w:val="23"/>
          <w:szCs w:val="23"/>
        </w:rPr>
      </w:pPr>
    </w:p>
    <w:p w14:paraId="7177C5A7" w14:textId="77777777" w:rsidR="00EA26A9" w:rsidRPr="002647D6" w:rsidRDefault="00EA26A9" w:rsidP="04690B0F">
      <w:pPr>
        <w:tabs>
          <w:tab w:val="center" w:pos="1636"/>
          <w:tab w:val="center" w:pos="6928"/>
        </w:tabs>
        <w:spacing w:after="21" w:line="248" w:lineRule="auto"/>
        <w:rPr>
          <w:sz w:val="23"/>
          <w:szCs w:val="23"/>
        </w:rPr>
      </w:pPr>
    </w:p>
    <w:p w14:paraId="0F134EAE" w14:textId="22F3028F" w:rsidR="00D83309" w:rsidRPr="002647D6" w:rsidRDefault="50A2E4DB" w:rsidP="04690B0F">
      <w:pPr>
        <w:tabs>
          <w:tab w:val="center" w:pos="1824"/>
          <w:tab w:val="center" w:pos="7612"/>
        </w:tabs>
        <w:spacing w:after="21" w:line="248" w:lineRule="auto"/>
        <w:ind w:firstLine="720"/>
        <w:rPr>
          <w:sz w:val="23"/>
          <w:szCs w:val="23"/>
        </w:rPr>
      </w:pPr>
      <w:r w:rsidRPr="002647D6">
        <w:rPr>
          <w:sz w:val="23"/>
          <w:szCs w:val="23"/>
          <w:u w:val="single"/>
        </w:rPr>
        <w:t>Henderson Senators:</w:t>
      </w:r>
      <w:r w:rsidRPr="002647D6">
        <w:rPr>
          <w:sz w:val="23"/>
          <w:szCs w:val="23"/>
        </w:rPr>
        <w:t xml:space="preserve"> </w:t>
      </w:r>
    </w:p>
    <w:p w14:paraId="72BE10FF" w14:textId="61D48185" w:rsidR="00D83309" w:rsidRPr="002647D6" w:rsidRDefault="4CA77268" w:rsidP="3D8DC76A">
      <w:pPr>
        <w:tabs>
          <w:tab w:val="center" w:pos="1660"/>
          <w:tab w:val="center" w:pos="6480"/>
        </w:tabs>
        <w:spacing w:after="21" w:line="248" w:lineRule="auto"/>
        <w:ind w:firstLine="720"/>
        <w:rPr>
          <w:sz w:val="23"/>
          <w:szCs w:val="23"/>
        </w:rPr>
      </w:pPr>
      <w:r w:rsidRPr="002647D6">
        <w:rPr>
          <w:sz w:val="23"/>
          <w:szCs w:val="23"/>
        </w:rPr>
        <w:t>__</w:t>
      </w:r>
      <w:r w:rsidR="7C1FC061" w:rsidRPr="002647D6">
        <w:rPr>
          <w:sz w:val="23"/>
          <w:szCs w:val="23"/>
        </w:rPr>
        <w:t xml:space="preserve"> </w:t>
      </w:r>
      <w:r w:rsidR="55D72B48" w:rsidRPr="002647D6">
        <w:rPr>
          <w:sz w:val="23"/>
          <w:szCs w:val="23"/>
        </w:rPr>
        <w:t>Anthony Garcia</w:t>
      </w:r>
      <w:r w:rsidR="0009031C">
        <w:rPr>
          <w:sz w:val="23"/>
          <w:szCs w:val="23"/>
        </w:rPr>
        <w:t xml:space="preserve"> (Present)</w:t>
      </w:r>
      <w:r w:rsidR="00F96B6B" w:rsidRPr="002647D6">
        <w:tab/>
      </w:r>
      <w:r w:rsidRPr="002647D6">
        <w:rPr>
          <w:sz w:val="23"/>
          <w:szCs w:val="23"/>
        </w:rPr>
        <w:t xml:space="preserve"> </w:t>
      </w:r>
    </w:p>
    <w:p w14:paraId="009EF1CA" w14:textId="558F002C" w:rsidR="00D83309" w:rsidRPr="002647D6" w:rsidRDefault="796937FB" w:rsidP="3D8DC76A">
      <w:pPr>
        <w:tabs>
          <w:tab w:val="center" w:pos="2390"/>
          <w:tab w:val="center" w:pos="6480"/>
        </w:tabs>
        <w:spacing w:after="21" w:line="248" w:lineRule="auto"/>
        <w:ind w:firstLine="720"/>
        <w:rPr>
          <w:sz w:val="23"/>
          <w:szCs w:val="23"/>
        </w:rPr>
      </w:pPr>
      <w:r w:rsidRPr="796937FB">
        <w:rPr>
          <w:sz w:val="23"/>
          <w:szCs w:val="23"/>
        </w:rPr>
        <w:t>__</w:t>
      </w:r>
      <w:r w:rsidR="7C1FC061" w:rsidRPr="002647D6">
        <w:rPr>
          <w:sz w:val="23"/>
          <w:szCs w:val="23"/>
        </w:rPr>
        <w:t xml:space="preserve"> </w:t>
      </w:r>
      <w:r w:rsidR="203AE19A" w:rsidRPr="002647D6">
        <w:rPr>
          <w:sz w:val="23"/>
          <w:szCs w:val="23"/>
        </w:rPr>
        <w:t xml:space="preserve">Jason </w:t>
      </w:r>
      <w:proofErr w:type="spellStart"/>
      <w:r w:rsidR="203AE19A" w:rsidRPr="002647D6">
        <w:rPr>
          <w:sz w:val="23"/>
          <w:szCs w:val="23"/>
        </w:rPr>
        <w:t>D’Richards</w:t>
      </w:r>
      <w:proofErr w:type="spellEnd"/>
      <w:r w:rsidR="50DAA605" w:rsidRPr="50DAA605">
        <w:rPr>
          <w:sz w:val="23"/>
          <w:szCs w:val="23"/>
        </w:rPr>
        <w:t xml:space="preserve"> (</w:t>
      </w:r>
      <w:r w:rsidRPr="796937FB">
        <w:rPr>
          <w:i/>
          <w:iCs/>
          <w:sz w:val="23"/>
          <w:szCs w:val="23"/>
        </w:rPr>
        <w:t>Resigned</w:t>
      </w:r>
      <w:r w:rsidRPr="796937FB">
        <w:rPr>
          <w:sz w:val="23"/>
          <w:szCs w:val="23"/>
        </w:rPr>
        <w:t>)</w:t>
      </w:r>
      <w:r w:rsidR="00F96B6B" w:rsidRPr="002647D6">
        <w:tab/>
      </w:r>
      <w:r w:rsidR="4CA77268" w:rsidRPr="002647D6">
        <w:rPr>
          <w:sz w:val="23"/>
          <w:szCs w:val="23"/>
        </w:rPr>
        <w:t xml:space="preserve"> </w:t>
      </w:r>
    </w:p>
    <w:p w14:paraId="6CAE7C44" w14:textId="77A0F3E4" w:rsidR="00D83309" w:rsidRPr="00D836D6" w:rsidRDefault="4CA77268" w:rsidP="0C824AA2">
      <w:pPr>
        <w:spacing w:after="21" w:line="248" w:lineRule="auto"/>
        <w:ind w:firstLine="720"/>
        <w:rPr>
          <w:i/>
          <w:iCs/>
          <w:sz w:val="23"/>
          <w:szCs w:val="23"/>
        </w:rPr>
      </w:pPr>
      <w:r w:rsidRPr="002647D6">
        <w:rPr>
          <w:b/>
          <w:bCs/>
          <w:sz w:val="23"/>
          <w:szCs w:val="23"/>
        </w:rPr>
        <w:t xml:space="preserve">__ </w:t>
      </w:r>
      <w:r w:rsidR="203AE19A" w:rsidRPr="002647D6">
        <w:rPr>
          <w:sz w:val="23"/>
          <w:szCs w:val="23"/>
        </w:rPr>
        <w:t xml:space="preserve">Sandra </w:t>
      </w:r>
      <w:proofErr w:type="spellStart"/>
      <w:r w:rsidR="203AE19A" w:rsidRPr="002647D6">
        <w:rPr>
          <w:sz w:val="23"/>
          <w:szCs w:val="23"/>
        </w:rPr>
        <w:t>Kourik</w:t>
      </w:r>
      <w:proofErr w:type="spellEnd"/>
      <w:r w:rsidR="00D836D6">
        <w:rPr>
          <w:sz w:val="23"/>
          <w:szCs w:val="23"/>
        </w:rPr>
        <w:t xml:space="preserve"> </w:t>
      </w:r>
      <w:r w:rsidR="0046310F">
        <w:rPr>
          <w:sz w:val="23"/>
          <w:szCs w:val="23"/>
        </w:rPr>
        <w:t>(</w:t>
      </w:r>
      <w:r w:rsidR="0046310F" w:rsidRPr="0046310F">
        <w:rPr>
          <w:i/>
          <w:iCs/>
          <w:sz w:val="23"/>
          <w:szCs w:val="23"/>
        </w:rPr>
        <w:t>Present)</w:t>
      </w:r>
    </w:p>
    <w:p w14:paraId="7CE22B25" w14:textId="17F6DEAF" w:rsidR="00D83309" w:rsidRPr="002647D6" w:rsidRDefault="00F96B6B" w:rsidP="7A6D3C8A">
      <w:pPr>
        <w:ind w:firstLine="720"/>
        <w:rPr>
          <w:i/>
          <w:iCs/>
          <w:sz w:val="23"/>
          <w:szCs w:val="23"/>
        </w:rPr>
      </w:pPr>
      <w:r w:rsidRPr="002647D6">
        <w:rPr>
          <w:sz w:val="23"/>
          <w:szCs w:val="23"/>
        </w:rPr>
        <w:t>__</w:t>
      </w:r>
      <w:r w:rsidRPr="002647D6">
        <w:rPr>
          <w:i/>
          <w:iCs/>
          <w:sz w:val="23"/>
          <w:szCs w:val="23"/>
        </w:rPr>
        <w:t xml:space="preserve"> </w:t>
      </w:r>
      <w:r w:rsidR="002657B8" w:rsidRPr="002647D6">
        <w:rPr>
          <w:sz w:val="23"/>
          <w:szCs w:val="23"/>
        </w:rPr>
        <w:t>Jacqueline Veloso</w:t>
      </w:r>
      <w:r w:rsidR="0046310F">
        <w:rPr>
          <w:sz w:val="23"/>
          <w:szCs w:val="23"/>
        </w:rPr>
        <w:t xml:space="preserve"> (</w:t>
      </w:r>
      <w:r w:rsidR="0046310F" w:rsidRPr="0046310F">
        <w:rPr>
          <w:i/>
          <w:iCs/>
          <w:sz w:val="23"/>
          <w:szCs w:val="23"/>
        </w:rPr>
        <w:t>Present)</w:t>
      </w:r>
      <w:r w:rsidR="0046310F">
        <w:rPr>
          <w:sz w:val="23"/>
          <w:szCs w:val="23"/>
        </w:rPr>
        <w:t xml:space="preserve"> </w:t>
      </w:r>
    </w:p>
    <w:p w14:paraId="0B4814E6" w14:textId="77777777" w:rsidR="00EA26A9" w:rsidRPr="002647D6" w:rsidRDefault="00EA26A9" w:rsidP="5E1A092F">
      <w:pPr>
        <w:ind w:firstLine="720"/>
        <w:rPr>
          <w:sz w:val="23"/>
          <w:szCs w:val="23"/>
        </w:rPr>
      </w:pPr>
    </w:p>
    <w:p w14:paraId="31CCE56B" w14:textId="2E6A2DDD" w:rsidR="00EA26A9" w:rsidRPr="002647D6" w:rsidRDefault="00EA26A9" w:rsidP="5E1A092F">
      <w:pPr>
        <w:ind w:firstLine="720"/>
        <w:rPr>
          <w:sz w:val="23"/>
          <w:szCs w:val="23"/>
          <w:u w:val="single"/>
        </w:rPr>
      </w:pPr>
      <w:r w:rsidRPr="002647D6">
        <w:rPr>
          <w:sz w:val="23"/>
          <w:szCs w:val="23"/>
          <w:u w:val="single"/>
        </w:rPr>
        <w:t>West Charleston Senators:</w:t>
      </w:r>
    </w:p>
    <w:p w14:paraId="3A6E4AAE" w14:textId="17B9788E" w:rsidR="00EA26A9" w:rsidRPr="002647D6" w:rsidRDefault="00EA26A9" w:rsidP="714B6EC9">
      <w:pPr>
        <w:ind w:firstLine="720"/>
        <w:rPr>
          <w:sz w:val="23"/>
          <w:szCs w:val="23"/>
        </w:rPr>
      </w:pPr>
      <w:r w:rsidRPr="002647D6">
        <w:rPr>
          <w:sz w:val="23"/>
          <w:szCs w:val="23"/>
        </w:rPr>
        <w:t xml:space="preserve">__ </w:t>
      </w:r>
      <w:r w:rsidR="00850D96" w:rsidRPr="002647D6">
        <w:rPr>
          <w:sz w:val="23"/>
          <w:szCs w:val="23"/>
        </w:rPr>
        <w:t>(</w:t>
      </w:r>
      <w:r w:rsidRPr="002647D6">
        <w:rPr>
          <w:sz w:val="23"/>
          <w:szCs w:val="23"/>
        </w:rPr>
        <w:t>Gigi</w:t>
      </w:r>
      <w:r w:rsidR="00850D96" w:rsidRPr="002647D6">
        <w:rPr>
          <w:sz w:val="23"/>
          <w:szCs w:val="23"/>
        </w:rPr>
        <w:t xml:space="preserve">) </w:t>
      </w:r>
      <w:proofErr w:type="spellStart"/>
      <w:r w:rsidR="00850D96" w:rsidRPr="002647D6">
        <w:rPr>
          <w:sz w:val="23"/>
          <w:szCs w:val="23"/>
        </w:rPr>
        <w:t>Daowporntip</w:t>
      </w:r>
      <w:proofErr w:type="spellEnd"/>
      <w:r w:rsidRPr="002647D6">
        <w:rPr>
          <w:sz w:val="23"/>
          <w:szCs w:val="23"/>
        </w:rPr>
        <w:t xml:space="preserve"> </w:t>
      </w:r>
      <w:proofErr w:type="spellStart"/>
      <w:r w:rsidRPr="002647D6">
        <w:rPr>
          <w:sz w:val="23"/>
          <w:szCs w:val="23"/>
        </w:rPr>
        <w:t>Manoi</w:t>
      </w:r>
      <w:proofErr w:type="spellEnd"/>
      <w:r w:rsidR="0009031C">
        <w:rPr>
          <w:sz w:val="23"/>
          <w:szCs w:val="23"/>
        </w:rPr>
        <w:t xml:space="preserve"> </w:t>
      </w:r>
      <w:r w:rsidR="0009031C" w:rsidRPr="0009031C">
        <w:rPr>
          <w:i/>
          <w:iCs/>
          <w:sz w:val="23"/>
          <w:szCs w:val="23"/>
        </w:rPr>
        <w:t>(Present</w:t>
      </w:r>
      <w:r w:rsidR="0009031C">
        <w:rPr>
          <w:sz w:val="23"/>
          <w:szCs w:val="23"/>
        </w:rPr>
        <w:t>)</w:t>
      </w:r>
    </w:p>
    <w:p w14:paraId="1D427B10" w14:textId="7F0108ED" w:rsidR="6908BF40" w:rsidRPr="002647D6" w:rsidRDefault="6908BF40" w:rsidP="734E192B">
      <w:pPr>
        <w:ind w:firstLine="720"/>
        <w:rPr>
          <w:sz w:val="23"/>
          <w:szCs w:val="23"/>
        </w:rPr>
      </w:pPr>
      <w:r w:rsidRPr="002647D6">
        <w:rPr>
          <w:sz w:val="23"/>
          <w:szCs w:val="23"/>
        </w:rPr>
        <w:t xml:space="preserve">__ </w:t>
      </w:r>
      <w:r w:rsidR="00850D96" w:rsidRPr="002647D6">
        <w:rPr>
          <w:sz w:val="23"/>
          <w:szCs w:val="23"/>
        </w:rPr>
        <w:t>(</w:t>
      </w:r>
      <w:proofErr w:type="spellStart"/>
      <w:r w:rsidR="03D9452E" w:rsidRPr="002647D6">
        <w:rPr>
          <w:sz w:val="23"/>
          <w:szCs w:val="23"/>
        </w:rPr>
        <w:t>Hasmine</w:t>
      </w:r>
      <w:proofErr w:type="spellEnd"/>
      <w:r w:rsidR="00850D96" w:rsidRPr="002647D6">
        <w:rPr>
          <w:sz w:val="23"/>
          <w:szCs w:val="23"/>
        </w:rPr>
        <w:t xml:space="preserve">) </w:t>
      </w:r>
      <w:proofErr w:type="spellStart"/>
      <w:r w:rsidR="00850D96" w:rsidRPr="002647D6">
        <w:rPr>
          <w:sz w:val="23"/>
          <w:szCs w:val="23"/>
        </w:rPr>
        <w:t>Estefany</w:t>
      </w:r>
      <w:proofErr w:type="spellEnd"/>
      <w:r w:rsidR="03D9452E" w:rsidRPr="002647D6">
        <w:rPr>
          <w:sz w:val="23"/>
          <w:szCs w:val="23"/>
        </w:rPr>
        <w:t xml:space="preserve"> Salvador</w:t>
      </w:r>
      <w:r w:rsidR="00D836D6">
        <w:rPr>
          <w:sz w:val="23"/>
          <w:szCs w:val="23"/>
        </w:rPr>
        <w:t xml:space="preserve"> (</w:t>
      </w:r>
      <w:r w:rsidR="00D836D6" w:rsidRPr="00D836D6">
        <w:rPr>
          <w:i/>
          <w:iCs/>
          <w:sz w:val="23"/>
          <w:szCs w:val="23"/>
        </w:rPr>
        <w:t>Present)</w:t>
      </w:r>
    </w:p>
    <w:p w14:paraId="077D1530" w14:textId="7EEF670D" w:rsidR="00EA26A9" w:rsidRPr="002647D6" w:rsidRDefault="00EA26A9" w:rsidP="734E192B">
      <w:pPr>
        <w:ind w:firstLine="720"/>
        <w:rPr>
          <w:i/>
          <w:iCs/>
          <w:sz w:val="23"/>
          <w:szCs w:val="23"/>
        </w:rPr>
      </w:pPr>
      <w:r w:rsidRPr="002647D6">
        <w:rPr>
          <w:sz w:val="23"/>
          <w:szCs w:val="23"/>
        </w:rPr>
        <w:t xml:space="preserve">__ </w:t>
      </w:r>
      <w:proofErr w:type="spellStart"/>
      <w:r w:rsidR="002657B8" w:rsidRPr="002647D6">
        <w:rPr>
          <w:sz w:val="23"/>
          <w:szCs w:val="23"/>
        </w:rPr>
        <w:t>Maelani</w:t>
      </w:r>
      <w:proofErr w:type="spellEnd"/>
      <w:r w:rsidR="002657B8" w:rsidRPr="002647D6">
        <w:rPr>
          <w:sz w:val="23"/>
          <w:szCs w:val="23"/>
        </w:rPr>
        <w:t xml:space="preserve"> Torres</w:t>
      </w:r>
      <w:r w:rsidR="0009031C">
        <w:rPr>
          <w:sz w:val="23"/>
          <w:szCs w:val="23"/>
        </w:rPr>
        <w:t xml:space="preserve"> </w:t>
      </w:r>
      <w:r w:rsidR="0009031C" w:rsidRPr="0009031C">
        <w:rPr>
          <w:i/>
          <w:iCs/>
          <w:sz w:val="23"/>
          <w:szCs w:val="23"/>
        </w:rPr>
        <w:t>(Present</w:t>
      </w:r>
      <w:r w:rsidR="0009031C">
        <w:rPr>
          <w:sz w:val="23"/>
          <w:szCs w:val="23"/>
        </w:rPr>
        <w:t>)</w:t>
      </w:r>
    </w:p>
    <w:p w14:paraId="20291550" w14:textId="29E52D58" w:rsidR="00EA26A9" w:rsidRPr="002647D6" w:rsidRDefault="00EA26A9" w:rsidP="5E1A092F">
      <w:pPr>
        <w:ind w:firstLine="720"/>
        <w:rPr>
          <w:i/>
          <w:iCs/>
          <w:sz w:val="23"/>
          <w:szCs w:val="23"/>
        </w:rPr>
      </w:pPr>
      <w:r w:rsidRPr="002647D6">
        <w:rPr>
          <w:sz w:val="23"/>
          <w:szCs w:val="23"/>
        </w:rPr>
        <w:t xml:space="preserve">__ </w:t>
      </w:r>
      <w:proofErr w:type="spellStart"/>
      <w:r w:rsidR="002657B8" w:rsidRPr="002647D6">
        <w:rPr>
          <w:sz w:val="23"/>
          <w:szCs w:val="23"/>
        </w:rPr>
        <w:t>Zekarias</w:t>
      </w:r>
      <w:proofErr w:type="spellEnd"/>
      <w:r w:rsidR="002657B8" w:rsidRPr="002647D6">
        <w:rPr>
          <w:sz w:val="23"/>
          <w:szCs w:val="23"/>
        </w:rPr>
        <w:t xml:space="preserve"> Haile</w:t>
      </w:r>
      <w:r w:rsidR="0009031C">
        <w:rPr>
          <w:sz w:val="23"/>
          <w:szCs w:val="23"/>
        </w:rPr>
        <w:t xml:space="preserve"> </w:t>
      </w:r>
      <w:r w:rsidR="0009031C" w:rsidRPr="0009031C">
        <w:rPr>
          <w:i/>
          <w:iCs/>
          <w:sz w:val="23"/>
          <w:szCs w:val="23"/>
        </w:rPr>
        <w:t>(Present</w:t>
      </w:r>
      <w:r w:rsidR="0009031C">
        <w:rPr>
          <w:sz w:val="23"/>
          <w:szCs w:val="23"/>
        </w:rPr>
        <w:t>)</w:t>
      </w:r>
    </w:p>
    <w:p w14:paraId="7955FE6E" w14:textId="77777777" w:rsidR="00EA26A9" w:rsidRPr="002647D6" w:rsidRDefault="00EA26A9" w:rsidP="5E1A092F">
      <w:pPr>
        <w:ind w:firstLine="720"/>
        <w:rPr>
          <w:sz w:val="23"/>
          <w:szCs w:val="23"/>
        </w:rPr>
      </w:pPr>
    </w:p>
    <w:p w14:paraId="5C34C8EB" w14:textId="4196AF66" w:rsidR="00EA26A9" w:rsidRPr="002647D6" w:rsidRDefault="00EA26A9" w:rsidP="5E1A092F">
      <w:pPr>
        <w:ind w:firstLine="720"/>
        <w:rPr>
          <w:sz w:val="23"/>
          <w:szCs w:val="23"/>
          <w:u w:val="single"/>
        </w:rPr>
      </w:pPr>
      <w:r w:rsidRPr="002647D6">
        <w:rPr>
          <w:sz w:val="23"/>
          <w:szCs w:val="23"/>
          <w:u w:val="single"/>
        </w:rPr>
        <w:t>Extension Senators:</w:t>
      </w:r>
    </w:p>
    <w:p w14:paraId="4CD3B033" w14:textId="48C4C6C5" w:rsidR="00EA26A9" w:rsidRPr="0009031C" w:rsidRDefault="00EA26A9" w:rsidP="5E1A092F">
      <w:pPr>
        <w:ind w:firstLine="720"/>
        <w:rPr>
          <w:i/>
          <w:iCs/>
          <w:sz w:val="23"/>
          <w:szCs w:val="23"/>
        </w:rPr>
      </w:pPr>
      <w:r w:rsidRPr="002647D6">
        <w:rPr>
          <w:sz w:val="23"/>
          <w:szCs w:val="23"/>
        </w:rPr>
        <w:t>__ Sean Finn</w:t>
      </w:r>
      <w:r w:rsidR="0009031C">
        <w:rPr>
          <w:sz w:val="23"/>
          <w:szCs w:val="23"/>
        </w:rPr>
        <w:t xml:space="preserve"> (</w:t>
      </w:r>
      <w:r w:rsidR="0009031C" w:rsidRPr="0009031C">
        <w:rPr>
          <w:i/>
          <w:iCs/>
          <w:sz w:val="23"/>
          <w:szCs w:val="23"/>
        </w:rPr>
        <w:t>Present)</w:t>
      </w:r>
    </w:p>
    <w:p w14:paraId="33ABB517" w14:textId="13C6B9AE" w:rsidR="00EA26A9" w:rsidRPr="002647D6" w:rsidRDefault="00EA26A9" w:rsidP="5E1A092F">
      <w:pPr>
        <w:ind w:firstLine="720"/>
        <w:rPr>
          <w:sz w:val="23"/>
          <w:szCs w:val="23"/>
        </w:rPr>
      </w:pPr>
      <w:r w:rsidRPr="002647D6">
        <w:rPr>
          <w:sz w:val="23"/>
          <w:szCs w:val="23"/>
        </w:rPr>
        <w:t>__ Yvette Machado</w:t>
      </w:r>
      <w:r w:rsidR="0009031C">
        <w:rPr>
          <w:sz w:val="23"/>
          <w:szCs w:val="23"/>
        </w:rPr>
        <w:t xml:space="preserve"> (</w:t>
      </w:r>
      <w:r w:rsidR="0009031C" w:rsidRPr="0009031C">
        <w:rPr>
          <w:i/>
          <w:iCs/>
          <w:sz w:val="23"/>
          <w:szCs w:val="23"/>
        </w:rPr>
        <w:t>Present)</w:t>
      </w:r>
    </w:p>
    <w:p w14:paraId="16670C03" w14:textId="77777777" w:rsidR="00EA26A9" w:rsidRPr="002647D6" w:rsidRDefault="00EA26A9" w:rsidP="5E1A092F">
      <w:pPr>
        <w:ind w:firstLine="720"/>
        <w:rPr>
          <w:sz w:val="23"/>
          <w:szCs w:val="23"/>
        </w:rPr>
      </w:pPr>
    </w:p>
    <w:p w14:paraId="0AA237BC" w14:textId="29E78B7B" w:rsidR="00EA26A9" w:rsidRPr="002647D6" w:rsidRDefault="00EA26A9" w:rsidP="5E1A092F">
      <w:pPr>
        <w:ind w:firstLine="720"/>
        <w:rPr>
          <w:sz w:val="23"/>
          <w:szCs w:val="23"/>
          <w:u w:val="single"/>
        </w:rPr>
      </w:pPr>
      <w:r w:rsidRPr="002647D6">
        <w:rPr>
          <w:sz w:val="23"/>
          <w:szCs w:val="23"/>
          <w:u w:val="single"/>
        </w:rPr>
        <w:t>Advisors:</w:t>
      </w:r>
    </w:p>
    <w:p w14:paraId="32DEB504" w14:textId="02F20681" w:rsidR="00EA26A9" w:rsidRPr="002647D6" w:rsidRDefault="00EA26A9" w:rsidP="5E1A092F">
      <w:pPr>
        <w:ind w:firstLine="720"/>
        <w:rPr>
          <w:sz w:val="23"/>
          <w:szCs w:val="23"/>
        </w:rPr>
      </w:pPr>
      <w:r w:rsidRPr="002647D6">
        <w:rPr>
          <w:sz w:val="23"/>
          <w:szCs w:val="23"/>
        </w:rPr>
        <w:t>__ Brian Akins, Advisor</w:t>
      </w:r>
      <w:r w:rsidR="0009031C">
        <w:rPr>
          <w:sz w:val="23"/>
          <w:szCs w:val="23"/>
        </w:rPr>
        <w:t xml:space="preserve"> (</w:t>
      </w:r>
      <w:r w:rsidR="0009031C" w:rsidRPr="0009031C">
        <w:rPr>
          <w:i/>
          <w:iCs/>
          <w:sz w:val="23"/>
          <w:szCs w:val="23"/>
        </w:rPr>
        <w:t>Present)</w:t>
      </w:r>
    </w:p>
    <w:p w14:paraId="019D8234" w14:textId="77777777" w:rsidR="00EA26A9" w:rsidRPr="002647D6" w:rsidRDefault="00EA26A9" w:rsidP="04690B0F">
      <w:pPr>
        <w:sectPr w:rsidR="00EA26A9" w:rsidRPr="002647D6" w:rsidSect="00EA26A9">
          <w:headerReference w:type="even" r:id="rId20"/>
          <w:headerReference w:type="default" r:id="rId21"/>
          <w:footerReference w:type="default" r:id="rId22"/>
          <w:headerReference w:type="first" r:id="rId23"/>
          <w:footerReference w:type="first" r:id="rId24"/>
          <w:type w:val="continuous"/>
          <w:pgSz w:w="12240" w:h="15840"/>
          <w:pgMar w:top="779" w:right="719" w:bottom="723" w:left="720" w:header="720" w:footer="720" w:gutter="0"/>
          <w:cols w:num="2" w:space="720"/>
          <w:titlePg/>
        </w:sectPr>
      </w:pPr>
    </w:p>
    <w:p w14:paraId="0B9E2C25" w14:textId="55323163" w:rsidR="00D83309" w:rsidRPr="002647D6" w:rsidRDefault="5837A5B6" w:rsidP="7BDE271B">
      <w:r w:rsidRPr="002647D6">
        <w:t xml:space="preserve"> </w:t>
      </w:r>
    </w:p>
    <w:p w14:paraId="4E104B1A" w14:textId="77777777" w:rsidR="00D83309" w:rsidRPr="002647D6" w:rsidRDefault="5837A5B6" w:rsidP="7BDE271B">
      <w:pPr>
        <w:ind w:left="10" w:hanging="10"/>
        <w:jc w:val="center"/>
        <w:rPr>
          <w:b/>
          <w:bCs/>
          <w:sz w:val="23"/>
          <w:szCs w:val="23"/>
        </w:rPr>
      </w:pPr>
      <w:r w:rsidRPr="002647D6">
        <w:rPr>
          <w:b/>
          <w:bCs/>
          <w:sz w:val="23"/>
          <w:szCs w:val="23"/>
          <w:u w:val="single"/>
        </w:rPr>
        <w:t>IMPORTANT INFORMATION ABOUT THE AGENDA AND PUBLIC MEETING</w:t>
      </w:r>
      <w:r w:rsidRPr="002647D6">
        <w:rPr>
          <w:b/>
          <w:bCs/>
          <w:sz w:val="23"/>
          <w:szCs w:val="23"/>
        </w:rPr>
        <w:t xml:space="preserve"> </w:t>
      </w:r>
    </w:p>
    <w:p w14:paraId="621DFF1B" w14:textId="77777777" w:rsidR="00D83309" w:rsidRPr="002647D6" w:rsidRDefault="5837A5B6" w:rsidP="7BDE271B">
      <w:pPr>
        <w:spacing w:after="21" w:line="248" w:lineRule="auto"/>
        <w:ind w:left="720" w:hanging="720"/>
        <w:rPr>
          <w:sz w:val="23"/>
          <w:szCs w:val="23"/>
        </w:rPr>
      </w:pPr>
      <w:r w:rsidRPr="002647D6">
        <w:rPr>
          <w:sz w:val="23"/>
          <w:szCs w:val="23"/>
        </w:rPr>
        <w:lastRenderedPageBreak/>
        <w:t xml:space="preserve">NOTE: Below is an agenda of all items scheduled to be considered. Notification is hereby </w:t>
      </w:r>
      <w:proofErr w:type="gramStart"/>
      <w:r w:rsidRPr="002647D6">
        <w:rPr>
          <w:sz w:val="23"/>
          <w:szCs w:val="23"/>
        </w:rPr>
        <w:t>provided that</w:t>
      </w:r>
      <w:proofErr w:type="gramEnd"/>
      <w:r w:rsidRPr="002647D6">
        <w:rPr>
          <w:sz w:val="23"/>
          <w:szCs w:val="23"/>
        </w:rPr>
        <w:t xml:space="preserve"> items on the agenda may be taken out of the order presented, two or more agenda items may be combined for consideration, and an agenda item may be removed from the agenda or discussion relating to an item on the agenda may be delayed at any time. </w:t>
      </w:r>
    </w:p>
    <w:p w14:paraId="33D0A6C5" w14:textId="77777777" w:rsidR="00D83309" w:rsidRPr="002647D6" w:rsidRDefault="5837A5B6" w:rsidP="7BDE271B">
      <w:pPr>
        <w:spacing w:after="7"/>
        <w:rPr>
          <w:sz w:val="23"/>
          <w:szCs w:val="23"/>
        </w:rPr>
      </w:pPr>
      <w:r w:rsidRPr="002647D6">
        <w:rPr>
          <w:sz w:val="23"/>
          <w:szCs w:val="23"/>
        </w:rPr>
        <w:t xml:space="preserve"> </w:t>
      </w:r>
    </w:p>
    <w:p w14:paraId="669AA5FC" w14:textId="09474D40" w:rsidR="00D83309" w:rsidRPr="002647D6" w:rsidRDefault="5837A5B6" w:rsidP="7BDE271B">
      <w:pPr>
        <w:spacing w:after="230" w:line="239" w:lineRule="auto"/>
        <w:ind w:left="715" w:hanging="730"/>
        <w:rPr>
          <w:sz w:val="23"/>
          <w:szCs w:val="23"/>
        </w:rPr>
      </w:pPr>
      <w:r w:rsidRPr="002647D6">
        <w:rPr>
          <w:sz w:val="23"/>
          <w:szCs w:val="23"/>
        </w:rPr>
        <w:t xml:space="preserve"> </w:t>
      </w:r>
      <w:r w:rsidR="00F96B6B" w:rsidRPr="002647D6">
        <w:tab/>
      </w:r>
      <w:r w:rsidRPr="002647D6">
        <w:t>Pursuant to Section 5 of Directive 006, the requirement contained in NRS 241.020(</w:t>
      </w:r>
      <w:proofErr w:type="gramStart"/>
      <w:r w:rsidRPr="002647D6">
        <w:t>3)</w:t>
      </w:r>
      <w:r w:rsidR="1D49609C" w:rsidRPr="002647D6">
        <w:t>his</w:t>
      </w:r>
      <w:proofErr w:type="gramEnd"/>
      <w:r w:rsidRPr="002647D6">
        <w:t xml:space="preserve"> that physical locations be available for the public to receive supporting material for public meetings has been suspended. Pursuant to Section 6 of Directive 006, copies of the reference material and any additional support materials that are submitted to the Board of Regents’ Office and then distributed to the members of the Board of Regents after the posting of this agenda but before the meeting, will be made available upon request by calling </w:t>
      </w:r>
      <w:r w:rsidR="04034BF6" w:rsidRPr="002647D6">
        <w:t>Brian Akins</w:t>
      </w:r>
      <w:r w:rsidRPr="002647D6">
        <w:t xml:space="preserve"> at (702) 651.</w:t>
      </w:r>
      <w:r w:rsidR="04034BF6" w:rsidRPr="002647D6">
        <w:t>4669</w:t>
      </w:r>
      <w:r w:rsidRPr="002647D6">
        <w:t>.</w:t>
      </w:r>
      <w:r w:rsidRPr="002647D6">
        <w:rPr>
          <w:sz w:val="23"/>
          <w:szCs w:val="23"/>
        </w:rPr>
        <w:t xml:space="preserve">  </w:t>
      </w:r>
    </w:p>
    <w:p w14:paraId="55DEAD41" w14:textId="77777777" w:rsidR="00D83309" w:rsidRPr="002647D6" w:rsidRDefault="5837A5B6" w:rsidP="7BDE271B">
      <w:pPr>
        <w:spacing w:after="231" w:line="248" w:lineRule="auto"/>
        <w:ind w:left="730" w:hanging="10"/>
        <w:rPr>
          <w:sz w:val="23"/>
          <w:szCs w:val="23"/>
        </w:rPr>
      </w:pPr>
      <w:r w:rsidRPr="002647D6">
        <w:rPr>
          <w:sz w:val="23"/>
          <w:szCs w:val="23"/>
        </w:rPr>
        <w:t xml:space="preserve">Reasonable efforts will be made to assist and accommodate physically disabled persons attending the meeting. Please call Director of Student Life and Leadership Development Brian Akins at 702.651.4669 in advance so that arrangements may be made. </w:t>
      </w:r>
    </w:p>
    <w:p w14:paraId="539821F7" w14:textId="1299F973" w:rsidR="002657B8" w:rsidRPr="002647D6" w:rsidRDefault="002657B8" w:rsidP="002657B8">
      <w:pPr>
        <w:pBdr>
          <w:top w:val="single" w:sz="24" w:space="0" w:color="000000"/>
          <w:left w:val="single" w:sz="24" w:space="0" w:color="000000"/>
          <w:bottom w:val="single" w:sz="24" w:space="0" w:color="000000"/>
          <w:right w:val="single" w:sz="24" w:space="0" w:color="000000"/>
        </w:pBdr>
        <w:spacing w:after="146"/>
        <w:ind w:left="1546" w:hanging="10"/>
        <w:rPr>
          <w:b/>
          <w:bCs/>
        </w:rPr>
      </w:pPr>
      <w:r w:rsidRPr="002647D6">
        <w:rPr>
          <w:b/>
          <w:bCs/>
          <w:sz w:val="23"/>
          <w:szCs w:val="23"/>
        </w:rPr>
        <w:t>Pledge of Allegiance</w:t>
      </w:r>
      <w:r w:rsidR="0811EAA8" w:rsidRPr="0811EAA8">
        <w:rPr>
          <w:b/>
          <w:bCs/>
          <w:sz w:val="23"/>
          <w:szCs w:val="23"/>
        </w:rPr>
        <w:t xml:space="preserve">, </w:t>
      </w:r>
      <w:r w:rsidR="07CCF3B9" w:rsidRPr="07CCF3B9">
        <w:rPr>
          <w:b/>
          <w:bCs/>
          <w:sz w:val="23"/>
          <w:szCs w:val="23"/>
        </w:rPr>
        <w:t xml:space="preserve">30 </w:t>
      </w:r>
      <w:r w:rsidR="0ABF0614" w:rsidRPr="0ABF0614">
        <w:rPr>
          <w:b/>
          <w:bCs/>
          <w:sz w:val="23"/>
          <w:szCs w:val="23"/>
        </w:rPr>
        <w:t>Seconds of Silence</w:t>
      </w:r>
    </w:p>
    <w:p w14:paraId="5AA9885A" w14:textId="0E5BD15B" w:rsidR="00D83309" w:rsidRPr="002647D6" w:rsidRDefault="00D83309" w:rsidP="7BDE271B">
      <w:pPr>
        <w:rPr>
          <w:sz w:val="23"/>
          <w:szCs w:val="23"/>
        </w:rPr>
      </w:pPr>
    </w:p>
    <w:p w14:paraId="34E0DA8F" w14:textId="37814ADF" w:rsidR="00D83309" w:rsidRPr="002647D6" w:rsidRDefault="5837A5B6" w:rsidP="7BDE271B">
      <w:pPr>
        <w:pBdr>
          <w:top w:val="single" w:sz="24" w:space="0" w:color="000000"/>
          <w:left w:val="single" w:sz="24" w:space="0" w:color="000000"/>
          <w:bottom w:val="single" w:sz="24" w:space="0" w:color="000000"/>
          <w:right w:val="single" w:sz="24" w:space="0" w:color="000000"/>
        </w:pBdr>
        <w:spacing w:after="146"/>
        <w:ind w:left="1546" w:hanging="10"/>
        <w:rPr>
          <w:b/>
          <w:bCs/>
        </w:rPr>
      </w:pPr>
      <w:r w:rsidRPr="002647D6">
        <w:rPr>
          <w:b/>
          <w:bCs/>
        </w:rPr>
        <w:t>Call to Order</w:t>
      </w:r>
      <w:r w:rsidR="1F3B6BED" w:rsidRPr="1F3B6BED">
        <w:rPr>
          <w:b/>
          <w:bCs/>
        </w:rPr>
        <w:t xml:space="preserve">:  </w:t>
      </w:r>
      <w:r w:rsidRPr="002647D6">
        <w:rPr>
          <w:b/>
          <w:bCs/>
        </w:rPr>
        <w:t xml:space="preserve"> </w:t>
      </w:r>
      <w:r w:rsidR="00FB7235">
        <w:rPr>
          <w:b/>
          <w:bCs/>
        </w:rPr>
        <w:t>11:</w:t>
      </w:r>
      <w:r w:rsidR="7F5084DA" w:rsidRPr="7F5084DA">
        <w:rPr>
          <w:b/>
          <w:bCs/>
        </w:rPr>
        <w:t>04a</w:t>
      </w:r>
    </w:p>
    <w:p w14:paraId="312D6F13" w14:textId="77777777" w:rsidR="00D83309" w:rsidRPr="002647D6" w:rsidRDefault="5837A5B6" w:rsidP="7BDE271B">
      <w:pPr>
        <w:spacing w:after="138"/>
        <w:ind w:left="10" w:hanging="10"/>
        <w:rPr>
          <w:b/>
          <w:bCs/>
          <w:sz w:val="23"/>
          <w:szCs w:val="23"/>
        </w:rPr>
      </w:pPr>
      <w:r w:rsidRPr="002647D6">
        <w:rPr>
          <w:b/>
          <w:bCs/>
          <w:sz w:val="23"/>
          <w:szCs w:val="23"/>
        </w:rPr>
        <w:t xml:space="preserve">+ </w:t>
      </w:r>
    </w:p>
    <w:p w14:paraId="3BD4281C" w14:textId="0EBBB3D6" w:rsidR="00D83309" w:rsidRDefault="5837A5B6" w:rsidP="7BDE271B">
      <w:pPr>
        <w:pStyle w:val="Heading1"/>
        <w:spacing w:after="146" w:line="259" w:lineRule="auto"/>
        <w:ind w:left="1797"/>
      </w:pPr>
      <w:r w:rsidRPr="002647D6">
        <w:t xml:space="preserve">Roll Call   </w:t>
      </w:r>
    </w:p>
    <w:p w14:paraId="68790E86" w14:textId="6FEA9B2C" w:rsidR="00EB019B" w:rsidRDefault="27FCD1BA" w:rsidP="00881188">
      <w:pPr>
        <w:pStyle w:val="ListParagraph"/>
        <w:numPr>
          <w:ilvl w:val="0"/>
          <w:numId w:val="44"/>
        </w:numPr>
      </w:pPr>
      <w:r>
        <w:t>15</w:t>
      </w:r>
      <w:r w:rsidR="00356CE8">
        <w:t xml:space="preserve"> </w:t>
      </w:r>
      <w:r w:rsidR="007C6F6F">
        <w:t xml:space="preserve">voting members present </w:t>
      </w:r>
    </w:p>
    <w:p w14:paraId="26BE0199" w14:textId="318BEF5E" w:rsidR="007C6F6F" w:rsidRDefault="00A151F3" w:rsidP="00881188">
      <w:pPr>
        <w:pStyle w:val="ListParagraph"/>
        <w:numPr>
          <w:ilvl w:val="0"/>
          <w:numId w:val="44"/>
        </w:numPr>
      </w:pPr>
      <w:r>
        <w:t xml:space="preserve">Quorum </w:t>
      </w:r>
      <w:r w:rsidR="00805173">
        <w:t xml:space="preserve">Yes </w:t>
      </w:r>
    </w:p>
    <w:p w14:paraId="08FE8F72" w14:textId="77777777" w:rsidR="0085771D" w:rsidRPr="00EB019B" w:rsidRDefault="0085771D" w:rsidP="0085771D">
      <w:pPr>
        <w:pStyle w:val="ListParagraph"/>
        <w:ind w:left="1440"/>
      </w:pPr>
    </w:p>
    <w:p w14:paraId="55139F8D" w14:textId="77777777" w:rsidR="00D83309" w:rsidRPr="002647D6" w:rsidRDefault="5837A5B6" w:rsidP="7BDE271B">
      <w:pPr>
        <w:spacing w:after="4"/>
        <w:ind w:left="370" w:hanging="10"/>
        <w:rPr>
          <w:b/>
          <w:bCs/>
          <w:sz w:val="23"/>
          <w:szCs w:val="23"/>
        </w:rPr>
      </w:pPr>
      <w:r w:rsidRPr="002647D6">
        <w:rPr>
          <w:b/>
          <w:bCs/>
          <w:sz w:val="23"/>
          <w:szCs w:val="23"/>
        </w:rPr>
        <w:t>1. PUBLIC COMMENT</w:t>
      </w:r>
      <w:r w:rsidRPr="002647D6">
        <w:rPr>
          <w:b/>
          <w:bCs/>
          <w:i/>
          <w:iCs/>
          <w:sz w:val="23"/>
          <w:szCs w:val="23"/>
        </w:rPr>
        <w:t xml:space="preserve">   </w:t>
      </w:r>
      <w:r w:rsidRPr="002647D6">
        <w:rPr>
          <w:b/>
          <w:bCs/>
          <w:sz w:val="23"/>
          <w:szCs w:val="23"/>
        </w:rPr>
        <w:t xml:space="preserve"> </w:t>
      </w:r>
    </w:p>
    <w:p w14:paraId="6CDCB4D8" w14:textId="77777777" w:rsidR="00D83309" w:rsidRPr="002647D6" w:rsidRDefault="5837A5B6" w:rsidP="7BDE271B">
      <w:pPr>
        <w:pStyle w:val="Heading2"/>
        <w:ind w:left="716"/>
        <w:rPr>
          <w:i/>
          <w:iCs/>
          <w:u w:val="none"/>
        </w:rPr>
      </w:pPr>
      <w:r w:rsidRPr="002647D6">
        <w:t>FOR INFORMATION ONLY</w:t>
      </w:r>
      <w:r w:rsidRPr="002647D6">
        <w:rPr>
          <w:i/>
          <w:iCs/>
          <w:u w:val="none"/>
        </w:rPr>
        <w:t xml:space="preserve">                                                                                            </w:t>
      </w:r>
    </w:p>
    <w:p w14:paraId="6A12AD64" w14:textId="5576162D" w:rsidR="00D83309" w:rsidRPr="002647D6" w:rsidRDefault="5837A5B6" w:rsidP="7BDE271B">
      <w:pPr>
        <w:spacing w:after="11" w:line="249" w:lineRule="auto"/>
        <w:ind w:left="1435" w:right="705" w:hanging="10"/>
        <w:jc w:val="both"/>
      </w:pPr>
      <w:r w:rsidRPr="002647D6">
        <w:t>Public comment will be taken during this agenda item. No action may be taken on a matter raised under this item until the matter is included on an agenda as an item on which action may be taken. Comments will be limited to t</w:t>
      </w:r>
      <w:r w:rsidR="358D590A" w:rsidRPr="002647D6">
        <w:t>wo</w:t>
      </w:r>
      <w:r w:rsidRPr="002647D6">
        <w:t xml:space="preserve"> minutes per person.  </w:t>
      </w:r>
    </w:p>
    <w:p w14:paraId="6992B6F5" w14:textId="77777777" w:rsidR="00D83309" w:rsidRPr="002647D6" w:rsidRDefault="5837A5B6" w:rsidP="7BDE271B">
      <w:pPr>
        <w:ind w:left="1426"/>
      </w:pPr>
      <w:r w:rsidRPr="002647D6">
        <w:t xml:space="preserve"> </w:t>
      </w:r>
    </w:p>
    <w:p w14:paraId="3C81C8D8" w14:textId="0054D952" w:rsidR="00D83309" w:rsidRPr="002647D6" w:rsidRDefault="3E74FC2A" w:rsidP="7BDE271B">
      <w:pPr>
        <w:spacing w:after="11" w:line="249" w:lineRule="auto"/>
        <w:ind w:left="1435" w:right="705" w:hanging="10"/>
        <w:jc w:val="both"/>
      </w:pPr>
      <w:r w:rsidRPr="002647D6">
        <w:t>Pursuant to Section 2 of Directive 006, members of the public may participate in the meeting without being physically present by submitting public comment via the online Public Comment Form (</w:t>
      </w:r>
      <w:hyperlink r:id="rId25">
        <w:r w:rsidR="4EF61936" w:rsidRPr="002647D6">
          <w:rPr>
            <w:rStyle w:val="Hyperlink"/>
          </w:rPr>
          <w:t>http://nshe</w:t>
        </w:r>
        <w:r w:rsidRPr="002647D6">
          <w:rPr>
            <w:rStyle w:val="Hyperlink"/>
          </w:rPr>
          <w:t>.nevada.edu/public-comment/</w:t>
        </w:r>
      </w:hyperlink>
      <w:r w:rsidRPr="002647D6">
        <w:t>) or voicemail (702</w:t>
      </w:r>
      <w:r w:rsidR="6649873E" w:rsidRPr="002647D6">
        <w:t xml:space="preserve">) </w:t>
      </w:r>
      <w:r w:rsidRPr="002647D6">
        <w:t xml:space="preserve">651.4669. Messages received by 4:00 PM on </w:t>
      </w:r>
      <w:r w:rsidR="3794BEED" w:rsidRPr="002647D6">
        <w:t xml:space="preserve">Monday, </w:t>
      </w:r>
      <w:r w:rsidR="00850D96" w:rsidRPr="002647D6">
        <w:t>October 11</w:t>
      </w:r>
      <w:r w:rsidRPr="002647D6">
        <w:t>, 202</w:t>
      </w:r>
      <w:r w:rsidR="2F5BA577" w:rsidRPr="002647D6">
        <w:t>1</w:t>
      </w:r>
      <w:r w:rsidRPr="002647D6">
        <w:t xml:space="preserve">, may be entered into the record during the meeting. Any other Public Comment Form submissions and/or voicemails received prior to the adjournment of the meeting will be transcribed and included in the permanent record. Persons making comment are asked to begin by stating their name for the record and to spell their last name. The Board Chair may elect to allow additional public comment on a specific agenda item when that agenda item is being considered.  </w:t>
      </w:r>
    </w:p>
    <w:p w14:paraId="5A02D943" w14:textId="77777777" w:rsidR="00D83309" w:rsidRPr="002647D6" w:rsidRDefault="5837A5B6" w:rsidP="7BDE271B">
      <w:pPr>
        <w:ind w:left="1426"/>
      </w:pPr>
      <w:r w:rsidRPr="002647D6">
        <w:t xml:space="preserve"> </w:t>
      </w:r>
    </w:p>
    <w:p w14:paraId="3A55D487" w14:textId="7507393F" w:rsidR="00D83309" w:rsidRPr="002647D6" w:rsidRDefault="5837A5B6" w:rsidP="7BDE271B">
      <w:pPr>
        <w:spacing w:after="11" w:line="249" w:lineRule="auto"/>
        <w:ind w:left="1435" w:right="705" w:hanging="10"/>
        <w:jc w:val="both"/>
        <w:rPr>
          <w:sz w:val="23"/>
          <w:szCs w:val="23"/>
        </w:rPr>
      </w:pPr>
      <w:r w:rsidRPr="002647D6">
        <w:t xml:space="preserve">In accordance with Attorney General Opinion No. 00-047, as restated in the Attorney General’s Open Meeting Law Manual, the Board Chair may prohibit comment if the content of that comment is a topic that is not relevant to, or within the authority of, the Board of Regents, or if the content is willfully disruptive of the meeting by being </w:t>
      </w:r>
      <w:r w:rsidRPr="002647D6">
        <w:lastRenderedPageBreak/>
        <w:t xml:space="preserve">irrelevant, repetitious, slanderous, offensive, inflammatory, </w:t>
      </w:r>
      <w:r w:rsidR="08BAF90F" w:rsidRPr="002647D6">
        <w:t xml:space="preserve">irrational, </w:t>
      </w:r>
      <w:r w:rsidRPr="002647D6">
        <w:t>or amounting to personal attacks or interfering with the rights of other speakers.</w:t>
      </w:r>
      <w:r w:rsidRPr="002647D6">
        <w:rPr>
          <w:sz w:val="23"/>
          <w:szCs w:val="23"/>
        </w:rPr>
        <w:t xml:space="preserve"> </w:t>
      </w:r>
    </w:p>
    <w:p w14:paraId="09C71C2F" w14:textId="77777777" w:rsidR="00D83309" w:rsidRPr="002647D6" w:rsidRDefault="5837A5B6" w:rsidP="7BDE271B">
      <w:pPr>
        <w:ind w:left="1426"/>
        <w:rPr>
          <w:b/>
          <w:bCs/>
          <w:i/>
          <w:iCs/>
          <w:sz w:val="23"/>
          <w:szCs w:val="23"/>
        </w:rPr>
      </w:pPr>
      <w:r w:rsidRPr="002647D6">
        <w:rPr>
          <w:b/>
          <w:bCs/>
          <w:i/>
          <w:iCs/>
          <w:sz w:val="23"/>
          <w:szCs w:val="23"/>
        </w:rPr>
        <w:t xml:space="preserve"> </w:t>
      </w:r>
    </w:p>
    <w:p w14:paraId="395C01B4" w14:textId="6141A307" w:rsidR="007310CD" w:rsidRDefault="7C767E82" w:rsidP="7BDE271B">
      <w:pPr>
        <w:ind w:left="1421" w:hanging="10"/>
        <w:rPr>
          <w:i/>
          <w:iCs/>
          <w:sz w:val="23"/>
          <w:szCs w:val="23"/>
        </w:rPr>
      </w:pPr>
      <w:r w:rsidRPr="002647D6">
        <w:rPr>
          <w:b/>
          <w:bCs/>
          <w:i/>
          <w:iCs/>
          <w:sz w:val="23"/>
          <w:szCs w:val="23"/>
        </w:rPr>
        <w:t xml:space="preserve">TIME ALLOCATED: </w:t>
      </w:r>
      <w:r w:rsidR="69247E15" w:rsidRPr="002647D6">
        <w:rPr>
          <w:i/>
          <w:iCs/>
          <w:sz w:val="23"/>
          <w:szCs w:val="23"/>
        </w:rPr>
        <w:t>2</w:t>
      </w:r>
      <w:r w:rsidRPr="002647D6">
        <w:rPr>
          <w:i/>
          <w:iCs/>
          <w:sz w:val="23"/>
          <w:szCs w:val="23"/>
        </w:rPr>
        <w:t xml:space="preserve"> minutes per speaker</w:t>
      </w:r>
    </w:p>
    <w:p w14:paraId="1F7DBEDA" w14:textId="6141A307" w:rsidR="000D6BEF" w:rsidRDefault="000D6BEF" w:rsidP="7BDE271B">
      <w:pPr>
        <w:ind w:left="1421" w:hanging="10"/>
        <w:rPr>
          <w:i/>
          <w:iCs/>
          <w:sz w:val="23"/>
          <w:szCs w:val="23"/>
        </w:rPr>
      </w:pPr>
    </w:p>
    <w:p w14:paraId="0A870A47" w14:textId="6141A307" w:rsidR="000D6BEF" w:rsidRPr="000D6BEF" w:rsidRDefault="000D6BEF" w:rsidP="00881188">
      <w:pPr>
        <w:pStyle w:val="ListParagraph"/>
        <w:numPr>
          <w:ilvl w:val="0"/>
          <w:numId w:val="45"/>
        </w:numPr>
        <w:rPr>
          <w:i/>
          <w:iCs/>
          <w:sz w:val="23"/>
          <w:szCs w:val="23"/>
        </w:rPr>
      </w:pPr>
      <w:r>
        <w:rPr>
          <w:i/>
          <w:iCs/>
          <w:sz w:val="23"/>
          <w:szCs w:val="23"/>
        </w:rPr>
        <w:t>No Public comment</w:t>
      </w:r>
    </w:p>
    <w:p w14:paraId="312E9D55" w14:textId="77777777" w:rsidR="00453C68" w:rsidRPr="002647D6" w:rsidRDefault="00453C68" w:rsidP="7BDE271B">
      <w:pPr>
        <w:ind w:left="1421" w:hanging="10"/>
        <w:rPr>
          <w:i/>
          <w:iCs/>
          <w:sz w:val="23"/>
          <w:szCs w:val="23"/>
        </w:rPr>
      </w:pPr>
    </w:p>
    <w:p w14:paraId="12AD0BF8" w14:textId="5EB30596" w:rsidR="00453C68" w:rsidRPr="002647D6" w:rsidRDefault="00453C68" w:rsidP="00453C68">
      <w:pPr>
        <w:spacing w:after="4"/>
        <w:ind w:left="270" w:hanging="10"/>
        <w:rPr>
          <w:b/>
          <w:bCs/>
          <w:sz w:val="23"/>
          <w:szCs w:val="23"/>
        </w:rPr>
      </w:pPr>
      <w:r w:rsidRPr="002647D6">
        <w:rPr>
          <w:b/>
          <w:bCs/>
          <w:sz w:val="23"/>
          <w:szCs w:val="23"/>
        </w:rPr>
        <w:t>2. CSN/NSHE COVID 19</w:t>
      </w:r>
      <w:r w:rsidR="00547FF3" w:rsidRPr="002647D6">
        <w:rPr>
          <w:b/>
          <w:bCs/>
          <w:sz w:val="23"/>
          <w:szCs w:val="23"/>
        </w:rPr>
        <w:t xml:space="preserve"> DISCUSSION</w:t>
      </w:r>
    </w:p>
    <w:p w14:paraId="13B0D9E0" w14:textId="77777777" w:rsidR="00453C68" w:rsidRPr="002647D6" w:rsidRDefault="00453C68" w:rsidP="00453C68">
      <w:pPr>
        <w:pStyle w:val="Heading2"/>
        <w:ind w:left="630"/>
        <w:rPr>
          <w:i/>
          <w:iCs/>
          <w:u w:val="none"/>
        </w:rPr>
      </w:pPr>
      <w:r w:rsidRPr="002647D6">
        <w:t>FOR INFORMATION ONLY</w:t>
      </w:r>
      <w:r w:rsidRPr="002647D6">
        <w:rPr>
          <w:i/>
          <w:iCs/>
          <w:u w:val="none"/>
        </w:rPr>
        <w:t xml:space="preserve">                                                                                         </w:t>
      </w:r>
    </w:p>
    <w:p w14:paraId="02A3235F" w14:textId="57F7B193" w:rsidR="00453C68" w:rsidRPr="002647D6" w:rsidRDefault="00453C68" w:rsidP="00890A33">
      <w:pPr>
        <w:pStyle w:val="ListParagraph"/>
        <w:numPr>
          <w:ilvl w:val="1"/>
          <w:numId w:val="5"/>
        </w:numPr>
        <w:spacing w:after="11" w:line="247" w:lineRule="auto"/>
        <w:ind w:right="705"/>
        <w:jc w:val="both"/>
      </w:pPr>
      <w:r w:rsidRPr="002647D6">
        <w:t>This agenda item is to discuss and be informed about the new environment that we are in due to the COVID 19.</w:t>
      </w:r>
    </w:p>
    <w:p w14:paraId="4790A171" w14:textId="77777777" w:rsidR="00453C68" w:rsidRPr="002647D6" w:rsidRDefault="00453C68" w:rsidP="00453C68">
      <w:pPr>
        <w:spacing w:after="11" w:line="247" w:lineRule="auto"/>
        <w:ind w:left="720" w:right="705"/>
        <w:jc w:val="both"/>
      </w:pPr>
    </w:p>
    <w:p w14:paraId="128E5328" w14:textId="77777777" w:rsidR="00453C68" w:rsidRPr="002647D6" w:rsidRDefault="00453C68" w:rsidP="00453C68">
      <w:pPr>
        <w:spacing w:after="11" w:line="247" w:lineRule="auto"/>
        <w:ind w:left="540" w:right="705"/>
        <w:jc w:val="both"/>
      </w:pPr>
      <w:r w:rsidRPr="002647D6">
        <w:t>This item will be led by Campus Vice President Provost Henderson Patty Charlton</w:t>
      </w:r>
    </w:p>
    <w:p w14:paraId="7918ED9C" w14:textId="77777777" w:rsidR="00453C68" w:rsidRPr="002647D6" w:rsidRDefault="00453C68" w:rsidP="00453C68">
      <w:pPr>
        <w:spacing w:after="4"/>
        <w:ind w:left="1426"/>
        <w:rPr>
          <w:b/>
          <w:bCs/>
          <w:i/>
          <w:iCs/>
          <w:sz w:val="23"/>
          <w:szCs w:val="23"/>
        </w:rPr>
      </w:pPr>
      <w:r w:rsidRPr="002647D6">
        <w:rPr>
          <w:b/>
          <w:bCs/>
          <w:i/>
          <w:iCs/>
          <w:sz w:val="23"/>
          <w:szCs w:val="23"/>
        </w:rPr>
        <w:t xml:space="preserve"> </w:t>
      </w:r>
    </w:p>
    <w:p w14:paraId="201B5FDE" w14:textId="4A54506D" w:rsidR="00FB7235" w:rsidRDefault="00453C68" w:rsidP="00453C68">
      <w:pPr>
        <w:spacing w:after="4"/>
        <w:ind w:left="1421" w:hanging="10"/>
        <w:rPr>
          <w:i/>
          <w:iCs/>
          <w:sz w:val="23"/>
          <w:szCs w:val="23"/>
        </w:rPr>
      </w:pPr>
      <w:r w:rsidRPr="002647D6">
        <w:rPr>
          <w:b/>
          <w:bCs/>
          <w:i/>
          <w:iCs/>
          <w:sz w:val="23"/>
          <w:szCs w:val="23"/>
        </w:rPr>
        <w:t xml:space="preserve">TIME ALLOCATED: </w:t>
      </w:r>
      <w:r w:rsidRPr="002647D6">
        <w:rPr>
          <w:i/>
          <w:iCs/>
          <w:sz w:val="23"/>
          <w:szCs w:val="23"/>
        </w:rPr>
        <w:t>15 minutes</w:t>
      </w:r>
      <w:proofErr w:type="gramStart"/>
      <w:r w:rsidR="51AFB0F5" w:rsidRPr="51AFB0F5">
        <w:rPr>
          <w:i/>
          <w:iCs/>
          <w:sz w:val="23"/>
          <w:szCs w:val="23"/>
        </w:rPr>
        <w:t xml:space="preserve"> </w:t>
      </w:r>
      <w:r w:rsidR="3EDCFC55" w:rsidRPr="3EDCFC55">
        <w:rPr>
          <w:i/>
          <w:iCs/>
          <w:sz w:val="23"/>
          <w:szCs w:val="23"/>
        </w:rPr>
        <w:t xml:space="preserve">  </w:t>
      </w:r>
      <w:r w:rsidR="51AFB0F5" w:rsidRPr="51AFB0F5">
        <w:rPr>
          <w:i/>
          <w:iCs/>
          <w:sz w:val="23"/>
          <w:szCs w:val="23"/>
        </w:rPr>
        <w:t>(</w:t>
      </w:r>
      <w:proofErr w:type="gramEnd"/>
      <w:r w:rsidR="00FB7235">
        <w:rPr>
          <w:i/>
          <w:iCs/>
          <w:sz w:val="23"/>
          <w:szCs w:val="23"/>
        </w:rPr>
        <w:t>11:04 to 11</w:t>
      </w:r>
      <w:r w:rsidR="3EDCFC55" w:rsidRPr="3EDCFC55">
        <w:rPr>
          <w:i/>
          <w:iCs/>
          <w:sz w:val="23"/>
          <w:szCs w:val="23"/>
        </w:rPr>
        <w:t>:</w:t>
      </w:r>
      <w:r w:rsidR="00FB7235">
        <w:rPr>
          <w:i/>
          <w:iCs/>
          <w:sz w:val="23"/>
          <w:szCs w:val="23"/>
        </w:rPr>
        <w:t>19</w:t>
      </w:r>
      <w:r w:rsidR="3EDCFC55" w:rsidRPr="3EDCFC55">
        <w:rPr>
          <w:i/>
          <w:iCs/>
          <w:sz w:val="23"/>
          <w:szCs w:val="23"/>
        </w:rPr>
        <w:t>)</w:t>
      </w:r>
    </w:p>
    <w:p w14:paraId="20F46E34" w14:textId="589289FE" w:rsidR="00D836D6" w:rsidRDefault="00D836D6" w:rsidP="00D836D6">
      <w:pPr>
        <w:spacing w:after="4"/>
        <w:rPr>
          <w:i/>
          <w:iCs/>
          <w:sz w:val="23"/>
          <w:szCs w:val="23"/>
        </w:rPr>
      </w:pPr>
    </w:p>
    <w:p w14:paraId="4057D05C" w14:textId="724A1D6B" w:rsidR="00D836D6" w:rsidRDefault="5AA72527" w:rsidP="5AA72527">
      <w:pPr>
        <w:pStyle w:val="ListParagraph"/>
        <w:numPr>
          <w:ilvl w:val="0"/>
          <w:numId w:val="50"/>
        </w:numPr>
        <w:spacing w:after="4"/>
        <w:rPr>
          <w:rFonts w:asciiTheme="minorHAnsi" w:eastAsiaTheme="minorEastAsia" w:hAnsiTheme="minorHAnsi" w:cstheme="minorBidi"/>
          <w:i/>
          <w:iCs/>
          <w:sz w:val="23"/>
          <w:szCs w:val="23"/>
        </w:rPr>
      </w:pPr>
      <w:r w:rsidRPr="5AA72527">
        <w:rPr>
          <w:i/>
          <w:iCs/>
          <w:sz w:val="23"/>
          <w:szCs w:val="23"/>
        </w:rPr>
        <w:t>Comment:</w:t>
      </w:r>
    </w:p>
    <w:p w14:paraId="1A6405CB" w14:textId="724A1D6B" w:rsidR="00AA1FBC" w:rsidRPr="00AA1FBC" w:rsidRDefault="5AA72527" w:rsidP="5AA72527">
      <w:pPr>
        <w:pStyle w:val="ListParagraph"/>
        <w:numPr>
          <w:ilvl w:val="1"/>
          <w:numId w:val="48"/>
        </w:numPr>
        <w:spacing w:after="4"/>
        <w:rPr>
          <w:rFonts w:asciiTheme="minorHAnsi" w:eastAsiaTheme="minorEastAsia" w:hAnsiTheme="minorHAnsi" w:cstheme="minorBidi"/>
          <w:i/>
          <w:iCs/>
          <w:sz w:val="23"/>
          <w:szCs w:val="23"/>
        </w:rPr>
      </w:pPr>
      <w:r w:rsidRPr="5AA72527">
        <w:rPr>
          <w:i/>
          <w:iCs/>
          <w:sz w:val="23"/>
          <w:szCs w:val="23"/>
        </w:rPr>
        <w:t xml:space="preserve">Patty Charlton updated us on the vaccination requirement for students and how to submit a vaccination card. Reminds that all students need to submit vaccination records for </w:t>
      </w:r>
    </w:p>
    <w:p w14:paraId="08C4B137" w14:textId="3B1B1E3E" w:rsidR="00D836D6" w:rsidRDefault="68E9A3C3" w:rsidP="00FC17E9">
      <w:pPr>
        <w:pStyle w:val="ListParagraph"/>
        <w:numPr>
          <w:ilvl w:val="1"/>
          <w:numId w:val="50"/>
        </w:numPr>
        <w:spacing w:after="4"/>
        <w:rPr>
          <w:rFonts w:asciiTheme="minorHAnsi" w:eastAsiaTheme="minorEastAsia" w:hAnsiTheme="minorHAnsi" w:cstheme="minorBidi"/>
          <w:i/>
          <w:iCs/>
          <w:sz w:val="23"/>
          <w:szCs w:val="23"/>
        </w:rPr>
      </w:pPr>
      <w:r w:rsidRPr="68E9A3C3">
        <w:rPr>
          <w:i/>
          <w:iCs/>
          <w:sz w:val="23"/>
          <w:szCs w:val="23"/>
        </w:rPr>
        <w:t>registration</w:t>
      </w:r>
      <w:r w:rsidR="5F69CAB2" w:rsidRPr="5F69CAB2">
        <w:rPr>
          <w:i/>
          <w:iCs/>
          <w:sz w:val="23"/>
          <w:szCs w:val="23"/>
        </w:rPr>
        <w:t>.</w:t>
      </w:r>
    </w:p>
    <w:p w14:paraId="2C82ABE8" w14:textId="43B2F28B" w:rsidR="00D836D6" w:rsidRDefault="00D836D6" w:rsidP="00FC17E9">
      <w:pPr>
        <w:pStyle w:val="ListParagraph"/>
        <w:numPr>
          <w:ilvl w:val="1"/>
          <w:numId w:val="50"/>
        </w:numPr>
        <w:spacing w:after="4"/>
        <w:rPr>
          <w:rFonts w:asciiTheme="minorHAnsi" w:eastAsiaTheme="minorEastAsia" w:hAnsiTheme="minorHAnsi" w:cstheme="minorBidi"/>
          <w:i/>
          <w:iCs/>
          <w:sz w:val="23"/>
          <w:szCs w:val="23"/>
        </w:rPr>
      </w:pPr>
      <w:r>
        <w:rPr>
          <w:i/>
          <w:iCs/>
          <w:sz w:val="23"/>
          <w:szCs w:val="23"/>
        </w:rPr>
        <w:t xml:space="preserve">Martha Dominguez </w:t>
      </w:r>
      <w:r w:rsidR="5F69CAB2" w:rsidRPr="5F69CAB2">
        <w:rPr>
          <w:i/>
          <w:iCs/>
          <w:sz w:val="23"/>
          <w:szCs w:val="23"/>
        </w:rPr>
        <w:t>gave</w:t>
      </w:r>
      <w:r>
        <w:rPr>
          <w:i/>
          <w:iCs/>
          <w:sz w:val="23"/>
          <w:szCs w:val="23"/>
        </w:rPr>
        <w:t xml:space="preserve"> a presentation on how to submit vaccination records to CSN website.</w:t>
      </w:r>
    </w:p>
    <w:p w14:paraId="209C962A" w14:textId="6EF2C23D" w:rsidR="00D836D6" w:rsidRDefault="0A7D047D" w:rsidP="00FC17E9">
      <w:pPr>
        <w:pStyle w:val="ListParagraph"/>
        <w:numPr>
          <w:ilvl w:val="0"/>
          <w:numId w:val="50"/>
        </w:numPr>
        <w:spacing w:after="4"/>
        <w:rPr>
          <w:rFonts w:asciiTheme="minorHAnsi" w:eastAsiaTheme="minorEastAsia" w:hAnsiTheme="minorHAnsi" w:cstheme="minorBidi"/>
          <w:i/>
          <w:iCs/>
          <w:sz w:val="23"/>
          <w:szCs w:val="23"/>
        </w:rPr>
      </w:pPr>
      <w:r w:rsidRPr="0A7D047D">
        <w:rPr>
          <w:i/>
          <w:iCs/>
          <w:sz w:val="23"/>
          <w:szCs w:val="23"/>
        </w:rPr>
        <w:t>Comment:</w:t>
      </w:r>
    </w:p>
    <w:p w14:paraId="193EDCB5" w14:textId="6A081140" w:rsidR="00D836D6" w:rsidRDefault="69019D30" w:rsidP="00FC17E9">
      <w:pPr>
        <w:pStyle w:val="ListParagraph"/>
        <w:numPr>
          <w:ilvl w:val="1"/>
          <w:numId w:val="50"/>
        </w:numPr>
        <w:spacing w:after="4"/>
        <w:rPr>
          <w:rFonts w:asciiTheme="minorHAnsi" w:eastAsiaTheme="minorEastAsia" w:hAnsiTheme="minorHAnsi" w:cstheme="minorBidi"/>
          <w:i/>
          <w:iCs/>
          <w:sz w:val="23"/>
          <w:szCs w:val="23"/>
        </w:rPr>
      </w:pPr>
      <w:r w:rsidRPr="69019D30">
        <w:rPr>
          <w:i/>
          <w:iCs/>
          <w:sz w:val="23"/>
          <w:szCs w:val="23"/>
        </w:rPr>
        <w:t>Treasurer</w:t>
      </w:r>
      <w:r w:rsidR="00D836D6">
        <w:rPr>
          <w:i/>
          <w:iCs/>
          <w:sz w:val="23"/>
          <w:szCs w:val="23"/>
        </w:rPr>
        <w:t xml:space="preserve"> Deanna </w:t>
      </w:r>
      <w:proofErr w:type="spellStart"/>
      <w:r w:rsidR="1D9187E3" w:rsidRPr="1D9187E3">
        <w:rPr>
          <w:i/>
          <w:iCs/>
          <w:sz w:val="23"/>
          <w:szCs w:val="23"/>
        </w:rPr>
        <w:t>Irinco</w:t>
      </w:r>
      <w:proofErr w:type="spellEnd"/>
      <w:r w:rsidR="5516AD19" w:rsidRPr="5516AD19">
        <w:rPr>
          <w:i/>
          <w:iCs/>
          <w:sz w:val="23"/>
          <w:szCs w:val="23"/>
        </w:rPr>
        <w:t>:</w:t>
      </w:r>
      <w:r w:rsidR="7868C320" w:rsidRPr="7868C320">
        <w:rPr>
          <w:i/>
          <w:iCs/>
          <w:sz w:val="23"/>
          <w:szCs w:val="23"/>
        </w:rPr>
        <w:t xml:space="preserve"> </w:t>
      </w:r>
      <w:r w:rsidR="545839D5" w:rsidRPr="545839D5">
        <w:rPr>
          <w:i/>
          <w:iCs/>
          <w:sz w:val="23"/>
          <w:szCs w:val="23"/>
        </w:rPr>
        <w:t xml:space="preserve">Wanted to clarify that </w:t>
      </w:r>
      <w:r w:rsidR="02D3DA27" w:rsidRPr="02D3DA27">
        <w:rPr>
          <w:i/>
          <w:iCs/>
          <w:sz w:val="23"/>
          <w:szCs w:val="23"/>
        </w:rPr>
        <w:t>all</w:t>
      </w:r>
      <w:r w:rsidR="00112035">
        <w:rPr>
          <w:i/>
          <w:iCs/>
          <w:sz w:val="23"/>
          <w:szCs w:val="23"/>
        </w:rPr>
        <w:t xml:space="preserve"> in person and online students must submit records.</w:t>
      </w:r>
    </w:p>
    <w:p w14:paraId="4C6C603E" w14:textId="461C401D" w:rsidR="00112035" w:rsidRDefault="00112035" w:rsidP="00FC17E9">
      <w:pPr>
        <w:pStyle w:val="ListParagraph"/>
        <w:numPr>
          <w:ilvl w:val="2"/>
          <w:numId w:val="50"/>
        </w:numPr>
        <w:spacing w:after="4"/>
        <w:rPr>
          <w:rFonts w:asciiTheme="minorHAnsi" w:eastAsiaTheme="minorEastAsia" w:hAnsiTheme="minorHAnsi" w:cstheme="minorBidi"/>
          <w:i/>
          <w:iCs/>
          <w:sz w:val="23"/>
          <w:szCs w:val="23"/>
        </w:rPr>
      </w:pPr>
      <w:r>
        <w:rPr>
          <w:i/>
          <w:iCs/>
          <w:sz w:val="23"/>
          <w:szCs w:val="23"/>
        </w:rPr>
        <w:t>Response:</w:t>
      </w:r>
      <w:r w:rsidR="079FC366" w:rsidRPr="079FC366">
        <w:rPr>
          <w:i/>
          <w:iCs/>
          <w:sz w:val="23"/>
          <w:szCs w:val="23"/>
        </w:rPr>
        <w:t xml:space="preserve"> </w:t>
      </w:r>
      <w:r>
        <w:rPr>
          <w:i/>
          <w:iCs/>
          <w:sz w:val="23"/>
          <w:szCs w:val="23"/>
        </w:rPr>
        <w:t>Patty Charlton when students are enrolling no matter online or in person students will have to fill this out when enrolling.</w:t>
      </w:r>
    </w:p>
    <w:p w14:paraId="31DED069" w14:textId="3C8E5422" w:rsidR="00112035" w:rsidRDefault="58358A25" w:rsidP="00FC17E9">
      <w:pPr>
        <w:pStyle w:val="ListParagraph"/>
        <w:numPr>
          <w:ilvl w:val="0"/>
          <w:numId w:val="50"/>
        </w:numPr>
        <w:spacing w:after="4"/>
        <w:rPr>
          <w:rFonts w:asciiTheme="minorHAnsi" w:eastAsiaTheme="minorEastAsia" w:hAnsiTheme="minorHAnsi" w:cstheme="minorBidi"/>
          <w:i/>
          <w:iCs/>
          <w:sz w:val="23"/>
          <w:szCs w:val="23"/>
        </w:rPr>
      </w:pPr>
      <w:r w:rsidRPr="58358A25">
        <w:rPr>
          <w:i/>
          <w:iCs/>
          <w:sz w:val="23"/>
          <w:szCs w:val="23"/>
        </w:rPr>
        <w:t>Comment:</w:t>
      </w:r>
    </w:p>
    <w:p w14:paraId="107CE510" w14:textId="47591DE7" w:rsidR="00112035" w:rsidRDefault="00112035" w:rsidP="00FC17E9">
      <w:pPr>
        <w:pStyle w:val="ListParagraph"/>
        <w:numPr>
          <w:ilvl w:val="1"/>
          <w:numId w:val="50"/>
        </w:numPr>
        <w:spacing w:after="4"/>
        <w:rPr>
          <w:rFonts w:asciiTheme="minorHAnsi" w:eastAsiaTheme="minorEastAsia" w:hAnsiTheme="minorHAnsi" w:cstheme="minorBidi"/>
          <w:i/>
          <w:iCs/>
          <w:sz w:val="23"/>
          <w:szCs w:val="23"/>
        </w:rPr>
      </w:pPr>
      <w:proofErr w:type="spellStart"/>
      <w:r>
        <w:rPr>
          <w:i/>
          <w:iCs/>
          <w:sz w:val="23"/>
          <w:szCs w:val="23"/>
        </w:rPr>
        <w:t>Conzello</w:t>
      </w:r>
      <w:proofErr w:type="spellEnd"/>
      <w:r>
        <w:rPr>
          <w:i/>
          <w:iCs/>
          <w:sz w:val="23"/>
          <w:szCs w:val="23"/>
        </w:rPr>
        <w:t xml:space="preserve"> Barnhill</w:t>
      </w:r>
      <w:r w:rsidR="58358A25" w:rsidRPr="58358A25">
        <w:rPr>
          <w:i/>
          <w:iCs/>
          <w:sz w:val="23"/>
          <w:szCs w:val="23"/>
        </w:rPr>
        <w:t xml:space="preserve">:  </w:t>
      </w:r>
      <w:r w:rsidR="70191EF3" w:rsidRPr="70191EF3">
        <w:rPr>
          <w:i/>
          <w:iCs/>
          <w:sz w:val="23"/>
          <w:szCs w:val="23"/>
        </w:rPr>
        <w:t>He</w:t>
      </w:r>
      <w:r>
        <w:rPr>
          <w:i/>
          <w:iCs/>
          <w:sz w:val="23"/>
          <w:szCs w:val="23"/>
        </w:rPr>
        <w:t xml:space="preserve"> is already having issues with site and when submitted </w:t>
      </w:r>
      <w:r w:rsidR="70191EF3" w:rsidRPr="70191EF3">
        <w:rPr>
          <w:i/>
          <w:iCs/>
          <w:sz w:val="23"/>
          <w:szCs w:val="23"/>
        </w:rPr>
        <w:t>exemption</w:t>
      </w:r>
      <w:r w:rsidR="20F88407" w:rsidRPr="20F88407">
        <w:rPr>
          <w:i/>
          <w:iCs/>
          <w:sz w:val="23"/>
          <w:szCs w:val="23"/>
        </w:rPr>
        <w:t>,</w:t>
      </w:r>
      <w:r>
        <w:rPr>
          <w:i/>
          <w:iCs/>
          <w:sz w:val="23"/>
          <w:szCs w:val="23"/>
        </w:rPr>
        <w:t xml:space="preserve"> it wasn’t accepted.</w:t>
      </w:r>
    </w:p>
    <w:p w14:paraId="43C55464" w14:textId="52616265" w:rsidR="00112035" w:rsidRDefault="00112035" w:rsidP="00FC17E9">
      <w:pPr>
        <w:pStyle w:val="ListParagraph"/>
        <w:numPr>
          <w:ilvl w:val="2"/>
          <w:numId w:val="50"/>
        </w:numPr>
        <w:spacing w:after="4"/>
        <w:rPr>
          <w:rFonts w:asciiTheme="minorHAnsi" w:eastAsiaTheme="minorEastAsia" w:hAnsiTheme="minorHAnsi" w:cstheme="minorBidi"/>
          <w:i/>
          <w:iCs/>
          <w:sz w:val="23"/>
          <w:szCs w:val="23"/>
        </w:rPr>
      </w:pPr>
      <w:r>
        <w:rPr>
          <w:i/>
          <w:iCs/>
          <w:sz w:val="23"/>
          <w:szCs w:val="23"/>
        </w:rPr>
        <w:t>Response:</w:t>
      </w:r>
      <w:r w:rsidR="6A49CB81" w:rsidRPr="6A49CB81">
        <w:rPr>
          <w:i/>
          <w:iCs/>
          <w:sz w:val="23"/>
          <w:szCs w:val="23"/>
        </w:rPr>
        <w:t xml:space="preserve"> </w:t>
      </w:r>
      <w:r>
        <w:rPr>
          <w:i/>
          <w:iCs/>
          <w:sz w:val="23"/>
          <w:szCs w:val="23"/>
        </w:rPr>
        <w:t>Patty Charlton It is a separate site to submit exemptions.</w:t>
      </w:r>
    </w:p>
    <w:p w14:paraId="1CC5B496" w14:textId="77777777" w:rsidR="00112035" w:rsidRDefault="00112035" w:rsidP="00FC17E9">
      <w:pPr>
        <w:pStyle w:val="ListParagraph"/>
        <w:numPr>
          <w:ilvl w:val="0"/>
          <w:numId w:val="50"/>
        </w:numPr>
        <w:spacing w:after="4"/>
        <w:rPr>
          <w:rFonts w:asciiTheme="minorHAnsi" w:eastAsiaTheme="minorEastAsia" w:hAnsiTheme="minorHAnsi" w:cstheme="minorBidi"/>
          <w:i/>
          <w:iCs/>
          <w:sz w:val="23"/>
          <w:szCs w:val="23"/>
        </w:rPr>
      </w:pPr>
      <w:r>
        <w:rPr>
          <w:i/>
          <w:iCs/>
          <w:sz w:val="23"/>
          <w:szCs w:val="23"/>
        </w:rPr>
        <w:t>Question:</w:t>
      </w:r>
    </w:p>
    <w:p w14:paraId="01B930D2" w14:textId="4050DA80" w:rsidR="00112035" w:rsidRDefault="00112035" w:rsidP="00FC17E9">
      <w:pPr>
        <w:pStyle w:val="ListParagraph"/>
        <w:numPr>
          <w:ilvl w:val="1"/>
          <w:numId w:val="50"/>
        </w:numPr>
        <w:spacing w:after="4"/>
        <w:rPr>
          <w:rFonts w:asciiTheme="minorHAnsi" w:eastAsiaTheme="minorEastAsia" w:hAnsiTheme="minorHAnsi" w:cstheme="minorBidi"/>
          <w:i/>
          <w:iCs/>
          <w:sz w:val="23"/>
          <w:szCs w:val="23"/>
        </w:rPr>
      </w:pPr>
      <w:r>
        <w:rPr>
          <w:i/>
          <w:iCs/>
          <w:sz w:val="23"/>
          <w:szCs w:val="23"/>
        </w:rPr>
        <w:t>Senator Jasmine De Torre</w:t>
      </w:r>
      <w:r w:rsidR="5AE5CDBA" w:rsidRPr="5AE5CDBA">
        <w:rPr>
          <w:i/>
          <w:iCs/>
          <w:sz w:val="23"/>
          <w:szCs w:val="23"/>
        </w:rPr>
        <w:t>:</w:t>
      </w:r>
      <w:r w:rsidR="302F844C" w:rsidRPr="302F844C">
        <w:rPr>
          <w:i/>
          <w:iCs/>
          <w:sz w:val="23"/>
          <w:szCs w:val="23"/>
        </w:rPr>
        <w:t xml:space="preserve"> Do</w:t>
      </w:r>
      <w:r>
        <w:rPr>
          <w:i/>
          <w:iCs/>
          <w:sz w:val="23"/>
          <w:szCs w:val="23"/>
        </w:rPr>
        <w:t xml:space="preserve"> you have to submit twice if an employee</w:t>
      </w:r>
      <w:r w:rsidR="56932DFF" w:rsidRPr="56932DFF">
        <w:rPr>
          <w:i/>
          <w:iCs/>
          <w:sz w:val="23"/>
          <w:szCs w:val="23"/>
        </w:rPr>
        <w:t xml:space="preserve"> and </w:t>
      </w:r>
      <w:r w:rsidR="4B24ACC6" w:rsidRPr="4B24ACC6">
        <w:rPr>
          <w:i/>
          <w:iCs/>
          <w:sz w:val="23"/>
          <w:szCs w:val="23"/>
        </w:rPr>
        <w:t>a student</w:t>
      </w:r>
      <w:r>
        <w:rPr>
          <w:i/>
          <w:iCs/>
          <w:sz w:val="23"/>
          <w:szCs w:val="23"/>
        </w:rPr>
        <w:t>?</w:t>
      </w:r>
    </w:p>
    <w:p w14:paraId="2674E6CD" w14:textId="61100CF2" w:rsidR="00112035" w:rsidRPr="00112035" w:rsidRDefault="00112035" w:rsidP="00FC17E9">
      <w:pPr>
        <w:pStyle w:val="ListParagraph"/>
        <w:numPr>
          <w:ilvl w:val="2"/>
          <w:numId w:val="50"/>
        </w:numPr>
        <w:spacing w:after="4"/>
        <w:rPr>
          <w:rFonts w:asciiTheme="minorHAnsi" w:eastAsiaTheme="minorEastAsia" w:hAnsiTheme="minorHAnsi" w:cstheme="minorBidi"/>
          <w:i/>
          <w:iCs/>
          <w:sz w:val="23"/>
          <w:szCs w:val="23"/>
        </w:rPr>
      </w:pPr>
      <w:r>
        <w:rPr>
          <w:i/>
          <w:iCs/>
          <w:sz w:val="23"/>
          <w:szCs w:val="23"/>
        </w:rPr>
        <w:t>Response:</w:t>
      </w:r>
      <w:r w:rsidR="03D71189" w:rsidRPr="03D71189">
        <w:rPr>
          <w:i/>
          <w:iCs/>
          <w:sz w:val="23"/>
          <w:szCs w:val="23"/>
        </w:rPr>
        <w:t xml:space="preserve"> </w:t>
      </w:r>
      <w:r>
        <w:rPr>
          <w:i/>
          <w:iCs/>
          <w:sz w:val="23"/>
          <w:szCs w:val="23"/>
        </w:rPr>
        <w:t>Patty Charlton</w:t>
      </w:r>
      <w:r w:rsidR="51B2737C" w:rsidRPr="51B2737C">
        <w:rPr>
          <w:i/>
          <w:iCs/>
          <w:sz w:val="23"/>
          <w:szCs w:val="23"/>
        </w:rPr>
        <w:t>: Yes</w:t>
      </w:r>
      <w:r w:rsidR="08310657" w:rsidRPr="08310657">
        <w:rPr>
          <w:i/>
          <w:iCs/>
          <w:sz w:val="23"/>
          <w:szCs w:val="23"/>
        </w:rPr>
        <w:t>,</w:t>
      </w:r>
      <w:r w:rsidR="51B2737C" w:rsidRPr="51B2737C">
        <w:rPr>
          <w:i/>
          <w:iCs/>
          <w:sz w:val="23"/>
          <w:szCs w:val="23"/>
        </w:rPr>
        <w:t xml:space="preserve"> due to </w:t>
      </w:r>
      <w:r w:rsidR="2A6AE0E7" w:rsidRPr="2A6AE0E7">
        <w:rPr>
          <w:i/>
          <w:iCs/>
          <w:sz w:val="23"/>
          <w:szCs w:val="23"/>
        </w:rPr>
        <w:t xml:space="preserve">vaccination mandates of employees and </w:t>
      </w:r>
      <w:r w:rsidR="5C1D8A82" w:rsidRPr="5C1D8A82">
        <w:rPr>
          <w:i/>
          <w:iCs/>
          <w:sz w:val="23"/>
          <w:szCs w:val="23"/>
        </w:rPr>
        <w:t xml:space="preserve">students. </w:t>
      </w:r>
    </w:p>
    <w:p w14:paraId="5355CD9A" w14:textId="77777777" w:rsidR="00313837" w:rsidRPr="002647D6" w:rsidRDefault="00313837" w:rsidP="00453C68">
      <w:pPr>
        <w:spacing w:after="4"/>
        <w:ind w:left="1421" w:hanging="10"/>
        <w:rPr>
          <w:i/>
          <w:iCs/>
          <w:sz w:val="23"/>
          <w:szCs w:val="23"/>
        </w:rPr>
      </w:pPr>
    </w:p>
    <w:p w14:paraId="17A4F6B8" w14:textId="7255F641" w:rsidR="00313837" w:rsidRPr="002647D6" w:rsidRDefault="003525F2" w:rsidP="00313837">
      <w:pPr>
        <w:spacing w:after="4"/>
        <w:ind w:left="270" w:hanging="10"/>
        <w:rPr>
          <w:b/>
          <w:bCs/>
          <w:sz w:val="23"/>
          <w:szCs w:val="23"/>
        </w:rPr>
      </w:pPr>
      <w:r>
        <w:rPr>
          <w:b/>
          <w:bCs/>
          <w:sz w:val="23"/>
          <w:szCs w:val="23"/>
        </w:rPr>
        <w:t>3</w:t>
      </w:r>
      <w:r w:rsidR="00313837" w:rsidRPr="002647D6">
        <w:rPr>
          <w:b/>
          <w:bCs/>
          <w:sz w:val="23"/>
          <w:szCs w:val="23"/>
        </w:rPr>
        <w:t xml:space="preserve">. </w:t>
      </w:r>
      <w:r w:rsidR="00313837">
        <w:rPr>
          <w:b/>
          <w:bCs/>
          <w:sz w:val="23"/>
          <w:szCs w:val="23"/>
        </w:rPr>
        <w:t>BLACKSTONE LAUNCHPAD PROGRAM</w:t>
      </w:r>
    </w:p>
    <w:p w14:paraId="2E99BB53" w14:textId="77777777" w:rsidR="00313837" w:rsidRPr="002647D6" w:rsidRDefault="00313837" w:rsidP="00313837">
      <w:pPr>
        <w:pStyle w:val="Heading2"/>
        <w:ind w:left="630"/>
        <w:rPr>
          <w:i/>
          <w:iCs/>
          <w:u w:val="none"/>
        </w:rPr>
      </w:pPr>
      <w:r w:rsidRPr="002647D6">
        <w:t>FOR INFORMATION ONLY</w:t>
      </w:r>
      <w:r w:rsidRPr="002647D6">
        <w:rPr>
          <w:i/>
          <w:iCs/>
          <w:u w:val="none"/>
        </w:rPr>
        <w:t xml:space="preserve">                                                                                         </w:t>
      </w:r>
    </w:p>
    <w:p w14:paraId="5AB427C2" w14:textId="46AEA31E" w:rsidR="00313837" w:rsidRPr="002647D6" w:rsidRDefault="003525F2" w:rsidP="00890A33">
      <w:pPr>
        <w:pStyle w:val="ListParagraph"/>
        <w:numPr>
          <w:ilvl w:val="0"/>
          <w:numId w:val="12"/>
        </w:numPr>
        <w:spacing w:after="11" w:line="247" w:lineRule="auto"/>
        <w:ind w:right="705"/>
        <w:jc w:val="both"/>
      </w:pPr>
      <w:r>
        <w:t xml:space="preserve">The </w:t>
      </w:r>
      <w:r w:rsidRPr="003525F2">
        <w:t>Blackstone Launchpad program is really taking off.  This program helps connect our CSN students who are aspiring entrepreneurs.  We have an entirely new platform that will assist students learn skill sets to help them succeed.</w:t>
      </w:r>
      <w:r>
        <w:t xml:space="preserve">  Dr. Maria Schellhase is our Blackstone Academic Champion and will provide more information about the program.</w:t>
      </w:r>
    </w:p>
    <w:p w14:paraId="4C6617B1" w14:textId="77777777" w:rsidR="00313837" w:rsidRPr="002647D6" w:rsidRDefault="00313837" w:rsidP="00313837">
      <w:pPr>
        <w:spacing w:after="11" w:line="247" w:lineRule="auto"/>
        <w:ind w:left="720" w:right="705"/>
        <w:jc w:val="both"/>
      </w:pPr>
    </w:p>
    <w:p w14:paraId="03A7AF74" w14:textId="3C19E862" w:rsidR="00313837" w:rsidRPr="002647D6" w:rsidRDefault="00313837" w:rsidP="00313837">
      <w:pPr>
        <w:spacing w:after="11" w:line="247" w:lineRule="auto"/>
        <w:ind w:left="540" w:right="705"/>
        <w:jc w:val="both"/>
      </w:pPr>
      <w:r w:rsidRPr="002647D6">
        <w:t xml:space="preserve">This item will be led by Campus Vice President Provost </w:t>
      </w:r>
      <w:r w:rsidR="003525F2">
        <w:t>Clarissa Cota and Dr. Maria Schellhase</w:t>
      </w:r>
    </w:p>
    <w:p w14:paraId="5302B9ED" w14:textId="77777777" w:rsidR="00313837" w:rsidRPr="002647D6" w:rsidRDefault="00313837" w:rsidP="00313837">
      <w:pPr>
        <w:spacing w:after="4"/>
        <w:ind w:left="1426"/>
        <w:rPr>
          <w:b/>
          <w:bCs/>
          <w:i/>
          <w:iCs/>
          <w:sz w:val="23"/>
          <w:szCs w:val="23"/>
        </w:rPr>
      </w:pPr>
      <w:r w:rsidRPr="002647D6">
        <w:rPr>
          <w:b/>
          <w:bCs/>
          <w:i/>
          <w:iCs/>
          <w:sz w:val="23"/>
          <w:szCs w:val="23"/>
        </w:rPr>
        <w:t xml:space="preserve"> </w:t>
      </w:r>
    </w:p>
    <w:p w14:paraId="59B1F16C" w14:textId="139B4148" w:rsidR="00112035" w:rsidRDefault="00313837" w:rsidP="00112035">
      <w:pPr>
        <w:spacing w:after="4"/>
        <w:ind w:left="1421" w:hanging="10"/>
        <w:rPr>
          <w:i/>
          <w:iCs/>
          <w:sz w:val="23"/>
          <w:szCs w:val="23"/>
        </w:rPr>
      </w:pPr>
      <w:r w:rsidRPr="002647D6">
        <w:rPr>
          <w:b/>
          <w:bCs/>
          <w:i/>
          <w:iCs/>
          <w:sz w:val="23"/>
          <w:szCs w:val="23"/>
        </w:rPr>
        <w:t xml:space="preserve">TIME ALLOCATED: </w:t>
      </w:r>
      <w:r w:rsidR="009F6858">
        <w:rPr>
          <w:i/>
          <w:iCs/>
          <w:sz w:val="23"/>
          <w:szCs w:val="23"/>
        </w:rPr>
        <w:t>20</w:t>
      </w:r>
      <w:r w:rsidRPr="002647D6">
        <w:rPr>
          <w:i/>
          <w:iCs/>
          <w:sz w:val="23"/>
          <w:szCs w:val="23"/>
        </w:rPr>
        <w:t xml:space="preserve"> minutes</w:t>
      </w:r>
      <w:r w:rsidR="472F3038" w:rsidRPr="472F3038">
        <w:rPr>
          <w:i/>
          <w:iCs/>
          <w:sz w:val="23"/>
          <w:szCs w:val="23"/>
        </w:rPr>
        <w:t xml:space="preserve"> (</w:t>
      </w:r>
      <w:r w:rsidR="00112035">
        <w:rPr>
          <w:i/>
          <w:iCs/>
          <w:sz w:val="23"/>
          <w:szCs w:val="23"/>
        </w:rPr>
        <w:t>11:20-11:40</w:t>
      </w:r>
      <w:r w:rsidR="54BC7F44" w:rsidRPr="54BC7F44">
        <w:rPr>
          <w:i/>
          <w:iCs/>
          <w:sz w:val="23"/>
          <w:szCs w:val="23"/>
        </w:rPr>
        <w:t>)</w:t>
      </w:r>
    </w:p>
    <w:p w14:paraId="5F316599" w14:textId="77777777" w:rsidR="00FB7235" w:rsidRDefault="00FB7235" w:rsidP="00112035">
      <w:pPr>
        <w:spacing w:after="4"/>
        <w:ind w:left="1421" w:hanging="10"/>
        <w:rPr>
          <w:i/>
          <w:iCs/>
          <w:sz w:val="23"/>
          <w:szCs w:val="23"/>
        </w:rPr>
      </w:pPr>
    </w:p>
    <w:p w14:paraId="69263C21" w14:textId="35980B23" w:rsidR="00112035" w:rsidRDefault="009473A9" w:rsidP="00FC17E9">
      <w:pPr>
        <w:pStyle w:val="ListParagraph"/>
        <w:numPr>
          <w:ilvl w:val="1"/>
          <w:numId w:val="49"/>
        </w:numPr>
        <w:spacing w:after="4"/>
        <w:rPr>
          <w:rFonts w:asciiTheme="minorHAnsi" w:eastAsiaTheme="minorEastAsia" w:hAnsiTheme="minorHAnsi" w:cstheme="minorBidi"/>
          <w:i/>
          <w:iCs/>
          <w:sz w:val="23"/>
          <w:szCs w:val="23"/>
        </w:rPr>
      </w:pPr>
      <w:r>
        <w:rPr>
          <w:i/>
          <w:iCs/>
          <w:sz w:val="23"/>
          <w:szCs w:val="23"/>
        </w:rPr>
        <w:t>Comment:</w:t>
      </w:r>
    </w:p>
    <w:p w14:paraId="77ACF943" w14:textId="771D4F75" w:rsidR="009473A9" w:rsidRDefault="2B9B15CB" w:rsidP="00FC17E9">
      <w:pPr>
        <w:pStyle w:val="ListParagraph"/>
        <w:numPr>
          <w:ilvl w:val="2"/>
          <w:numId w:val="49"/>
        </w:numPr>
        <w:spacing w:after="4"/>
        <w:rPr>
          <w:rFonts w:asciiTheme="minorHAnsi" w:eastAsiaTheme="minorEastAsia" w:hAnsiTheme="minorHAnsi" w:cstheme="minorBidi"/>
          <w:i/>
          <w:iCs/>
          <w:sz w:val="23"/>
          <w:szCs w:val="23"/>
        </w:rPr>
      </w:pPr>
      <w:r w:rsidRPr="2B9B15CB">
        <w:rPr>
          <w:i/>
          <w:iCs/>
          <w:sz w:val="23"/>
          <w:szCs w:val="23"/>
        </w:rPr>
        <w:t xml:space="preserve">VP </w:t>
      </w:r>
      <w:r w:rsidR="67A40528" w:rsidRPr="67A40528">
        <w:rPr>
          <w:i/>
          <w:iCs/>
          <w:sz w:val="23"/>
          <w:szCs w:val="23"/>
        </w:rPr>
        <w:t>Provost Cota</w:t>
      </w:r>
      <w:r w:rsidR="009473A9">
        <w:rPr>
          <w:i/>
          <w:iCs/>
          <w:sz w:val="23"/>
          <w:szCs w:val="23"/>
        </w:rPr>
        <w:t xml:space="preserve"> </w:t>
      </w:r>
      <w:r w:rsidR="3F44371C" w:rsidRPr="3F44371C">
        <w:rPr>
          <w:i/>
          <w:iCs/>
          <w:sz w:val="23"/>
          <w:szCs w:val="23"/>
        </w:rPr>
        <w:t>explained</w:t>
      </w:r>
      <w:r w:rsidR="009473A9">
        <w:rPr>
          <w:i/>
          <w:iCs/>
          <w:sz w:val="23"/>
          <w:szCs w:val="23"/>
        </w:rPr>
        <w:t xml:space="preserve"> the </w:t>
      </w:r>
      <w:r w:rsidR="34EDF15A" w:rsidRPr="34EDF15A">
        <w:rPr>
          <w:i/>
          <w:iCs/>
          <w:sz w:val="23"/>
          <w:szCs w:val="23"/>
        </w:rPr>
        <w:t>Blackstone</w:t>
      </w:r>
      <w:r w:rsidR="009473A9">
        <w:rPr>
          <w:i/>
          <w:iCs/>
          <w:sz w:val="23"/>
          <w:szCs w:val="23"/>
        </w:rPr>
        <w:t xml:space="preserve"> project and the partners involved.</w:t>
      </w:r>
    </w:p>
    <w:p w14:paraId="05C9CC25" w14:textId="161139B9" w:rsidR="009473A9" w:rsidRDefault="5D0BF0A0" w:rsidP="00FC17E9">
      <w:pPr>
        <w:pStyle w:val="ListParagraph"/>
        <w:numPr>
          <w:ilvl w:val="2"/>
          <w:numId w:val="49"/>
        </w:numPr>
        <w:spacing w:after="4"/>
        <w:rPr>
          <w:rFonts w:asciiTheme="minorHAnsi" w:eastAsiaTheme="minorEastAsia" w:hAnsiTheme="minorHAnsi" w:cstheme="minorBidi"/>
          <w:i/>
          <w:iCs/>
          <w:sz w:val="23"/>
          <w:szCs w:val="23"/>
        </w:rPr>
      </w:pPr>
      <w:r w:rsidRPr="5D0BF0A0">
        <w:rPr>
          <w:i/>
          <w:iCs/>
          <w:sz w:val="23"/>
          <w:szCs w:val="23"/>
        </w:rPr>
        <w:lastRenderedPageBreak/>
        <w:t>Dr.</w:t>
      </w:r>
      <w:r w:rsidR="009473A9">
        <w:rPr>
          <w:i/>
          <w:iCs/>
          <w:sz w:val="23"/>
          <w:szCs w:val="23"/>
        </w:rPr>
        <w:t xml:space="preserve"> Maria Schellhase </w:t>
      </w:r>
      <w:r w:rsidR="4132DF44" w:rsidRPr="4132DF44">
        <w:rPr>
          <w:i/>
          <w:iCs/>
          <w:sz w:val="23"/>
          <w:szCs w:val="23"/>
        </w:rPr>
        <w:t>discussed</w:t>
      </w:r>
      <w:r w:rsidR="009473A9">
        <w:rPr>
          <w:i/>
          <w:iCs/>
          <w:sz w:val="23"/>
          <w:szCs w:val="23"/>
        </w:rPr>
        <w:t xml:space="preserve"> what the projects consists of </w:t>
      </w:r>
      <w:r w:rsidR="7D3BCEA1" w:rsidRPr="7D3BCEA1">
        <w:rPr>
          <w:i/>
          <w:iCs/>
          <w:sz w:val="23"/>
          <w:szCs w:val="23"/>
        </w:rPr>
        <w:t>and</w:t>
      </w:r>
      <w:r w:rsidR="009473A9">
        <w:rPr>
          <w:i/>
          <w:iCs/>
          <w:sz w:val="23"/>
          <w:szCs w:val="23"/>
        </w:rPr>
        <w:t xml:space="preserve"> shows how to sign up. Informs that there are 4 </w:t>
      </w:r>
      <w:r w:rsidR="09B0E237" w:rsidRPr="09B0E237">
        <w:rPr>
          <w:i/>
          <w:iCs/>
          <w:sz w:val="23"/>
          <w:szCs w:val="23"/>
        </w:rPr>
        <w:t>categories</w:t>
      </w:r>
      <w:r w:rsidR="009473A9">
        <w:rPr>
          <w:i/>
          <w:iCs/>
          <w:sz w:val="23"/>
          <w:szCs w:val="23"/>
        </w:rPr>
        <w:t xml:space="preserve"> with </w:t>
      </w:r>
      <w:r w:rsidR="03E18EC5" w:rsidRPr="03E18EC5">
        <w:rPr>
          <w:i/>
          <w:iCs/>
          <w:sz w:val="23"/>
          <w:szCs w:val="23"/>
        </w:rPr>
        <w:t>prizes</w:t>
      </w:r>
      <w:r w:rsidR="009473A9">
        <w:rPr>
          <w:i/>
          <w:iCs/>
          <w:sz w:val="23"/>
          <w:szCs w:val="23"/>
        </w:rPr>
        <w:t xml:space="preserve"> of </w:t>
      </w:r>
      <w:r w:rsidR="0207B7E1" w:rsidRPr="0207B7E1">
        <w:rPr>
          <w:i/>
          <w:iCs/>
          <w:sz w:val="23"/>
          <w:szCs w:val="23"/>
        </w:rPr>
        <w:t>$</w:t>
      </w:r>
      <w:r w:rsidR="009473A9">
        <w:rPr>
          <w:i/>
          <w:iCs/>
          <w:sz w:val="23"/>
          <w:szCs w:val="23"/>
        </w:rPr>
        <w:t>1,000</w:t>
      </w:r>
      <w:r w:rsidR="6DD7D0DA" w:rsidRPr="6DD7D0DA">
        <w:rPr>
          <w:i/>
          <w:iCs/>
          <w:sz w:val="23"/>
          <w:szCs w:val="23"/>
        </w:rPr>
        <w:t xml:space="preserve">.  </w:t>
      </w:r>
      <w:r w:rsidR="41C45506" w:rsidRPr="41C45506">
        <w:rPr>
          <w:i/>
          <w:iCs/>
          <w:sz w:val="23"/>
          <w:szCs w:val="23"/>
        </w:rPr>
        <w:t>Winners</w:t>
      </w:r>
      <w:r w:rsidR="009473A9">
        <w:rPr>
          <w:i/>
          <w:iCs/>
          <w:sz w:val="23"/>
          <w:szCs w:val="23"/>
        </w:rPr>
        <w:t xml:space="preserve"> will </w:t>
      </w:r>
      <w:r w:rsidR="41C45506" w:rsidRPr="41C45506">
        <w:rPr>
          <w:i/>
          <w:iCs/>
          <w:sz w:val="23"/>
          <w:szCs w:val="23"/>
        </w:rPr>
        <w:t xml:space="preserve">then </w:t>
      </w:r>
      <w:r w:rsidR="009473A9">
        <w:rPr>
          <w:i/>
          <w:iCs/>
          <w:sz w:val="23"/>
          <w:szCs w:val="23"/>
        </w:rPr>
        <w:t xml:space="preserve">move </w:t>
      </w:r>
      <w:r w:rsidR="65166B0D" w:rsidRPr="65166B0D">
        <w:rPr>
          <w:i/>
          <w:iCs/>
          <w:sz w:val="23"/>
          <w:szCs w:val="23"/>
        </w:rPr>
        <w:t>onto</w:t>
      </w:r>
      <w:r w:rsidR="009473A9">
        <w:rPr>
          <w:i/>
          <w:iCs/>
          <w:sz w:val="23"/>
          <w:szCs w:val="23"/>
        </w:rPr>
        <w:t xml:space="preserve"> the national network competition.</w:t>
      </w:r>
    </w:p>
    <w:p w14:paraId="60D4CE39" w14:textId="77777777" w:rsidR="009473A9" w:rsidRDefault="009473A9" w:rsidP="00FC17E9">
      <w:pPr>
        <w:pStyle w:val="ListParagraph"/>
        <w:numPr>
          <w:ilvl w:val="1"/>
          <w:numId w:val="49"/>
        </w:numPr>
        <w:spacing w:after="4"/>
        <w:rPr>
          <w:rFonts w:asciiTheme="minorHAnsi" w:eastAsiaTheme="minorEastAsia" w:hAnsiTheme="minorHAnsi" w:cstheme="minorBidi"/>
          <w:i/>
          <w:iCs/>
          <w:sz w:val="23"/>
          <w:szCs w:val="23"/>
        </w:rPr>
      </w:pPr>
      <w:r>
        <w:rPr>
          <w:i/>
          <w:iCs/>
          <w:sz w:val="23"/>
          <w:szCs w:val="23"/>
        </w:rPr>
        <w:t>Question:</w:t>
      </w:r>
    </w:p>
    <w:p w14:paraId="1BA21E01" w14:textId="3A79C7A7" w:rsidR="009473A9" w:rsidRDefault="009473A9" w:rsidP="00FC17E9">
      <w:pPr>
        <w:pStyle w:val="ListParagraph"/>
        <w:numPr>
          <w:ilvl w:val="2"/>
          <w:numId w:val="49"/>
        </w:numPr>
        <w:spacing w:after="4"/>
        <w:rPr>
          <w:rFonts w:asciiTheme="minorHAnsi" w:eastAsiaTheme="minorEastAsia" w:hAnsiTheme="minorHAnsi" w:cstheme="minorBidi"/>
          <w:i/>
          <w:iCs/>
          <w:sz w:val="23"/>
          <w:szCs w:val="23"/>
        </w:rPr>
      </w:pPr>
      <w:proofErr w:type="spellStart"/>
      <w:r>
        <w:rPr>
          <w:i/>
          <w:iCs/>
          <w:sz w:val="23"/>
          <w:szCs w:val="23"/>
        </w:rPr>
        <w:t>Conzello</w:t>
      </w:r>
      <w:proofErr w:type="spellEnd"/>
      <w:r>
        <w:rPr>
          <w:i/>
          <w:iCs/>
          <w:sz w:val="23"/>
          <w:szCs w:val="23"/>
        </w:rPr>
        <w:t xml:space="preserve"> </w:t>
      </w:r>
      <w:r w:rsidR="699D5D5D" w:rsidRPr="699D5D5D">
        <w:rPr>
          <w:i/>
          <w:iCs/>
          <w:sz w:val="23"/>
          <w:szCs w:val="23"/>
        </w:rPr>
        <w:t xml:space="preserve">Barnhill: </w:t>
      </w:r>
      <w:r w:rsidR="24D30833" w:rsidRPr="24D30833">
        <w:rPr>
          <w:i/>
          <w:iCs/>
          <w:sz w:val="23"/>
          <w:szCs w:val="23"/>
        </w:rPr>
        <w:t>Is</w:t>
      </w:r>
      <w:r>
        <w:rPr>
          <w:i/>
          <w:iCs/>
          <w:sz w:val="23"/>
          <w:szCs w:val="23"/>
        </w:rPr>
        <w:t xml:space="preserve"> this charity different from </w:t>
      </w:r>
      <w:r w:rsidR="24D30833" w:rsidRPr="24D30833">
        <w:rPr>
          <w:i/>
          <w:iCs/>
          <w:sz w:val="23"/>
          <w:szCs w:val="23"/>
        </w:rPr>
        <w:t>Blackstone</w:t>
      </w:r>
      <w:r>
        <w:rPr>
          <w:i/>
          <w:iCs/>
          <w:sz w:val="23"/>
          <w:szCs w:val="23"/>
        </w:rPr>
        <w:t xml:space="preserve"> out of </w:t>
      </w:r>
      <w:r w:rsidR="24D30833" w:rsidRPr="24D30833">
        <w:rPr>
          <w:i/>
          <w:iCs/>
          <w:sz w:val="23"/>
          <w:szCs w:val="23"/>
        </w:rPr>
        <w:t>China</w:t>
      </w:r>
      <w:r>
        <w:rPr>
          <w:i/>
          <w:iCs/>
          <w:sz w:val="23"/>
          <w:szCs w:val="23"/>
        </w:rPr>
        <w:t>?</w:t>
      </w:r>
    </w:p>
    <w:p w14:paraId="1FB4BE12" w14:textId="05D49320" w:rsidR="009473A9" w:rsidRDefault="009473A9" w:rsidP="00FC17E9">
      <w:pPr>
        <w:pStyle w:val="ListParagraph"/>
        <w:numPr>
          <w:ilvl w:val="3"/>
          <w:numId w:val="49"/>
        </w:numPr>
        <w:spacing w:after="4"/>
        <w:rPr>
          <w:rFonts w:asciiTheme="minorHAnsi" w:eastAsiaTheme="minorEastAsia" w:hAnsiTheme="minorHAnsi" w:cstheme="minorBidi"/>
          <w:i/>
          <w:iCs/>
          <w:sz w:val="23"/>
          <w:szCs w:val="23"/>
        </w:rPr>
      </w:pPr>
      <w:r>
        <w:rPr>
          <w:i/>
          <w:iCs/>
          <w:sz w:val="23"/>
          <w:szCs w:val="23"/>
        </w:rPr>
        <w:t>Response:</w:t>
      </w:r>
      <w:r w:rsidR="7BF695A8" w:rsidRPr="7BF695A8">
        <w:rPr>
          <w:i/>
          <w:iCs/>
          <w:sz w:val="23"/>
          <w:szCs w:val="23"/>
        </w:rPr>
        <w:t xml:space="preserve"> Dr.</w:t>
      </w:r>
      <w:r>
        <w:rPr>
          <w:i/>
          <w:iCs/>
          <w:sz w:val="23"/>
          <w:szCs w:val="23"/>
        </w:rPr>
        <w:t xml:space="preserve"> </w:t>
      </w:r>
      <w:r w:rsidR="50B65E5C" w:rsidRPr="50B65E5C">
        <w:rPr>
          <w:i/>
          <w:iCs/>
          <w:sz w:val="23"/>
          <w:szCs w:val="23"/>
        </w:rPr>
        <w:t>Schellhase</w:t>
      </w:r>
      <w:r>
        <w:rPr>
          <w:i/>
          <w:iCs/>
          <w:sz w:val="23"/>
          <w:szCs w:val="23"/>
        </w:rPr>
        <w:t xml:space="preserve"> states it is a charitable arm of that company.</w:t>
      </w:r>
    </w:p>
    <w:p w14:paraId="2C7AA73F" w14:textId="77777777" w:rsidR="009473A9" w:rsidRDefault="009473A9" w:rsidP="00FC17E9">
      <w:pPr>
        <w:pStyle w:val="ListParagraph"/>
        <w:numPr>
          <w:ilvl w:val="1"/>
          <w:numId w:val="49"/>
        </w:numPr>
        <w:spacing w:after="4"/>
        <w:rPr>
          <w:rFonts w:asciiTheme="minorHAnsi" w:eastAsiaTheme="minorEastAsia" w:hAnsiTheme="minorHAnsi" w:cstheme="minorBidi"/>
          <w:i/>
          <w:iCs/>
          <w:sz w:val="23"/>
          <w:szCs w:val="23"/>
        </w:rPr>
      </w:pPr>
      <w:r>
        <w:rPr>
          <w:i/>
          <w:iCs/>
          <w:sz w:val="23"/>
          <w:szCs w:val="23"/>
        </w:rPr>
        <w:t>Comment:</w:t>
      </w:r>
    </w:p>
    <w:p w14:paraId="69C5F85A" w14:textId="70A397F5" w:rsidR="00A90184" w:rsidRPr="002647D6" w:rsidRDefault="5AA72527" w:rsidP="5AA72527">
      <w:pPr>
        <w:pStyle w:val="ListParagraph"/>
        <w:numPr>
          <w:ilvl w:val="2"/>
          <w:numId w:val="49"/>
        </w:numPr>
        <w:spacing w:after="4"/>
        <w:rPr>
          <w:rFonts w:asciiTheme="minorHAnsi" w:eastAsiaTheme="minorEastAsia" w:hAnsiTheme="minorHAnsi" w:cstheme="minorBidi"/>
          <w:i/>
          <w:iCs/>
          <w:sz w:val="23"/>
          <w:szCs w:val="23"/>
        </w:rPr>
      </w:pPr>
      <w:r w:rsidRPr="5AA72527">
        <w:rPr>
          <w:i/>
          <w:iCs/>
          <w:sz w:val="23"/>
          <w:szCs w:val="23"/>
        </w:rPr>
        <w:t xml:space="preserve">VP Provost Cota states that she will put website information in chat </w:t>
      </w:r>
    </w:p>
    <w:p w14:paraId="0ACF3EF6" w14:textId="669DFCC9" w:rsidR="00A90184" w:rsidRPr="002647D6" w:rsidRDefault="00A90184" w:rsidP="7C57E5BF">
      <w:pPr>
        <w:spacing w:after="4"/>
        <w:rPr>
          <w:i/>
          <w:iCs/>
          <w:sz w:val="23"/>
          <w:szCs w:val="23"/>
        </w:rPr>
      </w:pPr>
    </w:p>
    <w:p w14:paraId="0DBD1E8F" w14:textId="29DCCFC4" w:rsidR="00A90184" w:rsidRPr="002647D6" w:rsidRDefault="003525F2" w:rsidP="3D5CE407">
      <w:pPr>
        <w:spacing w:after="4"/>
        <w:ind w:left="611"/>
        <w:rPr>
          <w:b/>
          <w:bCs/>
          <w:sz w:val="23"/>
          <w:szCs w:val="23"/>
        </w:rPr>
      </w:pPr>
      <w:r w:rsidRPr="360CE0CF">
        <w:rPr>
          <w:b/>
          <w:bCs/>
          <w:sz w:val="23"/>
          <w:szCs w:val="23"/>
        </w:rPr>
        <w:t>4</w:t>
      </w:r>
      <w:r w:rsidR="00A90184" w:rsidRPr="360CE0CF">
        <w:rPr>
          <w:b/>
          <w:bCs/>
          <w:sz w:val="23"/>
          <w:szCs w:val="23"/>
        </w:rPr>
        <w:t>.</w:t>
      </w:r>
      <w:r w:rsidR="00A90184" w:rsidRPr="360CE0CF">
        <w:rPr>
          <w:rFonts w:eastAsia="Arial"/>
          <w:b/>
          <w:bCs/>
          <w:sz w:val="23"/>
          <w:szCs w:val="23"/>
        </w:rPr>
        <w:t xml:space="preserve"> </w:t>
      </w:r>
      <w:r w:rsidR="00A90184" w:rsidRPr="360CE0CF">
        <w:rPr>
          <w:b/>
          <w:bCs/>
          <w:sz w:val="23"/>
          <w:szCs w:val="23"/>
        </w:rPr>
        <w:t>CONSENT AGENDA ITEMS</w:t>
      </w:r>
    </w:p>
    <w:p w14:paraId="2B4A0807" w14:textId="77777777" w:rsidR="00A90184" w:rsidRPr="002647D6" w:rsidRDefault="00A90184" w:rsidP="00A90184">
      <w:pPr>
        <w:pStyle w:val="Heading2"/>
        <w:ind w:left="611"/>
      </w:pPr>
      <w:r w:rsidRPr="002647D6">
        <w:t>FOR POSSIBLE ACTION</w:t>
      </w:r>
    </w:p>
    <w:p w14:paraId="5222B13C" w14:textId="77777777" w:rsidR="00A90184" w:rsidRPr="002647D6" w:rsidRDefault="00A90184" w:rsidP="00A90184">
      <w:pPr>
        <w:ind w:left="616"/>
      </w:pPr>
      <w:r w:rsidRPr="002647D6">
        <w:rPr>
          <w:b/>
          <w:sz w:val="23"/>
        </w:rPr>
        <w:t xml:space="preserve"> </w:t>
      </w:r>
    </w:p>
    <w:p w14:paraId="17F62995" w14:textId="77777777" w:rsidR="00A90184" w:rsidRPr="002647D6" w:rsidRDefault="00A90184" w:rsidP="00890A33">
      <w:pPr>
        <w:pStyle w:val="ListParagraph"/>
        <w:numPr>
          <w:ilvl w:val="0"/>
          <w:numId w:val="4"/>
        </w:numPr>
        <w:spacing w:after="21" w:line="247" w:lineRule="auto"/>
      </w:pPr>
      <w:r w:rsidRPr="002647D6">
        <w:rPr>
          <w:sz w:val="23"/>
        </w:rPr>
        <w:t>The senate shall deliberate and vote to approve the Unapproved Meeting Minutes for the following meetings:</w:t>
      </w:r>
    </w:p>
    <w:p w14:paraId="59A60A5A" w14:textId="77777777" w:rsidR="00A90184" w:rsidRPr="002647D6" w:rsidRDefault="00A90184" w:rsidP="00890A33">
      <w:pPr>
        <w:pStyle w:val="ListParagraph"/>
        <w:numPr>
          <w:ilvl w:val="1"/>
          <w:numId w:val="4"/>
        </w:numPr>
        <w:spacing w:after="21" w:line="247" w:lineRule="auto"/>
        <w:ind w:left="2790" w:hanging="90"/>
      </w:pPr>
      <w:r w:rsidRPr="002647D6">
        <w:rPr>
          <w:sz w:val="23"/>
        </w:rPr>
        <w:t>ASCSN Senate Meeting Minutes 09/24/2021</w:t>
      </w:r>
    </w:p>
    <w:p w14:paraId="51E7F4A3" w14:textId="77777777" w:rsidR="00A90184" w:rsidRPr="002647D6" w:rsidRDefault="00A90184" w:rsidP="00A90184">
      <w:pPr>
        <w:pStyle w:val="ListParagraph"/>
        <w:spacing w:after="21" w:line="247" w:lineRule="auto"/>
        <w:ind w:left="1440"/>
        <w:rPr>
          <w:sz w:val="23"/>
        </w:rPr>
      </w:pPr>
    </w:p>
    <w:p w14:paraId="4AA0F82A" w14:textId="77777777" w:rsidR="00A90184" w:rsidRPr="002647D6" w:rsidRDefault="00A90184" w:rsidP="00A90184">
      <w:pPr>
        <w:pStyle w:val="ListParagraph"/>
        <w:spacing w:after="21" w:line="247" w:lineRule="auto"/>
        <w:ind w:left="1440"/>
        <w:rPr>
          <w:sz w:val="23"/>
        </w:rPr>
      </w:pPr>
      <w:r w:rsidRPr="002647D6">
        <w:rPr>
          <w:sz w:val="23"/>
        </w:rPr>
        <w:t xml:space="preserve">This item will be led by Zachary </w:t>
      </w:r>
      <w:proofErr w:type="spellStart"/>
      <w:r w:rsidRPr="002647D6">
        <w:rPr>
          <w:sz w:val="23"/>
        </w:rPr>
        <w:t>Johnigan</w:t>
      </w:r>
      <w:proofErr w:type="spellEnd"/>
      <w:r w:rsidRPr="002647D6">
        <w:rPr>
          <w:sz w:val="23"/>
        </w:rPr>
        <w:t xml:space="preserve"> ASCSN President  </w:t>
      </w:r>
    </w:p>
    <w:p w14:paraId="1C5D5321" w14:textId="77777777" w:rsidR="00A90184" w:rsidRPr="002647D6" w:rsidRDefault="00A90184" w:rsidP="00A90184">
      <w:pPr>
        <w:pStyle w:val="ListParagraph"/>
        <w:spacing w:after="21" w:line="247" w:lineRule="auto"/>
        <w:ind w:left="1440"/>
      </w:pPr>
      <w:r w:rsidRPr="002647D6">
        <w:rPr>
          <w:sz w:val="23"/>
        </w:rPr>
        <w:t xml:space="preserve"> </w:t>
      </w:r>
    </w:p>
    <w:p w14:paraId="434AD3BB" w14:textId="76142BFA" w:rsidR="00A90184" w:rsidRDefault="00A90184" w:rsidP="00A90184">
      <w:pPr>
        <w:ind w:left="1435" w:hanging="10"/>
        <w:rPr>
          <w:i/>
          <w:iCs/>
          <w:sz w:val="23"/>
          <w:szCs w:val="23"/>
        </w:rPr>
      </w:pPr>
      <w:r w:rsidRPr="360CE0CF">
        <w:rPr>
          <w:b/>
          <w:bCs/>
          <w:i/>
          <w:iCs/>
          <w:sz w:val="23"/>
          <w:szCs w:val="23"/>
        </w:rPr>
        <w:t xml:space="preserve">TIME ALLOCATED: </w:t>
      </w:r>
      <w:r w:rsidRPr="360CE0CF">
        <w:rPr>
          <w:i/>
          <w:iCs/>
          <w:sz w:val="23"/>
          <w:szCs w:val="23"/>
        </w:rPr>
        <w:t>5 minutes</w:t>
      </w:r>
      <w:r w:rsidR="2A20F1CA" w:rsidRPr="2A20F1CA">
        <w:rPr>
          <w:i/>
          <w:iCs/>
          <w:sz w:val="23"/>
          <w:szCs w:val="23"/>
        </w:rPr>
        <w:t xml:space="preserve"> </w:t>
      </w:r>
      <w:r w:rsidR="6AF5CA66" w:rsidRPr="6AF5CA66">
        <w:rPr>
          <w:i/>
          <w:iCs/>
          <w:sz w:val="23"/>
          <w:szCs w:val="23"/>
        </w:rPr>
        <w:t>(11:32-</w:t>
      </w:r>
      <w:r w:rsidR="3C353326" w:rsidRPr="3C353326">
        <w:rPr>
          <w:i/>
          <w:iCs/>
          <w:sz w:val="23"/>
          <w:szCs w:val="23"/>
        </w:rPr>
        <w:t>11:37)</w:t>
      </w:r>
    </w:p>
    <w:p w14:paraId="25F9785D" w14:textId="6E8B5B2E" w:rsidR="009473A9" w:rsidRDefault="009473A9" w:rsidP="00A90184">
      <w:pPr>
        <w:ind w:left="1435" w:hanging="10"/>
        <w:rPr>
          <w:i/>
          <w:sz w:val="23"/>
        </w:rPr>
      </w:pPr>
    </w:p>
    <w:p w14:paraId="209C022C" w14:textId="4B883ECD" w:rsidR="009473A9" w:rsidRDefault="307E92D5" w:rsidP="307E92D5">
      <w:pPr>
        <w:pStyle w:val="ListParagraph"/>
        <w:numPr>
          <w:ilvl w:val="0"/>
          <w:numId w:val="13"/>
        </w:numPr>
        <w:rPr>
          <w:rFonts w:asciiTheme="minorHAnsi" w:eastAsiaTheme="minorEastAsia" w:hAnsiTheme="minorHAnsi" w:cstheme="minorBidi"/>
          <w:i/>
          <w:iCs/>
          <w:sz w:val="23"/>
          <w:szCs w:val="23"/>
        </w:rPr>
      </w:pPr>
      <w:r w:rsidRPr="307E92D5">
        <w:rPr>
          <w:i/>
          <w:iCs/>
          <w:sz w:val="23"/>
          <w:szCs w:val="23"/>
        </w:rPr>
        <w:t xml:space="preserve">Motion: </w:t>
      </w:r>
      <w:r w:rsidR="4413AC30" w:rsidRPr="4413AC30">
        <w:rPr>
          <w:i/>
          <w:iCs/>
          <w:sz w:val="23"/>
          <w:szCs w:val="23"/>
        </w:rPr>
        <w:t>Treas.</w:t>
      </w:r>
      <w:r w:rsidRPr="307E92D5">
        <w:rPr>
          <w:i/>
          <w:iCs/>
          <w:sz w:val="23"/>
          <w:szCs w:val="23"/>
        </w:rPr>
        <w:t xml:space="preserve"> Deanna </w:t>
      </w:r>
      <w:proofErr w:type="spellStart"/>
      <w:r w:rsidRPr="307E92D5">
        <w:rPr>
          <w:i/>
          <w:iCs/>
          <w:sz w:val="23"/>
          <w:szCs w:val="23"/>
        </w:rPr>
        <w:t>Irinco</w:t>
      </w:r>
      <w:proofErr w:type="spellEnd"/>
      <w:r w:rsidRPr="307E92D5">
        <w:rPr>
          <w:i/>
          <w:iCs/>
          <w:sz w:val="23"/>
          <w:szCs w:val="23"/>
        </w:rPr>
        <w:t xml:space="preserve"> </w:t>
      </w:r>
    </w:p>
    <w:p w14:paraId="4F10C4C3" w14:textId="0E0C5A0B" w:rsidR="009473A9" w:rsidRDefault="21B95430" w:rsidP="307E92D5">
      <w:pPr>
        <w:pStyle w:val="ListParagraph"/>
        <w:numPr>
          <w:ilvl w:val="0"/>
          <w:numId w:val="13"/>
        </w:numPr>
        <w:rPr>
          <w:rFonts w:asciiTheme="minorHAnsi" w:eastAsiaTheme="minorEastAsia" w:hAnsiTheme="minorHAnsi" w:cstheme="minorBidi"/>
          <w:i/>
          <w:iCs/>
          <w:sz w:val="23"/>
          <w:szCs w:val="23"/>
        </w:rPr>
      </w:pPr>
      <w:r w:rsidRPr="21B95430">
        <w:rPr>
          <w:i/>
          <w:iCs/>
          <w:sz w:val="23"/>
          <w:szCs w:val="23"/>
        </w:rPr>
        <w:t>Second</w:t>
      </w:r>
      <w:r w:rsidR="307E92D5" w:rsidRPr="307E92D5">
        <w:rPr>
          <w:i/>
          <w:iCs/>
          <w:sz w:val="23"/>
          <w:szCs w:val="23"/>
        </w:rPr>
        <w:t xml:space="preserve">: </w:t>
      </w:r>
      <w:proofErr w:type="spellStart"/>
      <w:r w:rsidR="452BE7A7" w:rsidRPr="452BE7A7">
        <w:rPr>
          <w:i/>
          <w:iCs/>
          <w:sz w:val="23"/>
          <w:szCs w:val="23"/>
        </w:rPr>
        <w:t>Sen.</w:t>
      </w:r>
      <w:r w:rsidR="307E92D5" w:rsidRPr="307E92D5">
        <w:rPr>
          <w:i/>
          <w:iCs/>
          <w:sz w:val="23"/>
          <w:szCs w:val="23"/>
        </w:rPr>
        <w:t>Yvette</w:t>
      </w:r>
      <w:proofErr w:type="spellEnd"/>
      <w:r w:rsidR="307E92D5" w:rsidRPr="307E92D5">
        <w:rPr>
          <w:i/>
          <w:iCs/>
          <w:sz w:val="23"/>
          <w:szCs w:val="23"/>
        </w:rPr>
        <w:t xml:space="preserve"> Machado </w:t>
      </w:r>
    </w:p>
    <w:p w14:paraId="7335D3EB" w14:textId="19E4D6A2" w:rsidR="009473A9" w:rsidRDefault="5AA72527" w:rsidP="5AA72527">
      <w:pPr>
        <w:pStyle w:val="ListParagraph"/>
        <w:numPr>
          <w:ilvl w:val="0"/>
          <w:numId w:val="13"/>
        </w:numPr>
        <w:rPr>
          <w:i/>
          <w:iCs/>
          <w:sz w:val="23"/>
          <w:szCs w:val="23"/>
        </w:rPr>
      </w:pPr>
      <w:r w:rsidRPr="5AA72527">
        <w:rPr>
          <w:i/>
          <w:iCs/>
          <w:sz w:val="23"/>
          <w:szCs w:val="23"/>
        </w:rPr>
        <w:t xml:space="preserve">Motion Passes: 13-2-0 </w:t>
      </w:r>
    </w:p>
    <w:p w14:paraId="129529E9" w14:textId="228BF347" w:rsidR="00FB7235" w:rsidRPr="009473A9" w:rsidRDefault="00FB7235" w:rsidP="00FB7235">
      <w:pPr>
        <w:pStyle w:val="ListParagraph"/>
        <w:ind w:left="2145"/>
        <w:rPr>
          <w:i/>
          <w:sz w:val="23"/>
        </w:rPr>
      </w:pPr>
    </w:p>
    <w:p w14:paraId="05407E7C" w14:textId="745CCD15" w:rsidR="2BD8465E" w:rsidRPr="002647D6" w:rsidRDefault="2BD8465E" w:rsidP="7BDE271B">
      <w:pPr>
        <w:spacing w:after="4"/>
        <w:ind w:left="270" w:hanging="10"/>
        <w:rPr>
          <w:b/>
          <w:bCs/>
          <w:sz w:val="23"/>
          <w:szCs w:val="23"/>
        </w:rPr>
      </w:pPr>
    </w:p>
    <w:p w14:paraId="291A1EFD" w14:textId="018800B0" w:rsidR="002657B8" w:rsidRPr="002647D6" w:rsidRDefault="003525F2" w:rsidP="002657B8">
      <w:pPr>
        <w:spacing w:after="4"/>
        <w:ind w:left="270" w:hanging="10"/>
        <w:rPr>
          <w:b/>
          <w:bCs/>
          <w:sz w:val="23"/>
          <w:szCs w:val="23"/>
        </w:rPr>
      </w:pPr>
      <w:r>
        <w:rPr>
          <w:b/>
          <w:bCs/>
          <w:sz w:val="23"/>
          <w:szCs w:val="23"/>
        </w:rPr>
        <w:t>5</w:t>
      </w:r>
      <w:r w:rsidR="002657B8" w:rsidRPr="002647D6">
        <w:rPr>
          <w:b/>
          <w:bCs/>
          <w:sz w:val="23"/>
          <w:szCs w:val="23"/>
        </w:rPr>
        <w:t>. TREASURER’S REPORT</w:t>
      </w:r>
      <w:r w:rsidR="002657B8" w:rsidRPr="002647D6">
        <w:rPr>
          <w:b/>
          <w:bCs/>
          <w:i/>
          <w:iCs/>
          <w:sz w:val="23"/>
          <w:szCs w:val="23"/>
        </w:rPr>
        <w:t xml:space="preserve"> </w:t>
      </w:r>
      <w:r w:rsidR="002657B8" w:rsidRPr="002647D6">
        <w:rPr>
          <w:b/>
          <w:bCs/>
          <w:sz w:val="23"/>
          <w:szCs w:val="23"/>
        </w:rPr>
        <w:t xml:space="preserve"> </w:t>
      </w:r>
    </w:p>
    <w:p w14:paraId="6A239F7B" w14:textId="77777777" w:rsidR="002657B8" w:rsidRPr="002647D6" w:rsidRDefault="002657B8" w:rsidP="002657B8">
      <w:pPr>
        <w:pStyle w:val="Heading2"/>
        <w:ind w:left="630"/>
        <w:rPr>
          <w:i/>
          <w:iCs/>
          <w:u w:val="none"/>
        </w:rPr>
      </w:pPr>
      <w:r w:rsidRPr="002647D6">
        <w:t>FOR INFORMATION ONLY</w:t>
      </w:r>
      <w:r w:rsidRPr="002647D6">
        <w:rPr>
          <w:i/>
          <w:iCs/>
          <w:u w:val="none"/>
        </w:rPr>
        <w:t xml:space="preserve">                                                                                         </w:t>
      </w:r>
    </w:p>
    <w:p w14:paraId="73AA2E23" w14:textId="77777777" w:rsidR="002657B8" w:rsidRPr="002647D6" w:rsidRDefault="002657B8" w:rsidP="002E59BD">
      <w:pPr>
        <w:pStyle w:val="ListParagraph"/>
        <w:numPr>
          <w:ilvl w:val="1"/>
          <w:numId w:val="2"/>
        </w:numPr>
        <w:spacing w:after="11" w:line="249" w:lineRule="auto"/>
        <w:ind w:right="705"/>
        <w:jc w:val="both"/>
      </w:pPr>
      <w:r w:rsidRPr="002647D6">
        <w:t xml:space="preserve">Treasurer Deanna </w:t>
      </w:r>
      <w:proofErr w:type="spellStart"/>
      <w:r w:rsidRPr="002647D6">
        <w:t>Irinco</w:t>
      </w:r>
      <w:proofErr w:type="spellEnd"/>
      <w:r w:rsidRPr="002647D6">
        <w:t xml:space="preserve"> shall update the Senate on the ASCSN budget.</w:t>
      </w:r>
    </w:p>
    <w:p w14:paraId="62B8E99A" w14:textId="77777777" w:rsidR="002657B8" w:rsidRPr="002647D6" w:rsidRDefault="002657B8" w:rsidP="002657B8">
      <w:pPr>
        <w:spacing w:after="11" w:line="249" w:lineRule="auto"/>
        <w:ind w:left="720" w:right="705"/>
        <w:jc w:val="both"/>
      </w:pPr>
    </w:p>
    <w:p w14:paraId="6AE6A092" w14:textId="77777777" w:rsidR="002657B8" w:rsidRPr="002647D6" w:rsidRDefault="002657B8" w:rsidP="002657B8">
      <w:pPr>
        <w:spacing w:after="11" w:line="249" w:lineRule="auto"/>
        <w:ind w:left="706" w:right="705" w:firstLine="720"/>
        <w:jc w:val="both"/>
      </w:pPr>
      <w:r w:rsidRPr="002647D6">
        <w:t xml:space="preserve">This item will be led by ASCSN Treasurer Deanna </w:t>
      </w:r>
      <w:proofErr w:type="spellStart"/>
      <w:r w:rsidRPr="002647D6">
        <w:t>Irinco</w:t>
      </w:r>
      <w:proofErr w:type="spellEnd"/>
    </w:p>
    <w:p w14:paraId="2CAAE2E6" w14:textId="77777777" w:rsidR="002657B8" w:rsidRPr="002647D6" w:rsidRDefault="002657B8" w:rsidP="002657B8">
      <w:pPr>
        <w:spacing w:after="4"/>
        <w:ind w:left="1426"/>
        <w:rPr>
          <w:b/>
          <w:bCs/>
          <w:i/>
          <w:iCs/>
          <w:sz w:val="23"/>
          <w:szCs w:val="23"/>
        </w:rPr>
      </w:pPr>
      <w:r w:rsidRPr="002647D6">
        <w:rPr>
          <w:b/>
          <w:bCs/>
          <w:i/>
          <w:iCs/>
          <w:sz w:val="23"/>
          <w:szCs w:val="23"/>
        </w:rPr>
        <w:t xml:space="preserve"> </w:t>
      </w:r>
    </w:p>
    <w:p w14:paraId="32CF4DB9" w14:textId="04F7D32D" w:rsidR="002657B8" w:rsidRDefault="002657B8" w:rsidP="002657B8">
      <w:pPr>
        <w:spacing w:after="4"/>
        <w:ind w:left="1421" w:hanging="10"/>
        <w:rPr>
          <w:i/>
          <w:iCs/>
          <w:sz w:val="23"/>
          <w:szCs w:val="23"/>
        </w:rPr>
      </w:pPr>
      <w:r w:rsidRPr="002647D6">
        <w:rPr>
          <w:b/>
          <w:bCs/>
          <w:i/>
          <w:iCs/>
          <w:sz w:val="23"/>
          <w:szCs w:val="23"/>
        </w:rPr>
        <w:t xml:space="preserve">TIME ALLOCATED: </w:t>
      </w:r>
      <w:r w:rsidRPr="002647D6">
        <w:rPr>
          <w:i/>
          <w:iCs/>
          <w:sz w:val="23"/>
          <w:szCs w:val="23"/>
        </w:rPr>
        <w:t>5 minutes</w:t>
      </w:r>
      <w:r w:rsidR="246997C5" w:rsidRPr="246997C5">
        <w:rPr>
          <w:i/>
          <w:iCs/>
          <w:sz w:val="23"/>
          <w:szCs w:val="23"/>
        </w:rPr>
        <w:t xml:space="preserve"> (</w:t>
      </w:r>
      <w:r w:rsidR="5548FCD8" w:rsidRPr="5548FCD8">
        <w:rPr>
          <w:i/>
          <w:iCs/>
          <w:sz w:val="23"/>
          <w:szCs w:val="23"/>
        </w:rPr>
        <w:t>11:34-11:39)</w:t>
      </w:r>
    </w:p>
    <w:p w14:paraId="1A4219B5" w14:textId="74E1024D" w:rsidR="00FD0A8A" w:rsidRDefault="00FD0A8A" w:rsidP="002657B8">
      <w:pPr>
        <w:spacing w:after="4"/>
        <w:ind w:left="1421" w:hanging="10"/>
        <w:rPr>
          <w:i/>
          <w:iCs/>
          <w:sz w:val="23"/>
          <w:szCs w:val="23"/>
        </w:rPr>
      </w:pPr>
    </w:p>
    <w:p w14:paraId="1F47A0DD" w14:textId="4521A855" w:rsidR="00FD0A8A" w:rsidRPr="0046310F" w:rsidRDefault="00FD0A8A" w:rsidP="002179C8">
      <w:pPr>
        <w:pStyle w:val="ListParagraph"/>
        <w:numPr>
          <w:ilvl w:val="0"/>
          <w:numId w:val="32"/>
        </w:numPr>
        <w:spacing w:after="4"/>
        <w:rPr>
          <w:i/>
          <w:iCs/>
          <w:sz w:val="23"/>
          <w:szCs w:val="23"/>
        </w:rPr>
      </w:pPr>
      <w:r w:rsidRPr="0046310F">
        <w:rPr>
          <w:i/>
          <w:iCs/>
          <w:sz w:val="23"/>
          <w:szCs w:val="23"/>
        </w:rPr>
        <w:t xml:space="preserve"> </w:t>
      </w:r>
      <w:r w:rsidR="26A5BADF" w:rsidRPr="26A5BADF">
        <w:rPr>
          <w:i/>
          <w:iCs/>
          <w:sz w:val="23"/>
          <w:szCs w:val="23"/>
        </w:rPr>
        <w:t>Treasurer</w:t>
      </w:r>
      <w:r w:rsidRPr="0046310F">
        <w:rPr>
          <w:i/>
          <w:iCs/>
          <w:sz w:val="23"/>
          <w:szCs w:val="23"/>
        </w:rPr>
        <w:t xml:space="preserve"> Deanna informs of the budget</w:t>
      </w:r>
      <w:r w:rsidR="0046310F" w:rsidRPr="0046310F">
        <w:rPr>
          <w:i/>
          <w:iCs/>
          <w:sz w:val="23"/>
          <w:szCs w:val="23"/>
        </w:rPr>
        <w:t>.</w:t>
      </w:r>
    </w:p>
    <w:p w14:paraId="37196700" w14:textId="740C4441" w:rsidR="0046310F" w:rsidRDefault="00FB7235" w:rsidP="00890A33">
      <w:pPr>
        <w:pStyle w:val="ListParagraph"/>
        <w:numPr>
          <w:ilvl w:val="1"/>
          <w:numId w:val="4"/>
        </w:numPr>
        <w:spacing w:after="4"/>
        <w:rPr>
          <w:i/>
          <w:iCs/>
          <w:sz w:val="23"/>
          <w:szCs w:val="23"/>
        </w:rPr>
      </w:pPr>
      <w:r>
        <w:rPr>
          <w:i/>
          <w:iCs/>
          <w:sz w:val="23"/>
          <w:szCs w:val="23"/>
        </w:rPr>
        <w:t>Hosting</w:t>
      </w:r>
      <w:r w:rsidR="50C20A88" w:rsidRPr="50C20A88">
        <w:rPr>
          <w:i/>
          <w:iCs/>
          <w:sz w:val="23"/>
          <w:szCs w:val="23"/>
        </w:rPr>
        <w:t xml:space="preserve">: </w:t>
      </w:r>
      <w:r w:rsidR="129A4D58" w:rsidRPr="129A4D58">
        <w:rPr>
          <w:i/>
          <w:iCs/>
          <w:sz w:val="23"/>
          <w:szCs w:val="23"/>
        </w:rPr>
        <w:t xml:space="preserve"> </w:t>
      </w:r>
      <w:r w:rsidR="07FF10A7" w:rsidRPr="07FF10A7">
        <w:rPr>
          <w:i/>
          <w:iCs/>
          <w:sz w:val="23"/>
          <w:szCs w:val="23"/>
        </w:rPr>
        <w:t>$</w:t>
      </w:r>
      <w:r>
        <w:rPr>
          <w:i/>
          <w:iCs/>
          <w:sz w:val="23"/>
          <w:szCs w:val="23"/>
        </w:rPr>
        <w:t>18,850</w:t>
      </w:r>
    </w:p>
    <w:p w14:paraId="66646244" w14:textId="254F3D4D" w:rsidR="00FB7235" w:rsidRDefault="00FB7235" w:rsidP="00890A33">
      <w:pPr>
        <w:pStyle w:val="ListParagraph"/>
        <w:numPr>
          <w:ilvl w:val="1"/>
          <w:numId w:val="4"/>
        </w:numPr>
        <w:spacing w:after="4"/>
        <w:rPr>
          <w:i/>
          <w:iCs/>
          <w:sz w:val="23"/>
          <w:szCs w:val="23"/>
        </w:rPr>
      </w:pPr>
      <w:r>
        <w:rPr>
          <w:i/>
          <w:iCs/>
          <w:sz w:val="23"/>
          <w:szCs w:val="23"/>
        </w:rPr>
        <w:t xml:space="preserve">Transfer </w:t>
      </w:r>
      <w:r w:rsidR="50C20A88" w:rsidRPr="50C20A88">
        <w:rPr>
          <w:i/>
          <w:iCs/>
          <w:sz w:val="23"/>
          <w:szCs w:val="23"/>
        </w:rPr>
        <w:t xml:space="preserve">Out: </w:t>
      </w:r>
      <w:r w:rsidR="34A4023D" w:rsidRPr="34A4023D">
        <w:rPr>
          <w:i/>
          <w:iCs/>
          <w:sz w:val="23"/>
          <w:szCs w:val="23"/>
        </w:rPr>
        <w:t>$</w:t>
      </w:r>
      <w:r>
        <w:rPr>
          <w:i/>
          <w:iCs/>
          <w:sz w:val="23"/>
          <w:szCs w:val="23"/>
        </w:rPr>
        <w:t>26,063</w:t>
      </w:r>
    </w:p>
    <w:p w14:paraId="244E81A4" w14:textId="59A979EC" w:rsidR="00FB7235" w:rsidRDefault="00FB7235" w:rsidP="00890A33">
      <w:pPr>
        <w:pStyle w:val="ListParagraph"/>
        <w:numPr>
          <w:ilvl w:val="1"/>
          <w:numId w:val="4"/>
        </w:numPr>
        <w:spacing w:after="4"/>
        <w:rPr>
          <w:i/>
          <w:iCs/>
          <w:sz w:val="23"/>
          <w:szCs w:val="23"/>
        </w:rPr>
      </w:pPr>
      <w:r>
        <w:rPr>
          <w:i/>
          <w:iCs/>
          <w:sz w:val="23"/>
          <w:szCs w:val="23"/>
        </w:rPr>
        <w:t>General Operations</w:t>
      </w:r>
      <w:r w:rsidR="50C20A88" w:rsidRPr="50C20A88">
        <w:rPr>
          <w:i/>
          <w:iCs/>
          <w:sz w:val="23"/>
          <w:szCs w:val="23"/>
        </w:rPr>
        <w:t xml:space="preserve">:  </w:t>
      </w:r>
      <w:r w:rsidR="0CCAF9E6" w:rsidRPr="0CCAF9E6">
        <w:rPr>
          <w:i/>
          <w:iCs/>
          <w:sz w:val="23"/>
          <w:szCs w:val="23"/>
        </w:rPr>
        <w:t>$34</w:t>
      </w:r>
      <w:r>
        <w:rPr>
          <w:i/>
          <w:iCs/>
          <w:sz w:val="23"/>
          <w:szCs w:val="23"/>
        </w:rPr>
        <w:t>,740</w:t>
      </w:r>
    </w:p>
    <w:p w14:paraId="12595B30" w14:textId="0884E149" w:rsidR="00FB7235" w:rsidRDefault="00FB7235" w:rsidP="00890A33">
      <w:pPr>
        <w:pStyle w:val="ListParagraph"/>
        <w:numPr>
          <w:ilvl w:val="1"/>
          <w:numId w:val="4"/>
        </w:numPr>
        <w:spacing w:after="4"/>
        <w:rPr>
          <w:i/>
          <w:iCs/>
          <w:sz w:val="23"/>
          <w:szCs w:val="23"/>
        </w:rPr>
      </w:pPr>
      <w:r>
        <w:rPr>
          <w:i/>
          <w:iCs/>
          <w:sz w:val="23"/>
          <w:szCs w:val="23"/>
        </w:rPr>
        <w:t>Travel</w:t>
      </w:r>
      <w:r w:rsidR="0CCAF9E6" w:rsidRPr="0CCAF9E6">
        <w:rPr>
          <w:i/>
          <w:iCs/>
          <w:sz w:val="23"/>
          <w:szCs w:val="23"/>
        </w:rPr>
        <w:t>:</w:t>
      </w:r>
      <w:r w:rsidR="246997C5" w:rsidRPr="246997C5">
        <w:rPr>
          <w:i/>
          <w:iCs/>
          <w:sz w:val="23"/>
          <w:szCs w:val="23"/>
        </w:rPr>
        <w:t xml:space="preserve"> $</w:t>
      </w:r>
      <w:r>
        <w:rPr>
          <w:i/>
          <w:iCs/>
          <w:sz w:val="23"/>
          <w:szCs w:val="23"/>
        </w:rPr>
        <w:t>11,932</w:t>
      </w:r>
    </w:p>
    <w:p w14:paraId="269EE388" w14:textId="29C7A783" w:rsidR="00FB7235" w:rsidRPr="0046310F" w:rsidRDefault="00FB7235" w:rsidP="00890A33">
      <w:pPr>
        <w:pStyle w:val="ListParagraph"/>
        <w:numPr>
          <w:ilvl w:val="1"/>
          <w:numId w:val="4"/>
        </w:numPr>
        <w:spacing w:after="4"/>
        <w:rPr>
          <w:i/>
          <w:iCs/>
          <w:sz w:val="23"/>
          <w:szCs w:val="23"/>
        </w:rPr>
      </w:pPr>
      <w:r>
        <w:rPr>
          <w:i/>
          <w:iCs/>
          <w:sz w:val="23"/>
          <w:szCs w:val="23"/>
        </w:rPr>
        <w:t xml:space="preserve">Financial </w:t>
      </w:r>
      <w:r w:rsidR="107B7F85" w:rsidRPr="107B7F85">
        <w:rPr>
          <w:i/>
          <w:iCs/>
          <w:sz w:val="23"/>
          <w:szCs w:val="23"/>
        </w:rPr>
        <w:t>Aid</w:t>
      </w:r>
      <w:r w:rsidR="246997C5" w:rsidRPr="246997C5">
        <w:rPr>
          <w:i/>
          <w:iCs/>
          <w:sz w:val="23"/>
          <w:szCs w:val="23"/>
        </w:rPr>
        <w:t>: $</w:t>
      </w:r>
      <w:r>
        <w:rPr>
          <w:i/>
          <w:iCs/>
          <w:sz w:val="23"/>
          <w:szCs w:val="23"/>
        </w:rPr>
        <w:t>20,000</w:t>
      </w:r>
    </w:p>
    <w:p w14:paraId="6AAFAAD1" w14:textId="45DD09A5" w:rsidR="0046310F" w:rsidRPr="0046310F" w:rsidRDefault="0046310F" w:rsidP="0046310F">
      <w:pPr>
        <w:spacing w:after="4"/>
        <w:ind w:left="1421" w:hanging="10"/>
        <w:rPr>
          <w:i/>
          <w:iCs/>
          <w:sz w:val="23"/>
          <w:szCs w:val="23"/>
        </w:rPr>
      </w:pPr>
    </w:p>
    <w:p w14:paraId="73387A14" w14:textId="6B4FF98F" w:rsidR="0046310F" w:rsidRDefault="0046310F" w:rsidP="0046310F">
      <w:pPr>
        <w:pStyle w:val="ListParagraph"/>
        <w:spacing w:after="4"/>
        <w:ind w:left="3060"/>
        <w:rPr>
          <w:i/>
          <w:iCs/>
          <w:sz w:val="23"/>
          <w:szCs w:val="23"/>
        </w:rPr>
      </w:pPr>
    </w:p>
    <w:p w14:paraId="747CE6FF" w14:textId="671233DC" w:rsidR="0046310F" w:rsidRPr="0046310F" w:rsidRDefault="0046310F" w:rsidP="0046310F">
      <w:pPr>
        <w:spacing w:after="4"/>
        <w:rPr>
          <w:i/>
          <w:iCs/>
          <w:sz w:val="23"/>
          <w:szCs w:val="23"/>
        </w:rPr>
      </w:pPr>
    </w:p>
    <w:p w14:paraId="0EBA4054" w14:textId="77777777" w:rsidR="008462C1" w:rsidRPr="002647D6" w:rsidRDefault="008462C1" w:rsidP="002657B8">
      <w:pPr>
        <w:spacing w:after="4"/>
        <w:ind w:left="1421" w:hanging="10"/>
        <w:rPr>
          <w:i/>
          <w:iCs/>
          <w:sz w:val="23"/>
          <w:szCs w:val="23"/>
        </w:rPr>
      </w:pPr>
    </w:p>
    <w:p w14:paraId="4C5A6CC3" w14:textId="61F712C7" w:rsidR="00A90184" w:rsidRPr="002647D6" w:rsidRDefault="00136AAB" w:rsidP="00A90184">
      <w:pPr>
        <w:spacing w:after="4"/>
        <w:ind w:left="266" w:hanging="10"/>
      </w:pPr>
      <w:r>
        <w:rPr>
          <w:b/>
          <w:sz w:val="23"/>
        </w:rPr>
        <w:t>6</w:t>
      </w:r>
      <w:r w:rsidR="00A90184" w:rsidRPr="002647D6">
        <w:rPr>
          <w:b/>
          <w:sz w:val="23"/>
        </w:rPr>
        <w:t>.</w:t>
      </w:r>
      <w:r w:rsidR="00A90184" w:rsidRPr="002647D6">
        <w:rPr>
          <w:rFonts w:eastAsia="Arial"/>
          <w:b/>
          <w:sz w:val="23"/>
        </w:rPr>
        <w:t xml:space="preserve"> </w:t>
      </w:r>
      <w:r w:rsidR="00A90184" w:rsidRPr="002647D6">
        <w:rPr>
          <w:b/>
          <w:sz w:val="23"/>
        </w:rPr>
        <w:t>CSN AFRICAN AMERICAN HERITAGE MONTH</w:t>
      </w:r>
    </w:p>
    <w:p w14:paraId="440B48E9" w14:textId="77777777" w:rsidR="00A90184" w:rsidRPr="002647D6" w:rsidRDefault="00A90184" w:rsidP="00A90184">
      <w:pPr>
        <w:pStyle w:val="Heading2"/>
        <w:ind w:left="611"/>
      </w:pPr>
      <w:r w:rsidRPr="002647D6">
        <w:t>FOR POSSIBLE ACTION</w:t>
      </w:r>
    </w:p>
    <w:p w14:paraId="7FF8E4D6" w14:textId="77777777" w:rsidR="00A90184" w:rsidRPr="002647D6" w:rsidRDefault="00A90184" w:rsidP="00A90184">
      <w:pPr>
        <w:ind w:left="616"/>
      </w:pPr>
      <w:r w:rsidRPr="002647D6">
        <w:rPr>
          <w:b/>
          <w:sz w:val="23"/>
        </w:rPr>
        <w:t xml:space="preserve"> </w:t>
      </w:r>
    </w:p>
    <w:p w14:paraId="0A6FEFEA" w14:textId="009E7EC5" w:rsidR="00A90184" w:rsidRPr="002647D6" w:rsidRDefault="00A90184" w:rsidP="00890A33">
      <w:pPr>
        <w:pStyle w:val="ListParagraph"/>
        <w:numPr>
          <w:ilvl w:val="0"/>
          <w:numId w:val="11"/>
        </w:numPr>
        <w:spacing w:after="21" w:line="247" w:lineRule="auto"/>
      </w:pPr>
      <w:r w:rsidRPr="002647D6">
        <w:rPr>
          <w:sz w:val="23"/>
        </w:rPr>
        <w:t xml:space="preserve">The Senate shall vote and deliberate on allocating $3,000 towards CSN African American Heritage Month in February of 2022. Funding allocation shall include but not be limited to speakers, hosting, </w:t>
      </w:r>
      <w:proofErr w:type="gramStart"/>
      <w:r w:rsidRPr="002647D6">
        <w:rPr>
          <w:sz w:val="23"/>
        </w:rPr>
        <w:lastRenderedPageBreak/>
        <w:t>programming</w:t>
      </w:r>
      <w:proofErr w:type="gramEnd"/>
      <w:r w:rsidRPr="002647D6">
        <w:rPr>
          <w:sz w:val="23"/>
        </w:rPr>
        <w:t xml:space="preserve"> and events. Events shall be held in collaboration with Diversity, Equity, and Inclusion, BSU, ENI, and African American Heritage Committee.</w:t>
      </w:r>
    </w:p>
    <w:p w14:paraId="5B71EEB5" w14:textId="5EA49316" w:rsidR="00A90184" w:rsidRPr="002647D6" w:rsidRDefault="00A90184" w:rsidP="00890A33">
      <w:pPr>
        <w:pStyle w:val="ListParagraph"/>
        <w:numPr>
          <w:ilvl w:val="0"/>
          <w:numId w:val="11"/>
        </w:numPr>
        <w:spacing w:after="21" w:line="247" w:lineRule="auto"/>
      </w:pPr>
      <w:r w:rsidRPr="002647D6">
        <w:rPr>
          <w:sz w:val="23"/>
        </w:rPr>
        <w:t>Requested Budget: $3,000 (General Operations, Hosting)</w:t>
      </w:r>
    </w:p>
    <w:p w14:paraId="3896C557" w14:textId="77777777" w:rsidR="00A90184" w:rsidRPr="002647D6" w:rsidRDefault="00A90184" w:rsidP="00A90184">
      <w:pPr>
        <w:pStyle w:val="ListParagraph"/>
        <w:spacing w:after="21" w:line="247" w:lineRule="auto"/>
        <w:ind w:left="1440"/>
        <w:rPr>
          <w:sz w:val="23"/>
        </w:rPr>
      </w:pPr>
    </w:p>
    <w:p w14:paraId="0B1D744D" w14:textId="586976A0" w:rsidR="00A90184" w:rsidRPr="002647D6" w:rsidRDefault="00A90184" w:rsidP="00A90184">
      <w:pPr>
        <w:pStyle w:val="ListParagraph"/>
        <w:spacing w:after="21" w:line="247" w:lineRule="auto"/>
        <w:ind w:left="1440"/>
        <w:rPr>
          <w:sz w:val="23"/>
        </w:rPr>
      </w:pPr>
      <w:r w:rsidRPr="002647D6">
        <w:rPr>
          <w:sz w:val="23"/>
        </w:rPr>
        <w:t>This item will be led by Director of Student Life and Leadership Development Brian Akins</w:t>
      </w:r>
    </w:p>
    <w:p w14:paraId="0403625A" w14:textId="77777777" w:rsidR="00A90184" w:rsidRPr="002647D6" w:rsidRDefault="00A90184" w:rsidP="00A90184">
      <w:pPr>
        <w:pStyle w:val="ListParagraph"/>
        <w:spacing w:after="21" w:line="247" w:lineRule="auto"/>
        <w:ind w:left="1440"/>
      </w:pPr>
      <w:r w:rsidRPr="002647D6">
        <w:rPr>
          <w:sz w:val="23"/>
        </w:rPr>
        <w:t xml:space="preserve"> </w:t>
      </w:r>
    </w:p>
    <w:p w14:paraId="10E0C8E7" w14:textId="280F4D18" w:rsidR="00A90184" w:rsidRDefault="5AA72527" w:rsidP="5AA72527">
      <w:pPr>
        <w:ind w:left="1435" w:hanging="10"/>
        <w:rPr>
          <w:i/>
          <w:iCs/>
          <w:sz w:val="23"/>
          <w:szCs w:val="23"/>
        </w:rPr>
      </w:pPr>
      <w:r w:rsidRPr="5AA72527">
        <w:rPr>
          <w:b/>
          <w:bCs/>
          <w:i/>
          <w:iCs/>
          <w:sz w:val="23"/>
          <w:szCs w:val="23"/>
        </w:rPr>
        <w:t xml:space="preserve">TIME ALLOCATED: </w:t>
      </w:r>
      <w:r w:rsidRPr="5AA72527">
        <w:rPr>
          <w:i/>
          <w:iCs/>
          <w:sz w:val="23"/>
          <w:szCs w:val="23"/>
        </w:rPr>
        <w:t>10 minutes (11:35-11:45)</w:t>
      </w:r>
    </w:p>
    <w:p w14:paraId="54852E33" w14:textId="144A3831" w:rsidR="00FD0A8A" w:rsidRDefault="00FD0A8A" w:rsidP="00A90184">
      <w:pPr>
        <w:ind w:left="1435" w:hanging="10"/>
        <w:rPr>
          <w:i/>
          <w:sz w:val="23"/>
        </w:rPr>
      </w:pPr>
    </w:p>
    <w:p w14:paraId="7E5A6539" w14:textId="14F04D0D" w:rsidR="00FD0A8A" w:rsidRDefault="00FD0A8A" w:rsidP="00890A33">
      <w:pPr>
        <w:pStyle w:val="ListParagraph"/>
        <w:numPr>
          <w:ilvl w:val="0"/>
          <w:numId w:val="14"/>
        </w:numPr>
        <w:rPr>
          <w:i/>
          <w:sz w:val="23"/>
        </w:rPr>
      </w:pPr>
      <w:r w:rsidRPr="00FD0A8A">
        <w:rPr>
          <w:i/>
          <w:sz w:val="23"/>
        </w:rPr>
        <w:t>Question:</w:t>
      </w:r>
    </w:p>
    <w:p w14:paraId="61C8A81D" w14:textId="4A71A453" w:rsidR="00FD0A8A" w:rsidRDefault="00FD0A8A" w:rsidP="45F9D055">
      <w:pPr>
        <w:pStyle w:val="ListParagraph"/>
        <w:numPr>
          <w:ilvl w:val="1"/>
          <w:numId w:val="14"/>
        </w:numPr>
        <w:rPr>
          <w:rFonts w:asciiTheme="minorHAnsi" w:eastAsiaTheme="minorEastAsia" w:hAnsiTheme="minorHAnsi" w:cstheme="minorBidi"/>
          <w:i/>
          <w:iCs/>
          <w:sz w:val="23"/>
          <w:szCs w:val="23"/>
        </w:rPr>
      </w:pPr>
      <w:proofErr w:type="spellStart"/>
      <w:r w:rsidRPr="360CE0CF">
        <w:rPr>
          <w:i/>
          <w:iCs/>
          <w:sz w:val="23"/>
          <w:szCs w:val="23"/>
        </w:rPr>
        <w:t>Conzello</w:t>
      </w:r>
      <w:proofErr w:type="spellEnd"/>
      <w:r w:rsidRPr="360CE0CF">
        <w:rPr>
          <w:i/>
          <w:iCs/>
          <w:sz w:val="23"/>
          <w:szCs w:val="23"/>
        </w:rPr>
        <w:t xml:space="preserve"> Barnhill</w:t>
      </w:r>
      <w:r w:rsidR="012F7B2B" w:rsidRPr="012F7B2B">
        <w:rPr>
          <w:i/>
          <w:iCs/>
          <w:sz w:val="23"/>
          <w:szCs w:val="23"/>
        </w:rPr>
        <w:t>: What</w:t>
      </w:r>
      <w:r w:rsidRPr="360CE0CF">
        <w:rPr>
          <w:i/>
          <w:iCs/>
          <w:sz w:val="23"/>
          <w:szCs w:val="23"/>
        </w:rPr>
        <w:t xml:space="preserve"> heritages will we be celebrating?</w:t>
      </w:r>
    </w:p>
    <w:p w14:paraId="65F226D9" w14:textId="4F86A4A1" w:rsidR="00FD0A8A" w:rsidRDefault="00FD0A8A" w:rsidP="32E224C6">
      <w:pPr>
        <w:pStyle w:val="ListParagraph"/>
        <w:numPr>
          <w:ilvl w:val="2"/>
          <w:numId w:val="14"/>
        </w:numPr>
        <w:rPr>
          <w:rFonts w:asciiTheme="minorHAnsi" w:eastAsiaTheme="minorEastAsia" w:hAnsiTheme="minorHAnsi" w:cstheme="minorBidi"/>
          <w:i/>
          <w:iCs/>
          <w:sz w:val="23"/>
          <w:szCs w:val="23"/>
        </w:rPr>
      </w:pPr>
      <w:r w:rsidRPr="360CE0CF">
        <w:rPr>
          <w:i/>
          <w:iCs/>
          <w:sz w:val="23"/>
          <w:szCs w:val="23"/>
        </w:rPr>
        <w:t>Response:</w:t>
      </w:r>
      <w:r w:rsidR="1C01FA2B" w:rsidRPr="1C01FA2B">
        <w:rPr>
          <w:i/>
          <w:iCs/>
          <w:sz w:val="23"/>
          <w:szCs w:val="23"/>
        </w:rPr>
        <w:t xml:space="preserve"> </w:t>
      </w:r>
      <w:r w:rsidRPr="360CE0CF">
        <w:rPr>
          <w:i/>
          <w:iCs/>
          <w:sz w:val="23"/>
          <w:szCs w:val="23"/>
        </w:rPr>
        <w:t xml:space="preserve">Advisor Akins </w:t>
      </w:r>
      <w:r w:rsidR="396830C7" w:rsidRPr="396830C7">
        <w:rPr>
          <w:i/>
          <w:iCs/>
          <w:sz w:val="23"/>
          <w:szCs w:val="23"/>
        </w:rPr>
        <w:t>-</w:t>
      </w:r>
      <w:r w:rsidR="5CBA46CE" w:rsidRPr="5CBA46CE">
        <w:rPr>
          <w:i/>
          <w:iCs/>
          <w:sz w:val="23"/>
          <w:szCs w:val="23"/>
        </w:rPr>
        <w:t xml:space="preserve"> </w:t>
      </w:r>
      <w:r w:rsidR="3AA02060" w:rsidRPr="3AA02060">
        <w:rPr>
          <w:i/>
          <w:iCs/>
          <w:sz w:val="23"/>
          <w:szCs w:val="23"/>
        </w:rPr>
        <w:t>Many</w:t>
      </w:r>
      <w:r w:rsidRPr="360CE0CF">
        <w:rPr>
          <w:i/>
          <w:iCs/>
          <w:sz w:val="23"/>
          <w:szCs w:val="23"/>
        </w:rPr>
        <w:t xml:space="preserve"> different cultures </w:t>
      </w:r>
      <w:r w:rsidR="6B7F8573" w:rsidRPr="6B7F8573">
        <w:rPr>
          <w:i/>
          <w:iCs/>
          <w:sz w:val="23"/>
          <w:szCs w:val="23"/>
        </w:rPr>
        <w:t xml:space="preserve">of the African </w:t>
      </w:r>
      <w:r w:rsidR="03631A42" w:rsidRPr="03631A42">
        <w:rPr>
          <w:i/>
          <w:iCs/>
          <w:sz w:val="23"/>
          <w:szCs w:val="23"/>
        </w:rPr>
        <w:t xml:space="preserve">American </w:t>
      </w:r>
      <w:r w:rsidR="1F50FCE2" w:rsidRPr="1F50FCE2">
        <w:rPr>
          <w:i/>
          <w:iCs/>
          <w:sz w:val="23"/>
          <w:szCs w:val="23"/>
        </w:rPr>
        <w:t>diaspora</w:t>
      </w:r>
      <w:r w:rsidRPr="360CE0CF">
        <w:rPr>
          <w:i/>
          <w:iCs/>
          <w:sz w:val="23"/>
          <w:szCs w:val="23"/>
        </w:rPr>
        <w:t>.</w:t>
      </w:r>
    </w:p>
    <w:p w14:paraId="0AA72D74" w14:textId="799269A6" w:rsidR="00FD0A8A" w:rsidRDefault="00FD0A8A" w:rsidP="00890A33">
      <w:pPr>
        <w:pStyle w:val="ListParagraph"/>
        <w:numPr>
          <w:ilvl w:val="0"/>
          <w:numId w:val="14"/>
        </w:numPr>
        <w:rPr>
          <w:i/>
          <w:iCs/>
          <w:sz w:val="23"/>
          <w:szCs w:val="23"/>
        </w:rPr>
      </w:pPr>
      <w:r w:rsidRPr="360CE0CF">
        <w:rPr>
          <w:i/>
          <w:iCs/>
          <w:sz w:val="23"/>
          <w:szCs w:val="23"/>
        </w:rPr>
        <w:t>Question:</w:t>
      </w:r>
    </w:p>
    <w:p w14:paraId="447EAE95" w14:textId="05E312A5" w:rsidR="00FD0A8A" w:rsidRDefault="71022741" w:rsidP="02FE6F31">
      <w:pPr>
        <w:pStyle w:val="ListParagraph"/>
        <w:numPr>
          <w:ilvl w:val="1"/>
          <w:numId w:val="14"/>
        </w:numPr>
        <w:rPr>
          <w:i/>
          <w:iCs/>
          <w:sz w:val="23"/>
          <w:szCs w:val="23"/>
        </w:rPr>
      </w:pPr>
      <w:r w:rsidRPr="71022741">
        <w:rPr>
          <w:i/>
          <w:iCs/>
          <w:sz w:val="23"/>
          <w:szCs w:val="23"/>
        </w:rPr>
        <w:t>Treasurer</w:t>
      </w:r>
      <w:r w:rsidR="00FD0A8A" w:rsidRPr="360CE0CF">
        <w:rPr>
          <w:i/>
          <w:iCs/>
          <w:sz w:val="23"/>
          <w:szCs w:val="23"/>
        </w:rPr>
        <w:t xml:space="preserve"> Deanna </w:t>
      </w:r>
      <w:proofErr w:type="spellStart"/>
      <w:r w:rsidR="4ABDFEDF" w:rsidRPr="4ABDFEDF">
        <w:rPr>
          <w:i/>
          <w:iCs/>
          <w:sz w:val="23"/>
          <w:szCs w:val="23"/>
        </w:rPr>
        <w:t>Irinco</w:t>
      </w:r>
      <w:proofErr w:type="spellEnd"/>
      <w:r w:rsidRPr="71022741">
        <w:rPr>
          <w:i/>
          <w:iCs/>
          <w:sz w:val="23"/>
          <w:szCs w:val="23"/>
        </w:rPr>
        <w:t>:</w:t>
      </w:r>
      <w:r w:rsidR="00FD0A8A" w:rsidRPr="360CE0CF">
        <w:rPr>
          <w:i/>
          <w:iCs/>
          <w:sz w:val="23"/>
          <w:szCs w:val="23"/>
        </w:rPr>
        <w:t xml:space="preserve"> </w:t>
      </w:r>
      <w:r w:rsidR="6593A608" w:rsidRPr="6593A608">
        <w:rPr>
          <w:i/>
          <w:iCs/>
          <w:sz w:val="23"/>
          <w:szCs w:val="23"/>
        </w:rPr>
        <w:t>How</w:t>
      </w:r>
      <w:r w:rsidR="00FD0A8A" w:rsidRPr="360CE0CF">
        <w:rPr>
          <w:i/>
          <w:iCs/>
          <w:sz w:val="23"/>
          <w:szCs w:val="23"/>
        </w:rPr>
        <w:t xml:space="preserve"> will ASCSN be involved directly</w:t>
      </w:r>
      <w:r w:rsidR="0BD7CE6B" w:rsidRPr="0BD7CE6B">
        <w:rPr>
          <w:i/>
          <w:iCs/>
          <w:sz w:val="23"/>
          <w:szCs w:val="23"/>
        </w:rPr>
        <w:t>?</w:t>
      </w:r>
    </w:p>
    <w:p w14:paraId="573B8BB7" w14:textId="06B54915" w:rsidR="00FB7235" w:rsidRDefault="00FD0A8A" w:rsidP="6FFEBD0E">
      <w:pPr>
        <w:pStyle w:val="ListParagraph"/>
        <w:numPr>
          <w:ilvl w:val="2"/>
          <w:numId w:val="14"/>
        </w:numPr>
        <w:rPr>
          <w:i/>
          <w:iCs/>
          <w:sz w:val="23"/>
          <w:szCs w:val="23"/>
        </w:rPr>
      </w:pPr>
      <w:r w:rsidRPr="360CE0CF">
        <w:rPr>
          <w:i/>
          <w:iCs/>
          <w:sz w:val="23"/>
          <w:szCs w:val="23"/>
        </w:rPr>
        <w:t>Response:</w:t>
      </w:r>
      <w:r w:rsidR="23BB6339" w:rsidRPr="23BB6339">
        <w:rPr>
          <w:i/>
          <w:iCs/>
          <w:sz w:val="23"/>
          <w:szCs w:val="23"/>
        </w:rPr>
        <w:t xml:space="preserve"> </w:t>
      </w:r>
      <w:r w:rsidRPr="360CE0CF">
        <w:rPr>
          <w:i/>
          <w:iCs/>
          <w:sz w:val="23"/>
          <w:szCs w:val="23"/>
        </w:rPr>
        <w:t>Advisor Akins</w:t>
      </w:r>
      <w:r w:rsidR="38C1B6F0" w:rsidRPr="38C1B6F0">
        <w:rPr>
          <w:i/>
          <w:iCs/>
          <w:sz w:val="23"/>
          <w:szCs w:val="23"/>
        </w:rPr>
        <w:t>- Wants</w:t>
      </w:r>
      <w:r w:rsidRPr="360CE0CF">
        <w:rPr>
          <w:i/>
          <w:iCs/>
          <w:sz w:val="23"/>
          <w:szCs w:val="23"/>
        </w:rPr>
        <w:t xml:space="preserve"> the Senate to be fully involved not just </w:t>
      </w:r>
      <w:r w:rsidR="5F05DF52" w:rsidRPr="5F05DF52">
        <w:rPr>
          <w:i/>
          <w:iCs/>
          <w:sz w:val="23"/>
          <w:szCs w:val="23"/>
        </w:rPr>
        <w:t xml:space="preserve">be </w:t>
      </w:r>
      <w:r w:rsidRPr="360CE0CF">
        <w:rPr>
          <w:i/>
          <w:iCs/>
          <w:sz w:val="23"/>
          <w:szCs w:val="23"/>
        </w:rPr>
        <w:t>the bank.</w:t>
      </w:r>
    </w:p>
    <w:p w14:paraId="5224E125" w14:textId="52D255F9" w:rsidR="00FB7235" w:rsidRDefault="00FB7235" w:rsidP="4E51F885">
      <w:pPr>
        <w:pStyle w:val="ListParagraph"/>
        <w:numPr>
          <w:ilvl w:val="0"/>
          <w:numId w:val="14"/>
        </w:numPr>
        <w:rPr>
          <w:rFonts w:asciiTheme="minorHAnsi" w:eastAsiaTheme="minorEastAsia" w:hAnsiTheme="minorHAnsi" w:cstheme="minorBidi"/>
          <w:i/>
          <w:iCs/>
          <w:sz w:val="23"/>
          <w:szCs w:val="23"/>
        </w:rPr>
      </w:pPr>
      <w:r w:rsidRPr="360CE0CF">
        <w:rPr>
          <w:i/>
          <w:iCs/>
          <w:sz w:val="23"/>
          <w:szCs w:val="23"/>
        </w:rPr>
        <w:t>Motion</w:t>
      </w:r>
      <w:r w:rsidR="4E51F885" w:rsidRPr="4E51F885">
        <w:rPr>
          <w:i/>
          <w:iCs/>
          <w:sz w:val="23"/>
          <w:szCs w:val="23"/>
        </w:rPr>
        <w:t xml:space="preserve">: </w:t>
      </w:r>
      <w:r w:rsidR="73D7ADA3" w:rsidRPr="73D7ADA3">
        <w:rPr>
          <w:i/>
          <w:iCs/>
          <w:sz w:val="23"/>
          <w:szCs w:val="23"/>
        </w:rPr>
        <w:t xml:space="preserve">Sen. </w:t>
      </w:r>
      <w:r w:rsidR="5DD5AA6E" w:rsidRPr="5DD5AA6E">
        <w:rPr>
          <w:i/>
          <w:iCs/>
          <w:sz w:val="23"/>
          <w:szCs w:val="23"/>
        </w:rPr>
        <w:t>Yvette</w:t>
      </w:r>
      <w:r w:rsidRPr="360CE0CF">
        <w:rPr>
          <w:i/>
          <w:iCs/>
          <w:sz w:val="23"/>
          <w:szCs w:val="23"/>
        </w:rPr>
        <w:t xml:space="preserve"> Machado </w:t>
      </w:r>
    </w:p>
    <w:p w14:paraId="5E5958E7" w14:textId="0A24FC98" w:rsidR="00FB7235" w:rsidRPr="00FB7235" w:rsidRDefault="03B84FE9" w:rsidP="03B84FE9">
      <w:pPr>
        <w:pStyle w:val="ListParagraph"/>
        <w:numPr>
          <w:ilvl w:val="0"/>
          <w:numId w:val="14"/>
        </w:numPr>
        <w:rPr>
          <w:rFonts w:asciiTheme="minorHAnsi" w:eastAsiaTheme="minorEastAsia" w:hAnsiTheme="minorHAnsi" w:cstheme="minorBidi"/>
          <w:i/>
          <w:iCs/>
          <w:sz w:val="23"/>
          <w:szCs w:val="23"/>
        </w:rPr>
      </w:pPr>
      <w:r w:rsidRPr="03B84FE9">
        <w:rPr>
          <w:i/>
          <w:iCs/>
          <w:sz w:val="23"/>
          <w:szCs w:val="23"/>
        </w:rPr>
        <w:t xml:space="preserve">Second: </w:t>
      </w:r>
      <w:r w:rsidR="5B35A591" w:rsidRPr="5B35A591">
        <w:rPr>
          <w:i/>
          <w:iCs/>
          <w:sz w:val="23"/>
          <w:szCs w:val="23"/>
        </w:rPr>
        <w:t>Treas.</w:t>
      </w:r>
      <w:r w:rsidR="5377A9F7" w:rsidRPr="5377A9F7">
        <w:rPr>
          <w:i/>
          <w:iCs/>
          <w:sz w:val="23"/>
          <w:szCs w:val="23"/>
        </w:rPr>
        <w:t xml:space="preserve"> Deana</w:t>
      </w:r>
      <w:r w:rsidRPr="03B84FE9">
        <w:rPr>
          <w:i/>
          <w:iCs/>
          <w:sz w:val="23"/>
          <w:szCs w:val="23"/>
        </w:rPr>
        <w:t xml:space="preserve"> </w:t>
      </w:r>
      <w:proofErr w:type="spellStart"/>
      <w:r w:rsidRPr="03B84FE9">
        <w:rPr>
          <w:i/>
          <w:iCs/>
          <w:sz w:val="23"/>
          <w:szCs w:val="23"/>
        </w:rPr>
        <w:t>Irinco</w:t>
      </w:r>
      <w:proofErr w:type="spellEnd"/>
      <w:r w:rsidRPr="03B84FE9">
        <w:rPr>
          <w:i/>
          <w:iCs/>
          <w:sz w:val="23"/>
          <w:szCs w:val="23"/>
        </w:rPr>
        <w:t xml:space="preserve"> </w:t>
      </w:r>
    </w:p>
    <w:p w14:paraId="623D0ADA" w14:textId="28023EB4" w:rsidR="00FB7235" w:rsidRPr="00FB7235" w:rsidRDefault="360CE0CF" w:rsidP="03B84FE9">
      <w:pPr>
        <w:pStyle w:val="ListParagraph"/>
        <w:numPr>
          <w:ilvl w:val="0"/>
          <w:numId w:val="14"/>
        </w:numPr>
        <w:rPr>
          <w:i/>
          <w:iCs/>
          <w:sz w:val="23"/>
          <w:szCs w:val="23"/>
        </w:rPr>
      </w:pPr>
      <w:r w:rsidRPr="360CE0CF">
        <w:rPr>
          <w:i/>
          <w:iCs/>
          <w:sz w:val="23"/>
          <w:szCs w:val="23"/>
        </w:rPr>
        <w:t>Motion Passes:  14-1-0</w:t>
      </w:r>
    </w:p>
    <w:p w14:paraId="6FC09318" w14:textId="77777777" w:rsidR="00FD0A8A" w:rsidRPr="002647D6" w:rsidRDefault="00FD0A8A" w:rsidP="00A90184">
      <w:pPr>
        <w:ind w:left="1435" w:hanging="10"/>
        <w:rPr>
          <w:i/>
          <w:sz w:val="23"/>
        </w:rPr>
      </w:pPr>
    </w:p>
    <w:p w14:paraId="37B1975D" w14:textId="77777777" w:rsidR="00A90184" w:rsidRPr="002647D6" w:rsidRDefault="00A90184" w:rsidP="00A90184">
      <w:pPr>
        <w:ind w:left="1435" w:hanging="10"/>
        <w:rPr>
          <w:i/>
          <w:sz w:val="23"/>
        </w:rPr>
      </w:pPr>
    </w:p>
    <w:p w14:paraId="773AC4D5" w14:textId="4A17B9F8" w:rsidR="00A90184" w:rsidRPr="002647D6" w:rsidRDefault="00136AAB" w:rsidP="00A90184">
      <w:pPr>
        <w:spacing w:after="4"/>
        <w:ind w:left="266" w:hanging="10"/>
      </w:pPr>
      <w:r>
        <w:rPr>
          <w:b/>
          <w:sz w:val="23"/>
        </w:rPr>
        <w:t>7</w:t>
      </w:r>
      <w:r w:rsidR="00A90184" w:rsidRPr="002647D6">
        <w:rPr>
          <w:b/>
          <w:sz w:val="23"/>
        </w:rPr>
        <w:t>.</w:t>
      </w:r>
      <w:r w:rsidR="00A90184" w:rsidRPr="002647D6">
        <w:rPr>
          <w:rFonts w:eastAsia="Arial"/>
          <w:b/>
          <w:sz w:val="23"/>
        </w:rPr>
        <w:t xml:space="preserve"> </w:t>
      </w:r>
      <w:r w:rsidR="00996F0D">
        <w:rPr>
          <w:rFonts w:eastAsia="Arial"/>
          <w:b/>
          <w:sz w:val="23"/>
        </w:rPr>
        <w:t xml:space="preserve">HENDERSON CAMPUS HEALTH SCIENCES </w:t>
      </w:r>
      <w:r w:rsidR="00DA0FAA" w:rsidRPr="002647D6">
        <w:rPr>
          <w:b/>
          <w:sz w:val="23"/>
        </w:rPr>
        <w:t>STUDENT</w:t>
      </w:r>
      <w:r w:rsidR="00A90184" w:rsidRPr="002647D6">
        <w:rPr>
          <w:b/>
          <w:sz w:val="23"/>
        </w:rPr>
        <w:t xml:space="preserve"> APPRECIATION DAYS</w:t>
      </w:r>
    </w:p>
    <w:p w14:paraId="249E2A13" w14:textId="77777777" w:rsidR="00A90184" w:rsidRPr="002647D6" w:rsidRDefault="00A90184" w:rsidP="00A90184">
      <w:pPr>
        <w:pStyle w:val="Heading2"/>
        <w:ind w:left="611"/>
      </w:pPr>
      <w:r w:rsidRPr="002647D6">
        <w:t>FOR POSSIBLE ACTION</w:t>
      </w:r>
    </w:p>
    <w:p w14:paraId="62C0D6C5" w14:textId="77777777" w:rsidR="00A90184" w:rsidRPr="002647D6" w:rsidRDefault="00A90184" w:rsidP="00A90184">
      <w:pPr>
        <w:ind w:left="616"/>
      </w:pPr>
      <w:r w:rsidRPr="002647D6">
        <w:rPr>
          <w:b/>
          <w:sz w:val="23"/>
        </w:rPr>
        <w:t xml:space="preserve"> </w:t>
      </w:r>
    </w:p>
    <w:p w14:paraId="16849F75" w14:textId="78E601AD" w:rsidR="00A90184" w:rsidRPr="002647D6" w:rsidRDefault="00A90184" w:rsidP="00890A33">
      <w:pPr>
        <w:pStyle w:val="ListParagraph"/>
        <w:numPr>
          <w:ilvl w:val="0"/>
          <w:numId w:val="6"/>
        </w:numPr>
        <w:spacing w:after="21" w:line="247" w:lineRule="auto"/>
      </w:pPr>
      <w:r w:rsidRPr="002647D6">
        <w:rPr>
          <w:sz w:val="23"/>
        </w:rPr>
        <w:t xml:space="preserve">The </w:t>
      </w:r>
      <w:r w:rsidRPr="002647D6">
        <w:rPr>
          <w:color w:val="000000"/>
          <w:shd w:val="clear" w:color="auto" w:fill="FFFFFF"/>
        </w:rPr>
        <w:t>Senate shall vote and deliberate on allocating $1,000 in hosting towards Henderson Campus Health Sciences Programs Student Appreciation Days. Appreciation Days are tentatively scheduled for November of 2021.</w:t>
      </w:r>
    </w:p>
    <w:p w14:paraId="55C187CA" w14:textId="170DAE3D" w:rsidR="00A90184" w:rsidRPr="002647D6" w:rsidRDefault="00A90184" w:rsidP="00890A33">
      <w:pPr>
        <w:pStyle w:val="ListParagraph"/>
        <w:numPr>
          <w:ilvl w:val="0"/>
          <w:numId w:val="6"/>
        </w:numPr>
        <w:spacing w:after="21" w:line="247" w:lineRule="auto"/>
      </w:pPr>
      <w:r w:rsidRPr="002647D6">
        <w:rPr>
          <w:sz w:val="23"/>
        </w:rPr>
        <w:t>Requested Budget: $1,000 (Hosting)</w:t>
      </w:r>
    </w:p>
    <w:p w14:paraId="7C832233" w14:textId="77777777" w:rsidR="00A90184" w:rsidRPr="002647D6" w:rsidRDefault="00A90184" w:rsidP="00A90184">
      <w:pPr>
        <w:pStyle w:val="ListParagraph"/>
        <w:spacing w:after="21" w:line="247" w:lineRule="auto"/>
        <w:ind w:left="1440"/>
        <w:rPr>
          <w:sz w:val="23"/>
        </w:rPr>
      </w:pPr>
    </w:p>
    <w:p w14:paraId="4DC40C37" w14:textId="77777777" w:rsidR="00A90184" w:rsidRPr="002647D6" w:rsidRDefault="00A90184" w:rsidP="00A90184">
      <w:pPr>
        <w:pStyle w:val="ListParagraph"/>
        <w:spacing w:after="21" w:line="247" w:lineRule="auto"/>
        <w:ind w:left="1440"/>
        <w:rPr>
          <w:sz w:val="23"/>
        </w:rPr>
      </w:pPr>
      <w:r w:rsidRPr="002647D6">
        <w:rPr>
          <w:sz w:val="23"/>
        </w:rPr>
        <w:t>This item will be led by Director of Student Life and Leadership Development Brian Akins</w:t>
      </w:r>
    </w:p>
    <w:p w14:paraId="75158666" w14:textId="77777777" w:rsidR="00A90184" w:rsidRPr="002647D6" w:rsidRDefault="00A90184" w:rsidP="00A90184">
      <w:pPr>
        <w:pStyle w:val="ListParagraph"/>
        <w:spacing w:after="21" w:line="247" w:lineRule="auto"/>
        <w:ind w:left="1440"/>
      </w:pPr>
      <w:r w:rsidRPr="002647D6">
        <w:rPr>
          <w:sz w:val="23"/>
        </w:rPr>
        <w:t xml:space="preserve"> </w:t>
      </w:r>
    </w:p>
    <w:p w14:paraId="55D1F0E3" w14:textId="2BB4628C" w:rsidR="00A90184" w:rsidRDefault="5AA72527" w:rsidP="5AA72527">
      <w:pPr>
        <w:ind w:left="1435" w:hanging="10"/>
        <w:rPr>
          <w:i/>
          <w:iCs/>
          <w:sz w:val="23"/>
          <w:szCs w:val="23"/>
        </w:rPr>
      </w:pPr>
      <w:r w:rsidRPr="5AA72527">
        <w:rPr>
          <w:b/>
          <w:bCs/>
          <w:i/>
          <w:iCs/>
          <w:sz w:val="23"/>
          <w:szCs w:val="23"/>
        </w:rPr>
        <w:t xml:space="preserve">TIME ALLOCATED: </w:t>
      </w:r>
      <w:r w:rsidRPr="5AA72527">
        <w:rPr>
          <w:i/>
          <w:iCs/>
          <w:sz w:val="23"/>
          <w:szCs w:val="23"/>
        </w:rPr>
        <w:t>5 minutes (</w:t>
      </w:r>
    </w:p>
    <w:p w14:paraId="5BD5A0A4" w14:textId="2D808CBF" w:rsidR="00FD0A8A" w:rsidRDefault="00FD0A8A" w:rsidP="00A90184">
      <w:pPr>
        <w:ind w:left="1435" w:hanging="10"/>
        <w:rPr>
          <w:i/>
          <w:sz w:val="23"/>
        </w:rPr>
      </w:pPr>
    </w:p>
    <w:p w14:paraId="7245F8B6" w14:textId="56BE3761" w:rsidR="00FD0A8A" w:rsidRDefault="5AA72527" w:rsidP="5AA72527">
      <w:pPr>
        <w:pStyle w:val="ListParagraph"/>
        <w:numPr>
          <w:ilvl w:val="0"/>
          <w:numId w:val="15"/>
        </w:numPr>
        <w:rPr>
          <w:i/>
          <w:iCs/>
          <w:sz w:val="23"/>
          <w:szCs w:val="23"/>
        </w:rPr>
      </w:pPr>
      <w:r w:rsidRPr="5AA72527">
        <w:rPr>
          <w:i/>
          <w:iCs/>
          <w:sz w:val="23"/>
          <w:szCs w:val="23"/>
        </w:rPr>
        <w:t>Comment:  Advisor Akins would like to have a couple of days of appreciation for the new health sciences building like coffee and doughnuts.</w:t>
      </w:r>
    </w:p>
    <w:p w14:paraId="29022B04" w14:textId="0EDA3BB3" w:rsidR="00870007" w:rsidRDefault="00870007" w:rsidP="002179C8">
      <w:pPr>
        <w:pStyle w:val="ListParagraph"/>
        <w:numPr>
          <w:ilvl w:val="0"/>
          <w:numId w:val="15"/>
        </w:numPr>
        <w:rPr>
          <w:i/>
          <w:sz w:val="23"/>
        </w:rPr>
      </w:pPr>
      <w:r>
        <w:rPr>
          <w:i/>
          <w:sz w:val="23"/>
        </w:rPr>
        <w:t xml:space="preserve">Question: </w:t>
      </w:r>
    </w:p>
    <w:p w14:paraId="65310529" w14:textId="07C7B9E0" w:rsidR="00870007" w:rsidRDefault="5AA72527" w:rsidP="5AA72527">
      <w:pPr>
        <w:pStyle w:val="ListParagraph"/>
        <w:numPr>
          <w:ilvl w:val="0"/>
          <w:numId w:val="17"/>
        </w:numPr>
        <w:rPr>
          <w:i/>
          <w:iCs/>
          <w:sz w:val="23"/>
          <w:szCs w:val="23"/>
        </w:rPr>
      </w:pPr>
      <w:r w:rsidRPr="5AA72527">
        <w:rPr>
          <w:i/>
          <w:iCs/>
          <w:sz w:val="23"/>
          <w:szCs w:val="23"/>
        </w:rPr>
        <w:t xml:space="preserve">Treas. Deanna </w:t>
      </w:r>
      <w:proofErr w:type="spellStart"/>
      <w:r w:rsidRPr="5AA72527">
        <w:rPr>
          <w:i/>
          <w:iCs/>
          <w:sz w:val="23"/>
          <w:szCs w:val="23"/>
        </w:rPr>
        <w:t>Irinco</w:t>
      </w:r>
      <w:proofErr w:type="spellEnd"/>
      <w:r w:rsidRPr="5AA72527">
        <w:rPr>
          <w:i/>
          <w:iCs/>
          <w:sz w:val="23"/>
          <w:szCs w:val="23"/>
        </w:rPr>
        <w:t xml:space="preserve">:  Will it be held in student union or health science building? </w:t>
      </w:r>
    </w:p>
    <w:p w14:paraId="38A9391B" w14:textId="3456E132" w:rsidR="00870007" w:rsidRDefault="77E90DE2" w:rsidP="77E90DE2">
      <w:pPr>
        <w:pStyle w:val="ListParagraph"/>
        <w:numPr>
          <w:ilvl w:val="2"/>
          <w:numId w:val="15"/>
        </w:numPr>
        <w:rPr>
          <w:i/>
          <w:iCs/>
          <w:sz w:val="23"/>
          <w:szCs w:val="23"/>
        </w:rPr>
      </w:pPr>
      <w:r w:rsidRPr="77E90DE2">
        <w:rPr>
          <w:i/>
          <w:iCs/>
          <w:sz w:val="23"/>
          <w:szCs w:val="23"/>
        </w:rPr>
        <w:t>Response: In the health science building preferred.</w:t>
      </w:r>
    </w:p>
    <w:p w14:paraId="040A1C20" w14:textId="74C4DB54" w:rsidR="00870007" w:rsidRDefault="77E90DE2" w:rsidP="77E90DE2">
      <w:pPr>
        <w:pStyle w:val="ListParagraph"/>
        <w:numPr>
          <w:ilvl w:val="0"/>
          <w:numId w:val="15"/>
        </w:numPr>
        <w:rPr>
          <w:i/>
          <w:iCs/>
          <w:sz w:val="23"/>
          <w:szCs w:val="23"/>
        </w:rPr>
      </w:pPr>
      <w:r w:rsidRPr="77E90DE2">
        <w:rPr>
          <w:i/>
          <w:iCs/>
          <w:sz w:val="23"/>
          <w:szCs w:val="23"/>
        </w:rPr>
        <w:t>Question:</w:t>
      </w:r>
    </w:p>
    <w:p w14:paraId="3F1F25DE" w14:textId="785040CA" w:rsidR="00870007" w:rsidRDefault="77E90DE2" w:rsidP="77E90DE2">
      <w:pPr>
        <w:pStyle w:val="ListParagraph"/>
        <w:numPr>
          <w:ilvl w:val="0"/>
          <w:numId w:val="18"/>
        </w:numPr>
        <w:rPr>
          <w:i/>
          <w:iCs/>
          <w:sz w:val="23"/>
          <w:szCs w:val="23"/>
        </w:rPr>
      </w:pPr>
      <w:r w:rsidRPr="77E90DE2">
        <w:rPr>
          <w:i/>
          <w:iCs/>
          <w:sz w:val="23"/>
          <w:szCs w:val="23"/>
        </w:rPr>
        <w:t>Sen. Yvette Machado: Would we be collaborating with the other members to make sure there is coverage?</w:t>
      </w:r>
    </w:p>
    <w:p w14:paraId="19E3C33D" w14:textId="3B33B889" w:rsidR="00870007" w:rsidRDefault="77E90DE2" w:rsidP="77E90DE2">
      <w:pPr>
        <w:pStyle w:val="ListParagraph"/>
        <w:numPr>
          <w:ilvl w:val="2"/>
          <w:numId w:val="15"/>
        </w:numPr>
        <w:rPr>
          <w:rFonts w:asciiTheme="minorHAnsi" w:eastAsiaTheme="minorEastAsia" w:hAnsiTheme="minorHAnsi" w:cstheme="minorBidi"/>
          <w:i/>
          <w:iCs/>
          <w:sz w:val="23"/>
          <w:szCs w:val="23"/>
        </w:rPr>
      </w:pPr>
      <w:r w:rsidRPr="77E90DE2">
        <w:rPr>
          <w:i/>
          <w:iCs/>
          <w:sz w:val="23"/>
          <w:szCs w:val="23"/>
        </w:rPr>
        <w:t>Response: Adv. Brian Akins confirms</w:t>
      </w:r>
    </w:p>
    <w:p w14:paraId="337099D0" w14:textId="46780F52" w:rsidR="00870007" w:rsidRPr="00FD0A8A" w:rsidRDefault="77E90DE2" w:rsidP="77E90DE2">
      <w:pPr>
        <w:pStyle w:val="ListParagraph"/>
        <w:numPr>
          <w:ilvl w:val="0"/>
          <w:numId w:val="15"/>
        </w:numPr>
        <w:rPr>
          <w:rFonts w:asciiTheme="minorHAnsi" w:eastAsiaTheme="minorEastAsia" w:hAnsiTheme="minorHAnsi" w:cstheme="minorBidi"/>
          <w:i/>
          <w:iCs/>
          <w:sz w:val="23"/>
          <w:szCs w:val="23"/>
        </w:rPr>
      </w:pPr>
      <w:r w:rsidRPr="77E90DE2">
        <w:rPr>
          <w:i/>
          <w:iCs/>
          <w:sz w:val="23"/>
          <w:szCs w:val="23"/>
        </w:rPr>
        <w:t>Motion:  Sen. Anthony Garcia</w:t>
      </w:r>
    </w:p>
    <w:p w14:paraId="057FCC36" w14:textId="10ED3138" w:rsidR="00870007" w:rsidRPr="00FD0A8A" w:rsidRDefault="77E90DE2" w:rsidP="77E90DE2">
      <w:pPr>
        <w:pStyle w:val="ListParagraph"/>
        <w:numPr>
          <w:ilvl w:val="0"/>
          <w:numId w:val="15"/>
        </w:numPr>
        <w:rPr>
          <w:rFonts w:asciiTheme="minorHAnsi" w:eastAsiaTheme="minorEastAsia" w:hAnsiTheme="minorHAnsi" w:cstheme="minorBidi"/>
          <w:i/>
          <w:iCs/>
        </w:rPr>
      </w:pPr>
      <w:r w:rsidRPr="77E90DE2">
        <w:rPr>
          <w:i/>
          <w:iCs/>
          <w:sz w:val="23"/>
          <w:szCs w:val="23"/>
        </w:rPr>
        <w:t>Second: Sen. Yvette Machado</w:t>
      </w:r>
    </w:p>
    <w:p w14:paraId="570F36C7" w14:textId="182B4712" w:rsidR="00870007" w:rsidRPr="00FD0A8A" w:rsidRDefault="77E90DE2" w:rsidP="77E90DE2">
      <w:pPr>
        <w:pStyle w:val="ListParagraph"/>
        <w:numPr>
          <w:ilvl w:val="0"/>
          <w:numId w:val="15"/>
        </w:numPr>
        <w:rPr>
          <w:i/>
          <w:iCs/>
        </w:rPr>
      </w:pPr>
      <w:r w:rsidRPr="77E90DE2">
        <w:rPr>
          <w:i/>
          <w:iCs/>
          <w:sz w:val="23"/>
          <w:szCs w:val="23"/>
        </w:rPr>
        <w:t>Motion Passes: 13-2-0</w:t>
      </w:r>
    </w:p>
    <w:p w14:paraId="02120113" w14:textId="77777777" w:rsidR="00857127" w:rsidRPr="002647D6" w:rsidRDefault="00857127" w:rsidP="00A90184">
      <w:pPr>
        <w:ind w:left="1435" w:hanging="10"/>
        <w:rPr>
          <w:i/>
          <w:sz w:val="23"/>
        </w:rPr>
      </w:pPr>
    </w:p>
    <w:p w14:paraId="40A9F174" w14:textId="0D924F0C" w:rsidR="00857127" w:rsidRPr="002647D6" w:rsidRDefault="00136AAB" w:rsidP="00857127">
      <w:pPr>
        <w:spacing w:after="4"/>
        <w:ind w:left="266" w:hanging="10"/>
      </w:pPr>
      <w:r>
        <w:rPr>
          <w:b/>
          <w:sz w:val="23"/>
        </w:rPr>
        <w:t>8</w:t>
      </w:r>
      <w:r w:rsidR="00857127" w:rsidRPr="002647D6">
        <w:rPr>
          <w:b/>
          <w:sz w:val="23"/>
        </w:rPr>
        <w:t>.</w:t>
      </w:r>
      <w:r w:rsidR="00857127" w:rsidRPr="002647D6">
        <w:rPr>
          <w:rFonts w:eastAsia="Arial"/>
          <w:b/>
          <w:sz w:val="23"/>
        </w:rPr>
        <w:t xml:space="preserve"> </w:t>
      </w:r>
      <w:r w:rsidR="00996F0D">
        <w:rPr>
          <w:rFonts w:eastAsia="Arial"/>
          <w:b/>
          <w:sz w:val="23"/>
        </w:rPr>
        <w:t xml:space="preserve">SPRING 2022 ELECTED </w:t>
      </w:r>
      <w:r w:rsidR="00857127" w:rsidRPr="002647D6">
        <w:rPr>
          <w:b/>
          <w:sz w:val="23"/>
        </w:rPr>
        <w:t>STUDENT LEADER TRAINING</w:t>
      </w:r>
    </w:p>
    <w:p w14:paraId="52A0C455" w14:textId="79AA4A63" w:rsidR="00857127" w:rsidRPr="002647D6" w:rsidRDefault="00857127" w:rsidP="00857127">
      <w:pPr>
        <w:pStyle w:val="Heading2"/>
        <w:ind w:left="611"/>
      </w:pPr>
      <w:r w:rsidRPr="002647D6">
        <w:t>FOR INFORMATION ONLY</w:t>
      </w:r>
    </w:p>
    <w:p w14:paraId="7C98DEDF" w14:textId="77777777" w:rsidR="00857127" w:rsidRPr="002647D6" w:rsidRDefault="00857127" w:rsidP="00857127">
      <w:pPr>
        <w:ind w:left="616"/>
      </w:pPr>
      <w:r w:rsidRPr="002647D6">
        <w:rPr>
          <w:b/>
          <w:sz w:val="23"/>
        </w:rPr>
        <w:t xml:space="preserve"> </w:t>
      </w:r>
    </w:p>
    <w:p w14:paraId="2EBAD402" w14:textId="08333501" w:rsidR="00857127" w:rsidRPr="002647D6" w:rsidRDefault="00857127" w:rsidP="00890A33">
      <w:pPr>
        <w:pStyle w:val="ListParagraph"/>
        <w:numPr>
          <w:ilvl w:val="0"/>
          <w:numId w:val="9"/>
        </w:numPr>
        <w:spacing w:after="21" w:line="247" w:lineRule="auto"/>
        <w:rPr>
          <w:sz w:val="23"/>
        </w:rPr>
      </w:pPr>
      <w:r w:rsidRPr="002647D6">
        <w:rPr>
          <w:sz w:val="23"/>
        </w:rPr>
        <w:lastRenderedPageBreak/>
        <w:t>Monday, January 10 – Wednesday January 12, we will have our Spring 2022 Elected Student Leader Training.  The training will be from 9:00am – 3:00pm.  The location of the training is TBD.  The training is mandatory.</w:t>
      </w:r>
    </w:p>
    <w:p w14:paraId="5064179C" w14:textId="77777777" w:rsidR="00857127" w:rsidRPr="002647D6" w:rsidRDefault="00857127" w:rsidP="00857127">
      <w:pPr>
        <w:pStyle w:val="ListParagraph"/>
        <w:spacing w:after="21" w:line="247" w:lineRule="auto"/>
        <w:ind w:left="1440"/>
        <w:rPr>
          <w:sz w:val="23"/>
        </w:rPr>
      </w:pPr>
    </w:p>
    <w:p w14:paraId="2AEA8F12" w14:textId="77777777" w:rsidR="00857127" w:rsidRPr="002647D6" w:rsidRDefault="00857127" w:rsidP="00857127">
      <w:pPr>
        <w:pStyle w:val="ListParagraph"/>
        <w:spacing w:after="21" w:line="247" w:lineRule="auto"/>
        <w:ind w:left="1440"/>
        <w:rPr>
          <w:sz w:val="23"/>
        </w:rPr>
      </w:pPr>
      <w:r w:rsidRPr="002647D6">
        <w:rPr>
          <w:sz w:val="23"/>
        </w:rPr>
        <w:t>This item will be led by Director of Student Life and Leadership Development Brian Akins</w:t>
      </w:r>
    </w:p>
    <w:p w14:paraId="037F5F63" w14:textId="77777777" w:rsidR="00857127" w:rsidRPr="002647D6" w:rsidRDefault="00857127" w:rsidP="00857127">
      <w:pPr>
        <w:pStyle w:val="ListParagraph"/>
        <w:spacing w:after="21" w:line="247" w:lineRule="auto"/>
        <w:ind w:left="1440"/>
      </w:pPr>
      <w:r w:rsidRPr="002647D6">
        <w:rPr>
          <w:sz w:val="23"/>
        </w:rPr>
        <w:t xml:space="preserve"> </w:t>
      </w:r>
    </w:p>
    <w:p w14:paraId="487B1522" w14:textId="108F372C" w:rsidR="00857127" w:rsidRDefault="00857127" w:rsidP="00857127">
      <w:pPr>
        <w:ind w:left="1435" w:hanging="10"/>
        <w:rPr>
          <w:i/>
          <w:sz w:val="23"/>
        </w:rPr>
      </w:pPr>
      <w:r w:rsidRPr="002647D6">
        <w:rPr>
          <w:b/>
          <w:i/>
          <w:sz w:val="23"/>
        </w:rPr>
        <w:t xml:space="preserve">TIME ALLOCATED: </w:t>
      </w:r>
      <w:r w:rsidR="00392EA9" w:rsidRPr="002647D6">
        <w:rPr>
          <w:i/>
          <w:sz w:val="23"/>
        </w:rPr>
        <w:t>10</w:t>
      </w:r>
      <w:r w:rsidRPr="002647D6">
        <w:rPr>
          <w:i/>
          <w:sz w:val="23"/>
        </w:rPr>
        <w:t xml:space="preserve"> minutes</w:t>
      </w:r>
    </w:p>
    <w:p w14:paraId="61443A35" w14:textId="1179F3B0" w:rsidR="00870007" w:rsidRDefault="00870007" w:rsidP="00857127">
      <w:pPr>
        <w:ind w:left="1435" w:hanging="10"/>
        <w:rPr>
          <w:i/>
          <w:sz w:val="23"/>
        </w:rPr>
      </w:pPr>
    </w:p>
    <w:p w14:paraId="6A7C7E0D" w14:textId="4AB7DFBA" w:rsidR="00870007" w:rsidRPr="00870007" w:rsidRDefault="77E90DE2" w:rsidP="77E90DE2">
      <w:pPr>
        <w:pStyle w:val="ListParagraph"/>
        <w:numPr>
          <w:ilvl w:val="0"/>
          <w:numId w:val="21"/>
        </w:numPr>
        <w:rPr>
          <w:rFonts w:asciiTheme="minorHAnsi" w:eastAsiaTheme="minorEastAsia" w:hAnsiTheme="minorHAnsi" w:cstheme="minorBidi"/>
          <w:i/>
          <w:iCs/>
          <w:sz w:val="23"/>
          <w:szCs w:val="23"/>
        </w:rPr>
      </w:pPr>
      <w:r w:rsidRPr="77E90DE2">
        <w:rPr>
          <w:i/>
          <w:iCs/>
          <w:sz w:val="23"/>
          <w:szCs w:val="23"/>
        </w:rPr>
        <w:t>Comment: Advisor Brian Akins informs that because of the vaccination mandate, we will be having training.</w:t>
      </w:r>
    </w:p>
    <w:p w14:paraId="0C5B3108" w14:textId="77777777" w:rsidR="00857127" w:rsidRPr="002647D6" w:rsidRDefault="00857127" w:rsidP="00857127">
      <w:pPr>
        <w:ind w:left="1435" w:hanging="10"/>
        <w:rPr>
          <w:i/>
          <w:sz w:val="23"/>
        </w:rPr>
      </w:pPr>
    </w:p>
    <w:p w14:paraId="131355DC" w14:textId="30474461" w:rsidR="00857127" w:rsidRPr="002647D6" w:rsidRDefault="00136AAB" w:rsidP="00857127">
      <w:pPr>
        <w:spacing w:after="4"/>
        <w:ind w:left="266" w:hanging="10"/>
      </w:pPr>
      <w:r>
        <w:rPr>
          <w:b/>
          <w:sz w:val="23"/>
        </w:rPr>
        <w:t>9</w:t>
      </w:r>
      <w:r w:rsidR="00857127" w:rsidRPr="002647D6">
        <w:rPr>
          <w:b/>
          <w:sz w:val="23"/>
        </w:rPr>
        <w:t>.</w:t>
      </w:r>
      <w:r w:rsidR="00857127" w:rsidRPr="002647D6">
        <w:rPr>
          <w:rFonts w:eastAsia="Arial"/>
          <w:b/>
          <w:sz w:val="23"/>
        </w:rPr>
        <w:t xml:space="preserve"> </w:t>
      </w:r>
      <w:r w:rsidR="00857127" w:rsidRPr="002647D6">
        <w:rPr>
          <w:b/>
          <w:sz w:val="23"/>
        </w:rPr>
        <w:t>STUDENT LEADER TRAINING HOSTING</w:t>
      </w:r>
    </w:p>
    <w:p w14:paraId="67D18487" w14:textId="2CFF3A3D" w:rsidR="00857127" w:rsidRPr="002647D6" w:rsidRDefault="00857127" w:rsidP="00857127">
      <w:pPr>
        <w:pStyle w:val="Heading2"/>
        <w:ind w:left="611"/>
      </w:pPr>
      <w:r w:rsidRPr="002647D6">
        <w:t>FOR POSSIBLE ACTION</w:t>
      </w:r>
    </w:p>
    <w:p w14:paraId="6BD6244E" w14:textId="77777777" w:rsidR="00857127" w:rsidRPr="002647D6" w:rsidRDefault="00857127" w:rsidP="00857127">
      <w:pPr>
        <w:ind w:left="616"/>
      </w:pPr>
      <w:r w:rsidRPr="002647D6">
        <w:rPr>
          <w:b/>
          <w:sz w:val="23"/>
        </w:rPr>
        <w:t xml:space="preserve"> </w:t>
      </w:r>
    </w:p>
    <w:p w14:paraId="38B9C44D" w14:textId="1D16C490" w:rsidR="00857127" w:rsidRPr="002647D6" w:rsidRDefault="00857127" w:rsidP="00890A33">
      <w:pPr>
        <w:pStyle w:val="ListParagraph"/>
        <w:numPr>
          <w:ilvl w:val="0"/>
          <w:numId w:val="10"/>
        </w:numPr>
        <w:spacing w:after="21" w:line="247" w:lineRule="auto"/>
        <w:rPr>
          <w:sz w:val="23"/>
        </w:rPr>
      </w:pPr>
      <w:r w:rsidRPr="002647D6">
        <w:rPr>
          <w:sz w:val="23"/>
        </w:rPr>
        <w:t>The Senate shall vote and deliberate on allocating $1,200 towards hosting for Spring 2022 Elected Student Leadership Training.  The meals for training may take place on or off-campus.</w:t>
      </w:r>
    </w:p>
    <w:p w14:paraId="0D7F8F93" w14:textId="48F2F99E" w:rsidR="00857127" w:rsidRPr="002647D6" w:rsidRDefault="00857127" w:rsidP="00890A33">
      <w:pPr>
        <w:pStyle w:val="ListParagraph"/>
        <w:numPr>
          <w:ilvl w:val="0"/>
          <w:numId w:val="10"/>
        </w:numPr>
        <w:spacing w:after="21" w:line="247" w:lineRule="auto"/>
        <w:rPr>
          <w:sz w:val="23"/>
        </w:rPr>
      </w:pPr>
      <w:r w:rsidRPr="002647D6">
        <w:rPr>
          <w:sz w:val="23"/>
        </w:rPr>
        <w:t>Requested Budget: $1,200 (Hosting)</w:t>
      </w:r>
    </w:p>
    <w:p w14:paraId="2C5F0262" w14:textId="77777777" w:rsidR="00857127" w:rsidRPr="002647D6" w:rsidRDefault="00857127" w:rsidP="00857127">
      <w:pPr>
        <w:spacing w:after="21" w:line="247" w:lineRule="auto"/>
        <w:rPr>
          <w:sz w:val="23"/>
        </w:rPr>
      </w:pPr>
    </w:p>
    <w:p w14:paraId="49ACA23A" w14:textId="77777777" w:rsidR="00857127" w:rsidRPr="002647D6" w:rsidRDefault="00857127" w:rsidP="00857127">
      <w:pPr>
        <w:pStyle w:val="ListParagraph"/>
        <w:spacing w:after="21" w:line="247" w:lineRule="auto"/>
        <w:ind w:left="1440"/>
        <w:rPr>
          <w:sz w:val="23"/>
        </w:rPr>
      </w:pPr>
      <w:r w:rsidRPr="002647D6">
        <w:rPr>
          <w:sz w:val="23"/>
        </w:rPr>
        <w:t>This item will be led by Director of Student Life and Leadership Development Brian Akins</w:t>
      </w:r>
    </w:p>
    <w:p w14:paraId="7ED86641" w14:textId="77777777" w:rsidR="00857127" w:rsidRPr="002647D6" w:rsidRDefault="00857127" w:rsidP="00857127">
      <w:pPr>
        <w:pStyle w:val="ListParagraph"/>
        <w:spacing w:after="21" w:line="247" w:lineRule="auto"/>
        <w:ind w:left="1440"/>
      </w:pPr>
      <w:r w:rsidRPr="002647D6">
        <w:rPr>
          <w:sz w:val="23"/>
        </w:rPr>
        <w:t xml:space="preserve"> </w:t>
      </w:r>
    </w:p>
    <w:p w14:paraId="5AE74168" w14:textId="1ECF18F2" w:rsidR="002E59BD" w:rsidRDefault="00857127" w:rsidP="002E59BD">
      <w:pPr>
        <w:ind w:left="1435" w:hanging="10"/>
        <w:rPr>
          <w:i/>
          <w:sz w:val="23"/>
        </w:rPr>
      </w:pPr>
      <w:r w:rsidRPr="002647D6">
        <w:rPr>
          <w:b/>
          <w:i/>
          <w:sz w:val="23"/>
        </w:rPr>
        <w:t xml:space="preserve">TIME ALLOCATED: </w:t>
      </w:r>
      <w:r w:rsidRPr="002647D6">
        <w:rPr>
          <w:i/>
          <w:sz w:val="23"/>
        </w:rPr>
        <w:t>5 minutes</w:t>
      </w:r>
    </w:p>
    <w:p w14:paraId="09FCC486" w14:textId="410BFC88" w:rsidR="002E59BD" w:rsidRDefault="002E59BD" w:rsidP="002E59BD">
      <w:pPr>
        <w:ind w:left="1435" w:hanging="10"/>
        <w:rPr>
          <w:i/>
          <w:sz w:val="23"/>
        </w:rPr>
      </w:pPr>
    </w:p>
    <w:p w14:paraId="73FFCC7D" w14:textId="7C4DB0C0" w:rsidR="002E59BD" w:rsidRDefault="77E90DE2" w:rsidP="77E90DE2">
      <w:pPr>
        <w:pStyle w:val="ListParagraph"/>
        <w:numPr>
          <w:ilvl w:val="0"/>
          <w:numId w:val="33"/>
        </w:numPr>
        <w:rPr>
          <w:rFonts w:asciiTheme="minorHAnsi" w:eastAsiaTheme="minorEastAsia" w:hAnsiTheme="minorHAnsi" w:cstheme="minorBidi"/>
          <w:i/>
          <w:iCs/>
          <w:sz w:val="23"/>
          <w:szCs w:val="23"/>
        </w:rPr>
      </w:pPr>
      <w:r w:rsidRPr="77E90DE2">
        <w:rPr>
          <w:i/>
          <w:iCs/>
          <w:sz w:val="23"/>
          <w:szCs w:val="23"/>
        </w:rPr>
        <w:t xml:space="preserve">Motion: Sen. Yvette Machado </w:t>
      </w:r>
    </w:p>
    <w:p w14:paraId="7AADEE64" w14:textId="2D2EEC07" w:rsidR="002E59BD" w:rsidRPr="002E59BD" w:rsidRDefault="77E90DE2" w:rsidP="77E90DE2">
      <w:pPr>
        <w:pStyle w:val="ListParagraph"/>
        <w:numPr>
          <w:ilvl w:val="0"/>
          <w:numId w:val="33"/>
        </w:numPr>
        <w:rPr>
          <w:rFonts w:asciiTheme="minorHAnsi" w:eastAsiaTheme="minorEastAsia" w:hAnsiTheme="minorHAnsi" w:cstheme="minorBidi"/>
          <w:i/>
          <w:iCs/>
          <w:sz w:val="23"/>
          <w:szCs w:val="23"/>
        </w:rPr>
      </w:pPr>
      <w:r w:rsidRPr="77E90DE2">
        <w:rPr>
          <w:i/>
          <w:iCs/>
          <w:sz w:val="23"/>
          <w:szCs w:val="23"/>
        </w:rPr>
        <w:t xml:space="preserve">Second:  Treas. Deanna </w:t>
      </w:r>
      <w:proofErr w:type="spellStart"/>
      <w:r w:rsidRPr="77E90DE2">
        <w:rPr>
          <w:i/>
          <w:iCs/>
          <w:sz w:val="23"/>
          <w:szCs w:val="23"/>
        </w:rPr>
        <w:t>Irinco</w:t>
      </w:r>
      <w:proofErr w:type="spellEnd"/>
    </w:p>
    <w:p w14:paraId="247562D6" w14:textId="5222A865" w:rsidR="002E59BD" w:rsidRPr="002E59BD" w:rsidRDefault="77E90DE2" w:rsidP="77E90DE2">
      <w:pPr>
        <w:pStyle w:val="ListParagraph"/>
        <w:numPr>
          <w:ilvl w:val="0"/>
          <w:numId w:val="33"/>
        </w:numPr>
        <w:rPr>
          <w:i/>
          <w:iCs/>
          <w:sz w:val="23"/>
          <w:szCs w:val="23"/>
        </w:rPr>
      </w:pPr>
      <w:r w:rsidRPr="77E90DE2">
        <w:rPr>
          <w:i/>
          <w:iCs/>
          <w:sz w:val="23"/>
          <w:szCs w:val="23"/>
        </w:rPr>
        <w:t>Motion Passes: 14-1-0</w:t>
      </w:r>
    </w:p>
    <w:p w14:paraId="14E0CC8B" w14:textId="77777777" w:rsidR="00F133E3" w:rsidRPr="002647D6" w:rsidRDefault="00F133E3" w:rsidP="00B6298B">
      <w:pPr>
        <w:spacing w:after="4"/>
        <w:ind w:left="1421" w:hanging="10"/>
        <w:rPr>
          <w:i/>
          <w:iCs/>
          <w:sz w:val="23"/>
          <w:szCs w:val="23"/>
        </w:rPr>
      </w:pPr>
    </w:p>
    <w:p w14:paraId="5E18A05C" w14:textId="107471FA" w:rsidR="00704496" w:rsidRPr="002647D6" w:rsidRDefault="00136AAB" w:rsidP="00704496">
      <w:pPr>
        <w:spacing w:after="4"/>
        <w:ind w:left="266" w:hanging="10"/>
      </w:pPr>
      <w:r>
        <w:rPr>
          <w:b/>
          <w:sz w:val="23"/>
        </w:rPr>
        <w:t>10</w:t>
      </w:r>
      <w:r w:rsidR="00704496" w:rsidRPr="002647D6">
        <w:rPr>
          <w:b/>
          <w:sz w:val="23"/>
        </w:rPr>
        <w:t>.</w:t>
      </w:r>
      <w:r w:rsidR="00704496" w:rsidRPr="002647D6">
        <w:rPr>
          <w:rFonts w:eastAsia="Arial"/>
          <w:b/>
          <w:sz w:val="23"/>
        </w:rPr>
        <w:t xml:space="preserve"> </w:t>
      </w:r>
      <w:r w:rsidR="00704496" w:rsidRPr="002647D6">
        <w:rPr>
          <w:b/>
          <w:sz w:val="23"/>
        </w:rPr>
        <w:t>SEED MONEY DEADLINE EXTENSION</w:t>
      </w:r>
    </w:p>
    <w:p w14:paraId="71CCD551" w14:textId="77777777" w:rsidR="00704496" w:rsidRPr="002647D6" w:rsidRDefault="00704496" w:rsidP="00704496">
      <w:pPr>
        <w:pStyle w:val="Heading2"/>
        <w:ind w:left="611"/>
      </w:pPr>
      <w:r w:rsidRPr="002647D6">
        <w:t>FOR POSSIBLE ACTION</w:t>
      </w:r>
    </w:p>
    <w:p w14:paraId="5A208AD9" w14:textId="77777777" w:rsidR="00704496" w:rsidRPr="002647D6" w:rsidRDefault="00704496" w:rsidP="00704496">
      <w:pPr>
        <w:ind w:left="616"/>
      </w:pPr>
      <w:r w:rsidRPr="002647D6">
        <w:rPr>
          <w:b/>
          <w:sz w:val="23"/>
        </w:rPr>
        <w:t xml:space="preserve"> </w:t>
      </w:r>
    </w:p>
    <w:p w14:paraId="2D7B7B94" w14:textId="1B12E780" w:rsidR="00704496" w:rsidRPr="002647D6" w:rsidRDefault="00704496" w:rsidP="00890A33">
      <w:pPr>
        <w:pStyle w:val="ListParagraph"/>
        <w:numPr>
          <w:ilvl w:val="0"/>
          <w:numId w:val="7"/>
        </w:numPr>
        <w:spacing w:after="21" w:line="247" w:lineRule="auto"/>
      </w:pPr>
      <w:r w:rsidRPr="002647D6">
        <w:rPr>
          <w:sz w:val="23"/>
        </w:rPr>
        <w:t xml:space="preserve">The </w:t>
      </w:r>
      <w:r w:rsidRPr="002647D6">
        <w:rPr>
          <w:color w:val="000000"/>
          <w:shd w:val="clear" w:color="auto" w:fill="FFFFFF"/>
        </w:rPr>
        <w:t>Senate shall vote and deliberate on extending the deadline for clubs to receive a full $300 in seed money to November 1st, 2021.</w:t>
      </w:r>
    </w:p>
    <w:p w14:paraId="4B6B6F5B" w14:textId="77777777" w:rsidR="00704496" w:rsidRPr="002647D6" w:rsidRDefault="00704496" w:rsidP="00704496">
      <w:pPr>
        <w:pStyle w:val="ListParagraph"/>
        <w:spacing w:after="21" w:line="247" w:lineRule="auto"/>
        <w:ind w:left="1440"/>
        <w:rPr>
          <w:sz w:val="23"/>
        </w:rPr>
      </w:pPr>
    </w:p>
    <w:p w14:paraId="739BD13E" w14:textId="77777777" w:rsidR="00704496" w:rsidRPr="002647D6" w:rsidRDefault="00704496" w:rsidP="00704496">
      <w:pPr>
        <w:pStyle w:val="ListParagraph"/>
        <w:spacing w:after="21" w:line="247" w:lineRule="auto"/>
        <w:ind w:left="1440"/>
        <w:rPr>
          <w:sz w:val="23"/>
        </w:rPr>
      </w:pPr>
      <w:r w:rsidRPr="002647D6">
        <w:rPr>
          <w:sz w:val="23"/>
        </w:rPr>
        <w:t>This item will be led by Director of Student Life and Leadership Development Brian Akins</w:t>
      </w:r>
    </w:p>
    <w:p w14:paraId="3BB739E6" w14:textId="77777777" w:rsidR="00704496" w:rsidRPr="002647D6" w:rsidRDefault="00704496" w:rsidP="00704496">
      <w:pPr>
        <w:pStyle w:val="ListParagraph"/>
        <w:spacing w:after="21" w:line="247" w:lineRule="auto"/>
        <w:ind w:left="1440"/>
      </w:pPr>
      <w:r w:rsidRPr="002647D6">
        <w:rPr>
          <w:sz w:val="23"/>
        </w:rPr>
        <w:t xml:space="preserve"> </w:t>
      </w:r>
    </w:p>
    <w:p w14:paraId="52B7EB0D" w14:textId="3FA38060" w:rsidR="002658FE" w:rsidRDefault="00704496" w:rsidP="002658FE">
      <w:pPr>
        <w:ind w:left="1435" w:hanging="10"/>
        <w:rPr>
          <w:i/>
          <w:sz w:val="23"/>
        </w:rPr>
      </w:pPr>
      <w:r w:rsidRPr="002647D6">
        <w:rPr>
          <w:b/>
          <w:i/>
          <w:sz w:val="23"/>
        </w:rPr>
        <w:t xml:space="preserve">TIME ALLOCATED: </w:t>
      </w:r>
      <w:r w:rsidR="00392EA9" w:rsidRPr="002647D6">
        <w:rPr>
          <w:i/>
          <w:sz w:val="23"/>
        </w:rPr>
        <w:t>10</w:t>
      </w:r>
      <w:r w:rsidRPr="002647D6">
        <w:rPr>
          <w:i/>
          <w:sz w:val="23"/>
        </w:rPr>
        <w:t xml:space="preserve"> minutes</w:t>
      </w:r>
    </w:p>
    <w:p w14:paraId="7E80B3B8" w14:textId="2A7B99AC" w:rsidR="002658FE" w:rsidRDefault="002658FE" w:rsidP="002658FE">
      <w:pPr>
        <w:ind w:left="1435" w:hanging="10"/>
        <w:rPr>
          <w:i/>
          <w:sz w:val="23"/>
        </w:rPr>
      </w:pPr>
    </w:p>
    <w:p w14:paraId="39AA8462" w14:textId="40272500" w:rsidR="002658FE" w:rsidRDefault="77E90DE2" w:rsidP="77E90DE2">
      <w:pPr>
        <w:pStyle w:val="ListParagraph"/>
        <w:numPr>
          <w:ilvl w:val="0"/>
          <w:numId w:val="23"/>
        </w:numPr>
        <w:rPr>
          <w:rFonts w:asciiTheme="minorHAnsi" w:eastAsiaTheme="minorEastAsia" w:hAnsiTheme="minorHAnsi" w:cstheme="minorBidi"/>
          <w:i/>
          <w:iCs/>
          <w:sz w:val="23"/>
          <w:szCs w:val="23"/>
        </w:rPr>
      </w:pPr>
      <w:r w:rsidRPr="77E90DE2">
        <w:rPr>
          <w:i/>
          <w:iCs/>
          <w:sz w:val="23"/>
          <w:szCs w:val="23"/>
        </w:rPr>
        <w:t>Comment:  Advisor Brian Akins states that many clubs have reached out about how it’s been difficult to get members or signatures for the packets.  Stressed extending $300 until November 1</w:t>
      </w:r>
      <w:r w:rsidRPr="77E90DE2">
        <w:rPr>
          <w:i/>
          <w:iCs/>
          <w:sz w:val="23"/>
          <w:szCs w:val="23"/>
          <w:vertAlign w:val="superscript"/>
        </w:rPr>
        <w:t>st</w:t>
      </w:r>
      <w:r w:rsidRPr="77E90DE2">
        <w:rPr>
          <w:i/>
          <w:iCs/>
          <w:sz w:val="23"/>
          <w:szCs w:val="23"/>
        </w:rPr>
        <w:t>.</w:t>
      </w:r>
    </w:p>
    <w:p w14:paraId="461E0DCA" w14:textId="3E640D82" w:rsidR="002658FE" w:rsidRDefault="77E90DE2" w:rsidP="77E90DE2">
      <w:pPr>
        <w:pStyle w:val="ListParagraph"/>
        <w:numPr>
          <w:ilvl w:val="0"/>
          <w:numId w:val="23"/>
        </w:numPr>
        <w:rPr>
          <w:i/>
          <w:iCs/>
          <w:sz w:val="23"/>
          <w:szCs w:val="23"/>
        </w:rPr>
      </w:pPr>
      <w:r w:rsidRPr="77E90DE2">
        <w:rPr>
          <w:i/>
          <w:iCs/>
          <w:sz w:val="23"/>
          <w:szCs w:val="23"/>
        </w:rPr>
        <w:t xml:space="preserve">Question:  </w:t>
      </w:r>
    </w:p>
    <w:p w14:paraId="4257AE7F" w14:textId="6D448E00" w:rsidR="002658FE" w:rsidRDefault="77E90DE2" w:rsidP="77E90DE2">
      <w:pPr>
        <w:pStyle w:val="ListParagraph"/>
        <w:numPr>
          <w:ilvl w:val="0"/>
          <w:numId w:val="25"/>
        </w:numPr>
        <w:rPr>
          <w:rFonts w:asciiTheme="minorHAnsi" w:eastAsiaTheme="minorEastAsia" w:hAnsiTheme="minorHAnsi" w:cstheme="minorBidi"/>
          <w:i/>
          <w:iCs/>
          <w:sz w:val="23"/>
          <w:szCs w:val="23"/>
        </w:rPr>
      </w:pPr>
      <w:r w:rsidRPr="77E90DE2">
        <w:rPr>
          <w:i/>
          <w:iCs/>
          <w:sz w:val="23"/>
          <w:szCs w:val="23"/>
        </w:rPr>
        <w:t>VP Jill Hudson:  Since we may be extending, does that mean the late registration seed of $150 will no longer be offered?</w:t>
      </w:r>
    </w:p>
    <w:p w14:paraId="62604E71" w14:textId="12900814" w:rsidR="002658FE" w:rsidRDefault="77E90DE2" w:rsidP="77E90DE2">
      <w:pPr>
        <w:pStyle w:val="ListParagraph"/>
        <w:numPr>
          <w:ilvl w:val="0"/>
          <w:numId w:val="25"/>
        </w:numPr>
        <w:rPr>
          <w:rFonts w:asciiTheme="minorHAnsi" w:eastAsiaTheme="minorEastAsia" w:hAnsiTheme="minorHAnsi" w:cstheme="minorBidi"/>
          <w:i/>
          <w:iCs/>
          <w:sz w:val="23"/>
          <w:szCs w:val="23"/>
        </w:rPr>
      </w:pPr>
      <w:r w:rsidRPr="77E90DE2">
        <w:rPr>
          <w:i/>
          <w:iCs/>
          <w:sz w:val="23"/>
          <w:szCs w:val="23"/>
        </w:rPr>
        <w:t>Response: Advisor Brian Akins:  That is correct.</w:t>
      </w:r>
    </w:p>
    <w:p w14:paraId="19649A7A" w14:textId="68B7E922" w:rsidR="002658FE" w:rsidRDefault="77E90DE2" w:rsidP="77E90DE2">
      <w:pPr>
        <w:pStyle w:val="ListParagraph"/>
        <w:numPr>
          <w:ilvl w:val="0"/>
          <w:numId w:val="23"/>
        </w:numPr>
        <w:rPr>
          <w:rFonts w:asciiTheme="minorHAnsi" w:eastAsiaTheme="minorEastAsia" w:hAnsiTheme="minorHAnsi" w:cstheme="minorBidi"/>
          <w:i/>
          <w:iCs/>
          <w:sz w:val="23"/>
          <w:szCs w:val="23"/>
        </w:rPr>
      </w:pPr>
      <w:r w:rsidRPr="77E90DE2">
        <w:rPr>
          <w:i/>
          <w:iCs/>
          <w:sz w:val="23"/>
          <w:szCs w:val="23"/>
        </w:rPr>
        <w:t>Motion:  VP Jill Hudson motions to approve</w:t>
      </w:r>
    </w:p>
    <w:p w14:paraId="1AB6CC9E" w14:textId="546A7BD7" w:rsidR="002658FE" w:rsidRPr="002658FE" w:rsidRDefault="77E90DE2" w:rsidP="77E90DE2">
      <w:pPr>
        <w:pStyle w:val="ListParagraph"/>
        <w:numPr>
          <w:ilvl w:val="0"/>
          <w:numId w:val="23"/>
        </w:numPr>
        <w:rPr>
          <w:rFonts w:asciiTheme="minorHAnsi" w:eastAsiaTheme="minorEastAsia" w:hAnsiTheme="minorHAnsi" w:cstheme="minorBidi"/>
          <w:i/>
          <w:iCs/>
          <w:sz w:val="23"/>
          <w:szCs w:val="23"/>
        </w:rPr>
      </w:pPr>
      <w:r w:rsidRPr="77E90DE2">
        <w:rPr>
          <w:i/>
          <w:iCs/>
          <w:sz w:val="23"/>
          <w:szCs w:val="23"/>
        </w:rPr>
        <w:t xml:space="preserve">Second: Sen. Yvette Machado </w:t>
      </w:r>
    </w:p>
    <w:p w14:paraId="4B2701AE" w14:textId="08F32B4E" w:rsidR="002658FE" w:rsidRPr="002658FE" w:rsidRDefault="77E90DE2" w:rsidP="77E90DE2">
      <w:pPr>
        <w:pStyle w:val="ListParagraph"/>
        <w:numPr>
          <w:ilvl w:val="0"/>
          <w:numId w:val="23"/>
        </w:numPr>
        <w:rPr>
          <w:i/>
          <w:iCs/>
          <w:sz w:val="23"/>
          <w:szCs w:val="23"/>
        </w:rPr>
      </w:pPr>
      <w:r w:rsidRPr="77E90DE2">
        <w:rPr>
          <w:i/>
          <w:iCs/>
          <w:sz w:val="23"/>
          <w:szCs w:val="23"/>
        </w:rPr>
        <w:t>Motion passes: 14-1-0</w:t>
      </w:r>
    </w:p>
    <w:p w14:paraId="6B0F21DA" w14:textId="77777777" w:rsidR="00704496" w:rsidRPr="002647D6" w:rsidRDefault="00704496" w:rsidP="00704496">
      <w:pPr>
        <w:ind w:left="1435" w:hanging="10"/>
        <w:rPr>
          <w:i/>
          <w:sz w:val="23"/>
        </w:rPr>
      </w:pPr>
    </w:p>
    <w:p w14:paraId="5D053DE3" w14:textId="513A5A87" w:rsidR="00704496" w:rsidRPr="002647D6" w:rsidRDefault="00136AAB" w:rsidP="00704496">
      <w:pPr>
        <w:spacing w:after="4"/>
        <w:ind w:left="266" w:hanging="10"/>
      </w:pPr>
      <w:r>
        <w:rPr>
          <w:b/>
          <w:sz w:val="23"/>
        </w:rPr>
        <w:t>11</w:t>
      </w:r>
      <w:r w:rsidR="00704496" w:rsidRPr="002647D6">
        <w:rPr>
          <w:b/>
          <w:sz w:val="23"/>
        </w:rPr>
        <w:t>.</w:t>
      </w:r>
      <w:r w:rsidR="00704496" w:rsidRPr="002647D6">
        <w:rPr>
          <w:rFonts w:eastAsia="Arial"/>
          <w:b/>
          <w:sz w:val="23"/>
        </w:rPr>
        <w:t xml:space="preserve"> </w:t>
      </w:r>
      <w:r w:rsidR="00704496" w:rsidRPr="002647D6">
        <w:rPr>
          <w:b/>
          <w:sz w:val="23"/>
        </w:rPr>
        <w:t>REG CLUBS &amp; ORGS SEED MONEY ALLOCATION</w:t>
      </w:r>
    </w:p>
    <w:p w14:paraId="2D241AC9" w14:textId="77777777" w:rsidR="00704496" w:rsidRPr="002647D6" w:rsidRDefault="00704496" w:rsidP="00704496">
      <w:pPr>
        <w:pStyle w:val="Heading2"/>
        <w:ind w:left="611"/>
      </w:pPr>
      <w:r w:rsidRPr="002647D6">
        <w:lastRenderedPageBreak/>
        <w:t>FOR POSSIBLE ACTION</w:t>
      </w:r>
    </w:p>
    <w:p w14:paraId="5D246B62" w14:textId="77777777" w:rsidR="00704496" w:rsidRPr="002647D6" w:rsidRDefault="00704496" w:rsidP="00704496">
      <w:pPr>
        <w:ind w:left="616"/>
      </w:pPr>
      <w:r w:rsidRPr="002647D6">
        <w:rPr>
          <w:b/>
          <w:sz w:val="23"/>
        </w:rPr>
        <w:t xml:space="preserve"> </w:t>
      </w:r>
    </w:p>
    <w:p w14:paraId="59386AB0" w14:textId="0CDB9D35" w:rsidR="00704496" w:rsidRPr="002647D6" w:rsidRDefault="00704496" w:rsidP="00890A33">
      <w:pPr>
        <w:pStyle w:val="ListParagraph"/>
        <w:numPr>
          <w:ilvl w:val="0"/>
          <w:numId w:val="8"/>
        </w:numPr>
        <w:spacing w:after="21" w:line="247" w:lineRule="auto"/>
      </w:pPr>
      <w:r w:rsidRPr="002647D6">
        <w:rPr>
          <w:sz w:val="23"/>
        </w:rPr>
        <w:t xml:space="preserve">The </w:t>
      </w:r>
      <w:r w:rsidRPr="002647D6">
        <w:rPr>
          <w:color w:val="000000"/>
          <w:shd w:val="clear" w:color="auto" w:fill="FFFFFF"/>
        </w:rPr>
        <w:t xml:space="preserve">Senate shall vote and deliberate on allocating $300 towards the following registered student organizations as they have completed the requirements to </w:t>
      </w:r>
      <w:r w:rsidR="00392EA9" w:rsidRPr="002647D6">
        <w:rPr>
          <w:color w:val="000000"/>
          <w:shd w:val="clear" w:color="auto" w:fill="FFFFFF"/>
        </w:rPr>
        <w:t>be registered</w:t>
      </w:r>
      <w:r w:rsidRPr="002647D6">
        <w:rPr>
          <w:color w:val="000000"/>
          <w:shd w:val="clear" w:color="auto" w:fill="FFFFFF"/>
        </w:rPr>
        <w:t>.</w:t>
      </w:r>
    </w:p>
    <w:p w14:paraId="404E1086" w14:textId="1060C48F" w:rsidR="00704496" w:rsidRPr="00641294" w:rsidRDefault="00392EA9" w:rsidP="00890A33">
      <w:pPr>
        <w:pStyle w:val="ListParagraph"/>
        <w:numPr>
          <w:ilvl w:val="1"/>
          <w:numId w:val="8"/>
        </w:numPr>
        <w:spacing w:after="21" w:line="247" w:lineRule="auto"/>
      </w:pPr>
      <w:bookmarkStart w:id="0" w:name="_Hlk84523580"/>
      <w:r w:rsidRPr="00641294">
        <w:rPr>
          <w:shd w:val="clear" w:color="auto" w:fill="FFFFFF"/>
        </w:rPr>
        <w:t>AAPINA-CNA</w:t>
      </w:r>
    </w:p>
    <w:bookmarkEnd w:id="0"/>
    <w:p w14:paraId="2C5BC0D5" w14:textId="3795C2AB" w:rsidR="00704496" w:rsidRPr="00641294" w:rsidRDefault="00392EA9" w:rsidP="00890A33">
      <w:pPr>
        <w:pStyle w:val="ListParagraph"/>
        <w:numPr>
          <w:ilvl w:val="1"/>
          <w:numId w:val="8"/>
        </w:numPr>
        <w:spacing w:after="21" w:line="247" w:lineRule="auto"/>
      </w:pPr>
      <w:r w:rsidRPr="00641294">
        <w:rPr>
          <w:shd w:val="clear" w:color="auto" w:fill="FFFFFF"/>
        </w:rPr>
        <w:t>Accounting Club</w:t>
      </w:r>
    </w:p>
    <w:p w14:paraId="0759ECC5" w14:textId="5D95C348" w:rsidR="00392EA9" w:rsidRPr="00641294" w:rsidRDefault="00392EA9" w:rsidP="00890A33">
      <w:pPr>
        <w:pStyle w:val="ListParagraph"/>
        <w:numPr>
          <w:ilvl w:val="1"/>
          <w:numId w:val="8"/>
        </w:numPr>
        <w:spacing w:after="21" w:line="247" w:lineRule="auto"/>
      </w:pPr>
      <w:r w:rsidRPr="00641294">
        <w:rPr>
          <w:shd w:val="clear" w:color="auto" w:fill="FFFFFF"/>
        </w:rPr>
        <w:t>ASL Club</w:t>
      </w:r>
    </w:p>
    <w:p w14:paraId="557194B2" w14:textId="6A1A267D" w:rsidR="00392EA9" w:rsidRPr="00641294" w:rsidRDefault="00392EA9" w:rsidP="00890A33">
      <w:pPr>
        <w:pStyle w:val="ListParagraph"/>
        <w:numPr>
          <w:ilvl w:val="1"/>
          <w:numId w:val="8"/>
        </w:numPr>
        <w:spacing w:after="21" w:line="247" w:lineRule="auto"/>
      </w:pPr>
      <w:r w:rsidRPr="00641294">
        <w:rPr>
          <w:shd w:val="clear" w:color="auto" w:fill="FFFFFF"/>
        </w:rPr>
        <w:t>BRIDGES</w:t>
      </w:r>
    </w:p>
    <w:p w14:paraId="084374B6" w14:textId="1B34BC75" w:rsidR="00392EA9" w:rsidRPr="00641294" w:rsidRDefault="00392EA9" w:rsidP="00890A33">
      <w:pPr>
        <w:pStyle w:val="ListParagraph"/>
        <w:numPr>
          <w:ilvl w:val="1"/>
          <w:numId w:val="8"/>
        </w:numPr>
        <w:spacing w:after="21" w:line="247" w:lineRule="auto"/>
      </w:pPr>
      <w:r w:rsidRPr="00641294">
        <w:rPr>
          <w:shd w:val="clear" w:color="auto" w:fill="FFFFFF"/>
        </w:rPr>
        <w:t>CARP</w:t>
      </w:r>
    </w:p>
    <w:p w14:paraId="512E9D7C" w14:textId="1338C285" w:rsidR="00392EA9" w:rsidRPr="00641294" w:rsidRDefault="00392EA9" w:rsidP="00890A33">
      <w:pPr>
        <w:pStyle w:val="ListParagraph"/>
        <w:numPr>
          <w:ilvl w:val="1"/>
          <w:numId w:val="8"/>
        </w:numPr>
        <w:spacing w:after="21" w:line="247" w:lineRule="auto"/>
      </w:pPr>
      <w:r w:rsidRPr="00641294">
        <w:rPr>
          <w:shd w:val="clear" w:color="auto" w:fill="FFFFFF"/>
        </w:rPr>
        <w:t>LSA</w:t>
      </w:r>
    </w:p>
    <w:p w14:paraId="038B2E87" w14:textId="1BED66AE" w:rsidR="00392EA9" w:rsidRPr="00641294" w:rsidRDefault="00392EA9" w:rsidP="00890A33">
      <w:pPr>
        <w:pStyle w:val="ListParagraph"/>
        <w:numPr>
          <w:ilvl w:val="1"/>
          <w:numId w:val="8"/>
        </w:numPr>
        <w:spacing w:after="21" w:line="247" w:lineRule="auto"/>
      </w:pPr>
      <w:r w:rsidRPr="00641294">
        <w:rPr>
          <w:shd w:val="clear" w:color="auto" w:fill="FFFFFF"/>
        </w:rPr>
        <w:t>Psychology Club</w:t>
      </w:r>
    </w:p>
    <w:p w14:paraId="7D88E3F8" w14:textId="58217D73" w:rsidR="00392EA9" w:rsidRPr="00641294" w:rsidRDefault="00392EA9" w:rsidP="00890A33">
      <w:pPr>
        <w:pStyle w:val="ListParagraph"/>
        <w:numPr>
          <w:ilvl w:val="1"/>
          <w:numId w:val="8"/>
        </w:numPr>
        <w:spacing w:after="21" w:line="247" w:lineRule="auto"/>
      </w:pPr>
      <w:r w:rsidRPr="00641294">
        <w:rPr>
          <w:shd w:val="clear" w:color="auto" w:fill="FFFFFF"/>
        </w:rPr>
        <w:t>Sonography Club</w:t>
      </w:r>
    </w:p>
    <w:p w14:paraId="17D67DA5" w14:textId="40EF463E" w:rsidR="00392EA9" w:rsidRPr="00996F0D" w:rsidRDefault="00392EA9" w:rsidP="00890A33">
      <w:pPr>
        <w:pStyle w:val="ListParagraph"/>
        <w:numPr>
          <w:ilvl w:val="1"/>
          <w:numId w:val="8"/>
        </w:numPr>
        <w:spacing w:after="21" w:line="247" w:lineRule="auto"/>
      </w:pPr>
      <w:r w:rsidRPr="00641294">
        <w:rPr>
          <w:shd w:val="clear" w:color="auto" w:fill="FFFFFF"/>
        </w:rPr>
        <w:t>Student American Dental Hygienists Association</w:t>
      </w:r>
    </w:p>
    <w:p w14:paraId="36668BEB" w14:textId="6AA8D0EC" w:rsidR="00996F0D" w:rsidRPr="00996F0D" w:rsidRDefault="00996F0D" w:rsidP="00890A33">
      <w:pPr>
        <w:pStyle w:val="ListParagraph"/>
        <w:numPr>
          <w:ilvl w:val="1"/>
          <w:numId w:val="8"/>
        </w:numPr>
        <w:spacing w:after="21" w:line="247" w:lineRule="auto"/>
      </w:pPr>
      <w:r>
        <w:rPr>
          <w:shd w:val="clear" w:color="auto" w:fill="FFFFFF"/>
        </w:rPr>
        <w:t>Generation Dreamers</w:t>
      </w:r>
    </w:p>
    <w:p w14:paraId="6963E219" w14:textId="20A842CF" w:rsidR="00996F0D" w:rsidRPr="00996F0D" w:rsidRDefault="00996F0D" w:rsidP="00890A33">
      <w:pPr>
        <w:pStyle w:val="ListParagraph"/>
        <w:numPr>
          <w:ilvl w:val="1"/>
          <w:numId w:val="8"/>
        </w:numPr>
        <w:spacing w:after="21" w:line="247" w:lineRule="auto"/>
      </w:pPr>
      <w:r>
        <w:rPr>
          <w:shd w:val="clear" w:color="auto" w:fill="FFFFFF"/>
        </w:rPr>
        <w:t>The Ones Who Count</w:t>
      </w:r>
    </w:p>
    <w:p w14:paraId="7217C0C2" w14:textId="1A9D515C" w:rsidR="00996F0D" w:rsidRPr="00996F0D" w:rsidRDefault="00996F0D" w:rsidP="00890A33">
      <w:pPr>
        <w:pStyle w:val="ListParagraph"/>
        <w:numPr>
          <w:ilvl w:val="1"/>
          <w:numId w:val="8"/>
        </w:numPr>
        <w:spacing w:after="21" w:line="247" w:lineRule="auto"/>
      </w:pPr>
      <w:r>
        <w:rPr>
          <w:shd w:val="clear" w:color="auto" w:fill="FFFFFF"/>
        </w:rPr>
        <w:t>CSN Student Nurses Association</w:t>
      </w:r>
    </w:p>
    <w:p w14:paraId="2046FC2F" w14:textId="6B15799B" w:rsidR="00996F0D" w:rsidRPr="00996F0D" w:rsidRDefault="00996F0D" w:rsidP="00890A33">
      <w:pPr>
        <w:pStyle w:val="ListParagraph"/>
        <w:numPr>
          <w:ilvl w:val="1"/>
          <w:numId w:val="8"/>
        </w:numPr>
        <w:spacing w:after="21" w:line="247" w:lineRule="auto"/>
      </w:pPr>
      <w:r>
        <w:rPr>
          <w:shd w:val="clear" w:color="auto" w:fill="FFFFFF"/>
        </w:rPr>
        <w:t xml:space="preserve">Environmental Coyotes </w:t>
      </w:r>
      <w:proofErr w:type="spellStart"/>
      <w:r>
        <w:rPr>
          <w:shd w:val="clear" w:color="auto" w:fill="FFFFFF"/>
        </w:rPr>
        <w:t>EcO</w:t>
      </w:r>
      <w:proofErr w:type="spellEnd"/>
      <w:r>
        <w:rPr>
          <w:shd w:val="clear" w:color="auto" w:fill="FFFFFF"/>
        </w:rPr>
        <w:t xml:space="preserve"> Club</w:t>
      </w:r>
    </w:p>
    <w:p w14:paraId="31E71536" w14:textId="76427B1E" w:rsidR="00996F0D" w:rsidRPr="00996F0D" w:rsidRDefault="00996F0D" w:rsidP="00890A33">
      <w:pPr>
        <w:pStyle w:val="ListParagraph"/>
        <w:numPr>
          <w:ilvl w:val="1"/>
          <w:numId w:val="8"/>
        </w:numPr>
        <w:spacing w:after="21" w:line="247" w:lineRule="auto"/>
      </w:pPr>
      <w:r>
        <w:rPr>
          <w:shd w:val="clear" w:color="auto" w:fill="FFFFFF"/>
        </w:rPr>
        <w:t>CSN Psychology Club</w:t>
      </w:r>
    </w:p>
    <w:p w14:paraId="6F7A190B" w14:textId="74ECA3A2" w:rsidR="00996F0D" w:rsidRPr="00641294" w:rsidRDefault="00996F0D" w:rsidP="00890A33">
      <w:pPr>
        <w:pStyle w:val="ListParagraph"/>
        <w:numPr>
          <w:ilvl w:val="1"/>
          <w:numId w:val="8"/>
        </w:numPr>
        <w:spacing w:after="21" w:line="247" w:lineRule="auto"/>
      </w:pPr>
      <w:r>
        <w:rPr>
          <w:shd w:val="clear" w:color="auto" w:fill="FFFFFF"/>
        </w:rPr>
        <w:t>CSN Psychology Club</w:t>
      </w:r>
    </w:p>
    <w:p w14:paraId="6461C4D7" w14:textId="6C8E1C83" w:rsidR="00704496" w:rsidRPr="002647D6" w:rsidRDefault="00704496" w:rsidP="00890A33">
      <w:pPr>
        <w:pStyle w:val="ListParagraph"/>
        <w:numPr>
          <w:ilvl w:val="0"/>
          <w:numId w:val="8"/>
        </w:numPr>
        <w:spacing w:after="21" w:line="247" w:lineRule="auto"/>
      </w:pPr>
      <w:r w:rsidRPr="002647D6">
        <w:rPr>
          <w:sz w:val="23"/>
        </w:rPr>
        <w:t>Requested Budget: $</w:t>
      </w:r>
      <w:r w:rsidR="00996F0D">
        <w:rPr>
          <w:sz w:val="23"/>
        </w:rPr>
        <w:t>4,500</w:t>
      </w:r>
      <w:r w:rsidRPr="002647D6">
        <w:rPr>
          <w:sz w:val="23"/>
        </w:rPr>
        <w:t xml:space="preserve"> (</w:t>
      </w:r>
      <w:r w:rsidR="00783C4A">
        <w:rPr>
          <w:sz w:val="23"/>
        </w:rPr>
        <w:t>Transfers Out</w:t>
      </w:r>
      <w:r w:rsidRPr="002647D6">
        <w:rPr>
          <w:sz w:val="23"/>
        </w:rPr>
        <w:t>)</w:t>
      </w:r>
    </w:p>
    <w:p w14:paraId="15C96352" w14:textId="77777777" w:rsidR="00704496" w:rsidRPr="002647D6" w:rsidRDefault="00704496" w:rsidP="00704496">
      <w:pPr>
        <w:pStyle w:val="ListParagraph"/>
        <w:spacing w:after="21" w:line="247" w:lineRule="auto"/>
        <w:ind w:left="1440"/>
        <w:rPr>
          <w:sz w:val="23"/>
        </w:rPr>
      </w:pPr>
    </w:p>
    <w:p w14:paraId="69F3F3E3" w14:textId="77777777" w:rsidR="00704496" w:rsidRPr="002647D6" w:rsidRDefault="00704496" w:rsidP="00704496">
      <w:pPr>
        <w:pStyle w:val="ListParagraph"/>
        <w:spacing w:after="21" w:line="247" w:lineRule="auto"/>
        <w:ind w:left="1440"/>
        <w:rPr>
          <w:sz w:val="23"/>
        </w:rPr>
      </w:pPr>
      <w:r w:rsidRPr="002647D6">
        <w:rPr>
          <w:sz w:val="23"/>
        </w:rPr>
        <w:t>This item will be led by Director of Student Life and Leadership Development Brian Akins</w:t>
      </w:r>
    </w:p>
    <w:p w14:paraId="4EE04705" w14:textId="77777777" w:rsidR="00704496" w:rsidRPr="002647D6" w:rsidRDefault="00704496" w:rsidP="00704496">
      <w:pPr>
        <w:pStyle w:val="ListParagraph"/>
        <w:spacing w:after="21" w:line="247" w:lineRule="auto"/>
        <w:ind w:left="1440"/>
      </w:pPr>
      <w:r w:rsidRPr="002647D6">
        <w:rPr>
          <w:sz w:val="23"/>
        </w:rPr>
        <w:t xml:space="preserve"> </w:t>
      </w:r>
    </w:p>
    <w:p w14:paraId="0D1178D1" w14:textId="40B6D6D3" w:rsidR="00704496" w:rsidRDefault="77E90DE2" w:rsidP="77E90DE2">
      <w:pPr>
        <w:ind w:left="1435" w:hanging="10"/>
        <w:rPr>
          <w:i/>
          <w:iCs/>
          <w:sz w:val="23"/>
          <w:szCs w:val="23"/>
        </w:rPr>
      </w:pPr>
      <w:r w:rsidRPr="77E90DE2">
        <w:rPr>
          <w:b/>
          <w:bCs/>
          <w:i/>
          <w:iCs/>
          <w:sz w:val="23"/>
          <w:szCs w:val="23"/>
        </w:rPr>
        <w:t xml:space="preserve">TIME ALLOCATED: </w:t>
      </w:r>
      <w:r w:rsidRPr="77E90DE2">
        <w:rPr>
          <w:i/>
          <w:iCs/>
          <w:sz w:val="23"/>
          <w:szCs w:val="23"/>
        </w:rPr>
        <w:t xml:space="preserve">10 minutes </w:t>
      </w:r>
    </w:p>
    <w:p w14:paraId="647ECDC8" w14:textId="6FA963D8" w:rsidR="002658FE" w:rsidRDefault="002658FE" w:rsidP="00704496">
      <w:pPr>
        <w:ind w:left="1435" w:hanging="10"/>
        <w:rPr>
          <w:i/>
          <w:sz w:val="23"/>
        </w:rPr>
      </w:pPr>
    </w:p>
    <w:p w14:paraId="1DA6FE72" w14:textId="66F73856" w:rsidR="77E90DE2" w:rsidRDefault="77E90DE2" w:rsidP="77E90DE2">
      <w:pPr>
        <w:pStyle w:val="ListParagraph"/>
        <w:numPr>
          <w:ilvl w:val="0"/>
          <w:numId w:val="28"/>
        </w:numPr>
        <w:rPr>
          <w:rFonts w:asciiTheme="minorHAnsi" w:eastAsiaTheme="minorEastAsia" w:hAnsiTheme="minorHAnsi" w:cstheme="minorBidi"/>
          <w:i/>
          <w:iCs/>
          <w:sz w:val="23"/>
          <w:szCs w:val="23"/>
        </w:rPr>
      </w:pPr>
      <w:r w:rsidRPr="77E90DE2">
        <w:rPr>
          <w:i/>
          <w:iCs/>
          <w:sz w:val="23"/>
          <w:szCs w:val="23"/>
        </w:rPr>
        <w:t>Comment:  Advisor Brian Akins</w:t>
      </w:r>
      <w:proofErr w:type="gramStart"/>
      <w:r w:rsidRPr="77E90DE2">
        <w:rPr>
          <w:i/>
          <w:iCs/>
          <w:sz w:val="23"/>
          <w:szCs w:val="23"/>
        </w:rPr>
        <w:t>-  VP</w:t>
      </w:r>
      <w:proofErr w:type="gramEnd"/>
      <w:r w:rsidRPr="77E90DE2">
        <w:rPr>
          <w:i/>
          <w:iCs/>
          <w:sz w:val="23"/>
          <w:szCs w:val="23"/>
        </w:rPr>
        <w:t xml:space="preserve"> Jill to verify the clubs on list </w:t>
      </w:r>
    </w:p>
    <w:p w14:paraId="739DCB10" w14:textId="79AAAA55" w:rsidR="77E90DE2" w:rsidRDefault="77E90DE2" w:rsidP="77E90DE2">
      <w:pPr>
        <w:pStyle w:val="ListParagraph"/>
        <w:numPr>
          <w:ilvl w:val="2"/>
          <w:numId w:val="28"/>
        </w:numPr>
        <w:rPr>
          <w:rFonts w:asciiTheme="minorHAnsi" w:eastAsiaTheme="minorEastAsia" w:hAnsiTheme="minorHAnsi" w:cstheme="minorBidi"/>
          <w:i/>
          <w:iCs/>
          <w:sz w:val="23"/>
          <w:szCs w:val="23"/>
        </w:rPr>
      </w:pPr>
      <w:r w:rsidRPr="77E90DE2">
        <w:rPr>
          <w:i/>
          <w:iCs/>
          <w:sz w:val="23"/>
          <w:szCs w:val="23"/>
        </w:rPr>
        <w:t>Response:  VP Jill states Psychology club is listed three times.  Environmental Coyotes (</w:t>
      </w:r>
      <w:proofErr w:type="spellStart"/>
      <w:r w:rsidRPr="77E90DE2">
        <w:rPr>
          <w:i/>
          <w:iCs/>
          <w:sz w:val="23"/>
          <w:szCs w:val="23"/>
        </w:rPr>
        <w:t>ECo</w:t>
      </w:r>
      <w:proofErr w:type="spellEnd"/>
      <w:r w:rsidRPr="77E90DE2">
        <w:rPr>
          <w:i/>
          <w:iCs/>
          <w:sz w:val="23"/>
          <w:szCs w:val="23"/>
        </w:rPr>
        <w:t xml:space="preserve"> Club) to be recognized without seed.  Funds changed from $4,500 to $3,600</w:t>
      </w:r>
    </w:p>
    <w:p w14:paraId="69DFE713" w14:textId="16DD2CBB" w:rsidR="00465121" w:rsidRDefault="77E90DE2" w:rsidP="77E90DE2">
      <w:pPr>
        <w:pStyle w:val="ListParagraph"/>
        <w:numPr>
          <w:ilvl w:val="0"/>
          <w:numId w:val="28"/>
        </w:numPr>
        <w:rPr>
          <w:rFonts w:asciiTheme="minorHAnsi" w:eastAsiaTheme="minorEastAsia" w:hAnsiTheme="minorHAnsi" w:cstheme="minorBidi"/>
          <w:i/>
          <w:iCs/>
          <w:sz w:val="23"/>
          <w:szCs w:val="23"/>
        </w:rPr>
      </w:pPr>
      <w:r w:rsidRPr="77E90DE2">
        <w:rPr>
          <w:i/>
          <w:iCs/>
          <w:sz w:val="23"/>
          <w:szCs w:val="23"/>
        </w:rPr>
        <w:t>Comment: Advisor Akins - VP Jill, go through the list and let them make a brief introduction.</w:t>
      </w:r>
    </w:p>
    <w:p w14:paraId="1867919B" w14:textId="12717C64" w:rsidR="00BA1311" w:rsidRDefault="77E90DE2" w:rsidP="77E90DE2">
      <w:pPr>
        <w:pStyle w:val="ListParagraph"/>
        <w:numPr>
          <w:ilvl w:val="2"/>
          <w:numId w:val="28"/>
        </w:numPr>
        <w:rPr>
          <w:i/>
          <w:iCs/>
          <w:sz w:val="23"/>
          <w:szCs w:val="23"/>
        </w:rPr>
      </w:pPr>
      <w:r w:rsidRPr="77E90DE2">
        <w:rPr>
          <w:i/>
          <w:iCs/>
          <w:sz w:val="23"/>
          <w:szCs w:val="23"/>
        </w:rPr>
        <w:t>Responses to club roll call</w:t>
      </w:r>
    </w:p>
    <w:p w14:paraId="11CD23C9" w14:textId="2A4B8D2A" w:rsidR="007842AB" w:rsidRDefault="77E90DE2" w:rsidP="77E90DE2">
      <w:pPr>
        <w:pStyle w:val="ListParagraph"/>
        <w:numPr>
          <w:ilvl w:val="3"/>
          <w:numId w:val="28"/>
        </w:numPr>
        <w:rPr>
          <w:i/>
          <w:iCs/>
          <w:sz w:val="23"/>
          <w:szCs w:val="23"/>
        </w:rPr>
      </w:pPr>
      <w:r w:rsidRPr="77E90DE2">
        <w:rPr>
          <w:i/>
          <w:iCs/>
          <w:sz w:val="23"/>
          <w:szCs w:val="23"/>
        </w:rPr>
        <w:t>Asian American Pacific Islander Nursing Assoc. (AAPINA) -?</w:t>
      </w:r>
    </w:p>
    <w:p w14:paraId="623C0360" w14:textId="3D41FE3A" w:rsidR="007842AB" w:rsidRDefault="77E90DE2" w:rsidP="77E90DE2">
      <w:pPr>
        <w:pStyle w:val="ListParagraph"/>
        <w:numPr>
          <w:ilvl w:val="3"/>
          <w:numId w:val="28"/>
        </w:numPr>
        <w:rPr>
          <w:i/>
          <w:iCs/>
          <w:sz w:val="23"/>
          <w:szCs w:val="23"/>
        </w:rPr>
      </w:pPr>
      <w:r w:rsidRPr="77E90DE2">
        <w:rPr>
          <w:i/>
          <w:iCs/>
          <w:sz w:val="23"/>
          <w:szCs w:val="23"/>
        </w:rPr>
        <w:t>Latino Student Alliances (LSA) - VP. Yvette Machado</w:t>
      </w:r>
    </w:p>
    <w:p w14:paraId="26A99150" w14:textId="01FFA6DB" w:rsidR="007842AB" w:rsidRDefault="77E90DE2" w:rsidP="77E90DE2">
      <w:pPr>
        <w:pStyle w:val="ListParagraph"/>
        <w:numPr>
          <w:ilvl w:val="3"/>
          <w:numId w:val="28"/>
        </w:numPr>
        <w:rPr>
          <w:i/>
          <w:iCs/>
          <w:sz w:val="23"/>
          <w:szCs w:val="23"/>
        </w:rPr>
      </w:pPr>
      <w:r w:rsidRPr="77E90DE2">
        <w:rPr>
          <w:i/>
          <w:iCs/>
          <w:sz w:val="23"/>
          <w:szCs w:val="23"/>
        </w:rPr>
        <w:t xml:space="preserve">Sonography Club – Adv. Jodi </w:t>
      </w:r>
      <w:proofErr w:type="spellStart"/>
      <w:r w:rsidRPr="77E90DE2">
        <w:rPr>
          <w:i/>
          <w:iCs/>
          <w:sz w:val="23"/>
          <w:szCs w:val="23"/>
        </w:rPr>
        <w:t>Gonz</w:t>
      </w:r>
      <w:proofErr w:type="spellEnd"/>
    </w:p>
    <w:p w14:paraId="27BDB8FD" w14:textId="0E4F4EDD" w:rsidR="77E90DE2" w:rsidRDefault="77E90DE2" w:rsidP="77E90DE2">
      <w:pPr>
        <w:pStyle w:val="ListParagraph"/>
        <w:numPr>
          <w:ilvl w:val="3"/>
          <w:numId w:val="28"/>
        </w:numPr>
        <w:rPr>
          <w:i/>
          <w:iCs/>
          <w:sz w:val="23"/>
          <w:szCs w:val="23"/>
        </w:rPr>
      </w:pPr>
      <w:r w:rsidRPr="77E90DE2">
        <w:rPr>
          <w:i/>
          <w:iCs/>
          <w:sz w:val="23"/>
          <w:szCs w:val="23"/>
        </w:rPr>
        <w:t>The Ones That Count – Pres. Yuta Nakamura</w:t>
      </w:r>
    </w:p>
    <w:p w14:paraId="043B6C98" w14:textId="288C463A" w:rsidR="77E90DE2" w:rsidRDefault="77E90DE2" w:rsidP="77E90DE2">
      <w:pPr>
        <w:pStyle w:val="ListParagraph"/>
        <w:numPr>
          <w:ilvl w:val="3"/>
          <w:numId w:val="28"/>
        </w:numPr>
        <w:rPr>
          <w:i/>
          <w:iCs/>
          <w:sz w:val="23"/>
          <w:szCs w:val="23"/>
        </w:rPr>
      </w:pPr>
      <w:r w:rsidRPr="77E90DE2">
        <w:rPr>
          <w:i/>
          <w:iCs/>
          <w:sz w:val="23"/>
          <w:szCs w:val="23"/>
        </w:rPr>
        <w:t>Student Nurses Assoc. (SNA) -(?)</w:t>
      </w:r>
    </w:p>
    <w:p w14:paraId="37CC20FC" w14:textId="60E154BF" w:rsidR="00EE66CD" w:rsidRPr="00C31383" w:rsidRDefault="77E90DE2" w:rsidP="77E90DE2">
      <w:pPr>
        <w:pStyle w:val="ListParagraph"/>
        <w:numPr>
          <w:ilvl w:val="1"/>
          <w:numId w:val="28"/>
        </w:numPr>
        <w:rPr>
          <w:rFonts w:asciiTheme="minorHAnsi" w:eastAsiaTheme="minorEastAsia" w:hAnsiTheme="minorHAnsi" w:cstheme="minorBidi"/>
          <w:i/>
          <w:iCs/>
          <w:sz w:val="23"/>
          <w:szCs w:val="23"/>
        </w:rPr>
      </w:pPr>
      <w:r w:rsidRPr="77E90DE2">
        <w:rPr>
          <w:i/>
          <w:iCs/>
          <w:sz w:val="23"/>
          <w:szCs w:val="23"/>
        </w:rPr>
        <w:t>Question: President Zachary:  Is there a representative from the Philosophy club?</w:t>
      </w:r>
    </w:p>
    <w:p w14:paraId="13CBE251" w14:textId="75D0254E" w:rsidR="00FB7B3A" w:rsidRDefault="77E90DE2" w:rsidP="77E90DE2">
      <w:pPr>
        <w:pStyle w:val="ListParagraph"/>
        <w:numPr>
          <w:ilvl w:val="2"/>
          <w:numId w:val="28"/>
        </w:numPr>
        <w:rPr>
          <w:rFonts w:asciiTheme="minorHAnsi" w:eastAsiaTheme="minorEastAsia" w:hAnsiTheme="minorHAnsi" w:cstheme="minorBidi"/>
          <w:i/>
          <w:iCs/>
          <w:sz w:val="23"/>
          <w:szCs w:val="23"/>
        </w:rPr>
      </w:pPr>
      <w:r w:rsidRPr="77E90DE2">
        <w:rPr>
          <w:i/>
          <w:iCs/>
          <w:sz w:val="23"/>
          <w:szCs w:val="23"/>
        </w:rPr>
        <w:t>Response: Jessica Bright, stated that they are still working on officer signatures.</w:t>
      </w:r>
    </w:p>
    <w:p w14:paraId="36082499" w14:textId="2B4BF612" w:rsidR="00F05ABA" w:rsidRDefault="77E90DE2" w:rsidP="77E90DE2">
      <w:pPr>
        <w:pStyle w:val="ListParagraph"/>
        <w:numPr>
          <w:ilvl w:val="3"/>
          <w:numId w:val="28"/>
        </w:numPr>
        <w:rPr>
          <w:rFonts w:asciiTheme="minorHAnsi" w:eastAsiaTheme="minorEastAsia" w:hAnsiTheme="minorHAnsi" w:cstheme="minorBidi"/>
          <w:i/>
          <w:iCs/>
          <w:sz w:val="23"/>
          <w:szCs w:val="23"/>
        </w:rPr>
      </w:pPr>
      <w:r w:rsidRPr="77E90DE2">
        <w:rPr>
          <w:i/>
          <w:iCs/>
          <w:sz w:val="23"/>
          <w:szCs w:val="23"/>
        </w:rPr>
        <w:t>VP Jill agreed that signatures were not provided.</w:t>
      </w:r>
    </w:p>
    <w:p w14:paraId="7AF37760" w14:textId="695D61DF" w:rsidR="00F05ABA" w:rsidRDefault="77E90DE2" w:rsidP="77E90DE2">
      <w:pPr>
        <w:pStyle w:val="ListParagraph"/>
        <w:numPr>
          <w:ilvl w:val="1"/>
          <w:numId w:val="28"/>
        </w:numPr>
        <w:rPr>
          <w:i/>
          <w:iCs/>
          <w:sz w:val="23"/>
          <w:szCs w:val="23"/>
        </w:rPr>
      </w:pPr>
      <w:r w:rsidRPr="77E90DE2">
        <w:rPr>
          <w:i/>
          <w:iCs/>
          <w:sz w:val="23"/>
          <w:szCs w:val="23"/>
        </w:rPr>
        <w:t xml:space="preserve">Comment: Adv. Laura Roots, </w:t>
      </w:r>
      <w:proofErr w:type="spellStart"/>
      <w:r w:rsidRPr="77E90DE2">
        <w:rPr>
          <w:i/>
          <w:iCs/>
          <w:sz w:val="23"/>
          <w:szCs w:val="23"/>
        </w:rPr>
        <w:t>ECo</w:t>
      </w:r>
      <w:proofErr w:type="spellEnd"/>
      <w:r w:rsidRPr="77E90DE2">
        <w:rPr>
          <w:i/>
          <w:iCs/>
          <w:sz w:val="23"/>
          <w:szCs w:val="23"/>
        </w:rPr>
        <w:t xml:space="preserve"> Club, stated her presence and the need to re-verify packet submission from Prim. Adv. Melissa Giovanni to receive $300.  Acknowledged email that stated recognition without seed.</w:t>
      </w:r>
    </w:p>
    <w:p w14:paraId="5FE25699" w14:textId="6ABC5E2B" w:rsidR="0033025C" w:rsidRDefault="77E90DE2" w:rsidP="77E90DE2">
      <w:pPr>
        <w:pStyle w:val="ListParagraph"/>
        <w:numPr>
          <w:ilvl w:val="2"/>
          <w:numId w:val="28"/>
        </w:numPr>
        <w:rPr>
          <w:i/>
          <w:iCs/>
          <w:sz w:val="23"/>
          <w:szCs w:val="23"/>
        </w:rPr>
      </w:pPr>
      <w:r w:rsidRPr="77E90DE2">
        <w:rPr>
          <w:i/>
          <w:iCs/>
          <w:sz w:val="23"/>
          <w:szCs w:val="23"/>
        </w:rPr>
        <w:t>Response:  VP Jill agreed to verification.</w:t>
      </w:r>
    </w:p>
    <w:p w14:paraId="05EDE353" w14:textId="43BAD728" w:rsidR="005340DA" w:rsidRPr="00947207" w:rsidRDefault="77E90DE2" w:rsidP="77E90DE2">
      <w:pPr>
        <w:pStyle w:val="ListParagraph"/>
        <w:numPr>
          <w:ilvl w:val="1"/>
          <w:numId w:val="28"/>
        </w:numPr>
        <w:rPr>
          <w:rFonts w:asciiTheme="minorHAnsi" w:eastAsiaTheme="minorEastAsia" w:hAnsiTheme="minorHAnsi" w:cstheme="minorBidi"/>
          <w:i/>
          <w:iCs/>
          <w:sz w:val="23"/>
          <w:szCs w:val="23"/>
        </w:rPr>
      </w:pPr>
      <w:r w:rsidRPr="77E90DE2">
        <w:rPr>
          <w:i/>
          <w:iCs/>
          <w:sz w:val="23"/>
          <w:szCs w:val="23"/>
        </w:rPr>
        <w:t>Comment:  Adv. Akins - VP Jill to verify those to be recognized in the chat box.</w:t>
      </w:r>
    </w:p>
    <w:p w14:paraId="2DB07F71" w14:textId="3E69030E" w:rsidR="00993CDA" w:rsidRDefault="77E90DE2" w:rsidP="77E90DE2">
      <w:pPr>
        <w:pStyle w:val="ListParagraph"/>
        <w:numPr>
          <w:ilvl w:val="2"/>
          <w:numId w:val="28"/>
        </w:numPr>
        <w:rPr>
          <w:i/>
          <w:iCs/>
          <w:sz w:val="23"/>
          <w:szCs w:val="23"/>
        </w:rPr>
      </w:pPr>
      <w:r w:rsidRPr="77E90DE2">
        <w:rPr>
          <w:i/>
          <w:iCs/>
          <w:sz w:val="23"/>
          <w:szCs w:val="23"/>
        </w:rPr>
        <w:t>Response:  VP Jill enters the five clubs that responded in roll call for $1500 seed.</w:t>
      </w:r>
    </w:p>
    <w:p w14:paraId="433C76B9" w14:textId="01119BEE" w:rsidR="00A551E0" w:rsidRDefault="77E90DE2" w:rsidP="77E90DE2">
      <w:pPr>
        <w:pStyle w:val="ListParagraph"/>
        <w:numPr>
          <w:ilvl w:val="0"/>
          <w:numId w:val="28"/>
        </w:numPr>
        <w:rPr>
          <w:rFonts w:asciiTheme="minorHAnsi" w:eastAsiaTheme="minorEastAsia" w:hAnsiTheme="minorHAnsi" w:cstheme="minorBidi"/>
          <w:i/>
          <w:iCs/>
          <w:sz w:val="23"/>
          <w:szCs w:val="23"/>
        </w:rPr>
      </w:pPr>
      <w:r w:rsidRPr="77E90DE2">
        <w:rPr>
          <w:i/>
          <w:iCs/>
          <w:sz w:val="23"/>
          <w:szCs w:val="23"/>
        </w:rPr>
        <w:t xml:space="preserve">Motion to Approve </w:t>
      </w:r>
      <w:proofErr w:type="gramStart"/>
      <w:r w:rsidRPr="77E90DE2">
        <w:rPr>
          <w:i/>
          <w:iCs/>
          <w:sz w:val="23"/>
          <w:szCs w:val="23"/>
        </w:rPr>
        <w:t>As</w:t>
      </w:r>
      <w:proofErr w:type="gramEnd"/>
      <w:r w:rsidRPr="77E90DE2">
        <w:rPr>
          <w:i/>
          <w:iCs/>
          <w:sz w:val="23"/>
          <w:szCs w:val="23"/>
        </w:rPr>
        <w:t xml:space="preserve"> Updated and Amended:  Sec. Jessica Burger </w:t>
      </w:r>
    </w:p>
    <w:p w14:paraId="355A9701" w14:textId="68DE1D6A" w:rsidR="77E90DE2" w:rsidRDefault="77E90DE2" w:rsidP="77E90DE2">
      <w:pPr>
        <w:pStyle w:val="ListParagraph"/>
        <w:numPr>
          <w:ilvl w:val="0"/>
          <w:numId w:val="28"/>
        </w:numPr>
        <w:spacing w:line="259" w:lineRule="auto"/>
        <w:rPr>
          <w:rFonts w:asciiTheme="minorHAnsi" w:eastAsiaTheme="minorEastAsia" w:hAnsiTheme="minorHAnsi" w:cstheme="minorBidi"/>
          <w:i/>
          <w:iCs/>
          <w:sz w:val="23"/>
          <w:szCs w:val="23"/>
        </w:rPr>
      </w:pPr>
      <w:r w:rsidRPr="77E90DE2">
        <w:rPr>
          <w:i/>
          <w:iCs/>
          <w:sz w:val="23"/>
          <w:szCs w:val="23"/>
        </w:rPr>
        <w:t xml:space="preserve">Second: Treas. Deanna </w:t>
      </w:r>
      <w:proofErr w:type="spellStart"/>
      <w:r w:rsidRPr="77E90DE2">
        <w:rPr>
          <w:i/>
          <w:iCs/>
          <w:sz w:val="23"/>
          <w:szCs w:val="23"/>
        </w:rPr>
        <w:t>Irinco</w:t>
      </w:r>
      <w:proofErr w:type="spellEnd"/>
    </w:p>
    <w:p w14:paraId="0CA36DDF" w14:textId="6292CC84" w:rsidR="77E90DE2" w:rsidRDefault="77E90DE2" w:rsidP="77E90DE2">
      <w:pPr>
        <w:pStyle w:val="ListParagraph"/>
        <w:numPr>
          <w:ilvl w:val="0"/>
          <w:numId w:val="28"/>
        </w:numPr>
        <w:spacing w:line="259" w:lineRule="auto"/>
        <w:rPr>
          <w:i/>
          <w:iCs/>
          <w:sz w:val="23"/>
          <w:szCs w:val="23"/>
        </w:rPr>
      </w:pPr>
      <w:r w:rsidRPr="77E90DE2">
        <w:rPr>
          <w:i/>
          <w:iCs/>
          <w:sz w:val="23"/>
          <w:szCs w:val="23"/>
        </w:rPr>
        <w:t>Motion Passes:  12-3-0</w:t>
      </w:r>
    </w:p>
    <w:p w14:paraId="48C777A0" w14:textId="77777777" w:rsidR="00C66429" w:rsidRPr="002658FE" w:rsidRDefault="00C66429" w:rsidP="00C66429">
      <w:pPr>
        <w:pStyle w:val="ListParagraph"/>
        <w:ind w:left="2145"/>
        <w:rPr>
          <w:i/>
          <w:sz w:val="23"/>
        </w:rPr>
      </w:pPr>
    </w:p>
    <w:p w14:paraId="186E5614" w14:textId="77777777" w:rsidR="00B6298B" w:rsidRPr="002647D6" w:rsidRDefault="00B6298B" w:rsidP="00D57149">
      <w:pPr>
        <w:spacing w:after="4" w:line="238" w:lineRule="auto"/>
        <w:rPr>
          <w:b/>
          <w:bCs/>
          <w:sz w:val="23"/>
          <w:szCs w:val="23"/>
        </w:rPr>
      </w:pPr>
    </w:p>
    <w:p w14:paraId="531950BD" w14:textId="261AC749" w:rsidR="0069048E" w:rsidRPr="002647D6" w:rsidRDefault="77E90DE2" w:rsidP="641E432B">
      <w:pPr>
        <w:spacing w:after="4" w:line="238" w:lineRule="auto"/>
        <w:ind w:left="270" w:hanging="10"/>
        <w:rPr>
          <w:b/>
          <w:bCs/>
          <w:sz w:val="23"/>
          <w:szCs w:val="23"/>
        </w:rPr>
      </w:pPr>
      <w:r w:rsidRPr="77E90DE2">
        <w:rPr>
          <w:b/>
          <w:bCs/>
          <w:sz w:val="23"/>
          <w:szCs w:val="23"/>
        </w:rPr>
        <w:t>1</w:t>
      </w:r>
      <w:r w:rsidRPr="77E90DE2">
        <w:rPr>
          <w:b/>
          <w:bCs/>
          <w:color w:val="FF0000"/>
          <w:sz w:val="23"/>
          <w:szCs w:val="23"/>
        </w:rPr>
        <w:t>2</w:t>
      </w:r>
      <w:r w:rsidRPr="77E90DE2">
        <w:rPr>
          <w:b/>
          <w:bCs/>
          <w:sz w:val="23"/>
          <w:szCs w:val="23"/>
        </w:rPr>
        <w:t>. OFFICIAL ASCSN COMMITTEE MEETING ASSIGNMENTS</w:t>
      </w:r>
    </w:p>
    <w:p w14:paraId="0B5334B0" w14:textId="1168B62E" w:rsidR="0069048E" w:rsidRPr="002647D6" w:rsidRDefault="368E158C" w:rsidP="00860DC8">
      <w:pPr>
        <w:pStyle w:val="Heading2"/>
        <w:spacing w:line="238" w:lineRule="auto"/>
        <w:ind w:left="630"/>
        <w:rPr>
          <w:i/>
          <w:iCs/>
          <w:u w:val="none"/>
        </w:rPr>
      </w:pPr>
      <w:r w:rsidRPr="002647D6">
        <w:t>FOR INFORMATION ONLY</w:t>
      </w:r>
      <w:r w:rsidRPr="002647D6">
        <w:rPr>
          <w:i/>
          <w:iCs/>
          <w:u w:val="none"/>
        </w:rPr>
        <w:t xml:space="preserve">                                                                                          </w:t>
      </w:r>
    </w:p>
    <w:p w14:paraId="47A9FB5B" w14:textId="65F9E6A5" w:rsidR="0069048E" w:rsidRPr="002647D6" w:rsidRDefault="76C30A11" w:rsidP="002E59BD">
      <w:pPr>
        <w:pStyle w:val="ListParagraph"/>
        <w:numPr>
          <w:ilvl w:val="1"/>
          <w:numId w:val="1"/>
        </w:numPr>
        <w:spacing w:after="11" w:line="249" w:lineRule="auto"/>
        <w:ind w:right="705"/>
        <w:jc w:val="both"/>
      </w:pPr>
      <w:r w:rsidRPr="002647D6">
        <w:t xml:space="preserve">The first </w:t>
      </w:r>
      <w:r w:rsidR="18BFD3DA" w:rsidRPr="002647D6">
        <w:t>meeting</w:t>
      </w:r>
      <w:r w:rsidRPr="002647D6">
        <w:t xml:space="preserve"> for each committee will be</w:t>
      </w:r>
      <w:r w:rsidR="00850D96" w:rsidRPr="002647D6">
        <w:t xml:space="preserve"> today,</w:t>
      </w:r>
      <w:r w:rsidRPr="002647D6">
        <w:t xml:space="preserve"> Friday </w:t>
      </w:r>
      <w:r w:rsidR="00EC6129" w:rsidRPr="002647D6">
        <w:t>October</w:t>
      </w:r>
      <w:r w:rsidRPr="002647D6">
        <w:t xml:space="preserve"> </w:t>
      </w:r>
      <w:r w:rsidR="00EC6129" w:rsidRPr="002647D6">
        <w:t>15</w:t>
      </w:r>
      <w:r w:rsidRPr="002647D6">
        <w:t>, 2021</w:t>
      </w:r>
      <w:r w:rsidR="00850D96" w:rsidRPr="002647D6">
        <w:t>.</w:t>
      </w:r>
    </w:p>
    <w:p w14:paraId="0A5C689E" w14:textId="77777777" w:rsidR="00641294" w:rsidRDefault="00641294" w:rsidP="002E59BD">
      <w:pPr>
        <w:pStyle w:val="ListParagraph"/>
        <w:numPr>
          <w:ilvl w:val="2"/>
          <w:numId w:val="1"/>
        </w:numPr>
        <w:spacing w:after="11" w:line="249" w:lineRule="auto"/>
        <w:ind w:right="705"/>
        <w:jc w:val="both"/>
      </w:pPr>
      <w:r>
        <w:t xml:space="preserve"> Planning &amp; Awards Committee</w:t>
      </w:r>
    </w:p>
    <w:p w14:paraId="162625CE" w14:textId="77777777" w:rsidR="00641294" w:rsidRDefault="00641294" w:rsidP="002E59BD">
      <w:pPr>
        <w:pStyle w:val="ListParagraph"/>
        <w:numPr>
          <w:ilvl w:val="3"/>
          <w:numId w:val="1"/>
        </w:numPr>
        <w:spacing w:after="11" w:line="249" w:lineRule="auto"/>
        <w:ind w:right="705"/>
        <w:jc w:val="both"/>
      </w:pPr>
      <w:r>
        <w:t>Chair – President Zachary</w:t>
      </w:r>
    </w:p>
    <w:p w14:paraId="50851059" w14:textId="77777777" w:rsidR="00641294" w:rsidRDefault="00641294" w:rsidP="002E59BD">
      <w:pPr>
        <w:pStyle w:val="ListParagraph"/>
        <w:numPr>
          <w:ilvl w:val="3"/>
          <w:numId w:val="1"/>
        </w:numPr>
        <w:spacing w:after="11" w:line="249" w:lineRule="auto"/>
        <w:ind w:right="705"/>
        <w:jc w:val="both"/>
      </w:pPr>
      <w:r>
        <w:t>Co-Chair – Senator Jason</w:t>
      </w:r>
    </w:p>
    <w:p w14:paraId="1BD10F3C" w14:textId="77777777" w:rsidR="00641294" w:rsidRDefault="00641294" w:rsidP="002E59BD">
      <w:pPr>
        <w:pStyle w:val="ListParagraph"/>
        <w:numPr>
          <w:ilvl w:val="3"/>
          <w:numId w:val="1"/>
        </w:numPr>
        <w:spacing w:after="11" w:line="249" w:lineRule="auto"/>
        <w:ind w:right="705"/>
        <w:jc w:val="both"/>
      </w:pPr>
      <w:r>
        <w:t>Member – Treasurer Deanna</w:t>
      </w:r>
    </w:p>
    <w:p w14:paraId="3E422FAA" w14:textId="77777777" w:rsidR="00641294" w:rsidRDefault="00641294" w:rsidP="002E59BD">
      <w:pPr>
        <w:pStyle w:val="ListParagraph"/>
        <w:numPr>
          <w:ilvl w:val="3"/>
          <w:numId w:val="1"/>
        </w:numPr>
        <w:spacing w:after="11" w:line="249" w:lineRule="auto"/>
        <w:ind w:right="705"/>
        <w:jc w:val="both"/>
      </w:pPr>
      <w:r>
        <w:t>Member – Senator Jasmine</w:t>
      </w:r>
    </w:p>
    <w:p w14:paraId="0C2B4F73" w14:textId="77777777" w:rsidR="00641294" w:rsidRDefault="00641294" w:rsidP="002E59BD">
      <w:pPr>
        <w:pStyle w:val="ListParagraph"/>
        <w:numPr>
          <w:ilvl w:val="3"/>
          <w:numId w:val="1"/>
        </w:numPr>
        <w:spacing w:after="11" w:line="249" w:lineRule="auto"/>
        <w:ind w:right="705"/>
        <w:jc w:val="both"/>
      </w:pPr>
      <w:r>
        <w:t>Member – Senator May</w:t>
      </w:r>
    </w:p>
    <w:p w14:paraId="74939536" w14:textId="77777777" w:rsidR="00641294" w:rsidRDefault="00641294" w:rsidP="002E59BD">
      <w:pPr>
        <w:pStyle w:val="ListParagraph"/>
        <w:numPr>
          <w:ilvl w:val="3"/>
          <w:numId w:val="1"/>
        </w:numPr>
        <w:spacing w:after="11" w:line="249" w:lineRule="auto"/>
        <w:ind w:right="705"/>
        <w:jc w:val="both"/>
      </w:pPr>
      <w:r>
        <w:t>Member – Senator Gigi</w:t>
      </w:r>
    </w:p>
    <w:p w14:paraId="5CD03FC9" w14:textId="77777777" w:rsidR="00641294" w:rsidRDefault="00641294" w:rsidP="002E59BD">
      <w:pPr>
        <w:pStyle w:val="ListParagraph"/>
        <w:numPr>
          <w:ilvl w:val="3"/>
          <w:numId w:val="1"/>
        </w:numPr>
        <w:spacing w:after="11" w:line="249" w:lineRule="auto"/>
        <w:ind w:right="705"/>
        <w:jc w:val="both"/>
      </w:pPr>
      <w:r>
        <w:t xml:space="preserve">Member – Senator </w:t>
      </w:r>
      <w:proofErr w:type="spellStart"/>
      <w:r>
        <w:t>Maelani</w:t>
      </w:r>
      <w:proofErr w:type="spellEnd"/>
    </w:p>
    <w:p w14:paraId="3C2BF5EF" w14:textId="77777777" w:rsidR="00641294" w:rsidRDefault="00641294" w:rsidP="002E59BD">
      <w:pPr>
        <w:pStyle w:val="ListParagraph"/>
        <w:numPr>
          <w:ilvl w:val="3"/>
          <w:numId w:val="1"/>
        </w:numPr>
        <w:spacing w:after="11" w:line="249" w:lineRule="auto"/>
        <w:ind w:right="705"/>
        <w:jc w:val="both"/>
      </w:pPr>
      <w:r>
        <w:t>Member – Senator Jacque</w:t>
      </w:r>
    </w:p>
    <w:p w14:paraId="32718A8F" w14:textId="353CCDE4" w:rsidR="00641294" w:rsidRDefault="00641294" w:rsidP="002E59BD">
      <w:pPr>
        <w:pStyle w:val="ListParagraph"/>
        <w:numPr>
          <w:ilvl w:val="3"/>
          <w:numId w:val="1"/>
        </w:numPr>
        <w:spacing w:after="11" w:line="249" w:lineRule="auto"/>
        <w:ind w:right="705"/>
        <w:jc w:val="both"/>
      </w:pPr>
      <w:r>
        <w:t>Member – Senator Sean</w:t>
      </w:r>
    </w:p>
    <w:p w14:paraId="48DD6D89" w14:textId="77777777" w:rsidR="00641294" w:rsidRDefault="00641294" w:rsidP="002E59BD">
      <w:pPr>
        <w:pStyle w:val="ListParagraph"/>
        <w:numPr>
          <w:ilvl w:val="2"/>
          <w:numId w:val="1"/>
        </w:numPr>
        <w:spacing w:after="11" w:line="249" w:lineRule="auto"/>
        <w:ind w:right="705"/>
        <w:jc w:val="both"/>
      </w:pPr>
      <w:r>
        <w:t>Outreach Committee</w:t>
      </w:r>
    </w:p>
    <w:p w14:paraId="71BFF596" w14:textId="77777777" w:rsidR="00641294" w:rsidRDefault="00641294" w:rsidP="002E59BD">
      <w:pPr>
        <w:pStyle w:val="ListParagraph"/>
        <w:numPr>
          <w:ilvl w:val="3"/>
          <w:numId w:val="1"/>
        </w:numPr>
        <w:spacing w:after="11" w:line="249" w:lineRule="auto"/>
        <w:ind w:right="705"/>
        <w:jc w:val="both"/>
      </w:pPr>
      <w:r>
        <w:t>Chair – Senator Yvette</w:t>
      </w:r>
    </w:p>
    <w:p w14:paraId="6C3D6D02" w14:textId="77777777" w:rsidR="00641294" w:rsidRDefault="00641294" w:rsidP="002E59BD">
      <w:pPr>
        <w:pStyle w:val="ListParagraph"/>
        <w:numPr>
          <w:ilvl w:val="3"/>
          <w:numId w:val="1"/>
        </w:numPr>
        <w:spacing w:after="11" w:line="249" w:lineRule="auto"/>
        <w:ind w:right="705"/>
        <w:jc w:val="both"/>
      </w:pPr>
      <w:r>
        <w:t>Co-Chair – Senator Anthony</w:t>
      </w:r>
    </w:p>
    <w:p w14:paraId="0B8BC6C3" w14:textId="77777777" w:rsidR="00641294" w:rsidRDefault="00641294" w:rsidP="002E59BD">
      <w:pPr>
        <w:pStyle w:val="ListParagraph"/>
        <w:numPr>
          <w:ilvl w:val="3"/>
          <w:numId w:val="1"/>
        </w:numPr>
        <w:spacing w:after="11" w:line="249" w:lineRule="auto"/>
        <w:ind w:right="705"/>
        <w:jc w:val="both"/>
      </w:pPr>
      <w:r>
        <w:t>Member – Vice President Jill</w:t>
      </w:r>
    </w:p>
    <w:p w14:paraId="0C54E303" w14:textId="77777777" w:rsidR="00641294" w:rsidRDefault="00641294" w:rsidP="002E59BD">
      <w:pPr>
        <w:pStyle w:val="ListParagraph"/>
        <w:numPr>
          <w:ilvl w:val="3"/>
          <w:numId w:val="1"/>
        </w:numPr>
        <w:spacing w:after="11" w:line="249" w:lineRule="auto"/>
        <w:ind w:right="705"/>
        <w:jc w:val="both"/>
      </w:pPr>
      <w:r>
        <w:t>Member – Secretary Jessica</w:t>
      </w:r>
    </w:p>
    <w:p w14:paraId="2F959819" w14:textId="77777777" w:rsidR="00641294" w:rsidRDefault="00641294" w:rsidP="002E59BD">
      <w:pPr>
        <w:pStyle w:val="ListParagraph"/>
        <w:numPr>
          <w:ilvl w:val="3"/>
          <w:numId w:val="1"/>
        </w:numPr>
        <w:spacing w:after="11" w:line="249" w:lineRule="auto"/>
        <w:ind w:right="705"/>
        <w:jc w:val="both"/>
      </w:pPr>
      <w:r>
        <w:t xml:space="preserve">Member – Senator </w:t>
      </w:r>
      <w:proofErr w:type="spellStart"/>
      <w:r>
        <w:t>Kaeloni</w:t>
      </w:r>
      <w:proofErr w:type="spellEnd"/>
    </w:p>
    <w:p w14:paraId="18F8BECB" w14:textId="77777777" w:rsidR="00641294" w:rsidRDefault="00641294" w:rsidP="002E59BD">
      <w:pPr>
        <w:pStyle w:val="ListParagraph"/>
        <w:numPr>
          <w:ilvl w:val="3"/>
          <w:numId w:val="1"/>
        </w:numPr>
        <w:spacing w:after="11" w:line="249" w:lineRule="auto"/>
        <w:ind w:right="705"/>
        <w:jc w:val="both"/>
      </w:pPr>
      <w:r>
        <w:t>Member – Senator Marcus</w:t>
      </w:r>
    </w:p>
    <w:p w14:paraId="19BC1EB5" w14:textId="77777777" w:rsidR="00641294" w:rsidRDefault="00641294" w:rsidP="002E59BD">
      <w:pPr>
        <w:pStyle w:val="ListParagraph"/>
        <w:numPr>
          <w:ilvl w:val="3"/>
          <w:numId w:val="1"/>
        </w:numPr>
        <w:spacing w:after="11" w:line="249" w:lineRule="auto"/>
        <w:ind w:right="705"/>
        <w:jc w:val="both"/>
      </w:pPr>
      <w:r>
        <w:t xml:space="preserve">Member – Senator </w:t>
      </w:r>
      <w:proofErr w:type="spellStart"/>
      <w:r>
        <w:t>Hasmine</w:t>
      </w:r>
      <w:proofErr w:type="spellEnd"/>
    </w:p>
    <w:p w14:paraId="60F2B8A1" w14:textId="77777777" w:rsidR="00641294" w:rsidRDefault="00641294" w:rsidP="002E59BD">
      <w:pPr>
        <w:pStyle w:val="ListParagraph"/>
        <w:numPr>
          <w:ilvl w:val="3"/>
          <w:numId w:val="1"/>
        </w:numPr>
        <w:spacing w:after="11" w:line="249" w:lineRule="auto"/>
        <w:ind w:right="705"/>
        <w:jc w:val="both"/>
      </w:pPr>
      <w:r>
        <w:t xml:space="preserve">Member – Senator </w:t>
      </w:r>
      <w:proofErr w:type="spellStart"/>
      <w:r>
        <w:t>Zekarias</w:t>
      </w:r>
      <w:proofErr w:type="spellEnd"/>
    </w:p>
    <w:p w14:paraId="0EFA3C13" w14:textId="14003CB6" w:rsidR="00641294" w:rsidRDefault="00641294" w:rsidP="002E59BD">
      <w:pPr>
        <w:pStyle w:val="ListParagraph"/>
        <w:numPr>
          <w:ilvl w:val="3"/>
          <w:numId w:val="1"/>
        </w:numPr>
        <w:spacing w:after="11" w:line="249" w:lineRule="auto"/>
        <w:ind w:right="705"/>
        <w:jc w:val="both"/>
      </w:pPr>
      <w:r>
        <w:t>Member – Senator Sandra</w:t>
      </w:r>
    </w:p>
    <w:p w14:paraId="30DF7022" w14:textId="77777777" w:rsidR="00641294" w:rsidRDefault="00641294" w:rsidP="002E59BD">
      <w:pPr>
        <w:pStyle w:val="ListParagraph"/>
        <w:numPr>
          <w:ilvl w:val="2"/>
          <w:numId w:val="1"/>
        </w:numPr>
        <w:spacing w:after="11" w:line="249" w:lineRule="auto"/>
        <w:ind w:right="705"/>
        <w:jc w:val="both"/>
      </w:pPr>
      <w:r>
        <w:t>Registered Clubs &amp; Organizations Committee</w:t>
      </w:r>
    </w:p>
    <w:p w14:paraId="06DD89EB" w14:textId="77777777" w:rsidR="00641294" w:rsidRDefault="00641294" w:rsidP="002E59BD">
      <w:pPr>
        <w:pStyle w:val="ListParagraph"/>
        <w:numPr>
          <w:ilvl w:val="3"/>
          <w:numId w:val="1"/>
        </w:numPr>
        <w:spacing w:after="11" w:line="249" w:lineRule="auto"/>
        <w:ind w:right="705"/>
        <w:jc w:val="both"/>
      </w:pPr>
      <w:r>
        <w:t>Chair – Vice President Jill</w:t>
      </w:r>
    </w:p>
    <w:p w14:paraId="7C00AD5F" w14:textId="77777777" w:rsidR="00641294" w:rsidRDefault="00641294" w:rsidP="002E59BD">
      <w:pPr>
        <w:pStyle w:val="ListParagraph"/>
        <w:numPr>
          <w:ilvl w:val="3"/>
          <w:numId w:val="1"/>
        </w:numPr>
        <w:spacing w:after="11" w:line="249" w:lineRule="auto"/>
        <w:ind w:right="705"/>
        <w:jc w:val="both"/>
      </w:pPr>
      <w:r>
        <w:t>Co-Chair – Senator May</w:t>
      </w:r>
    </w:p>
    <w:p w14:paraId="41080DC6" w14:textId="77777777" w:rsidR="00641294" w:rsidRDefault="00641294" w:rsidP="002E59BD">
      <w:pPr>
        <w:pStyle w:val="ListParagraph"/>
        <w:numPr>
          <w:ilvl w:val="3"/>
          <w:numId w:val="1"/>
        </w:numPr>
        <w:spacing w:after="11" w:line="249" w:lineRule="auto"/>
        <w:ind w:right="705"/>
        <w:jc w:val="both"/>
      </w:pPr>
      <w:r>
        <w:t xml:space="preserve">Member – Senator </w:t>
      </w:r>
      <w:proofErr w:type="spellStart"/>
      <w:r>
        <w:t>Zekarias</w:t>
      </w:r>
      <w:proofErr w:type="spellEnd"/>
    </w:p>
    <w:p w14:paraId="6D052CEF" w14:textId="77777777" w:rsidR="00641294" w:rsidRDefault="00641294" w:rsidP="002E59BD">
      <w:pPr>
        <w:pStyle w:val="ListParagraph"/>
        <w:numPr>
          <w:ilvl w:val="3"/>
          <w:numId w:val="1"/>
        </w:numPr>
        <w:spacing w:after="11" w:line="249" w:lineRule="auto"/>
        <w:ind w:right="705"/>
        <w:jc w:val="both"/>
      </w:pPr>
      <w:r>
        <w:t>Member – Senator Gigi</w:t>
      </w:r>
    </w:p>
    <w:p w14:paraId="7A99BC04" w14:textId="77777777" w:rsidR="00641294" w:rsidRDefault="00641294" w:rsidP="002E59BD">
      <w:pPr>
        <w:pStyle w:val="ListParagraph"/>
        <w:numPr>
          <w:ilvl w:val="3"/>
          <w:numId w:val="1"/>
        </w:numPr>
        <w:spacing w:after="11" w:line="249" w:lineRule="auto"/>
        <w:ind w:right="705"/>
        <w:jc w:val="both"/>
      </w:pPr>
      <w:r>
        <w:t>Member – Senator Marcus</w:t>
      </w:r>
    </w:p>
    <w:p w14:paraId="76CED492" w14:textId="77777777" w:rsidR="00641294" w:rsidRDefault="00641294" w:rsidP="002E59BD">
      <w:pPr>
        <w:pStyle w:val="ListParagraph"/>
        <w:numPr>
          <w:ilvl w:val="3"/>
          <w:numId w:val="1"/>
        </w:numPr>
        <w:spacing w:after="11" w:line="249" w:lineRule="auto"/>
        <w:ind w:right="705"/>
        <w:jc w:val="both"/>
      </w:pPr>
      <w:r>
        <w:t>Member – Senator Jasmine</w:t>
      </w:r>
    </w:p>
    <w:p w14:paraId="77BDCD43" w14:textId="77777777" w:rsidR="00641294" w:rsidRDefault="00641294" w:rsidP="002E59BD">
      <w:pPr>
        <w:pStyle w:val="ListParagraph"/>
        <w:numPr>
          <w:ilvl w:val="3"/>
          <w:numId w:val="1"/>
        </w:numPr>
        <w:spacing w:after="11" w:line="249" w:lineRule="auto"/>
        <w:ind w:right="705"/>
        <w:jc w:val="both"/>
      </w:pPr>
      <w:r>
        <w:t xml:space="preserve">Member – Senator </w:t>
      </w:r>
      <w:proofErr w:type="spellStart"/>
      <w:r>
        <w:t>Kaeloni</w:t>
      </w:r>
      <w:proofErr w:type="spellEnd"/>
    </w:p>
    <w:p w14:paraId="736CD37C" w14:textId="64740F3F" w:rsidR="00641294" w:rsidRDefault="00641294" w:rsidP="002E59BD">
      <w:pPr>
        <w:pStyle w:val="ListParagraph"/>
        <w:numPr>
          <w:ilvl w:val="3"/>
          <w:numId w:val="1"/>
        </w:numPr>
        <w:spacing w:after="11" w:line="249" w:lineRule="auto"/>
        <w:ind w:right="705"/>
        <w:jc w:val="both"/>
      </w:pPr>
      <w:r>
        <w:t>Member – Senator Yvette</w:t>
      </w:r>
    </w:p>
    <w:p w14:paraId="30FA2EB0" w14:textId="77777777" w:rsidR="00641294" w:rsidRDefault="00641294" w:rsidP="002E59BD">
      <w:pPr>
        <w:pStyle w:val="ListParagraph"/>
        <w:numPr>
          <w:ilvl w:val="2"/>
          <w:numId w:val="1"/>
        </w:numPr>
        <w:spacing w:after="11" w:line="249" w:lineRule="auto"/>
        <w:ind w:right="705"/>
        <w:jc w:val="both"/>
      </w:pPr>
      <w:r>
        <w:t>By-Laws &amp; Constitution Committee</w:t>
      </w:r>
    </w:p>
    <w:p w14:paraId="08DDEC7C" w14:textId="77777777" w:rsidR="00641294" w:rsidRDefault="00641294" w:rsidP="002E59BD">
      <w:pPr>
        <w:pStyle w:val="ListParagraph"/>
        <w:numPr>
          <w:ilvl w:val="3"/>
          <w:numId w:val="1"/>
        </w:numPr>
        <w:spacing w:after="11" w:line="249" w:lineRule="auto"/>
        <w:ind w:right="705"/>
        <w:jc w:val="both"/>
      </w:pPr>
      <w:r>
        <w:t>Chair – Senator Jason</w:t>
      </w:r>
    </w:p>
    <w:p w14:paraId="44C5FCA8" w14:textId="77777777" w:rsidR="00641294" w:rsidRDefault="00641294" w:rsidP="002E59BD">
      <w:pPr>
        <w:pStyle w:val="ListParagraph"/>
        <w:numPr>
          <w:ilvl w:val="3"/>
          <w:numId w:val="1"/>
        </w:numPr>
        <w:spacing w:after="11" w:line="249" w:lineRule="auto"/>
        <w:ind w:right="705"/>
        <w:jc w:val="both"/>
      </w:pPr>
      <w:r>
        <w:t>Co-Chair – Senator Sean</w:t>
      </w:r>
    </w:p>
    <w:p w14:paraId="7A7A87ED" w14:textId="77777777" w:rsidR="00641294" w:rsidRDefault="00641294" w:rsidP="002E59BD">
      <w:pPr>
        <w:pStyle w:val="ListParagraph"/>
        <w:numPr>
          <w:ilvl w:val="3"/>
          <w:numId w:val="1"/>
        </w:numPr>
        <w:spacing w:after="11" w:line="249" w:lineRule="auto"/>
        <w:ind w:right="705"/>
        <w:jc w:val="both"/>
      </w:pPr>
      <w:r>
        <w:t xml:space="preserve">Member – Senator </w:t>
      </w:r>
      <w:proofErr w:type="spellStart"/>
      <w:r>
        <w:t>Maelani</w:t>
      </w:r>
      <w:proofErr w:type="spellEnd"/>
    </w:p>
    <w:p w14:paraId="49BD9991" w14:textId="77777777" w:rsidR="00641294" w:rsidRDefault="00641294" w:rsidP="002E59BD">
      <w:pPr>
        <w:pStyle w:val="ListParagraph"/>
        <w:numPr>
          <w:ilvl w:val="3"/>
          <w:numId w:val="1"/>
        </w:numPr>
        <w:spacing w:after="11" w:line="249" w:lineRule="auto"/>
        <w:ind w:right="705"/>
        <w:jc w:val="both"/>
      </w:pPr>
      <w:r>
        <w:t>Member – Senator Gigi</w:t>
      </w:r>
    </w:p>
    <w:p w14:paraId="09B91CEE" w14:textId="77777777" w:rsidR="00641294" w:rsidRDefault="00641294" w:rsidP="002E59BD">
      <w:pPr>
        <w:pStyle w:val="ListParagraph"/>
        <w:numPr>
          <w:ilvl w:val="3"/>
          <w:numId w:val="1"/>
        </w:numPr>
        <w:spacing w:after="11" w:line="249" w:lineRule="auto"/>
        <w:ind w:right="705"/>
        <w:jc w:val="both"/>
      </w:pPr>
      <w:r>
        <w:t>Member – Senator Marcus</w:t>
      </w:r>
    </w:p>
    <w:p w14:paraId="1D97945B" w14:textId="77777777" w:rsidR="00641294" w:rsidRDefault="00641294" w:rsidP="002E59BD">
      <w:pPr>
        <w:pStyle w:val="ListParagraph"/>
        <w:numPr>
          <w:ilvl w:val="3"/>
          <w:numId w:val="1"/>
        </w:numPr>
        <w:spacing w:after="11" w:line="249" w:lineRule="auto"/>
        <w:ind w:right="705"/>
        <w:jc w:val="both"/>
      </w:pPr>
      <w:r>
        <w:t xml:space="preserve">Member – Senator </w:t>
      </w:r>
      <w:proofErr w:type="spellStart"/>
      <w:r>
        <w:t>Kaeloni</w:t>
      </w:r>
      <w:proofErr w:type="spellEnd"/>
    </w:p>
    <w:p w14:paraId="5B231BE2" w14:textId="77777777" w:rsidR="00641294" w:rsidRDefault="00641294" w:rsidP="002E59BD">
      <w:pPr>
        <w:pStyle w:val="ListParagraph"/>
        <w:numPr>
          <w:ilvl w:val="3"/>
          <w:numId w:val="1"/>
        </w:numPr>
        <w:spacing w:after="11" w:line="249" w:lineRule="auto"/>
        <w:ind w:right="705"/>
        <w:jc w:val="both"/>
      </w:pPr>
      <w:r>
        <w:t>Member – Senator Sandra</w:t>
      </w:r>
    </w:p>
    <w:p w14:paraId="0925F97A" w14:textId="1FD580D6" w:rsidR="00641294" w:rsidRDefault="00641294" w:rsidP="002E59BD">
      <w:pPr>
        <w:pStyle w:val="ListParagraph"/>
        <w:numPr>
          <w:ilvl w:val="3"/>
          <w:numId w:val="1"/>
        </w:numPr>
        <w:spacing w:after="11" w:line="249" w:lineRule="auto"/>
        <w:ind w:right="705"/>
        <w:jc w:val="both"/>
      </w:pPr>
      <w:r>
        <w:t>Member – Senator Jacque</w:t>
      </w:r>
    </w:p>
    <w:p w14:paraId="10E06C01" w14:textId="77777777" w:rsidR="00641294" w:rsidRDefault="00641294" w:rsidP="002E59BD">
      <w:pPr>
        <w:pStyle w:val="ListParagraph"/>
        <w:numPr>
          <w:ilvl w:val="2"/>
          <w:numId w:val="1"/>
        </w:numPr>
        <w:spacing w:after="11" w:line="249" w:lineRule="auto"/>
        <w:ind w:right="705"/>
        <w:jc w:val="both"/>
      </w:pPr>
      <w:r>
        <w:t>Legislative Affairs Committee</w:t>
      </w:r>
    </w:p>
    <w:p w14:paraId="0C9C1C10" w14:textId="77777777" w:rsidR="00641294" w:rsidRDefault="00641294" w:rsidP="002E59BD">
      <w:pPr>
        <w:pStyle w:val="ListParagraph"/>
        <w:numPr>
          <w:ilvl w:val="3"/>
          <w:numId w:val="1"/>
        </w:numPr>
        <w:spacing w:after="11" w:line="249" w:lineRule="auto"/>
        <w:ind w:right="705"/>
        <w:jc w:val="both"/>
      </w:pPr>
      <w:r>
        <w:t>Chair – Secretary Jessica</w:t>
      </w:r>
    </w:p>
    <w:p w14:paraId="5BED400B" w14:textId="77777777" w:rsidR="00641294" w:rsidRDefault="00641294" w:rsidP="002E59BD">
      <w:pPr>
        <w:pStyle w:val="ListParagraph"/>
        <w:numPr>
          <w:ilvl w:val="3"/>
          <w:numId w:val="1"/>
        </w:numPr>
        <w:spacing w:after="11" w:line="249" w:lineRule="auto"/>
        <w:ind w:right="705"/>
        <w:jc w:val="both"/>
      </w:pPr>
      <w:r>
        <w:t>Co-Chair – Senator Yvette</w:t>
      </w:r>
    </w:p>
    <w:p w14:paraId="37BEC29C" w14:textId="77777777" w:rsidR="00641294" w:rsidRDefault="00641294" w:rsidP="002E59BD">
      <w:pPr>
        <w:pStyle w:val="ListParagraph"/>
        <w:numPr>
          <w:ilvl w:val="3"/>
          <w:numId w:val="1"/>
        </w:numPr>
        <w:spacing w:after="11" w:line="249" w:lineRule="auto"/>
        <w:ind w:right="705"/>
        <w:jc w:val="both"/>
      </w:pPr>
      <w:r>
        <w:t xml:space="preserve">Member – Senator </w:t>
      </w:r>
      <w:proofErr w:type="spellStart"/>
      <w:r>
        <w:t>Zekarias</w:t>
      </w:r>
      <w:proofErr w:type="spellEnd"/>
    </w:p>
    <w:p w14:paraId="2C3CA1A1" w14:textId="77777777" w:rsidR="00641294" w:rsidRDefault="00641294" w:rsidP="002E59BD">
      <w:pPr>
        <w:pStyle w:val="ListParagraph"/>
        <w:numPr>
          <w:ilvl w:val="3"/>
          <w:numId w:val="1"/>
        </w:numPr>
        <w:spacing w:after="11" w:line="249" w:lineRule="auto"/>
        <w:ind w:right="705"/>
        <w:jc w:val="both"/>
      </w:pPr>
      <w:r>
        <w:lastRenderedPageBreak/>
        <w:t xml:space="preserve">Member – Senator </w:t>
      </w:r>
      <w:proofErr w:type="spellStart"/>
      <w:r>
        <w:t>Maelani</w:t>
      </w:r>
      <w:proofErr w:type="spellEnd"/>
    </w:p>
    <w:p w14:paraId="2D1177DA" w14:textId="77777777" w:rsidR="00641294" w:rsidRDefault="00641294" w:rsidP="002E59BD">
      <w:pPr>
        <w:pStyle w:val="ListParagraph"/>
        <w:numPr>
          <w:ilvl w:val="3"/>
          <w:numId w:val="1"/>
        </w:numPr>
        <w:spacing w:after="11" w:line="249" w:lineRule="auto"/>
        <w:ind w:right="705"/>
        <w:jc w:val="both"/>
      </w:pPr>
      <w:r>
        <w:t xml:space="preserve">Member – Senator </w:t>
      </w:r>
      <w:proofErr w:type="spellStart"/>
      <w:r>
        <w:t>Hasmine</w:t>
      </w:r>
      <w:proofErr w:type="spellEnd"/>
    </w:p>
    <w:p w14:paraId="122FC249" w14:textId="77777777" w:rsidR="00641294" w:rsidRDefault="00641294" w:rsidP="002E59BD">
      <w:pPr>
        <w:pStyle w:val="ListParagraph"/>
        <w:numPr>
          <w:ilvl w:val="3"/>
          <w:numId w:val="1"/>
        </w:numPr>
        <w:spacing w:after="11" w:line="249" w:lineRule="auto"/>
        <w:ind w:right="705"/>
        <w:jc w:val="both"/>
      </w:pPr>
      <w:r>
        <w:t>Member – Senator Jasmine</w:t>
      </w:r>
    </w:p>
    <w:p w14:paraId="4D3D2710" w14:textId="77777777" w:rsidR="00641294" w:rsidRDefault="00641294" w:rsidP="002E59BD">
      <w:pPr>
        <w:pStyle w:val="ListParagraph"/>
        <w:numPr>
          <w:ilvl w:val="3"/>
          <w:numId w:val="1"/>
        </w:numPr>
        <w:spacing w:after="11" w:line="249" w:lineRule="auto"/>
        <w:ind w:right="705"/>
        <w:jc w:val="both"/>
      </w:pPr>
      <w:r>
        <w:t>Member – Senator May</w:t>
      </w:r>
    </w:p>
    <w:p w14:paraId="3E1061A9" w14:textId="77777777" w:rsidR="00641294" w:rsidRDefault="00641294" w:rsidP="002E59BD">
      <w:pPr>
        <w:pStyle w:val="ListParagraph"/>
        <w:numPr>
          <w:ilvl w:val="3"/>
          <w:numId w:val="1"/>
        </w:numPr>
        <w:spacing w:after="11" w:line="249" w:lineRule="auto"/>
        <w:ind w:right="705"/>
        <w:jc w:val="both"/>
      </w:pPr>
      <w:r>
        <w:t>Member – Senator Sandra</w:t>
      </w:r>
    </w:p>
    <w:p w14:paraId="157F69DD" w14:textId="77777777" w:rsidR="00641294" w:rsidRDefault="00641294" w:rsidP="002E59BD">
      <w:pPr>
        <w:pStyle w:val="ListParagraph"/>
        <w:numPr>
          <w:ilvl w:val="3"/>
          <w:numId w:val="1"/>
        </w:numPr>
        <w:spacing w:after="11" w:line="249" w:lineRule="auto"/>
        <w:ind w:right="705"/>
        <w:jc w:val="both"/>
      </w:pPr>
      <w:r>
        <w:t>Member – Senator Jason</w:t>
      </w:r>
    </w:p>
    <w:p w14:paraId="540CF21D" w14:textId="77777777" w:rsidR="00641294" w:rsidRDefault="00641294" w:rsidP="002E59BD">
      <w:pPr>
        <w:pStyle w:val="ListParagraph"/>
        <w:numPr>
          <w:ilvl w:val="3"/>
          <w:numId w:val="1"/>
        </w:numPr>
        <w:spacing w:after="11" w:line="249" w:lineRule="auto"/>
        <w:ind w:right="705"/>
        <w:jc w:val="both"/>
      </w:pPr>
      <w:r>
        <w:t>Member – Senator Jacque</w:t>
      </w:r>
    </w:p>
    <w:p w14:paraId="1B9F9DC3" w14:textId="3AC17DCB" w:rsidR="00641294" w:rsidRDefault="00641294" w:rsidP="002E59BD">
      <w:pPr>
        <w:pStyle w:val="ListParagraph"/>
        <w:numPr>
          <w:ilvl w:val="3"/>
          <w:numId w:val="1"/>
        </w:numPr>
        <w:spacing w:after="11" w:line="249" w:lineRule="auto"/>
        <w:ind w:right="705"/>
        <w:jc w:val="both"/>
      </w:pPr>
      <w:r>
        <w:t>Member – Senator Sean</w:t>
      </w:r>
    </w:p>
    <w:p w14:paraId="5573F8D6" w14:textId="77777777" w:rsidR="00641294" w:rsidRDefault="00641294" w:rsidP="002E59BD">
      <w:pPr>
        <w:pStyle w:val="ListParagraph"/>
        <w:numPr>
          <w:ilvl w:val="2"/>
          <w:numId w:val="1"/>
        </w:numPr>
        <w:spacing w:after="11" w:line="249" w:lineRule="auto"/>
        <w:ind w:right="705"/>
        <w:jc w:val="both"/>
      </w:pPr>
      <w:r>
        <w:t>Budget Committee</w:t>
      </w:r>
    </w:p>
    <w:p w14:paraId="5D1E1005" w14:textId="77777777" w:rsidR="00641294" w:rsidRDefault="00641294" w:rsidP="002E59BD">
      <w:pPr>
        <w:pStyle w:val="ListParagraph"/>
        <w:numPr>
          <w:ilvl w:val="3"/>
          <w:numId w:val="1"/>
        </w:numPr>
        <w:spacing w:after="11" w:line="249" w:lineRule="auto"/>
        <w:ind w:right="705"/>
        <w:jc w:val="both"/>
      </w:pPr>
      <w:r>
        <w:t>Chair – Treasurer Deanna</w:t>
      </w:r>
    </w:p>
    <w:p w14:paraId="65596755" w14:textId="77777777" w:rsidR="00641294" w:rsidRDefault="00641294" w:rsidP="002E59BD">
      <w:pPr>
        <w:pStyle w:val="ListParagraph"/>
        <w:numPr>
          <w:ilvl w:val="3"/>
          <w:numId w:val="1"/>
        </w:numPr>
        <w:spacing w:after="11" w:line="249" w:lineRule="auto"/>
        <w:ind w:right="705"/>
        <w:jc w:val="both"/>
      </w:pPr>
      <w:r>
        <w:t xml:space="preserve">Co-Chair – Senator </w:t>
      </w:r>
      <w:proofErr w:type="spellStart"/>
      <w:r>
        <w:t>Hasmine</w:t>
      </w:r>
      <w:proofErr w:type="spellEnd"/>
    </w:p>
    <w:p w14:paraId="31DE07B7" w14:textId="77777777" w:rsidR="00641294" w:rsidRDefault="00641294" w:rsidP="002E59BD">
      <w:pPr>
        <w:pStyle w:val="ListParagraph"/>
        <w:numPr>
          <w:ilvl w:val="3"/>
          <w:numId w:val="1"/>
        </w:numPr>
        <w:spacing w:after="11" w:line="249" w:lineRule="auto"/>
        <w:ind w:right="705"/>
        <w:jc w:val="both"/>
      </w:pPr>
      <w:r>
        <w:t>Member – Senator Anthony</w:t>
      </w:r>
    </w:p>
    <w:p w14:paraId="142B94DE" w14:textId="77777777" w:rsidR="00641294" w:rsidRDefault="00641294" w:rsidP="002E59BD">
      <w:pPr>
        <w:pStyle w:val="ListParagraph"/>
        <w:numPr>
          <w:ilvl w:val="2"/>
          <w:numId w:val="1"/>
        </w:numPr>
        <w:spacing w:after="11" w:line="249" w:lineRule="auto"/>
        <w:ind w:right="705"/>
        <w:jc w:val="both"/>
      </w:pPr>
      <w:r>
        <w:t>Grievance Committee</w:t>
      </w:r>
    </w:p>
    <w:p w14:paraId="66FABF92" w14:textId="77777777" w:rsidR="00641294" w:rsidRDefault="00641294" w:rsidP="002E59BD">
      <w:pPr>
        <w:pStyle w:val="ListParagraph"/>
        <w:numPr>
          <w:ilvl w:val="3"/>
          <w:numId w:val="1"/>
        </w:numPr>
        <w:spacing w:after="11" w:line="249" w:lineRule="auto"/>
        <w:ind w:right="705"/>
        <w:jc w:val="both"/>
      </w:pPr>
      <w:r>
        <w:t>Chair – Senator Sean</w:t>
      </w:r>
    </w:p>
    <w:p w14:paraId="3C942359" w14:textId="77777777" w:rsidR="00641294" w:rsidRDefault="00641294" w:rsidP="002E59BD">
      <w:pPr>
        <w:pStyle w:val="ListParagraph"/>
        <w:numPr>
          <w:ilvl w:val="3"/>
          <w:numId w:val="1"/>
        </w:numPr>
        <w:spacing w:after="11" w:line="249" w:lineRule="auto"/>
        <w:ind w:right="705"/>
        <w:jc w:val="both"/>
      </w:pPr>
      <w:r>
        <w:t>Co-Chair – Senator Yvette</w:t>
      </w:r>
    </w:p>
    <w:p w14:paraId="1A1CE8F9" w14:textId="77777777" w:rsidR="00641294" w:rsidRDefault="00641294" w:rsidP="002E59BD">
      <w:pPr>
        <w:pStyle w:val="ListParagraph"/>
        <w:numPr>
          <w:ilvl w:val="3"/>
          <w:numId w:val="1"/>
        </w:numPr>
        <w:spacing w:after="11" w:line="249" w:lineRule="auto"/>
        <w:ind w:right="705"/>
        <w:jc w:val="both"/>
      </w:pPr>
      <w:r>
        <w:t>Member – Senator Jason</w:t>
      </w:r>
    </w:p>
    <w:p w14:paraId="6222518D" w14:textId="77777777" w:rsidR="00641294" w:rsidRDefault="00641294" w:rsidP="002E59BD">
      <w:pPr>
        <w:pStyle w:val="ListParagraph"/>
        <w:numPr>
          <w:ilvl w:val="3"/>
          <w:numId w:val="1"/>
        </w:numPr>
        <w:spacing w:after="11" w:line="249" w:lineRule="auto"/>
        <w:ind w:right="705"/>
        <w:jc w:val="both"/>
      </w:pPr>
      <w:r>
        <w:t>Member – SLLD Director Brian</w:t>
      </w:r>
    </w:p>
    <w:p w14:paraId="599F77CC" w14:textId="77777777" w:rsidR="00641294" w:rsidRDefault="00641294" w:rsidP="002E59BD">
      <w:pPr>
        <w:pStyle w:val="ListParagraph"/>
        <w:numPr>
          <w:ilvl w:val="3"/>
          <w:numId w:val="1"/>
        </w:numPr>
        <w:spacing w:after="11" w:line="249" w:lineRule="auto"/>
        <w:ind w:right="705"/>
        <w:jc w:val="both"/>
      </w:pPr>
      <w:r>
        <w:t>Member – SLLD Coordinator Jane</w:t>
      </w:r>
    </w:p>
    <w:p w14:paraId="4D83EE7A" w14:textId="22293FAA" w:rsidR="00641294" w:rsidRDefault="00641294" w:rsidP="002E59BD">
      <w:pPr>
        <w:pStyle w:val="ListParagraph"/>
        <w:numPr>
          <w:ilvl w:val="3"/>
          <w:numId w:val="1"/>
        </w:numPr>
        <w:spacing w:after="11" w:line="249" w:lineRule="auto"/>
        <w:ind w:right="705"/>
        <w:jc w:val="both"/>
      </w:pPr>
      <w:r>
        <w:t xml:space="preserve">Member – SLLD Volunteer </w:t>
      </w:r>
      <w:proofErr w:type="spellStart"/>
      <w:r>
        <w:t>Tivana</w:t>
      </w:r>
      <w:proofErr w:type="spellEnd"/>
    </w:p>
    <w:p w14:paraId="59608E7E" w14:textId="77777777" w:rsidR="00641294" w:rsidRDefault="00641294" w:rsidP="002E59BD">
      <w:pPr>
        <w:pStyle w:val="ListParagraph"/>
        <w:numPr>
          <w:ilvl w:val="2"/>
          <w:numId w:val="1"/>
        </w:numPr>
        <w:spacing w:after="11" w:line="249" w:lineRule="auto"/>
        <w:ind w:right="705"/>
        <w:jc w:val="both"/>
      </w:pPr>
      <w:r>
        <w:t>Election Board Committee</w:t>
      </w:r>
    </w:p>
    <w:p w14:paraId="68475F3F" w14:textId="77777777" w:rsidR="00641294" w:rsidRDefault="00641294" w:rsidP="002E59BD">
      <w:pPr>
        <w:pStyle w:val="ListParagraph"/>
        <w:numPr>
          <w:ilvl w:val="3"/>
          <w:numId w:val="1"/>
        </w:numPr>
        <w:spacing w:after="11" w:line="249" w:lineRule="auto"/>
        <w:ind w:right="705"/>
        <w:jc w:val="both"/>
      </w:pPr>
      <w:r>
        <w:t>Chair – Senator Anthony</w:t>
      </w:r>
    </w:p>
    <w:p w14:paraId="151DEE2C" w14:textId="77777777" w:rsidR="00641294" w:rsidRDefault="00641294" w:rsidP="002E59BD">
      <w:pPr>
        <w:pStyle w:val="ListParagraph"/>
        <w:numPr>
          <w:ilvl w:val="3"/>
          <w:numId w:val="1"/>
        </w:numPr>
        <w:spacing w:after="11" w:line="249" w:lineRule="auto"/>
        <w:ind w:right="705"/>
        <w:jc w:val="both"/>
      </w:pPr>
      <w:r>
        <w:t>Co-Chair – President Zachary</w:t>
      </w:r>
    </w:p>
    <w:p w14:paraId="3F1246CC" w14:textId="3846D23F" w:rsidR="00850D96" w:rsidRPr="002647D6" w:rsidRDefault="00641294" w:rsidP="002E59BD">
      <w:pPr>
        <w:pStyle w:val="ListParagraph"/>
        <w:numPr>
          <w:ilvl w:val="3"/>
          <w:numId w:val="1"/>
        </w:numPr>
        <w:spacing w:after="11" w:line="249" w:lineRule="auto"/>
        <w:ind w:right="705"/>
        <w:jc w:val="both"/>
      </w:pPr>
      <w:r>
        <w:t>Member – Vice President Jill</w:t>
      </w:r>
    </w:p>
    <w:p w14:paraId="53223F1B" w14:textId="17C86B21" w:rsidR="0069048E" w:rsidRPr="002647D6" w:rsidRDefault="0069048E" w:rsidP="7BDE271B">
      <w:pPr>
        <w:spacing w:after="11" w:line="249" w:lineRule="auto"/>
        <w:ind w:left="720" w:right="705"/>
        <w:jc w:val="both"/>
      </w:pPr>
    </w:p>
    <w:p w14:paraId="25E3C93E" w14:textId="32E149C5" w:rsidR="0069048E" w:rsidRPr="002647D6" w:rsidRDefault="368E158C" w:rsidP="641E432B">
      <w:pPr>
        <w:spacing w:after="11" w:line="249" w:lineRule="auto"/>
        <w:ind w:left="540" w:right="705"/>
        <w:jc w:val="both"/>
      </w:pPr>
      <w:r w:rsidRPr="002647D6">
        <w:t xml:space="preserve">This item will be led by Zachary </w:t>
      </w:r>
      <w:proofErr w:type="spellStart"/>
      <w:r w:rsidRPr="002647D6">
        <w:t>Johnigan</w:t>
      </w:r>
      <w:proofErr w:type="spellEnd"/>
      <w:r w:rsidRPr="002647D6">
        <w:t xml:space="preserve"> ASCSN President</w:t>
      </w:r>
    </w:p>
    <w:p w14:paraId="681A7FE9" w14:textId="77777777" w:rsidR="0069048E" w:rsidRPr="002647D6" w:rsidRDefault="368E158C" w:rsidP="7BDE271B">
      <w:pPr>
        <w:spacing w:after="4" w:line="238" w:lineRule="auto"/>
        <w:ind w:left="1426"/>
        <w:rPr>
          <w:b/>
          <w:bCs/>
          <w:i/>
          <w:iCs/>
          <w:sz w:val="23"/>
          <w:szCs w:val="23"/>
        </w:rPr>
      </w:pPr>
      <w:r w:rsidRPr="002647D6">
        <w:rPr>
          <w:b/>
          <w:bCs/>
          <w:i/>
          <w:iCs/>
          <w:sz w:val="23"/>
          <w:szCs w:val="23"/>
        </w:rPr>
        <w:t xml:space="preserve"> </w:t>
      </w:r>
    </w:p>
    <w:p w14:paraId="058F1AD5" w14:textId="18B0592C" w:rsidR="0069048E" w:rsidRDefault="368E158C" w:rsidP="7BDE271B">
      <w:pPr>
        <w:spacing w:after="4" w:line="238" w:lineRule="auto"/>
        <w:ind w:left="1421" w:hanging="10"/>
        <w:rPr>
          <w:i/>
          <w:iCs/>
          <w:sz w:val="23"/>
          <w:szCs w:val="23"/>
        </w:rPr>
      </w:pPr>
      <w:r w:rsidRPr="002647D6">
        <w:rPr>
          <w:b/>
          <w:bCs/>
          <w:i/>
          <w:iCs/>
          <w:sz w:val="23"/>
          <w:szCs w:val="23"/>
        </w:rPr>
        <w:t xml:space="preserve">TIME ALLOCATED: </w:t>
      </w:r>
      <w:r w:rsidR="00850D96" w:rsidRPr="002647D6">
        <w:rPr>
          <w:i/>
          <w:iCs/>
          <w:sz w:val="23"/>
          <w:szCs w:val="23"/>
        </w:rPr>
        <w:t>5</w:t>
      </w:r>
      <w:r w:rsidR="6A4EEF0A" w:rsidRPr="002647D6">
        <w:rPr>
          <w:i/>
          <w:iCs/>
          <w:sz w:val="23"/>
          <w:szCs w:val="23"/>
        </w:rPr>
        <w:t xml:space="preserve"> </w:t>
      </w:r>
      <w:r w:rsidRPr="002647D6">
        <w:rPr>
          <w:i/>
          <w:iCs/>
          <w:sz w:val="23"/>
          <w:szCs w:val="23"/>
        </w:rPr>
        <w:t>minutes</w:t>
      </w:r>
    </w:p>
    <w:p w14:paraId="4059B909" w14:textId="4D1C761F" w:rsidR="00C66429" w:rsidRDefault="00C66429" w:rsidP="7BDE271B">
      <w:pPr>
        <w:spacing w:after="4" w:line="238" w:lineRule="auto"/>
        <w:ind w:left="1421" w:hanging="10"/>
        <w:rPr>
          <w:i/>
          <w:iCs/>
          <w:sz w:val="23"/>
          <w:szCs w:val="23"/>
        </w:rPr>
      </w:pPr>
    </w:p>
    <w:p w14:paraId="44093FCE" w14:textId="76028A94" w:rsidR="009C2DCA" w:rsidRDefault="77E90DE2" w:rsidP="77E90DE2">
      <w:pPr>
        <w:pStyle w:val="ListParagraph"/>
        <w:numPr>
          <w:ilvl w:val="0"/>
          <w:numId w:val="30"/>
        </w:numPr>
        <w:spacing w:after="4" w:line="238" w:lineRule="auto"/>
        <w:rPr>
          <w:rFonts w:asciiTheme="minorHAnsi" w:eastAsiaTheme="minorEastAsia" w:hAnsiTheme="minorHAnsi" w:cstheme="minorBidi"/>
          <w:i/>
          <w:iCs/>
          <w:sz w:val="23"/>
          <w:szCs w:val="23"/>
        </w:rPr>
      </w:pPr>
      <w:r w:rsidRPr="77E90DE2">
        <w:rPr>
          <w:i/>
          <w:iCs/>
          <w:sz w:val="23"/>
          <w:szCs w:val="23"/>
        </w:rPr>
        <w:t xml:space="preserve">Comment:  VP Jill Hudson states that this agenda item, labeled 14, needs to be corrected to agenda item number 12. </w:t>
      </w:r>
    </w:p>
    <w:p w14:paraId="30741297" w14:textId="7327A80D" w:rsidR="00C66429" w:rsidRDefault="77E90DE2" w:rsidP="77E90DE2">
      <w:pPr>
        <w:pStyle w:val="ListParagraph"/>
        <w:numPr>
          <w:ilvl w:val="1"/>
          <w:numId w:val="28"/>
        </w:numPr>
        <w:spacing w:after="4" w:line="238" w:lineRule="auto"/>
        <w:rPr>
          <w:i/>
          <w:iCs/>
          <w:sz w:val="23"/>
          <w:szCs w:val="23"/>
        </w:rPr>
      </w:pPr>
      <w:r w:rsidRPr="77E90DE2">
        <w:rPr>
          <w:i/>
          <w:iCs/>
          <w:sz w:val="23"/>
          <w:szCs w:val="23"/>
        </w:rPr>
        <w:t xml:space="preserve">All agenda numbers need to be changed after this  </w:t>
      </w:r>
    </w:p>
    <w:p w14:paraId="4F6CAA6A" w14:textId="5F7E1A92" w:rsidR="0069724C" w:rsidRPr="00C66429" w:rsidRDefault="0069724C" w:rsidP="00C66429">
      <w:pPr>
        <w:pStyle w:val="ListParagraph"/>
        <w:spacing w:after="4" w:line="238" w:lineRule="auto"/>
        <w:ind w:left="2851"/>
        <w:rPr>
          <w:i/>
          <w:iCs/>
          <w:sz w:val="23"/>
          <w:szCs w:val="23"/>
        </w:rPr>
      </w:pPr>
    </w:p>
    <w:p w14:paraId="41CDED9E" w14:textId="3A3B98D4" w:rsidR="0069048E" w:rsidRPr="002647D6" w:rsidRDefault="0069048E" w:rsidP="7BDE271B">
      <w:pPr>
        <w:spacing w:after="4" w:line="238" w:lineRule="auto"/>
        <w:ind w:left="1421" w:hanging="10"/>
        <w:rPr>
          <w:i/>
          <w:iCs/>
          <w:sz w:val="23"/>
          <w:szCs w:val="23"/>
        </w:rPr>
      </w:pPr>
    </w:p>
    <w:p w14:paraId="63736A04" w14:textId="45361DDD" w:rsidR="00D83309" w:rsidRPr="002647D6" w:rsidRDefault="77E90DE2" w:rsidP="7BDE271B">
      <w:pPr>
        <w:spacing w:after="4"/>
        <w:ind w:left="266" w:hanging="10"/>
        <w:rPr>
          <w:b/>
          <w:bCs/>
          <w:sz w:val="23"/>
          <w:szCs w:val="23"/>
        </w:rPr>
      </w:pPr>
      <w:r w:rsidRPr="77E90DE2">
        <w:rPr>
          <w:b/>
          <w:bCs/>
          <w:sz w:val="23"/>
          <w:szCs w:val="23"/>
        </w:rPr>
        <w:t>1</w:t>
      </w:r>
      <w:r w:rsidRPr="77E90DE2">
        <w:rPr>
          <w:b/>
          <w:bCs/>
          <w:color w:val="FF0000"/>
          <w:sz w:val="23"/>
          <w:szCs w:val="23"/>
        </w:rPr>
        <w:t>3</w:t>
      </w:r>
      <w:r w:rsidRPr="77E90DE2">
        <w:rPr>
          <w:b/>
          <w:bCs/>
          <w:sz w:val="23"/>
          <w:szCs w:val="23"/>
        </w:rPr>
        <w:t xml:space="preserve">. ASCSN SENATE REPORT </w:t>
      </w:r>
    </w:p>
    <w:p w14:paraId="5DB6F8D0" w14:textId="38106657" w:rsidR="00D83309" w:rsidRPr="002647D6" w:rsidRDefault="5837A5B6" w:rsidP="7BDE271B">
      <w:pPr>
        <w:pStyle w:val="Heading2"/>
        <w:tabs>
          <w:tab w:val="center" w:pos="2196"/>
          <w:tab w:val="center" w:pos="4320"/>
        </w:tabs>
        <w:ind w:left="0" w:firstLine="706"/>
        <w:rPr>
          <w:i/>
          <w:iCs/>
          <w:u w:val="none"/>
        </w:rPr>
      </w:pPr>
      <w:r w:rsidRPr="002647D6">
        <w:t>FOR INFORMATION ONLY</w:t>
      </w:r>
      <w:r w:rsidRPr="002647D6">
        <w:rPr>
          <w:b w:val="0"/>
          <w:u w:val="none"/>
        </w:rPr>
        <w:t xml:space="preserve">                </w:t>
      </w:r>
      <w:r w:rsidRPr="002647D6">
        <w:rPr>
          <w:i/>
          <w:iCs/>
          <w:u w:val="none"/>
        </w:rPr>
        <w:t xml:space="preserve"> </w:t>
      </w:r>
    </w:p>
    <w:p w14:paraId="4F7429D7" w14:textId="77777777" w:rsidR="00D83309" w:rsidRPr="002647D6" w:rsidRDefault="5837A5B6" w:rsidP="7BDE271B">
      <w:pPr>
        <w:ind w:left="706"/>
        <w:rPr>
          <w:b/>
          <w:bCs/>
          <w:i/>
          <w:iCs/>
          <w:sz w:val="23"/>
          <w:szCs w:val="23"/>
        </w:rPr>
      </w:pPr>
      <w:r w:rsidRPr="002647D6">
        <w:rPr>
          <w:b/>
          <w:bCs/>
          <w:i/>
          <w:iCs/>
          <w:sz w:val="23"/>
          <w:szCs w:val="23"/>
        </w:rPr>
        <w:t xml:space="preserve"> </w:t>
      </w:r>
    </w:p>
    <w:p w14:paraId="3675F49F" w14:textId="77777777" w:rsidR="00D83309" w:rsidRPr="002647D6" w:rsidRDefault="5837A5B6" w:rsidP="002E59BD">
      <w:pPr>
        <w:numPr>
          <w:ilvl w:val="0"/>
          <w:numId w:val="3"/>
        </w:numPr>
        <w:spacing w:after="112"/>
        <w:ind w:left="1440" w:hanging="346"/>
      </w:pPr>
      <w:r w:rsidRPr="002647D6">
        <w:rPr>
          <w:sz w:val="23"/>
          <w:szCs w:val="23"/>
          <w:u w:val="single"/>
        </w:rPr>
        <w:t>President’s Report</w:t>
      </w:r>
      <w:r w:rsidRPr="002647D6">
        <w:rPr>
          <w:sz w:val="23"/>
          <w:szCs w:val="23"/>
        </w:rPr>
        <w:t xml:space="preserve"> </w:t>
      </w:r>
    </w:p>
    <w:p w14:paraId="66365798" w14:textId="77777777" w:rsidR="00D83309" w:rsidRPr="002647D6" w:rsidRDefault="5837A5B6" w:rsidP="002E59BD">
      <w:pPr>
        <w:numPr>
          <w:ilvl w:val="0"/>
          <w:numId w:val="3"/>
        </w:numPr>
        <w:spacing w:after="112"/>
        <w:ind w:left="1440" w:hanging="346"/>
      </w:pPr>
      <w:r w:rsidRPr="002647D6">
        <w:rPr>
          <w:sz w:val="23"/>
          <w:szCs w:val="23"/>
          <w:u w:val="single"/>
        </w:rPr>
        <w:t>Vice President’s Report</w:t>
      </w:r>
      <w:r w:rsidRPr="002647D6">
        <w:rPr>
          <w:sz w:val="23"/>
          <w:szCs w:val="23"/>
        </w:rPr>
        <w:t xml:space="preserve"> </w:t>
      </w:r>
    </w:p>
    <w:p w14:paraId="4DCB4845" w14:textId="77777777" w:rsidR="00D83309" w:rsidRPr="002647D6" w:rsidRDefault="5837A5B6" w:rsidP="002E59BD">
      <w:pPr>
        <w:numPr>
          <w:ilvl w:val="0"/>
          <w:numId w:val="3"/>
        </w:numPr>
        <w:spacing w:after="112"/>
        <w:ind w:left="1440" w:hanging="346"/>
      </w:pPr>
      <w:r w:rsidRPr="002647D6">
        <w:rPr>
          <w:sz w:val="23"/>
          <w:szCs w:val="23"/>
          <w:u w:val="single"/>
        </w:rPr>
        <w:t>Secretary’s Report</w:t>
      </w:r>
      <w:r w:rsidRPr="002647D6">
        <w:rPr>
          <w:sz w:val="23"/>
          <w:szCs w:val="23"/>
        </w:rPr>
        <w:t xml:space="preserve"> </w:t>
      </w:r>
    </w:p>
    <w:p w14:paraId="0AA0680B" w14:textId="77777777" w:rsidR="00D83309" w:rsidRPr="002647D6" w:rsidRDefault="5837A5B6" w:rsidP="002E59BD">
      <w:pPr>
        <w:numPr>
          <w:ilvl w:val="0"/>
          <w:numId w:val="3"/>
        </w:numPr>
        <w:spacing w:after="112"/>
        <w:ind w:left="1440" w:hanging="346"/>
      </w:pPr>
      <w:r w:rsidRPr="002647D6">
        <w:rPr>
          <w:sz w:val="23"/>
          <w:szCs w:val="23"/>
          <w:u w:val="single"/>
        </w:rPr>
        <w:t>Senator Reports</w:t>
      </w:r>
      <w:r w:rsidRPr="002647D6">
        <w:rPr>
          <w:sz w:val="23"/>
          <w:szCs w:val="23"/>
        </w:rPr>
        <w:t xml:space="preserve"> </w:t>
      </w:r>
    </w:p>
    <w:p w14:paraId="46C433D4" w14:textId="77777777" w:rsidR="00D83309" w:rsidRPr="002647D6" w:rsidRDefault="5837A5B6" w:rsidP="002E59BD">
      <w:pPr>
        <w:numPr>
          <w:ilvl w:val="0"/>
          <w:numId w:val="3"/>
        </w:numPr>
        <w:spacing w:after="112"/>
        <w:ind w:left="1440" w:hanging="346"/>
      </w:pPr>
      <w:r w:rsidRPr="002647D6">
        <w:rPr>
          <w:sz w:val="23"/>
          <w:szCs w:val="23"/>
          <w:u w:val="single"/>
        </w:rPr>
        <w:t>Committee Chair Reports</w:t>
      </w:r>
      <w:r w:rsidRPr="002647D6">
        <w:rPr>
          <w:sz w:val="23"/>
          <w:szCs w:val="23"/>
        </w:rPr>
        <w:t xml:space="preserve"> </w:t>
      </w:r>
    </w:p>
    <w:p w14:paraId="700530F1" w14:textId="509EC462" w:rsidR="00D83309" w:rsidRPr="002647D6" w:rsidRDefault="5837A5B6" w:rsidP="002E59BD">
      <w:pPr>
        <w:numPr>
          <w:ilvl w:val="0"/>
          <w:numId w:val="3"/>
        </w:numPr>
        <w:spacing w:after="112"/>
        <w:ind w:left="1440" w:hanging="346"/>
      </w:pPr>
      <w:r w:rsidRPr="002647D6">
        <w:rPr>
          <w:sz w:val="23"/>
          <w:szCs w:val="23"/>
          <w:u w:val="single"/>
        </w:rPr>
        <w:t>Advisor Brian Akins</w:t>
      </w:r>
      <w:r w:rsidRPr="002647D6">
        <w:rPr>
          <w:sz w:val="23"/>
          <w:szCs w:val="23"/>
        </w:rPr>
        <w:t xml:space="preserve"> </w:t>
      </w:r>
    </w:p>
    <w:p w14:paraId="12338118" w14:textId="77777777" w:rsidR="00D83309" w:rsidRPr="002647D6" w:rsidRDefault="5837A5B6" w:rsidP="7BDE271B">
      <w:pPr>
        <w:ind w:left="2146"/>
        <w:rPr>
          <w:sz w:val="23"/>
          <w:szCs w:val="23"/>
        </w:rPr>
      </w:pPr>
      <w:r w:rsidRPr="002647D6">
        <w:rPr>
          <w:sz w:val="23"/>
          <w:szCs w:val="23"/>
        </w:rPr>
        <w:t xml:space="preserve"> </w:t>
      </w:r>
    </w:p>
    <w:p w14:paraId="692F51F9" w14:textId="084E00BB" w:rsidR="0069048E" w:rsidRDefault="5837A5B6" w:rsidP="7BDE271B">
      <w:pPr>
        <w:spacing w:after="240"/>
        <w:ind w:left="1421" w:hanging="10"/>
        <w:rPr>
          <w:i/>
          <w:iCs/>
          <w:sz w:val="23"/>
          <w:szCs w:val="23"/>
        </w:rPr>
      </w:pPr>
      <w:r w:rsidRPr="002647D6">
        <w:rPr>
          <w:b/>
          <w:bCs/>
          <w:i/>
          <w:iCs/>
          <w:sz w:val="23"/>
          <w:szCs w:val="23"/>
        </w:rPr>
        <w:t xml:space="preserve">ESTIMATED TIME: </w:t>
      </w:r>
      <w:r w:rsidRPr="002647D6">
        <w:rPr>
          <w:i/>
          <w:iCs/>
          <w:sz w:val="23"/>
          <w:szCs w:val="23"/>
        </w:rPr>
        <w:t>5 minutes per speaker</w:t>
      </w:r>
    </w:p>
    <w:p w14:paraId="337EC9E5" w14:textId="2214265E" w:rsidR="00C66429" w:rsidRDefault="00C66429" w:rsidP="7BDE271B">
      <w:pPr>
        <w:spacing w:after="240"/>
        <w:ind w:left="1421" w:hanging="10"/>
        <w:rPr>
          <w:i/>
          <w:iCs/>
          <w:sz w:val="23"/>
          <w:szCs w:val="23"/>
        </w:rPr>
      </w:pPr>
    </w:p>
    <w:p w14:paraId="30FB24D3" w14:textId="77777777" w:rsidR="00E16D33" w:rsidRDefault="00E16D33" w:rsidP="002179C8">
      <w:pPr>
        <w:pStyle w:val="ListParagraph"/>
        <w:numPr>
          <w:ilvl w:val="0"/>
          <w:numId w:val="31"/>
        </w:numPr>
        <w:spacing w:after="240"/>
        <w:rPr>
          <w:i/>
          <w:iCs/>
          <w:sz w:val="23"/>
          <w:szCs w:val="23"/>
        </w:rPr>
      </w:pPr>
      <w:r>
        <w:rPr>
          <w:i/>
          <w:iCs/>
          <w:sz w:val="23"/>
          <w:szCs w:val="23"/>
        </w:rPr>
        <w:lastRenderedPageBreak/>
        <w:t>President report:</w:t>
      </w:r>
    </w:p>
    <w:p w14:paraId="7A10A542" w14:textId="708A514E" w:rsidR="00C66429" w:rsidRPr="00711EA6" w:rsidRDefault="00E16D33" w:rsidP="002179C8">
      <w:pPr>
        <w:pStyle w:val="ListParagraph"/>
        <w:numPr>
          <w:ilvl w:val="0"/>
          <w:numId w:val="31"/>
        </w:numPr>
        <w:spacing w:after="240"/>
        <w:rPr>
          <w:i/>
          <w:iCs/>
          <w:sz w:val="23"/>
          <w:szCs w:val="23"/>
        </w:rPr>
      </w:pPr>
      <w:proofErr w:type="spellStart"/>
      <w:r>
        <w:rPr>
          <w:i/>
          <w:iCs/>
          <w:sz w:val="23"/>
          <w:szCs w:val="23"/>
        </w:rPr>
        <w:t>i</w:t>
      </w:r>
      <w:proofErr w:type="spellEnd"/>
      <w:r>
        <w:rPr>
          <w:i/>
          <w:iCs/>
          <w:sz w:val="23"/>
          <w:szCs w:val="23"/>
        </w:rPr>
        <w:t xml:space="preserve">. </w:t>
      </w:r>
      <w:r w:rsidR="00C66429" w:rsidRPr="00C66429">
        <w:rPr>
          <w:i/>
          <w:iCs/>
          <w:sz w:val="23"/>
          <w:szCs w:val="23"/>
        </w:rPr>
        <w:t xml:space="preserve">President Zachary </w:t>
      </w:r>
      <w:proofErr w:type="spellStart"/>
      <w:r w:rsidR="00C66429" w:rsidRPr="00C66429">
        <w:rPr>
          <w:i/>
          <w:iCs/>
          <w:sz w:val="23"/>
          <w:szCs w:val="23"/>
        </w:rPr>
        <w:t>Johnigan</w:t>
      </w:r>
      <w:proofErr w:type="spellEnd"/>
      <w:r w:rsidR="00C66429" w:rsidRPr="00C66429">
        <w:rPr>
          <w:i/>
          <w:iCs/>
          <w:sz w:val="23"/>
          <w:szCs w:val="23"/>
        </w:rPr>
        <w:t xml:space="preserve"> reports </w:t>
      </w:r>
      <w:r w:rsidR="00284A56">
        <w:rPr>
          <w:i/>
          <w:iCs/>
          <w:sz w:val="23"/>
          <w:szCs w:val="23"/>
        </w:rPr>
        <w:t xml:space="preserve">on club rush, water </w:t>
      </w:r>
      <w:proofErr w:type="spellStart"/>
      <w:r w:rsidR="00284A56">
        <w:rPr>
          <w:i/>
          <w:iCs/>
          <w:sz w:val="23"/>
          <w:szCs w:val="23"/>
        </w:rPr>
        <w:t>wensdays</w:t>
      </w:r>
      <w:proofErr w:type="spellEnd"/>
      <w:r w:rsidR="00711EA6">
        <w:rPr>
          <w:i/>
          <w:iCs/>
          <w:sz w:val="23"/>
          <w:szCs w:val="23"/>
        </w:rPr>
        <w:t>, and student leadership academy and how they were all a success.</w:t>
      </w:r>
      <w:r w:rsidR="005F6D53">
        <w:rPr>
          <w:i/>
          <w:iCs/>
          <w:sz w:val="23"/>
          <w:szCs w:val="23"/>
        </w:rPr>
        <w:t xml:space="preserve"> </w:t>
      </w:r>
      <w:proofErr w:type="gramStart"/>
      <w:r w:rsidR="005F6D53">
        <w:rPr>
          <w:i/>
          <w:iCs/>
          <w:sz w:val="23"/>
          <w:szCs w:val="23"/>
        </w:rPr>
        <w:t>also</w:t>
      </w:r>
      <w:proofErr w:type="gramEnd"/>
      <w:r w:rsidR="005F6D53">
        <w:rPr>
          <w:i/>
          <w:iCs/>
          <w:sz w:val="23"/>
          <w:szCs w:val="23"/>
        </w:rPr>
        <w:t xml:space="preserve"> </w:t>
      </w:r>
      <w:r w:rsidR="00C66429" w:rsidRPr="00711EA6">
        <w:rPr>
          <w:i/>
          <w:iCs/>
          <w:sz w:val="23"/>
          <w:szCs w:val="23"/>
        </w:rPr>
        <w:t>on committee meetings and having those meetings as they are now active.</w:t>
      </w:r>
    </w:p>
    <w:p w14:paraId="6B992F75" w14:textId="069D2916" w:rsidR="00D10E38" w:rsidRPr="00D10E38" w:rsidRDefault="00D10E38" w:rsidP="002179C8">
      <w:pPr>
        <w:pStyle w:val="ListParagraph"/>
        <w:numPr>
          <w:ilvl w:val="0"/>
          <w:numId w:val="31"/>
        </w:numPr>
        <w:spacing w:after="240"/>
        <w:rPr>
          <w:i/>
          <w:iCs/>
          <w:sz w:val="23"/>
          <w:szCs w:val="23"/>
        </w:rPr>
      </w:pPr>
      <w:r w:rsidRPr="00D10E38">
        <w:rPr>
          <w:i/>
          <w:iCs/>
          <w:sz w:val="23"/>
          <w:szCs w:val="23"/>
        </w:rPr>
        <w:t>Vice President report</w:t>
      </w:r>
      <w:r w:rsidR="00E16D33">
        <w:rPr>
          <w:i/>
          <w:iCs/>
          <w:sz w:val="23"/>
          <w:szCs w:val="23"/>
        </w:rPr>
        <w:t>:</w:t>
      </w:r>
    </w:p>
    <w:p w14:paraId="42B6D51E" w14:textId="3A9090E0" w:rsidR="00C66429" w:rsidRDefault="77E90DE2" w:rsidP="77E90DE2">
      <w:pPr>
        <w:pStyle w:val="ListParagraph"/>
        <w:numPr>
          <w:ilvl w:val="0"/>
          <w:numId w:val="36"/>
        </w:numPr>
        <w:spacing w:after="240"/>
        <w:rPr>
          <w:i/>
          <w:iCs/>
          <w:sz w:val="23"/>
          <w:szCs w:val="23"/>
        </w:rPr>
      </w:pPr>
      <w:r w:rsidRPr="77E90DE2">
        <w:rPr>
          <w:i/>
          <w:iCs/>
          <w:sz w:val="23"/>
          <w:szCs w:val="23"/>
        </w:rPr>
        <w:t>VP Jill Hudson congratulates the clubs that were present and informs them of the clubs and orgs meeting that will be held 10/22/2021, 10am, at Henderson campus in the student union.</w:t>
      </w:r>
    </w:p>
    <w:p w14:paraId="3C58DDE6" w14:textId="4D177C0E" w:rsidR="00AB2949" w:rsidRPr="00E16D33" w:rsidRDefault="77E90DE2" w:rsidP="77E90DE2">
      <w:pPr>
        <w:pStyle w:val="ListParagraph"/>
        <w:numPr>
          <w:ilvl w:val="0"/>
          <w:numId w:val="31"/>
        </w:numPr>
        <w:spacing w:after="240"/>
        <w:rPr>
          <w:i/>
          <w:iCs/>
          <w:sz w:val="23"/>
          <w:szCs w:val="23"/>
        </w:rPr>
      </w:pPr>
      <w:r w:rsidRPr="77E90DE2">
        <w:rPr>
          <w:i/>
          <w:iCs/>
          <w:sz w:val="23"/>
          <w:szCs w:val="23"/>
        </w:rPr>
        <w:t>Secretary Report:</w:t>
      </w:r>
    </w:p>
    <w:p w14:paraId="78FD5D5E" w14:textId="221622E0" w:rsidR="00AB2949" w:rsidRDefault="000148E8" w:rsidP="00881188">
      <w:pPr>
        <w:pStyle w:val="ListParagraph"/>
        <w:numPr>
          <w:ilvl w:val="0"/>
          <w:numId w:val="37"/>
        </w:numPr>
        <w:spacing w:after="240"/>
        <w:rPr>
          <w:i/>
          <w:iCs/>
          <w:sz w:val="23"/>
          <w:szCs w:val="23"/>
        </w:rPr>
      </w:pPr>
      <w:r w:rsidRPr="00E16D33">
        <w:rPr>
          <w:i/>
          <w:iCs/>
          <w:sz w:val="23"/>
          <w:szCs w:val="23"/>
        </w:rPr>
        <w:t>Make sure to get me committee minutes if anyone need assistance please reach out</w:t>
      </w:r>
      <w:r w:rsidR="00E16D33" w:rsidRPr="00E16D33">
        <w:rPr>
          <w:i/>
          <w:iCs/>
          <w:sz w:val="23"/>
          <w:szCs w:val="23"/>
        </w:rPr>
        <w:t>.</w:t>
      </w:r>
    </w:p>
    <w:p w14:paraId="4644BB66" w14:textId="679FF7C9" w:rsidR="00E16D33" w:rsidRDefault="002A1CB3" w:rsidP="002179C8">
      <w:pPr>
        <w:pStyle w:val="ListParagraph"/>
        <w:numPr>
          <w:ilvl w:val="0"/>
          <w:numId w:val="31"/>
        </w:numPr>
        <w:spacing w:after="240"/>
        <w:rPr>
          <w:i/>
          <w:iCs/>
          <w:sz w:val="23"/>
          <w:szCs w:val="23"/>
        </w:rPr>
      </w:pPr>
      <w:r>
        <w:rPr>
          <w:i/>
          <w:iCs/>
          <w:sz w:val="23"/>
          <w:szCs w:val="23"/>
        </w:rPr>
        <w:t>Senators Report:</w:t>
      </w:r>
    </w:p>
    <w:p w14:paraId="7EF1D50C" w14:textId="6A283D68" w:rsidR="00EA63C6" w:rsidRDefault="77E90DE2" w:rsidP="77E90DE2">
      <w:pPr>
        <w:pStyle w:val="ListParagraph"/>
        <w:numPr>
          <w:ilvl w:val="0"/>
          <w:numId w:val="38"/>
        </w:numPr>
        <w:spacing w:after="240"/>
        <w:rPr>
          <w:i/>
          <w:iCs/>
          <w:sz w:val="23"/>
          <w:szCs w:val="23"/>
        </w:rPr>
      </w:pPr>
      <w:r w:rsidRPr="77E90DE2">
        <w:rPr>
          <w:i/>
          <w:iCs/>
          <w:sz w:val="23"/>
          <w:szCs w:val="23"/>
        </w:rPr>
        <w:t>Extension site senator Yvette Machado states that she will have handbook for senate hopefully complete by end of the week.  Also reminds senate of the Women’s volleyball final game.</w:t>
      </w:r>
    </w:p>
    <w:p w14:paraId="5D27D5C0" w14:textId="0EF8FD31" w:rsidR="007B3A90" w:rsidRDefault="007B3A90" w:rsidP="002179C8">
      <w:pPr>
        <w:pStyle w:val="ListParagraph"/>
        <w:numPr>
          <w:ilvl w:val="0"/>
          <w:numId w:val="31"/>
        </w:numPr>
        <w:spacing w:after="240"/>
        <w:rPr>
          <w:i/>
          <w:iCs/>
          <w:sz w:val="23"/>
          <w:szCs w:val="23"/>
        </w:rPr>
      </w:pPr>
      <w:r>
        <w:rPr>
          <w:i/>
          <w:iCs/>
          <w:sz w:val="23"/>
          <w:szCs w:val="23"/>
        </w:rPr>
        <w:t>Advisor Report:</w:t>
      </w:r>
    </w:p>
    <w:p w14:paraId="0115E84B" w14:textId="1AD02BD5" w:rsidR="007B3A90" w:rsidRPr="00E16D33" w:rsidRDefault="00477BE2" w:rsidP="00881188">
      <w:pPr>
        <w:pStyle w:val="ListParagraph"/>
        <w:numPr>
          <w:ilvl w:val="0"/>
          <w:numId w:val="39"/>
        </w:numPr>
        <w:spacing w:after="240"/>
        <w:rPr>
          <w:i/>
          <w:iCs/>
          <w:sz w:val="23"/>
          <w:szCs w:val="23"/>
        </w:rPr>
      </w:pPr>
      <w:r>
        <w:rPr>
          <w:i/>
          <w:iCs/>
          <w:sz w:val="23"/>
          <w:szCs w:val="23"/>
        </w:rPr>
        <w:t xml:space="preserve">Reminded senate of the second part of fall stipend next </w:t>
      </w:r>
      <w:proofErr w:type="spellStart"/>
      <w:proofErr w:type="gramStart"/>
      <w:r>
        <w:rPr>
          <w:i/>
          <w:iCs/>
          <w:sz w:val="23"/>
          <w:szCs w:val="23"/>
        </w:rPr>
        <w:t>week.</w:t>
      </w:r>
      <w:r w:rsidR="00B12887">
        <w:rPr>
          <w:i/>
          <w:iCs/>
          <w:sz w:val="23"/>
          <w:szCs w:val="23"/>
        </w:rPr>
        <w:t>Also</w:t>
      </w:r>
      <w:proofErr w:type="spellEnd"/>
      <w:proofErr w:type="gramEnd"/>
      <w:r w:rsidR="00B12887">
        <w:rPr>
          <w:i/>
          <w:iCs/>
          <w:sz w:val="23"/>
          <w:szCs w:val="23"/>
        </w:rPr>
        <w:t xml:space="preserve"> need to think about dates for the spring meetings.</w:t>
      </w:r>
    </w:p>
    <w:p w14:paraId="1675A5DD" w14:textId="77777777" w:rsidR="00E16D33" w:rsidRPr="00E16D33" w:rsidRDefault="00E16D33" w:rsidP="00E16D33">
      <w:pPr>
        <w:pStyle w:val="ListParagraph"/>
        <w:spacing w:after="240"/>
        <w:ind w:left="2851"/>
        <w:rPr>
          <w:i/>
          <w:iCs/>
          <w:sz w:val="23"/>
          <w:szCs w:val="23"/>
        </w:rPr>
      </w:pPr>
    </w:p>
    <w:p w14:paraId="117E2363" w14:textId="3F0A3485" w:rsidR="00D83309" w:rsidRPr="002647D6" w:rsidRDefault="77E90DE2" w:rsidP="7BDE271B">
      <w:pPr>
        <w:spacing w:after="4"/>
        <w:ind w:left="370" w:hanging="10"/>
        <w:rPr>
          <w:b/>
          <w:bCs/>
          <w:sz w:val="23"/>
          <w:szCs w:val="23"/>
        </w:rPr>
      </w:pPr>
      <w:r w:rsidRPr="77E90DE2">
        <w:rPr>
          <w:b/>
          <w:bCs/>
          <w:sz w:val="23"/>
          <w:szCs w:val="23"/>
        </w:rPr>
        <w:t>1</w:t>
      </w:r>
      <w:r w:rsidRPr="77E90DE2">
        <w:rPr>
          <w:b/>
          <w:bCs/>
          <w:color w:val="FF0000"/>
          <w:sz w:val="23"/>
          <w:szCs w:val="23"/>
        </w:rPr>
        <w:t>4</w:t>
      </w:r>
      <w:r w:rsidRPr="77E90DE2">
        <w:rPr>
          <w:b/>
          <w:bCs/>
          <w:sz w:val="23"/>
          <w:szCs w:val="23"/>
        </w:rPr>
        <w:t xml:space="preserve">. NEW BUSINESS </w:t>
      </w:r>
    </w:p>
    <w:p w14:paraId="2F20501A" w14:textId="77777777" w:rsidR="00D83309" w:rsidRPr="002647D6" w:rsidRDefault="5837A5B6" w:rsidP="7BDE271B">
      <w:pPr>
        <w:pStyle w:val="Heading2"/>
        <w:ind w:left="716"/>
        <w:rPr>
          <w:u w:val="none"/>
        </w:rPr>
      </w:pPr>
      <w:r w:rsidRPr="002647D6">
        <w:t>FOR INFORMATION ONLY</w:t>
      </w:r>
      <w:r w:rsidRPr="002647D6">
        <w:rPr>
          <w:u w:val="none"/>
        </w:rPr>
        <w:t xml:space="preserve"> </w:t>
      </w:r>
    </w:p>
    <w:p w14:paraId="05ADC5B3" w14:textId="77777777" w:rsidR="00D83309" w:rsidRPr="002647D6" w:rsidRDefault="5837A5B6" w:rsidP="7BDE271B">
      <w:pPr>
        <w:ind w:left="706"/>
        <w:rPr>
          <w:b/>
          <w:bCs/>
          <w:sz w:val="23"/>
          <w:szCs w:val="23"/>
        </w:rPr>
      </w:pPr>
      <w:r w:rsidRPr="002647D6">
        <w:rPr>
          <w:b/>
          <w:bCs/>
          <w:sz w:val="23"/>
          <w:szCs w:val="23"/>
        </w:rPr>
        <w:t xml:space="preserve"> </w:t>
      </w:r>
      <w:r w:rsidR="00F96B6B" w:rsidRPr="002647D6">
        <w:tab/>
      </w:r>
      <w:r w:rsidRPr="002647D6">
        <w:rPr>
          <w:b/>
          <w:bCs/>
          <w:sz w:val="23"/>
          <w:szCs w:val="23"/>
        </w:rPr>
        <w:t xml:space="preserve"> </w:t>
      </w:r>
      <w:r w:rsidR="00F96B6B" w:rsidRPr="002647D6">
        <w:tab/>
      </w:r>
      <w:r w:rsidRPr="002647D6">
        <w:rPr>
          <w:b/>
          <w:bCs/>
          <w:sz w:val="23"/>
          <w:szCs w:val="23"/>
        </w:rPr>
        <w:t xml:space="preserve"> </w:t>
      </w:r>
      <w:r w:rsidR="00F96B6B" w:rsidRPr="002647D6">
        <w:tab/>
      </w:r>
      <w:r w:rsidRPr="002647D6">
        <w:rPr>
          <w:b/>
          <w:bCs/>
          <w:sz w:val="23"/>
          <w:szCs w:val="23"/>
        </w:rPr>
        <w:t xml:space="preserve"> </w:t>
      </w:r>
      <w:r w:rsidR="00F96B6B" w:rsidRPr="002647D6">
        <w:tab/>
      </w:r>
      <w:r w:rsidRPr="002647D6">
        <w:rPr>
          <w:b/>
          <w:bCs/>
          <w:sz w:val="23"/>
          <w:szCs w:val="23"/>
        </w:rPr>
        <w:t xml:space="preserve"> </w:t>
      </w:r>
    </w:p>
    <w:p w14:paraId="768605BE" w14:textId="77777777" w:rsidR="00D83309" w:rsidRPr="002647D6" w:rsidRDefault="5837A5B6" w:rsidP="7BDE271B">
      <w:pPr>
        <w:spacing w:after="242" w:line="238" w:lineRule="auto"/>
        <w:ind w:left="1450" w:right="-15" w:hanging="370"/>
        <w:jc w:val="both"/>
        <w:rPr>
          <w:sz w:val="23"/>
          <w:szCs w:val="23"/>
        </w:rPr>
      </w:pPr>
      <w:r w:rsidRPr="002647D6">
        <w:rPr>
          <w:sz w:val="23"/>
          <w:szCs w:val="23"/>
        </w:rPr>
        <w:t xml:space="preserve">a. Items for consideration at future meetings may be suggested. Any discussion of an item under “New Business” is limited to description and clarification of the subject matter of the item, which may include the reasons for the request. </w:t>
      </w:r>
    </w:p>
    <w:p w14:paraId="0E974030" w14:textId="24CD8C87" w:rsidR="00D83309" w:rsidRPr="002647D6" w:rsidRDefault="5837A5B6" w:rsidP="7BDE271B">
      <w:pPr>
        <w:ind w:left="1435" w:hanging="10"/>
        <w:rPr>
          <w:i/>
          <w:iCs/>
          <w:sz w:val="23"/>
          <w:szCs w:val="23"/>
        </w:rPr>
      </w:pPr>
      <w:r w:rsidRPr="002647D6">
        <w:rPr>
          <w:b/>
          <w:bCs/>
          <w:i/>
          <w:iCs/>
          <w:sz w:val="23"/>
          <w:szCs w:val="23"/>
        </w:rPr>
        <w:t xml:space="preserve">TIME ALLOCATED: </w:t>
      </w:r>
      <w:r w:rsidRPr="002647D6">
        <w:rPr>
          <w:i/>
          <w:iCs/>
          <w:sz w:val="23"/>
          <w:szCs w:val="23"/>
        </w:rPr>
        <w:t>5 min</w:t>
      </w:r>
      <w:r w:rsidR="17A6EE6A" w:rsidRPr="002647D6">
        <w:rPr>
          <w:i/>
          <w:iCs/>
          <w:sz w:val="23"/>
          <w:szCs w:val="23"/>
        </w:rPr>
        <w:t>utes</w:t>
      </w:r>
    </w:p>
    <w:p w14:paraId="053F0D04" w14:textId="77777777" w:rsidR="0069048E" w:rsidRPr="002647D6" w:rsidRDefault="0069048E" w:rsidP="7BDE271B">
      <w:pPr>
        <w:spacing w:after="4"/>
        <w:ind w:left="371" w:hanging="10"/>
        <w:rPr>
          <w:b/>
          <w:bCs/>
          <w:sz w:val="23"/>
          <w:szCs w:val="23"/>
        </w:rPr>
      </w:pPr>
    </w:p>
    <w:p w14:paraId="6B416D73" w14:textId="3CA6427E" w:rsidR="00D83309" w:rsidRPr="002647D6" w:rsidRDefault="77E90DE2" w:rsidP="7BDE271B">
      <w:pPr>
        <w:spacing w:after="4"/>
        <w:ind w:left="371" w:hanging="10"/>
        <w:rPr>
          <w:b/>
          <w:bCs/>
          <w:sz w:val="23"/>
          <w:szCs w:val="23"/>
        </w:rPr>
      </w:pPr>
      <w:r w:rsidRPr="77E90DE2">
        <w:rPr>
          <w:b/>
          <w:bCs/>
          <w:sz w:val="23"/>
          <w:szCs w:val="23"/>
        </w:rPr>
        <w:t>1</w:t>
      </w:r>
      <w:r w:rsidRPr="77E90DE2">
        <w:rPr>
          <w:b/>
          <w:bCs/>
          <w:color w:val="FF0000"/>
          <w:sz w:val="23"/>
          <w:szCs w:val="23"/>
        </w:rPr>
        <w:t>5</w:t>
      </w:r>
      <w:r w:rsidRPr="77E90DE2">
        <w:rPr>
          <w:b/>
          <w:bCs/>
          <w:sz w:val="23"/>
          <w:szCs w:val="23"/>
        </w:rPr>
        <w:t>. PUBLIC COMMENT</w:t>
      </w:r>
      <w:r w:rsidRPr="77E90DE2">
        <w:rPr>
          <w:b/>
          <w:bCs/>
          <w:i/>
          <w:iCs/>
          <w:sz w:val="23"/>
          <w:szCs w:val="23"/>
        </w:rPr>
        <w:t xml:space="preserve">   </w:t>
      </w:r>
      <w:r w:rsidRPr="77E90DE2">
        <w:rPr>
          <w:b/>
          <w:bCs/>
          <w:sz w:val="23"/>
          <w:szCs w:val="23"/>
        </w:rPr>
        <w:t xml:space="preserve"> </w:t>
      </w:r>
    </w:p>
    <w:p w14:paraId="4810D2CE" w14:textId="77777777" w:rsidR="00D83309" w:rsidRPr="002647D6" w:rsidRDefault="5837A5B6" w:rsidP="7BDE271B">
      <w:pPr>
        <w:pStyle w:val="Heading2"/>
        <w:ind w:left="716"/>
        <w:rPr>
          <w:i/>
          <w:iCs/>
          <w:u w:val="none"/>
        </w:rPr>
      </w:pPr>
      <w:r w:rsidRPr="002647D6">
        <w:t>FOR INFORMATION ONLY</w:t>
      </w:r>
      <w:r w:rsidRPr="002647D6">
        <w:rPr>
          <w:i/>
          <w:iCs/>
          <w:u w:val="none"/>
        </w:rPr>
        <w:t xml:space="preserve">    </w:t>
      </w:r>
    </w:p>
    <w:p w14:paraId="487416C1" w14:textId="77777777" w:rsidR="00D83309" w:rsidRPr="002647D6" w:rsidRDefault="5837A5B6" w:rsidP="7BDE271B">
      <w:pPr>
        <w:ind w:left="706"/>
        <w:rPr>
          <w:b/>
          <w:bCs/>
          <w:i/>
          <w:iCs/>
          <w:sz w:val="23"/>
          <w:szCs w:val="23"/>
        </w:rPr>
      </w:pPr>
      <w:r w:rsidRPr="002647D6">
        <w:rPr>
          <w:b/>
          <w:bCs/>
          <w:i/>
          <w:iCs/>
          <w:sz w:val="23"/>
          <w:szCs w:val="23"/>
        </w:rPr>
        <w:t xml:space="preserve">        </w:t>
      </w:r>
    </w:p>
    <w:p w14:paraId="2899D5DD" w14:textId="77777777" w:rsidR="00D83309" w:rsidRPr="002647D6" w:rsidRDefault="5837A5B6" w:rsidP="7BDE271B">
      <w:pPr>
        <w:spacing w:after="11" w:line="249" w:lineRule="auto"/>
        <w:ind w:left="10" w:right="705" w:hanging="10"/>
        <w:jc w:val="both"/>
      </w:pPr>
      <w:r w:rsidRPr="002647D6">
        <w:t xml:space="preserve">Public comment will be taken during this agenda item. No action may be taken on a matter raised under this item until the matter is included on an agenda as an item on which action may be taken. Comments will be limited to two minutes per person.  </w:t>
      </w:r>
    </w:p>
    <w:p w14:paraId="30AE3A68" w14:textId="77777777" w:rsidR="00D83309" w:rsidRPr="002647D6" w:rsidRDefault="5837A5B6" w:rsidP="7BDE271B">
      <w:r w:rsidRPr="002647D6">
        <w:t xml:space="preserve"> </w:t>
      </w:r>
    </w:p>
    <w:p w14:paraId="27036753" w14:textId="174712DA" w:rsidR="00D83309" w:rsidRPr="002647D6" w:rsidRDefault="3E74FC2A" w:rsidP="7BDE271B">
      <w:pPr>
        <w:spacing w:after="11" w:line="249" w:lineRule="auto"/>
        <w:ind w:left="10" w:right="705" w:hanging="10"/>
        <w:jc w:val="both"/>
      </w:pPr>
      <w:r w:rsidRPr="002647D6">
        <w:t>Pursuant to Section 2 of Directive 006, members of the public may participate in the meeting without being physically present by submitting public comment via the online Public Comment Form (</w:t>
      </w:r>
      <w:hyperlink r:id="rId26">
        <w:r w:rsidR="4EF61936" w:rsidRPr="002647D6">
          <w:rPr>
            <w:rStyle w:val="Hyperlink"/>
          </w:rPr>
          <w:t>http://nshe</w:t>
        </w:r>
        <w:r w:rsidRPr="002647D6">
          <w:rPr>
            <w:rStyle w:val="Hyperlink"/>
          </w:rPr>
          <w:t>.nevada.edu/public-comment/</w:t>
        </w:r>
      </w:hyperlink>
      <w:r w:rsidRPr="002647D6">
        <w:t>) or voicemail</w:t>
      </w:r>
      <w:r w:rsidR="273DC9D8" w:rsidRPr="002647D6">
        <w:t xml:space="preserve"> </w:t>
      </w:r>
      <w:r w:rsidRPr="002647D6">
        <w:t xml:space="preserve">702.651.4669 or via email at </w:t>
      </w:r>
      <w:r w:rsidR="789D5C21" w:rsidRPr="002647D6">
        <w:t>(</w:t>
      </w:r>
      <w:hyperlink r:id="rId27">
        <w:r w:rsidR="4EF61936" w:rsidRPr="002647D6">
          <w:rPr>
            <w:rStyle w:val="Hyperlink"/>
          </w:rPr>
          <w:t>brian.akins@csn</w:t>
        </w:r>
        <w:r w:rsidRPr="002647D6">
          <w:rPr>
            <w:rStyle w:val="Hyperlink"/>
          </w:rPr>
          <w:t>.edu</w:t>
        </w:r>
      </w:hyperlink>
      <w:r w:rsidR="4191909F" w:rsidRPr="002647D6">
        <w:t>)</w:t>
      </w:r>
      <w:r w:rsidRPr="002647D6">
        <w:t>. Messages received by 4:00 PM on</w:t>
      </w:r>
      <w:r w:rsidR="4AE5EC29" w:rsidRPr="002647D6">
        <w:t xml:space="preserve"> </w:t>
      </w:r>
      <w:r w:rsidR="18EB373F" w:rsidRPr="002647D6">
        <w:t xml:space="preserve">Monday, </w:t>
      </w:r>
      <w:r w:rsidR="024C6871" w:rsidRPr="002647D6">
        <w:t xml:space="preserve">September </w:t>
      </w:r>
      <w:r w:rsidR="00D57149" w:rsidRPr="002647D6">
        <w:t>20</w:t>
      </w:r>
      <w:r w:rsidRPr="002647D6">
        <w:t>, 202</w:t>
      </w:r>
      <w:r w:rsidR="2E8CCF8C" w:rsidRPr="002647D6">
        <w:t>1</w:t>
      </w:r>
      <w:r w:rsidRPr="002647D6">
        <w:t xml:space="preserve">, may be entered into the record during the meeting. Any other Public Comment Form submissions and/or voicemails received prior to the adjournment of the meeting will be transcribed and included in the permanent record. Persons making comment are asked to begin by stating their name for the record and to spell their last name. The Board Chair may elect to allow additional public comment on a specific agenda item when that agenda item is being considered.  </w:t>
      </w:r>
    </w:p>
    <w:p w14:paraId="489F8FD4" w14:textId="77777777" w:rsidR="00D83309" w:rsidRPr="002647D6" w:rsidRDefault="5837A5B6" w:rsidP="7BDE271B">
      <w:r w:rsidRPr="002647D6">
        <w:t xml:space="preserve"> </w:t>
      </w:r>
    </w:p>
    <w:p w14:paraId="2C5D8618" w14:textId="0B4D0615" w:rsidR="00D83309" w:rsidRDefault="5837A5B6" w:rsidP="7BDE271B">
      <w:pPr>
        <w:spacing w:after="11" w:line="249" w:lineRule="auto"/>
        <w:ind w:left="10" w:right="705" w:hanging="10"/>
        <w:jc w:val="both"/>
      </w:pPr>
      <w:r w:rsidRPr="002647D6">
        <w:t xml:space="preserve">In accordance with Attorney General Opinion No. 00-047, as restated in the Attorney General’s Open Meeting Law Manual, the Board Chair may prohibit comment if the content of that comment is a topic that is not relevant to, or within the authority of, the Board of Regents, or if the content is willfully </w:t>
      </w:r>
      <w:r w:rsidRPr="002647D6">
        <w:lastRenderedPageBreak/>
        <w:t xml:space="preserve">disruptive of the meeting by being irrelevant, repetitious, slanderous, offensive, inflammatory, </w:t>
      </w:r>
      <w:r w:rsidR="36A42837" w:rsidRPr="002647D6">
        <w:t>irrational,</w:t>
      </w:r>
      <w:r w:rsidRPr="002647D6">
        <w:t xml:space="preserve"> or amounting to personal attacks or interfering with the rights of other speakers.  </w:t>
      </w:r>
    </w:p>
    <w:p w14:paraId="24EEFC51" w14:textId="7F527B1A" w:rsidR="00C66429" w:rsidRPr="00525027" w:rsidRDefault="00C66429" w:rsidP="7BDE271B">
      <w:pPr>
        <w:spacing w:after="11" w:line="249" w:lineRule="auto"/>
        <w:ind w:left="10" w:right="705" w:hanging="10"/>
        <w:jc w:val="both"/>
        <w:rPr>
          <w:i/>
          <w:iCs/>
        </w:rPr>
      </w:pPr>
    </w:p>
    <w:p w14:paraId="666E1565" w14:textId="77777777" w:rsidR="002215E0" w:rsidRPr="00525027" w:rsidRDefault="00C66429" w:rsidP="00881188">
      <w:pPr>
        <w:pStyle w:val="ListParagraph"/>
        <w:numPr>
          <w:ilvl w:val="0"/>
          <w:numId w:val="41"/>
        </w:numPr>
        <w:spacing w:after="11" w:line="249" w:lineRule="auto"/>
        <w:ind w:right="705"/>
        <w:jc w:val="both"/>
        <w:rPr>
          <w:i/>
          <w:iCs/>
        </w:rPr>
      </w:pPr>
      <w:r w:rsidRPr="00525027">
        <w:rPr>
          <w:i/>
          <w:iCs/>
        </w:rPr>
        <w:t xml:space="preserve">Comment: </w:t>
      </w:r>
    </w:p>
    <w:p w14:paraId="6955D5C6" w14:textId="77777777" w:rsidR="002215E0" w:rsidRPr="00525027" w:rsidRDefault="77E90DE2" w:rsidP="00881188">
      <w:pPr>
        <w:pStyle w:val="ListParagraph"/>
        <w:numPr>
          <w:ilvl w:val="0"/>
          <w:numId w:val="40"/>
        </w:numPr>
        <w:spacing w:after="11" w:line="249" w:lineRule="auto"/>
        <w:ind w:right="705"/>
        <w:jc w:val="both"/>
        <w:rPr>
          <w:i/>
          <w:iCs/>
        </w:rPr>
      </w:pPr>
      <w:proofErr w:type="spellStart"/>
      <w:r w:rsidRPr="00525027">
        <w:rPr>
          <w:i/>
          <w:iCs/>
        </w:rPr>
        <w:t>Conzello</w:t>
      </w:r>
      <w:proofErr w:type="spellEnd"/>
      <w:r w:rsidRPr="00525027">
        <w:rPr>
          <w:i/>
          <w:iCs/>
        </w:rPr>
        <w:t xml:space="preserve"> Barnhill states how a member of the executive board stating this rule that one person shouldn’t be able to use a big study room I feel this is ridiculous that only one person doesn’t need that much space that shows discrimination.</w:t>
      </w:r>
    </w:p>
    <w:p w14:paraId="14A1E93A" w14:textId="493FE517" w:rsidR="77E90DE2" w:rsidRPr="00525027" w:rsidRDefault="77E90DE2" w:rsidP="77E90DE2">
      <w:pPr>
        <w:pStyle w:val="ListParagraph"/>
        <w:numPr>
          <w:ilvl w:val="1"/>
          <w:numId w:val="40"/>
        </w:numPr>
        <w:spacing w:after="11" w:line="249" w:lineRule="auto"/>
        <w:ind w:right="705"/>
        <w:jc w:val="both"/>
        <w:rPr>
          <w:i/>
          <w:iCs/>
        </w:rPr>
      </w:pPr>
      <w:r w:rsidRPr="00525027">
        <w:rPr>
          <w:i/>
          <w:iCs/>
        </w:rPr>
        <w:t>Adv. Akins:  Send him an email</w:t>
      </w:r>
    </w:p>
    <w:p w14:paraId="4AA26420" w14:textId="42517369" w:rsidR="00282382" w:rsidRPr="00525027" w:rsidRDefault="00282382" w:rsidP="00881188">
      <w:pPr>
        <w:pStyle w:val="ListParagraph"/>
        <w:numPr>
          <w:ilvl w:val="0"/>
          <w:numId w:val="41"/>
        </w:numPr>
        <w:spacing w:after="11" w:line="249" w:lineRule="auto"/>
        <w:ind w:right="705"/>
        <w:jc w:val="both"/>
        <w:rPr>
          <w:i/>
          <w:iCs/>
        </w:rPr>
      </w:pPr>
      <w:r w:rsidRPr="00525027">
        <w:rPr>
          <w:i/>
          <w:iCs/>
        </w:rPr>
        <w:t>Comment:</w:t>
      </w:r>
    </w:p>
    <w:p w14:paraId="5DA163F4" w14:textId="194C58AA" w:rsidR="00A02A02" w:rsidRPr="00525027" w:rsidRDefault="77E90DE2" w:rsidP="00881188">
      <w:pPr>
        <w:pStyle w:val="ListParagraph"/>
        <w:numPr>
          <w:ilvl w:val="0"/>
          <w:numId w:val="42"/>
        </w:numPr>
        <w:spacing w:after="11" w:line="249" w:lineRule="auto"/>
        <w:ind w:right="705"/>
        <w:jc w:val="both"/>
        <w:rPr>
          <w:i/>
          <w:iCs/>
        </w:rPr>
      </w:pPr>
      <w:r w:rsidRPr="00525027">
        <w:rPr>
          <w:i/>
          <w:iCs/>
        </w:rPr>
        <w:t xml:space="preserve">Senator Yvette </w:t>
      </w:r>
      <w:proofErr w:type="spellStart"/>
      <w:r w:rsidRPr="00525027">
        <w:rPr>
          <w:i/>
          <w:iCs/>
        </w:rPr>
        <w:t>Machada</w:t>
      </w:r>
      <w:proofErr w:type="spellEnd"/>
      <w:r w:rsidRPr="00525027">
        <w:rPr>
          <w:i/>
          <w:iCs/>
        </w:rPr>
        <w:t xml:space="preserve"> speaks on the Latino Student Alliance events </w:t>
      </w:r>
    </w:p>
    <w:p w14:paraId="56AD1C20" w14:textId="77777777" w:rsidR="00A02A02" w:rsidRPr="002647D6" w:rsidRDefault="00A02A02" w:rsidP="00282382">
      <w:pPr>
        <w:pStyle w:val="ListParagraph"/>
        <w:spacing w:after="11" w:line="249" w:lineRule="auto"/>
        <w:ind w:left="1800" w:right="705"/>
        <w:jc w:val="both"/>
      </w:pPr>
    </w:p>
    <w:p w14:paraId="1CC0B823" w14:textId="31A0115D" w:rsidR="75536F1D" w:rsidRPr="002647D6" w:rsidRDefault="5837A5B6" w:rsidP="7BDE271B">
      <w:pPr>
        <w:spacing w:after="4"/>
      </w:pPr>
      <w:r w:rsidRPr="002647D6">
        <w:t xml:space="preserve"> </w:t>
      </w:r>
    </w:p>
    <w:p w14:paraId="43A7FD0B" w14:textId="5EEF4B28" w:rsidR="00D83309" w:rsidRPr="002647D6" w:rsidRDefault="77E90DE2" w:rsidP="7BDE271B">
      <w:pPr>
        <w:spacing w:after="4"/>
        <w:ind w:left="370" w:hanging="10"/>
        <w:rPr>
          <w:b/>
          <w:bCs/>
          <w:sz w:val="23"/>
          <w:szCs w:val="23"/>
        </w:rPr>
      </w:pPr>
      <w:r w:rsidRPr="77E90DE2">
        <w:rPr>
          <w:b/>
          <w:bCs/>
          <w:sz w:val="23"/>
          <w:szCs w:val="23"/>
        </w:rPr>
        <w:t>1</w:t>
      </w:r>
      <w:r w:rsidRPr="77E90DE2">
        <w:rPr>
          <w:b/>
          <w:bCs/>
          <w:color w:val="FF0000"/>
          <w:sz w:val="23"/>
          <w:szCs w:val="23"/>
        </w:rPr>
        <w:t>6</w:t>
      </w:r>
      <w:r w:rsidRPr="77E90DE2">
        <w:rPr>
          <w:b/>
          <w:bCs/>
          <w:sz w:val="23"/>
          <w:szCs w:val="23"/>
        </w:rPr>
        <w:t>.</w:t>
      </w:r>
      <w:r w:rsidR="00182687">
        <w:tab/>
      </w:r>
      <w:r w:rsidRPr="77E90DE2">
        <w:rPr>
          <w:b/>
          <w:bCs/>
          <w:sz w:val="23"/>
          <w:szCs w:val="23"/>
        </w:rPr>
        <w:t xml:space="preserve">ADJOURNMENT  </w:t>
      </w:r>
    </w:p>
    <w:p w14:paraId="1EA36A90" w14:textId="1E5B1FF9" w:rsidR="00D83309" w:rsidRPr="002647D6" w:rsidRDefault="3B839F8A" w:rsidP="7BDE271B">
      <w:pPr>
        <w:pStyle w:val="Heading2"/>
        <w:tabs>
          <w:tab w:val="center" w:pos="2029"/>
          <w:tab w:val="center" w:pos="5580"/>
          <w:tab w:val="center" w:pos="10350"/>
        </w:tabs>
        <w:ind w:left="0" w:firstLine="720"/>
        <w:rPr>
          <w:u w:val="none"/>
        </w:rPr>
      </w:pPr>
      <w:r w:rsidRPr="002647D6">
        <w:t>FOR POSSIBLE ACTION</w:t>
      </w:r>
    </w:p>
    <w:p w14:paraId="7E3BC870" w14:textId="77777777" w:rsidR="00D83309" w:rsidRPr="002647D6" w:rsidRDefault="5837A5B6" w:rsidP="7BDE271B">
      <w:pPr>
        <w:ind w:left="1426"/>
        <w:rPr>
          <w:i/>
          <w:iCs/>
          <w:sz w:val="23"/>
          <w:szCs w:val="23"/>
        </w:rPr>
      </w:pPr>
      <w:r w:rsidRPr="002647D6">
        <w:rPr>
          <w:i/>
          <w:iCs/>
          <w:sz w:val="23"/>
          <w:szCs w:val="23"/>
        </w:rPr>
        <w:t xml:space="preserve"> </w:t>
      </w:r>
    </w:p>
    <w:p w14:paraId="111E58E6" w14:textId="0B5CA475" w:rsidR="00D83309" w:rsidRDefault="7C767E82" w:rsidP="7BDE271B">
      <w:pPr>
        <w:spacing w:line="238" w:lineRule="auto"/>
        <w:ind w:left="-15" w:right="719"/>
        <w:jc w:val="both"/>
        <w:rPr>
          <w:sz w:val="23"/>
        </w:rPr>
      </w:pPr>
      <w:r w:rsidRPr="002647D6">
        <w:rPr>
          <w:sz w:val="23"/>
          <w:szCs w:val="23"/>
        </w:rPr>
        <w:t xml:space="preserve">PURSUANT TO SECTION 3 OF DIRECTIVE 006, THE REQUIREMENTS CONTAINED IN NRS 241.020(4)(a) THAT PUBLIC NOTICE AGENDAS BE POSTED AT PHYSICAL LOCATIONS WITHIN THE STATE OF NEVADA HAS BEEN SUSPENDED. PURSUANT TO SECTION 4 OF DIRECTIVE 006, THIS AGENDA HAS BEEN ELECTRONICALLY CSN Student Government Website </w:t>
      </w:r>
      <w:hyperlink r:id="rId28" w:history="1">
        <w:r w:rsidR="4EF61936" w:rsidRPr="002647D6">
          <w:rPr>
            <w:rStyle w:val="Hyperlink"/>
            <w:sz w:val="23"/>
            <w:szCs w:val="23"/>
          </w:rPr>
          <w:t>https://www.csn.edu/student-government</w:t>
        </w:r>
      </w:hyperlink>
      <w:hyperlink r:id="rId29">
        <w:r w:rsidRPr="002647D6">
          <w:rPr>
            <w:sz w:val="23"/>
            <w:szCs w:val="23"/>
          </w:rPr>
          <w:t xml:space="preserve"> </w:t>
        </w:r>
      </w:hyperlink>
      <w:r w:rsidRPr="002647D6">
        <w:rPr>
          <w:sz w:val="23"/>
          <w:szCs w:val="23"/>
        </w:rPr>
        <w:t>AND ON THE NEVADA PUBLIC NOTICE WEBSITE (</w:t>
      </w:r>
      <w:hyperlink r:id="rId30">
        <w:r w:rsidRPr="002647D6">
          <w:rPr>
            <w:rStyle w:val="Hyperlink"/>
            <w:sz w:val="23"/>
            <w:szCs w:val="23"/>
          </w:rPr>
          <w:t>http://notice.nv.gov/</w:t>
        </w:r>
      </w:hyperlink>
      <w:r w:rsidRPr="002647D6">
        <w:rPr>
          <w:sz w:val="23"/>
          <w:szCs w:val="23"/>
        </w:rPr>
        <w:t xml:space="preserve">) IN ACCORDANCE WITH NRS 232.2175. </w:t>
      </w:r>
      <w:r w:rsidR="00D34633" w:rsidRPr="002647D6">
        <w:rPr>
          <w:sz w:val="23"/>
        </w:rPr>
        <w:softHyphen/>
      </w:r>
      <w:r w:rsidR="00D34633" w:rsidRPr="002647D6">
        <w:rPr>
          <w:sz w:val="23"/>
        </w:rPr>
        <w:softHyphen/>
      </w:r>
    </w:p>
    <w:p w14:paraId="7C1DC27D" w14:textId="1CBB3923" w:rsidR="000C2154" w:rsidRDefault="000C2154" w:rsidP="7BDE271B">
      <w:pPr>
        <w:spacing w:line="238" w:lineRule="auto"/>
        <w:ind w:left="-15" w:right="719"/>
        <w:jc w:val="both"/>
        <w:rPr>
          <w:sz w:val="23"/>
        </w:rPr>
      </w:pPr>
    </w:p>
    <w:p w14:paraId="558BB3C7" w14:textId="6094C452" w:rsidR="000C2154" w:rsidRPr="000C2154" w:rsidRDefault="000C2154" w:rsidP="00881188">
      <w:pPr>
        <w:pStyle w:val="ListParagraph"/>
        <w:numPr>
          <w:ilvl w:val="0"/>
          <w:numId w:val="43"/>
        </w:numPr>
        <w:spacing w:line="238" w:lineRule="auto"/>
        <w:ind w:right="719"/>
        <w:jc w:val="both"/>
        <w:rPr>
          <w:b/>
          <w:bCs/>
          <w:sz w:val="23"/>
          <w:szCs w:val="23"/>
        </w:rPr>
      </w:pPr>
      <w:r w:rsidRPr="000C2154">
        <w:rPr>
          <w:b/>
          <w:bCs/>
          <w:sz w:val="23"/>
        </w:rPr>
        <w:t>Adjournment 12:29</w:t>
      </w:r>
    </w:p>
    <w:sectPr w:rsidR="000C2154" w:rsidRPr="000C2154" w:rsidSect="00EA26A9">
      <w:headerReference w:type="even" r:id="rId31"/>
      <w:headerReference w:type="default" r:id="rId32"/>
      <w:footerReference w:type="default" r:id="rId33"/>
      <w:headerReference w:type="first" r:id="rId34"/>
      <w:footerReference w:type="first" r:id="rId35"/>
      <w:type w:val="continuous"/>
      <w:pgSz w:w="12240" w:h="15840"/>
      <w:pgMar w:top="779" w:right="719" w:bottom="723"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48957B" w14:textId="77777777" w:rsidR="006F0327" w:rsidRDefault="006F0327">
      <w:r>
        <w:separator/>
      </w:r>
    </w:p>
  </w:endnote>
  <w:endnote w:type="continuationSeparator" w:id="0">
    <w:p w14:paraId="54B42A55" w14:textId="77777777" w:rsidR="006F0327" w:rsidRDefault="006F0327">
      <w:r>
        <w:continuationSeparator/>
      </w:r>
    </w:p>
  </w:endnote>
  <w:endnote w:type="continuationNotice" w:id="1">
    <w:p w14:paraId="1BEF4858" w14:textId="77777777" w:rsidR="006F0327" w:rsidRDefault="006F03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A5A36" w14:textId="77777777" w:rsidR="00776231" w:rsidRDefault="007762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217857D4" w14:paraId="5820E194" w14:textId="77777777" w:rsidTr="217857D4">
      <w:tc>
        <w:tcPr>
          <w:tcW w:w="3600" w:type="dxa"/>
        </w:tcPr>
        <w:p w14:paraId="2790E026" w14:textId="49783079" w:rsidR="217857D4" w:rsidRDefault="217857D4" w:rsidP="217857D4">
          <w:pPr>
            <w:pStyle w:val="Header"/>
            <w:ind w:left="-115"/>
          </w:pPr>
        </w:p>
      </w:tc>
      <w:tc>
        <w:tcPr>
          <w:tcW w:w="3600" w:type="dxa"/>
        </w:tcPr>
        <w:p w14:paraId="53AC2715" w14:textId="41F89504" w:rsidR="217857D4" w:rsidRDefault="217857D4" w:rsidP="217857D4">
          <w:pPr>
            <w:pStyle w:val="Header"/>
            <w:jc w:val="center"/>
          </w:pPr>
        </w:p>
      </w:tc>
      <w:tc>
        <w:tcPr>
          <w:tcW w:w="3600" w:type="dxa"/>
        </w:tcPr>
        <w:p w14:paraId="5CA3B35B" w14:textId="43930D5E" w:rsidR="217857D4" w:rsidRDefault="217857D4" w:rsidP="217857D4">
          <w:pPr>
            <w:pStyle w:val="Header"/>
            <w:ind w:right="-115"/>
            <w:jc w:val="right"/>
          </w:pPr>
        </w:p>
      </w:tc>
    </w:tr>
  </w:tbl>
  <w:p w14:paraId="0863B679" w14:textId="4FEB1560" w:rsidR="217857D4" w:rsidRDefault="217857D4" w:rsidP="217857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217857D4" w14:paraId="32A61037" w14:textId="77777777" w:rsidTr="217857D4">
      <w:tc>
        <w:tcPr>
          <w:tcW w:w="3600" w:type="dxa"/>
        </w:tcPr>
        <w:p w14:paraId="54CE840B" w14:textId="36F45DA1" w:rsidR="217857D4" w:rsidRDefault="217857D4" w:rsidP="217857D4">
          <w:pPr>
            <w:pStyle w:val="Header"/>
            <w:ind w:left="-115"/>
          </w:pPr>
        </w:p>
      </w:tc>
      <w:tc>
        <w:tcPr>
          <w:tcW w:w="3600" w:type="dxa"/>
        </w:tcPr>
        <w:p w14:paraId="0A1ABF57" w14:textId="1C334F04" w:rsidR="217857D4" w:rsidRDefault="217857D4" w:rsidP="217857D4">
          <w:pPr>
            <w:pStyle w:val="Header"/>
            <w:jc w:val="center"/>
          </w:pPr>
        </w:p>
      </w:tc>
      <w:tc>
        <w:tcPr>
          <w:tcW w:w="3600" w:type="dxa"/>
        </w:tcPr>
        <w:p w14:paraId="59A02F4C" w14:textId="527573D1" w:rsidR="217857D4" w:rsidRDefault="217857D4" w:rsidP="217857D4">
          <w:pPr>
            <w:pStyle w:val="Header"/>
            <w:ind w:right="-115"/>
            <w:jc w:val="right"/>
          </w:pPr>
        </w:p>
      </w:tc>
    </w:tr>
  </w:tbl>
  <w:p w14:paraId="42E89195" w14:textId="20959171" w:rsidR="217857D4" w:rsidRDefault="217857D4" w:rsidP="217857D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217857D4" w14:paraId="317D8F2E" w14:textId="77777777" w:rsidTr="217857D4">
      <w:tc>
        <w:tcPr>
          <w:tcW w:w="3600" w:type="dxa"/>
        </w:tcPr>
        <w:p w14:paraId="74CE1385" w14:textId="4688AD06" w:rsidR="217857D4" w:rsidRDefault="217857D4" w:rsidP="217857D4">
          <w:pPr>
            <w:pStyle w:val="Header"/>
            <w:ind w:left="-115"/>
          </w:pPr>
        </w:p>
      </w:tc>
      <w:tc>
        <w:tcPr>
          <w:tcW w:w="3600" w:type="dxa"/>
        </w:tcPr>
        <w:p w14:paraId="6E39A266" w14:textId="55E54741" w:rsidR="217857D4" w:rsidRDefault="217857D4" w:rsidP="217857D4">
          <w:pPr>
            <w:pStyle w:val="Header"/>
            <w:jc w:val="center"/>
          </w:pPr>
        </w:p>
      </w:tc>
      <w:tc>
        <w:tcPr>
          <w:tcW w:w="3600" w:type="dxa"/>
        </w:tcPr>
        <w:p w14:paraId="3C960AE4" w14:textId="76FB63A2" w:rsidR="217857D4" w:rsidRDefault="217857D4" w:rsidP="217857D4">
          <w:pPr>
            <w:pStyle w:val="Header"/>
            <w:ind w:right="-115"/>
            <w:jc w:val="right"/>
          </w:pPr>
        </w:p>
      </w:tc>
    </w:tr>
  </w:tbl>
  <w:p w14:paraId="1009C05C" w14:textId="34785DDF" w:rsidR="217857D4" w:rsidRDefault="217857D4" w:rsidP="217857D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217857D4" w14:paraId="3EC392A0" w14:textId="77777777" w:rsidTr="217857D4">
      <w:tc>
        <w:tcPr>
          <w:tcW w:w="3600" w:type="dxa"/>
        </w:tcPr>
        <w:p w14:paraId="2AB595D4" w14:textId="3A47DB5C" w:rsidR="217857D4" w:rsidRDefault="217857D4" w:rsidP="217857D4">
          <w:pPr>
            <w:pStyle w:val="Header"/>
            <w:ind w:left="-115"/>
          </w:pPr>
        </w:p>
      </w:tc>
      <w:tc>
        <w:tcPr>
          <w:tcW w:w="3600" w:type="dxa"/>
        </w:tcPr>
        <w:p w14:paraId="22056E3F" w14:textId="7BB3D6BD" w:rsidR="217857D4" w:rsidRDefault="217857D4" w:rsidP="217857D4">
          <w:pPr>
            <w:pStyle w:val="Header"/>
            <w:jc w:val="center"/>
          </w:pPr>
        </w:p>
      </w:tc>
      <w:tc>
        <w:tcPr>
          <w:tcW w:w="3600" w:type="dxa"/>
        </w:tcPr>
        <w:p w14:paraId="75426665" w14:textId="185C37A3" w:rsidR="217857D4" w:rsidRDefault="217857D4" w:rsidP="217857D4">
          <w:pPr>
            <w:pStyle w:val="Header"/>
            <w:ind w:right="-115"/>
            <w:jc w:val="right"/>
          </w:pPr>
        </w:p>
      </w:tc>
    </w:tr>
  </w:tbl>
  <w:p w14:paraId="0DD56B81" w14:textId="03819FB7" w:rsidR="217857D4" w:rsidRDefault="217857D4" w:rsidP="217857D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217857D4" w14:paraId="1AE4A54B" w14:textId="77777777" w:rsidTr="217857D4">
      <w:tc>
        <w:tcPr>
          <w:tcW w:w="3600" w:type="dxa"/>
        </w:tcPr>
        <w:p w14:paraId="76F8A6A0" w14:textId="0661AAD5" w:rsidR="217857D4" w:rsidRDefault="217857D4" w:rsidP="217857D4">
          <w:pPr>
            <w:pStyle w:val="Header"/>
            <w:ind w:left="-115"/>
          </w:pPr>
        </w:p>
      </w:tc>
      <w:tc>
        <w:tcPr>
          <w:tcW w:w="3600" w:type="dxa"/>
        </w:tcPr>
        <w:p w14:paraId="153A9004" w14:textId="25044546" w:rsidR="217857D4" w:rsidRDefault="217857D4" w:rsidP="217857D4">
          <w:pPr>
            <w:pStyle w:val="Header"/>
            <w:jc w:val="center"/>
          </w:pPr>
        </w:p>
      </w:tc>
      <w:tc>
        <w:tcPr>
          <w:tcW w:w="3600" w:type="dxa"/>
        </w:tcPr>
        <w:p w14:paraId="636D4112" w14:textId="09F9CB4C" w:rsidR="217857D4" w:rsidRDefault="217857D4" w:rsidP="217857D4">
          <w:pPr>
            <w:pStyle w:val="Header"/>
            <w:ind w:right="-115"/>
            <w:jc w:val="right"/>
          </w:pPr>
        </w:p>
      </w:tc>
    </w:tr>
  </w:tbl>
  <w:p w14:paraId="6125C63B" w14:textId="37BC9747" w:rsidR="217857D4" w:rsidRDefault="217857D4" w:rsidP="217857D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217857D4" w14:paraId="6A1EE1CF" w14:textId="77777777" w:rsidTr="217857D4">
      <w:tc>
        <w:tcPr>
          <w:tcW w:w="3600" w:type="dxa"/>
        </w:tcPr>
        <w:p w14:paraId="791F17D8" w14:textId="5F1EDE98" w:rsidR="217857D4" w:rsidRDefault="217857D4" w:rsidP="217857D4">
          <w:pPr>
            <w:pStyle w:val="Header"/>
            <w:ind w:left="-115"/>
          </w:pPr>
        </w:p>
      </w:tc>
      <w:tc>
        <w:tcPr>
          <w:tcW w:w="3600" w:type="dxa"/>
        </w:tcPr>
        <w:p w14:paraId="4F7C1F59" w14:textId="027D6EE4" w:rsidR="217857D4" w:rsidRDefault="217857D4" w:rsidP="217857D4">
          <w:pPr>
            <w:pStyle w:val="Header"/>
            <w:jc w:val="center"/>
          </w:pPr>
        </w:p>
      </w:tc>
      <w:tc>
        <w:tcPr>
          <w:tcW w:w="3600" w:type="dxa"/>
        </w:tcPr>
        <w:p w14:paraId="7E19A86E" w14:textId="64B202A3" w:rsidR="217857D4" w:rsidRDefault="217857D4" w:rsidP="217857D4">
          <w:pPr>
            <w:pStyle w:val="Header"/>
            <w:ind w:right="-115"/>
            <w:jc w:val="right"/>
          </w:pPr>
        </w:p>
      </w:tc>
    </w:tr>
  </w:tbl>
  <w:p w14:paraId="35DA5165" w14:textId="0A3556B9" w:rsidR="217857D4" w:rsidRDefault="217857D4" w:rsidP="217857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EBCBB" w14:textId="77777777" w:rsidR="006F0327" w:rsidRDefault="006F0327">
      <w:r>
        <w:separator/>
      </w:r>
    </w:p>
  </w:footnote>
  <w:footnote w:type="continuationSeparator" w:id="0">
    <w:p w14:paraId="7AE5DF63" w14:textId="77777777" w:rsidR="006F0327" w:rsidRDefault="006F0327">
      <w:r>
        <w:continuationSeparator/>
      </w:r>
    </w:p>
  </w:footnote>
  <w:footnote w:type="continuationNotice" w:id="1">
    <w:p w14:paraId="2A697FED" w14:textId="77777777" w:rsidR="006F0327" w:rsidRDefault="006F03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DDA12" w14:textId="3FF0738C" w:rsidR="00720627" w:rsidRDefault="00776231">
    <w:pPr>
      <w:spacing w:after="2"/>
    </w:pPr>
    <w:r>
      <w:rPr>
        <w:noProof/>
      </w:rPr>
      <w:pict w14:anchorId="14D810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40514891" o:spid="_x0000_s1026" type="#_x0000_t136" style="position:absolute;margin-left:0;margin-top:0;width:634.5pt;height:126.9pt;rotation:315;z-index:-251658239;mso-position-horizontal:center;mso-position-horizontal-relative:margin;mso-position-vertical:center;mso-position-vertical-relative:margin" o:allowincell="f" fillcolor="red" stroked="f">
          <v:fill opacity=".5"/>
          <v:textpath style="font-family:&quot;Times New Roman&quot;;font-size:1pt" string="Unapproved"/>
        </v:shape>
      </w:pict>
    </w:r>
    <w:r w:rsidR="00720627">
      <w:rPr>
        <w:sz w:val="21"/>
      </w:rPr>
      <w:t xml:space="preserve">ASCSN Senate Meeting Agenda </w:t>
    </w:r>
  </w:p>
  <w:p w14:paraId="58438F19" w14:textId="77777777" w:rsidR="00720627" w:rsidRDefault="00720627">
    <w:pPr>
      <w:tabs>
        <w:tab w:val="center" w:pos="4680"/>
        <w:tab w:val="center" w:pos="9360"/>
        <w:tab w:val="right" w:pos="10801"/>
      </w:tabs>
      <w:spacing w:after="25"/>
    </w:pPr>
    <w:r>
      <w:rPr>
        <w:sz w:val="21"/>
      </w:rPr>
      <w:t>April 10</w:t>
    </w:r>
    <w:r>
      <w:rPr>
        <w:sz w:val="21"/>
        <w:vertAlign w:val="superscript"/>
      </w:rPr>
      <w:t>th</w:t>
    </w:r>
    <w:r>
      <w:rPr>
        <w:sz w:val="21"/>
      </w:rPr>
      <w:t xml:space="preserve">, </w:t>
    </w:r>
    <w:proofErr w:type="gramStart"/>
    <w:r>
      <w:rPr>
        <w:sz w:val="21"/>
      </w:rPr>
      <w:t>2020</w:t>
    </w:r>
    <w:proofErr w:type="gramEnd"/>
    <w:r>
      <w:rPr>
        <w:sz w:val="21"/>
      </w:rPr>
      <w:t xml:space="preserve"> </w:t>
    </w:r>
    <w:r>
      <w:rPr>
        <w:sz w:val="21"/>
      </w:rPr>
      <w:tab/>
      <w:t xml:space="preserve"> </w:t>
    </w:r>
    <w:r>
      <w:rPr>
        <w:sz w:val="21"/>
      </w:rPr>
      <w:tab/>
      <w:t xml:space="preserve"> </w:t>
    </w:r>
    <w:r>
      <w:rPr>
        <w:sz w:val="21"/>
      </w:rPr>
      <w:tab/>
      <w:t xml:space="preserve">Page </w:t>
    </w:r>
    <w:r>
      <w:rPr>
        <w:rFonts w:ascii="Calibri" w:eastAsia="Calibri" w:hAnsi="Calibri" w:cs="Calibri"/>
        <w:sz w:val="22"/>
      </w:rPr>
      <w:fldChar w:fldCharType="begin"/>
    </w:r>
    <w:r>
      <w:instrText xml:space="preserve"> PAGE   \* MERGEFORMAT </w:instrText>
    </w:r>
    <w:r>
      <w:rPr>
        <w:rFonts w:ascii="Calibri" w:eastAsia="Calibri" w:hAnsi="Calibri" w:cs="Calibri"/>
        <w:sz w:val="22"/>
      </w:rPr>
      <w:fldChar w:fldCharType="separate"/>
    </w:r>
    <w:r>
      <w:rPr>
        <w:sz w:val="21"/>
      </w:rPr>
      <w:t>2</w:t>
    </w:r>
    <w:r>
      <w:rPr>
        <w:sz w:val="21"/>
      </w:rPr>
      <w:fldChar w:fldCharType="end"/>
    </w:r>
    <w:r>
      <w:rPr>
        <w:sz w:val="21"/>
      </w:rPr>
      <w:t xml:space="preserve"> </w:t>
    </w:r>
  </w:p>
  <w:p w14:paraId="32D59284" w14:textId="77777777" w:rsidR="00720627" w:rsidRDefault="00720627">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50B8C" w14:textId="7CEDBD58" w:rsidR="00720627" w:rsidRPr="00E600A8" w:rsidRDefault="00776231">
    <w:pPr>
      <w:spacing w:after="2"/>
    </w:pPr>
    <w:r>
      <w:rPr>
        <w:noProof/>
      </w:rPr>
      <w:pict w14:anchorId="73075F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40514892" o:spid="_x0000_s1027" type="#_x0000_t136" style="position:absolute;margin-left:0;margin-top:0;width:634.5pt;height:126.9pt;rotation:315;z-index:-251658238;mso-position-horizontal:center;mso-position-horizontal-relative:margin;mso-position-vertical:center;mso-position-vertical-relative:margin" o:allowincell="f" fillcolor="red" stroked="f">
          <v:fill opacity=".5"/>
          <v:textpath style="font-family:&quot;Times New Roman&quot;;font-size:1pt" string="Unapproved"/>
        </v:shape>
      </w:pict>
    </w:r>
    <w:r w:rsidR="00720627" w:rsidRPr="00E600A8">
      <w:rPr>
        <w:sz w:val="21"/>
      </w:rPr>
      <w:t xml:space="preserve">ASCSN Senate Meeting Agenda </w:t>
    </w:r>
  </w:p>
  <w:p w14:paraId="2F68E90E" w14:textId="5DB98B12" w:rsidR="00720627" w:rsidRPr="000D16E4" w:rsidRDefault="00850D96" w:rsidP="000D16E4">
    <w:pPr>
      <w:tabs>
        <w:tab w:val="center" w:pos="4680"/>
        <w:tab w:val="center" w:pos="9360"/>
        <w:tab w:val="right" w:pos="10801"/>
      </w:tabs>
      <w:spacing w:after="25"/>
      <w:rPr>
        <w:sz w:val="21"/>
        <w:szCs w:val="21"/>
      </w:rPr>
    </w:pPr>
    <w:r>
      <w:rPr>
        <w:sz w:val="21"/>
        <w:szCs w:val="21"/>
      </w:rPr>
      <w:t>October 15</w:t>
    </w:r>
    <w:r w:rsidR="4E9DFE1B" w:rsidRPr="4E9DFE1B">
      <w:rPr>
        <w:sz w:val="21"/>
        <w:szCs w:val="21"/>
      </w:rPr>
      <w:t>,</w:t>
    </w:r>
    <w:r w:rsidR="000D16E4">
      <w:rPr>
        <w:sz w:val="21"/>
        <w:szCs w:val="21"/>
      </w:rPr>
      <w:t xml:space="preserve"> </w:t>
    </w:r>
    <w:proofErr w:type="gramStart"/>
    <w:r w:rsidR="4E9DFE1B" w:rsidRPr="4E9DFE1B">
      <w:rPr>
        <w:sz w:val="21"/>
        <w:szCs w:val="21"/>
      </w:rPr>
      <w:t>2021</w:t>
    </w:r>
    <w:proofErr w:type="gramEnd"/>
    <w:r w:rsidR="4E9DFE1B" w:rsidRPr="4E9DFE1B">
      <w:rPr>
        <w:sz w:val="21"/>
        <w:szCs w:val="21"/>
      </w:rPr>
      <w:t xml:space="preserve"> </w:t>
    </w:r>
    <w:r w:rsidR="004E2525">
      <w:tab/>
    </w:r>
    <w:r w:rsidR="4E9DFE1B" w:rsidRPr="4E9DFE1B">
      <w:rPr>
        <w:sz w:val="21"/>
        <w:szCs w:val="21"/>
      </w:rPr>
      <w:t xml:space="preserve"> </w:t>
    </w:r>
    <w:r w:rsidR="004E2525">
      <w:tab/>
    </w:r>
    <w:r w:rsidR="4E9DFE1B" w:rsidRPr="4E9DFE1B">
      <w:rPr>
        <w:sz w:val="21"/>
        <w:szCs w:val="21"/>
      </w:rPr>
      <w:t xml:space="preserve"> </w:t>
    </w:r>
    <w:r w:rsidR="004E2525">
      <w:tab/>
    </w:r>
    <w:r w:rsidR="4E9DFE1B" w:rsidRPr="4E9DFE1B">
      <w:rPr>
        <w:sz w:val="21"/>
        <w:szCs w:val="21"/>
      </w:rPr>
      <w:t xml:space="preserve">Page </w:t>
    </w:r>
    <w:r w:rsidR="004E2525" w:rsidRPr="4E9DFE1B">
      <w:rPr>
        <w:noProof/>
        <w:sz w:val="21"/>
        <w:szCs w:val="21"/>
      </w:rPr>
      <w:fldChar w:fldCharType="begin"/>
    </w:r>
    <w:r w:rsidR="004E2525">
      <w:instrText xml:space="preserve"> PAGE   \* MERGEFORMAT </w:instrText>
    </w:r>
    <w:r w:rsidR="004E2525" w:rsidRPr="4E9DFE1B">
      <w:rPr>
        <w:rFonts w:ascii="Calibri" w:eastAsia="Calibri" w:hAnsi="Calibri" w:cs="Calibri"/>
        <w:sz w:val="22"/>
        <w:szCs w:val="22"/>
      </w:rPr>
      <w:fldChar w:fldCharType="separate"/>
    </w:r>
    <w:r w:rsidR="4E9DFE1B" w:rsidRPr="4E9DFE1B">
      <w:rPr>
        <w:noProof/>
        <w:sz w:val="21"/>
        <w:szCs w:val="21"/>
      </w:rPr>
      <w:t>2</w:t>
    </w:r>
    <w:r w:rsidR="004E2525" w:rsidRPr="4E9DFE1B">
      <w:rPr>
        <w:noProof/>
        <w:sz w:val="21"/>
        <w:szCs w:val="21"/>
      </w:rPr>
      <w:fldChar w:fldCharType="end"/>
    </w:r>
    <w:r w:rsidR="4E9DFE1B" w:rsidRPr="4E9DFE1B">
      <w:rPr>
        <w:sz w:val="21"/>
        <w:szCs w:val="21"/>
      </w:rPr>
      <w:t xml:space="preserve"> </w:t>
    </w:r>
  </w:p>
  <w:p w14:paraId="66C186D7" w14:textId="77777777" w:rsidR="00720627" w:rsidRDefault="00720627">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217857D4" w14:paraId="4FABFEE7" w14:textId="77777777" w:rsidTr="217857D4">
      <w:tc>
        <w:tcPr>
          <w:tcW w:w="3600" w:type="dxa"/>
        </w:tcPr>
        <w:p w14:paraId="538EA9DF" w14:textId="284D320F" w:rsidR="217857D4" w:rsidRDefault="00776231" w:rsidP="217857D4">
          <w:pPr>
            <w:pStyle w:val="Header"/>
            <w:ind w:left="-115"/>
          </w:pPr>
          <w:r>
            <w:rPr>
              <w:noProof/>
            </w:rPr>
            <w:pict w14:anchorId="41EC7B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40514890" o:spid="_x0000_s1025" type="#_x0000_t136" style="position:absolute;left:0;text-align:left;margin-left:0;margin-top:0;width:634.5pt;height:126.9pt;rotation:315;z-index:-251658240;mso-position-horizontal:center;mso-position-horizontal-relative:margin;mso-position-vertical:center;mso-position-vertical-relative:margin" o:allowincell="f" fillcolor="red" stroked="f">
                <v:fill opacity=".5"/>
                <v:textpath style="font-family:&quot;Times New Roman&quot;;font-size:1pt" string="Unapproved"/>
              </v:shape>
            </w:pict>
          </w:r>
        </w:p>
      </w:tc>
      <w:tc>
        <w:tcPr>
          <w:tcW w:w="3600" w:type="dxa"/>
        </w:tcPr>
        <w:p w14:paraId="1E79122A" w14:textId="3400514E" w:rsidR="217857D4" w:rsidRDefault="217857D4" w:rsidP="217857D4">
          <w:pPr>
            <w:pStyle w:val="Header"/>
            <w:jc w:val="center"/>
          </w:pPr>
        </w:p>
      </w:tc>
      <w:tc>
        <w:tcPr>
          <w:tcW w:w="3600" w:type="dxa"/>
        </w:tcPr>
        <w:p w14:paraId="5A9358DE" w14:textId="2D5EFFEC" w:rsidR="217857D4" w:rsidRDefault="217857D4" w:rsidP="217857D4">
          <w:pPr>
            <w:pStyle w:val="Header"/>
            <w:ind w:right="-115"/>
            <w:jc w:val="right"/>
          </w:pPr>
        </w:p>
      </w:tc>
    </w:tr>
  </w:tbl>
  <w:p w14:paraId="10BFE782" w14:textId="4A073550" w:rsidR="217857D4" w:rsidRDefault="217857D4" w:rsidP="217857D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4C55D" w14:textId="48C528D6" w:rsidR="00776231" w:rsidRDefault="00776231">
    <w:pPr>
      <w:pStyle w:val="Header"/>
    </w:pPr>
    <w:r>
      <w:rPr>
        <w:noProof/>
      </w:rPr>
      <w:pict w14:anchorId="3927D9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40514894" o:spid="_x0000_s1029" type="#_x0000_t136" style="position:absolute;margin-left:0;margin-top:0;width:634.5pt;height:126.9pt;rotation:315;z-index:-251658235;mso-position-horizontal:center;mso-position-horizontal-relative:margin;mso-position-vertical:center;mso-position-vertical-relative:margin" o:allowincell="f" fillcolor="red" stroked="f">
          <v:fill opacity=".5"/>
          <v:textpath style="font-family:&quot;Times New Roman&quot;;font-size:1pt" string="Unapproved"/>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8DA2E" w14:textId="048D40E5" w:rsidR="00776231" w:rsidRDefault="00776231">
    <w:pPr>
      <w:pStyle w:val="Header"/>
    </w:pPr>
    <w:r>
      <w:rPr>
        <w:noProof/>
      </w:rPr>
      <w:pict w14:anchorId="622370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40514895" o:spid="_x0000_s1030" type="#_x0000_t136" style="position:absolute;margin-left:0;margin-top:0;width:634.5pt;height:126.9pt;rotation:315;z-index:-251658234;mso-position-horizontal:center;mso-position-horizontal-relative:margin;mso-position-vertical:center;mso-position-vertical-relative:margin" o:allowincell="f" fillcolor="red" stroked="f">
          <v:fill opacity=".5"/>
          <v:textpath style="font-family:&quot;Times New Roman&quot;;font-size:1pt" string="Unapproved"/>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217857D4" w14:paraId="77CBA0E0" w14:textId="77777777" w:rsidTr="217857D4">
      <w:tc>
        <w:tcPr>
          <w:tcW w:w="3600" w:type="dxa"/>
        </w:tcPr>
        <w:p w14:paraId="2E43D9D5" w14:textId="5E7E91E3" w:rsidR="217857D4" w:rsidRDefault="00776231" w:rsidP="217857D4">
          <w:pPr>
            <w:pStyle w:val="Header"/>
            <w:ind w:left="-115"/>
          </w:pPr>
          <w:r>
            <w:rPr>
              <w:noProof/>
            </w:rPr>
            <w:pict w14:anchorId="41B1D6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40514893" o:spid="_x0000_s1028" type="#_x0000_t136" style="position:absolute;left:0;text-align:left;margin-left:0;margin-top:0;width:634.5pt;height:126.9pt;rotation:315;z-index:-251658237;mso-position-horizontal:center;mso-position-horizontal-relative:margin;mso-position-vertical:center;mso-position-vertical-relative:margin" o:allowincell="f" fillcolor="red" stroked="f">
                <v:fill opacity=".5"/>
                <v:textpath style="font-family:&quot;Times New Roman&quot;;font-size:1pt" string="Unapproved"/>
              </v:shape>
            </w:pict>
          </w:r>
        </w:p>
      </w:tc>
      <w:tc>
        <w:tcPr>
          <w:tcW w:w="3600" w:type="dxa"/>
        </w:tcPr>
        <w:p w14:paraId="6A434014" w14:textId="4A9D5EC6" w:rsidR="217857D4" w:rsidRDefault="217857D4" w:rsidP="217857D4">
          <w:pPr>
            <w:pStyle w:val="Header"/>
            <w:jc w:val="center"/>
          </w:pPr>
        </w:p>
      </w:tc>
      <w:tc>
        <w:tcPr>
          <w:tcW w:w="3600" w:type="dxa"/>
        </w:tcPr>
        <w:p w14:paraId="3A6846EC" w14:textId="119F225E" w:rsidR="217857D4" w:rsidRDefault="217857D4" w:rsidP="217857D4">
          <w:pPr>
            <w:pStyle w:val="Header"/>
            <w:ind w:right="-115"/>
            <w:jc w:val="right"/>
          </w:pPr>
        </w:p>
      </w:tc>
    </w:tr>
  </w:tbl>
  <w:p w14:paraId="591B6A5F" w14:textId="04820A76" w:rsidR="217857D4" w:rsidRDefault="217857D4" w:rsidP="217857D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7298" w14:textId="17BF9A57" w:rsidR="00776231" w:rsidRDefault="00776231">
    <w:pPr>
      <w:pStyle w:val="Header"/>
    </w:pPr>
    <w:r>
      <w:rPr>
        <w:noProof/>
      </w:rPr>
      <w:pict w14:anchorId="419BF9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40514897" o:spid="_x0000_s1032" type="#_x0000_t136" style="position:absolute;margin-left:0;margin-top:0;width:634.5pt;height:126.9pt;rotation:315;z-index:-251658233;mso-position-horizontal:center;mso-position-horizontal-relative:margin;mso-position-vertical:center;mso-position-vertical-relative:margin" o:allowincell="f" fillcolor="red" stroked="f">
          <v:fill opacity=".5"/>
          <v:textpath style="font-family:&quot;Times New Roman&quot;;font-size:1pt" string="Unapproved"/>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244DE" w14:textId="3D7495A4" w:rsidR="00776231" w:rsidRDefault="00776231">
    <w:pPr>
      <w:pStyle w:val="Header"/>
    </w:pPr>
    <w:r>
      <w:rPr>
        <w:noProof/>
      </w:rPr>
      <w:pict w14:anchorId="714D4C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40514898" o:spid="_x0000_s1033" type="#_x0000_t136" style="position:absolute;margin-left:0;margin-top:0;width:634.5pt;height:126.9pt;rotation:315;z-index:-251658232;mso-position-horizontal:center;mso-position-horizontal-relative:margin;mso-position-vertical:center;mso-position-vertical-relative:margin" o:allowincell="f" fillcolor="red" stroked="f">
          <v:fill opacity=".5"/>
          <v:textpath style="font-family:&quot;Times New Roman&quot;;font-size:1pt" string="Unapproved"/>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217857D4" w14:paraId="633EB6C1" w14:textId="77777777" w:rsidTr="217857D4">
      <w:tc>
        <w:tcPr>
          <w:tcW w:w="3600" w:type="dxa"/>
        </w:tcPr>
        <w:p w14:paraId="7AB3415A" w14:textId="40481A7F" w:rsidR="217857D4" w:rsidRDefault="00776231" w:rsidP="217857D4">
          <w:pPr>
            <w:pStyle w:val="Header"/>
            <w:ind w:left="-115"/>
          </w:pPr>
          <w:r>
            <w:rPr>
              <w:noProof/>
            </w:rPr>
            <w:pict w14:anchorId="411AE8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40514896" o:spid="_x0000_s1031" type="#_x0000_t136" style="position:absolute;left:0;text-align:left;margin-left:0;margin-top:0;width:634.5pt;height:126.9pt;rotation:315;z-index:-251658236;mso-position-horizontal:center;mso-position-horizontal-relative:margin;mso-position-vertical:center;mso-position-vertical-relative:margin" o:allowincell="f" fillcolor="red" stroked="f">
                <v:fill opacity=".5"/>
                <v:textpath style="font-family:&quot;Times New Roman&quot;;font-size:1pt" string="Unapproved"/>
              </v:shape>
            </w:pict>
          </w:r>
        </w:p>
      </w:tc>
      <w:tc>
        <w:tcPr>
          <w:tcW w:w="3600" w:type="dxa"/>
        </w:tcPr>
        <w:p w14:paraId="22A78158" w14:textId="6B4CA001" w:rsidR="217857D4" w:rsidRDefault="217857D4" w:rsidP="217857D4">
          <w:pPr>
            <w:pStyle w:val="Header"/>
            <w:jc w:val="center"/>
          </w:pPr>
        </w:p>
      </w:tc>
      <w:tc>
        <w:tcPr>
          <w:tcW w:w="3600" w:type="dxa"/>
        </w:tcPr>
        <w:p w14:paraId="51200FD7" w14:textId="07E1090F" w:rsidR="217857D4" w:rsidRDefault="217857D4" w:rsidP="217857D4">
          <w:pPr>
            <w:pStyle w:val="Header"/>
            <w:ind w:right="-115"/>
            <w:jc w:val="right"/>
          </w:pPr>
        </w:p>
      </w:tc>
    </w:tr>
  </w:tbl>
  <w:p w14:paraId="7E2E63F3" w14:textId="7295FA19" w:rsidR="217857D4" w:rsidRDefault="217857D4" w:rsidP="217857D4">
    <w:pPr>
      <w:pStyle w:val="Header"/>
    </w:pPr>
  </w:p>
</w:hdr>
</file>

<file path=word/intelligence.xml><?xml version="1.0" encoding="utf-8"?>
<int:Intelligence xmlns:int="http://schemas.microsoft.com/office/intelligence/2019/intelligence">
  <int:IntelligenceSettings/>
  <int:Manifest>
    <int:WordHash hashCode="H/0NPOowPPEQJP" id="BY9driJ4"/>
    <int:WordHash hashCode="D5ja8hpAMi5x21" id="XZrIp6g9"/>
  </int:Manifest>
  <int:Observations>
    <int:Content id="BY9driJ4">
      <int:Rejection type="LegacyProofing"/>
    </int:Content>
    <int:Content id="XZrIp6g9">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F7C00"/>
    <w:multiLevelType w:val="hybridMultilevel"/>
    <w:tmpl w:val="F44A3B42"/>
    <w:lvl w:ilvl="0" w:tplc="60A8AAE0">
      <w:start w:val="1"/>
      <w:numFmt w:val="lowerRoman"/>
      <w:lvlText w:val="%1."/>
      <w:lvlJc w:val="left"/>
      <w:pPr>
        <w:ind w:left="2160" w:hanging="72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5A72D3"/>
    <w:multiLevelType w:val="hybridMultilevel"/>
    <w:tmpl w:val="DF0A403C"/>
    <w:lvl w:ilvl="0" w:tplc="F8F8EA0E">
      <w:start w:val="1"/>
      <w:numFmt w:val="lowerRoman"/>
      <w:lvlText w:val="%1."/>
      <w:lvlJc w:val="left"/>
      <w:pPr>
        <w:ind w:left="2865" w:hanging="720"/>
      </w:pPr>
      <w:rPr>
        <w:rFonts w:hint="default"/>
      </w:rPr>
    </w:lvl>
    <w:lvl w:ilvl="1" w:tplc="04090019" w:tentative="1">
      <w:start w:val="1"/>
      <w:numFmt w:val="lowerLetter"/>
      <w:lvlText w:val="%2."/>
      <w:lvlJc w:val="left"/>
      <w:pPr>
        <w:ind w:left="3225" w:hanging="360"/>
      </w:pPr>
    </w:lvl>
    <w:lvl w:ilvl="2" w:tplc="0409001B" w:tentative="1">
      <w:start w:val="1"/>
      <w:numFmt w:val="lowerRoman"/>
      <w:lvlText w:val="%3."/>
      <w:lvlJc w:val="right"/>
      <w:pPr>
        <w:ind w:left="3945" w:hanging="180"/>
      </w:pPr>
    </w:lvl>
    <w:lvl w:ilvl="3" w:tplc="0409000F" w:tentative="1">
      <w:start w:val="1"/>
      <w:numFmt w:val="decimal"/>
      <w:lvlText w:val="%4."/>
      <w:lvlJc w:val="left"/>
      <w:pPr>
        <w:ind w:left="4665" w:hanging="360"/>
      </w:pPr>
    </w:lvl>
    <w:lvl w:ilvl="4" w:tplc="04090019" w:tentative="1">
      <w:start w:val="1"/>
      <w:numFmt w:val="lowerLetter"/>
      <w:lvlText w:val="%5."/>
      <w:lvlJc w:val="left"/>
      <w:pPr>
        <w:ind w:left="5385" w:hanging="360"/>
      </w:pPr>
    </w:lvl>
    <w:lvl w:ilvl="5" w:tplc="0409001B" w:tentative="1">
      <w:start w:val="1"/>
      <w:numFmt w:val="lowerRoman"/>
      <w:lvlText w:val="%6."/>
      <w:lvlJc w:val="right"/>
      <w:pPr>
        <w:ind w:left="6105" w:hanging="180"/>
      </w:pPr>
    </w:lvl>
    <w:lvl w:ilvl="6" w:tplc="0409000F" w:tentative="1">
      <w:start w:val="1"/>
      <w:numFmt w:val="decimal"/>
      <w:lvlText w:val="%7."/>
      <w:lvlJc w:val="left"/>
      <w:pPr>
        <w:ind w:left="6825" w:hanging="360"/>
      </w:pPr>
    </w:lvl>
    <w:lvl w:ilvl="7" w:tplc="04090019" w:tentative="1">
      <w:start w:val="1"/>
      <w:numFmt w:val="lowerLetter"/>
      <w:lvlText w:val="%8."/>
      <w:lvlJc w:val="left"/>
      <w:pPr>
        <w:ind w:left="7545" w:hanging="360"/>
      </w:pPr>
    </w:lvl>
    <w:lvl w:ilvl="8" w:tplc="0409001B" w:tentative="1">
      <w:start w:val="1"/>
      <w:numFmt w:val="lowerRoman"/>
      <w:lvlText w:val="%9."/>
      <w:lvlJc w:val="right"/>
      <w:pPr>
        <w:ind w:left="8265" w:hanging="180"/>
      </w:pPr>
    </w:lvl>
  </w:abstractNum>
  <w:abstractNum w:abstractNumId="2" w15:restartNumberingAfterBreak="0">
    <w:nsid w:val="077B3128"/>
    <w:multiLevelType w:val="hybridMultilevel"/>
    <w:tmpl w:val="A0149F0E"/>
    <w:lvl w:ilvl="0" w:tplc="E6B8DC0E">
      <w:start w:val="1"/>
      <w:numFmt w:val="upperRoman"/>
      <w:lvlText w:val="%1."/>
      <w:lvlJc w:val="left"/>
      <w:pPr>
        <w:ind w:left="2145" w:hanging="720"/>
      </w:pPr>
      <w:rPr>
        <w:rFonts w:hint="default"/>
      </w:rPr>
    </w:lvl>
    <w:lvl w:ilvl="1" w:tplc="04090019" w:tentative="1">
      <w:start w:val="1"/>
      <w:numFmt w:val="lowerLetter"/>
      <w:lvlText w:val="%2."/>
      <w:lvlJc w:val="left"/>
      <w:pPr>
        <w:ind w:left="2505" w:hanging="360"/>
      </w:pPr>
    </w:lvl>
    <w:lvl w:ilvl="2" w:tplc="0409001B" w:tentative="1">
      <w:start w:val="1"/>
      <w:numFmt w:val="lowerRoman"/>
      <w:lvlText w:val="%3."/>
      <w:lvlJc w:val="right"/>
      <w:pPr>
        <w:ind w:left="3225" w:hanging="180"/>
      </w:pPr>
    </w:lvl>
    <w:lvl w:ilvl="3" w:tplc="0409000F" w:tentative="1">
      <w:start w:val="1"/>
      <w:numFmt w:val="decimal"/>
      <w:lvlText w:val="%4."/>
      <w:lvlJc w:val="left"/>
      <w:pPr>
        <w:ind w:left="3945" w:hanging="360"/>
      </w:pPr>
    </w:lvl>
    <w:lvl w:ilvl="4" w:tplc="04090019" w:tentative="1">
      <w:start w:val="1"/>
      <w:numFmt w:val="lowerLetter"/>
      <w:lvlText w:val="%5."/>
      <w:lvlJc w:val="left"/>
      <w:pPr>
        <w:ind w:left="4665" w:hanging="360"/>
      </w:pPr>
    </w:lvl>
    <w:lvl w:ilvl="5" w:tplc="0409001B" w:tentative="1">
      <w:start w:val="1"/>
      <w:numFmt w:val="lowerRoman"/>
      <w:lvlText w:val="%6."/>
      <w:lvlJc w:val="right"/>
      <w:pPr>
        <w:ind w:left="5385" w:hanging="180"/>
      </w:pPr>
    </w:lvl>
    <w:lvl w:ilvl="6" w:tplc="0409000F" w:tentative="1">
      <w:start w:val="1"/>
      <w:numFmt w:val="decimal"/>
      <w:lvlText w:val="%7."/>
      <w:lvlJc w:val="left"/>
      <w:pPr>
        <w:ind w:left="6105" w:hanging="360"/>
      </w:pPr>
    </w:lvl>
    <w:lvl w:ilvl="7" w:tplc="04090019" w:tentative="1">
      <w:start w:val="1"/>
      <w:numFmt w:val="lowerLetter"/>
      <w:lvlText w:val="%8."/>
      <w:lvlJc w:val="left"/>
      <w:pPr>
        <w:ind w:left="6825" w:hanging="360"/>
      </w:pPr>
    </w:lvl>
    <w:lvl w:ilvl="8" w:tplc="0409001B" w:tentative="1">
      <w:start w:val="1"/>
      <w:numFmt w:val="lowerRoman"/>
      <w:lvlText w:val="%9."/>
      <w:lvlJc w:val="right"/>
      <w:pPr>
        <w:ind w:left="7545" w:hanging="180"/>
      </w:pPr>
    </w:lvl>
  </w:abstractNum>
  <w:abstractNum w:abstractNumId="3" w15:restartNumberingAfterBreak="0">
    <w:nsid w:val="0C75254F"/>
    <w:multiLevelType w:val="hybridMultilevel"/>
    <w:tmpl w:val="FF9EEE3E"/>
    <w:lvl w:ilvl="0" w:tplc="03A05902">
      <w:start w:val="1"/>
      <w:numFmt w:val="upperRoman"/>
      <w:lvlText w:val="%1."/>
      <w:lvlJc w:val="left"/>
      <w:pPr>
        <w:ind w:left="2145" w:hanging="720"/>
      </w:pPr>
      <w:rPr>
        <w:rFonts w:hint="default"/>
      </w:rPr>
    </w:lvl>
    <w:lvl w:ilvl="1" w:tplc="04090019">
      <w:start w:val="1"/>
      <w:numFmt w:val="lowerLetter"/>
      <w:lvlText w:val="%2."/>
      <w:lvlJc w:val="left"/>
      <w:pPr>
        <w:ind w:left="2505" w:hanging="360"/>
      </w:pPr>
    </w:lvl>
    <w:lvl w:ilvl="2" w:tplc="0409001B">
      <w:start w:val="1"/>
      <w:numFmt w:val="lowerRoman"/>
      <w:lvlText w:val="%3."/>
      <w:lvlJc w:val="right"/>
      <w:pPr>
        <w:ind w:left="3225" w:hanging="180"/>
      </w:pPr>
    </w:lvl>
    <w:lvl w:ilvl="3" w:tplc="0409000F" w:tentative="1">
      <w:start w:val="1"/>
      <w:numFmt w:val="decimal"/>
      <w:lvlText w:val="%4."/>
      <w:lvlJc w:val="left"/>
      <w:pPr>
        <w:ind w:left="3945" w:hanging="360"/>
      </w:pPr>
    </w:lvl>
    <w:lvl w:ilvl="4" w:tplc="04090019" w:tentative="1">
      <w:start w:val="1"/>
      <w:numFmt w:val="lowerLetter"/>
      <w:lvlText w:val="%5."/>
      <w:lvlJc w:val="left"/>
      <w:pPr>
        <w:ind w:left="4665" w:hanging="360"/>
      </w:pPr>
    </w:lvl>
    <w:lvl w:ilvl="5" w:tplc="0409001B" w:tentative="1">
      <w:start w:val="1"/>
      <w:numFmt w:val="lowerRoman"/>
      <w:lvlText w:val="%6."/>
      <w:lvlJc w:val="right"/>
      <w:pPr>
        <w:ind w:left="5385" w:hanging="180"/>
      </w:pPr>
    </w:lvl>
    <w:lvl w:ilvl="6" w:tplc="0409000F" w:tentative="1">
      <w:start w:val="1"/>
      <w:numFmt w:val="decimal"/>
      <w:lvlText w:val="%7."/>
      <w:lvlJc w:val="left"/>
      <w:pPr>
        <w:ind w:left="6105" w:hanging="360"/>
      </w:pPr>
    </w:lvl>
    <w:lvl w:ilvl="7" w:tplc="04090019" w:tentative="1">
      <w:start w:val="1"/>
      <w:numFmt w:val="lowerLetter"/>
      <w:lvlText w:val="%8."/>
      <w:lvlJc w:val="left"/>
      <w:pPr>
        <w:ind w:left="6825" w:hanging="360"/>
      </w:pPr>
    </w:lvl>
    <w:lvl w:ilvl="8" w:tplc="0409001B" w:tentative="1">
      <w:start w:val="1"/>
      <w:numFmt w:val="lowerRoman"/>
      <w:lvlText w:val="%9."/>
      <w:lvlJc w:val="right"/>
      <w:pPr>
        <w:ind w:left="7545" w:hanging="180"/>
      </w:pPr>
    </w:lvl>
  </w:abstractNum>
  <w:abstractNum w:abstractNumId="4" w15:restartNumberingAfterBreak="0">
    <w:nsid w:val="0DEC385C"/>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E2B3F96"/>
    <w:multiLevelType w:val="hybridMultilevel"/>
    <w:tmpl w:val="C1F0C80A"/>
    <w:lvl w:ilvl="0" w:tplc="1182FAF2">
      <w:start w:val="1"/>
      <w:numFmt w:val="lowerRoman"/>
      <w:lvlText w:val="%1."/>
      <w:lvlJc w:val="left"/>
      <w:pPr>
        <w:ind w:left="2865" w:hanging="720"/>
      </w:pPr>
      <w:rPr>
        <w:rFonts w:hint="default"/>
      </w:rPr>
    </w:lvl>
    <w:lvl w:ilvl="1" w:tplc="04090019" w:tentative="1">
      <w:start w:val="1"/>
      <w:numFmt w:val="lowerLetter"/>
      <w:lvlText w:val="%2."/>
      <w:lvlJc w:val="left"/>
      <w:pPr>
        <w:ind w:left="3225" w:hanging="360"/>
      </w:pPr>
    </w:lvl>
    <w:lvl w:ilvl="2" w:tplc="0409001B" w:tentative="1">
      <w:start w:val="1"/>
      <w:numFmt w:val="lowerRoman"/>
      <w:lvlText w:val="%3."/>
      <w:lvlJc w:val="right"/>
      <w:pPr>
        <w:ind w:left="3945" w:hanging="180"/>
      </w:pPr>
    </w:lvl>
    <w:lvl w:ilvl="3" w:tplc="0409000F" w:tentative="1">
      <w:start w:val="1"/>
      <w:numFmt w:val="decimal"/>
      <w:lvlText w:val="%4."/>
      <w:lvlJc w:val="left"/>
      <w:pPr>
        <w:ind w:left="4665" w:hanging="360"/>
      </w:pPr>
    </w:lvl>
    <w:lvl w:ilvl="4" w:tplc="04090019" w:tentative="1">
      <w:start w:val="1"/>
      <w:numFmt w:val="lowerLetter"/>
      <w:lvlText w:val="%5."/>
      <w:lvlJc w:val="left"/>
      <w:pPr>
        <w:ind w:left="5385" w:hanging="360"/>
      </w:pPr>
    </w:lvl>
    <w:lvl w:ilvl="5" w:tplc="0409001B" w:tentative="1">
      <w:start w:val="1"/>
      <w:numFmt w:val="lowerRoman"/>
      <w:lvlText w:val="%6."/>
      <w:lvlJc w:val="right"/>
      <w:pPr>
        <w:ind w:left="6105" w:hanging="180"/>
      </w:pPr>
    </w:lvl>
    <w:lvl w:ilvl="6" w:tplc="0409000F" w:tentative="1">
      <w:start w:val="1"/>
      <w:numFmt w:val="decimal"/>
      <w:lvlText w:val="%7."/>
      <w:lvlJc w:val="left"/>
      <w:pPr>
        <w:ind w:left="6825" w:hanging="360"/>
      </w:pPr>
    </w:lvl>
    <w:lvl w:ilvl="7" w:tplc="04090019" w:tentative="1">
      <w:start w:val="1"/>
      <w:numFmt w:val="lowerLetter"/>
      <w:lvlText w:val="%8."/>
      <w:lvlJc w:val="left"/>
      <w:pPr>
        <w:ind w:left="7545" w:hanging="360"/>
      </w:pPr>
    </w:lvl>
    <w:lvl w:ilvl="8" w:tplc="0409001B" w:tentative="1">
      <w:start w:val="1"/>
      <w:numFmt w:val="lowerRoman"/>
      <w:lvlText w:val="%9."/>
      <w:lvlJc w:val="right"/>
      <w:pPr>
        <w:ind w:left="8265" w:hanging="180"/>
      </w:pPr>
    </w:lvl>
  </w:abstractNum>
  <w:abstractNum w:abstractNumId="6" w15:restartNumberingAfterBreak="0">
    <w:nsid w:val="11EC3833"/>
    <w:multiLevelType w:val="hybridMultilevel"/>
    <w:tmpl w:val="4AF03FCE"/>
    <w:lvl w:ilvl="0" w:tplc="E1C86626">
      <w:start w:val="9"/>
      <w:numFmt w:val="lowerLetter"/>
      <w:lvlText w:val="%1."/>
      <w:lvlJc w:val="left"/>
      <w:pPr>
        <w:ind w:left="2491" w:hanging="360"/>
      </w:pPr>
      <w:rPr>
        <w:rFonts w:hint="default"/>
      </w:rPr>
    </w:lvl>
    <w:lvl w:ilvl="1" w:tplc="04090019" w:tentative="1">
      <w:start w:val="1"/>
      <w:numFmt w:val="lowerLetter"/>
      <w:lvlText w:val="%2."/>
      <w:lvlJc w:val="left"/>
      <w:pPr>
        <w:ind w:left="3211" w:hanging="360"/>
      </w:pPr>
    </w:lvl>
    <w:lvl w:ilvl="2" w:tplc="0409001B" w:tentative="1">
      <w:start w:val="1"/>
      <w:numFmt w:val="lowerRoman"/>
      <w:lvlText w:val="%3."/>
      <w:lvlJc w:val="right"/>
      <w:pPr>
        <w:ind w:left="3931" w:hanging="180"/>
      </w:pPr>
    </w:lvl>
    <w:lvl w:ilvl="3" w:tplc="0409000F" w:tentative="1">
      <w:start w:val="1"/>
      <w:numFmt w:val="decimal"/>
      <w:lvlText w:val="%4."/>
      <w:lvlJc w:val="left"/>
      <w:pPr>
        <w:ind w:left="4651" w:hanging="360"/>
      </w:pPr>
    </w:lvl>
    <w:lvl w:ilvl="4" w:tplc="04090019" w:tentative="1">
      <w:start w:val="1"/>
      <w:numFmt w:val="lowerLetter"/>
      <w:lvlText w:val="%5."/>
      <w:lvlJc w:val="left"/>
      <w:pPr>
        <w:ind w:left="5371" w:hanging="360"/>
      </w:pPr>
    </w:lvl>
    <w:lvl w:ilvl="5" w:tplc="0409001B" w:tentative="1">
      <w:start w:val="1"/>
      <w:numFmt w:val="lowerRoman"/>
      <w:lvlText w:val="%6."/>
      <w:lvlJc w:val="right"/>
      <w:pPr>
        <w:ind w:left="6091" w:hanging="180"/>
      </w:pPr>
    </w:lvl>
    <w:lvl w:ilvl="6" w:tplc="0409000F" w:tentative="1">
      <w:start w:val="1"/>
      <w:numFmt w:val="decimal"/>
      <w:lvlText w:val="%7."/>
      <w:lvlJc w:val="left"/>
      <w:pPr>
        <w:ind w:left="6811" w:hanging="360"/>
      </w:pPr>
    </w:lvl>
    <w:lvl w:ilvl="7" w:tplc="04090019" w:tentative="1">
      <w:start w:val="1"/>
      <w:numFmt w:val="lowerLetter"/>
      <w:lvlText w:val="%8."/>
      <w:lvlJc w:val="left"/>
      <w:pPr>
        <w:ind w:left="7531" w:hanging="360"/>
      </w:pPr>
    </w:lvl>
    <w:lvl w:ilvl="8" w:tplc="0409001B" w:tentative="1">
      <w:start w:val="1"/>
      <w:numFmt w:val="lowerRoman"/>
      <w:lvlText w:val="%9."/>
      <w:lvlJc w:val="right"/>
      <w:pPr>
        <w:ind w:left="8251" w:hanging="180"/>
      </w:pPr>
    </w:lvl>
  </w:abstractNum>
  <w:abstractNum w:abstractNumId="7" w15:restartNumberingAfterBreak="0">
    <w:nsid w:val="14C336F0"/>
    <w:multiLevelType w:val="hybridMultilevel"/>
    <w:tmpl w:val="8DC2CAE2"/>
    <w:lvl w:ilvl="0" w:tplc="0DDE6260">
      <w:start w:val="1"/>
      <w:numFmt w:val="lowerRoman"/>
      <w:lvlText w:val="%1."/>
      <w:lvlJc w:val="left"/>
      <w:pPr>
        <w:ind w:left="2865" w:hanging="720"/>
      </w:pPr>
      <w:rPr>
        <w:rFonts w:hint="default"/>
      </w:rPr>
    </w:lvl>
    <w:lvl w:ilvl="1" w:tplc="04090019" w:tentative="1">
      <w:start w:val="1"/>
      <w:numFmt w:val="lowerLetter"/>
      <w:lvlText w:val="%2."/>
      <w:lvlJc w:val="left"/>
      <w:pPr>
        <w:ind w:left="3225" w:hanging="360"/>
      </w:pPr>
    </w:lvl>
    <w:lvl w:ilvl="2" w:tplc="0409001B" w:tentative="1">
      <w:start w:val="1"/>
      <w:numFmt w:val="lowerRoman"/>
      <w:lvlText w:val="%3."/>
      <w:lvlJc w:val="right"/>
      <w:pPr>
        <w:ind w:left="3945" w:hanging="180"/>
      </w:pPr>
    </w:lvl>
    <w:lvl w:ilvl="3" w:tplc="0409000F" w:tentative="1">
      <w:start w:val="1"/>
      <w:numFmt w:val="decimal"/>
      <w:lvlText w:val="%4."/>
      <w:lvlJc w:val="left"/>
      <w:pPr>
        <w:ind w:left="4665" w:hanging="360"/>
      </w:pPr>
    </w:lvl>
    <w:lvl w:ilvl="4" w:tplc="04090019" w:tentative="1">
      <w:start w:val="1"/>
      <w:numFmt w:val="lowerLetter"/>
      <w:lvlText w:val="%5."/>
      <w:lvlJc w:val="left"/>
      <w:pPr>
        <w:ind w:left="5385" w:hanging="360"/>
      </w:pPr>
    </w:lvl>
    <w:lvl w:ilvl="5" w:tplc="0409001B" w:tentative="1">
      <w:start w:val="1"/>
      <w:numFmt w:val="lowerRoman"/>
      <w:lvlText w:val="%6."/>
      <w:lvlJc w:val="right"/>
      <w:pPr>
        <w:ind w:left="6105" w:hanging="180"/>
      </w:pPr>
    </w:lvl>
    <w:lvl w:ilvl="6" w:tplc="0409000F" w:tentative="1">
      <w:start w:val="1"/>
      <w:numFmt w:val="decimal"/>
      <w:lvlText w:val="%7."/>
      <w:lvlJc w:val="left"/>
      <w:pPr>
        <w:ind w:left="6825" w:hanging="360"/>
      </w:pPr>
    </w:lvl>
    <w:lvl w:ilvl="7" w:tplc="04090019" w:tentative="1">
      <w:start w:val="1"/>
      <w:numFmt w:val="lowerLetter"/>
      <w:lvlText w:val="%8."/>
      <w:lvlJc w:val="left"/>
      <w:pPr>
        <w:ind w:left="7545" w:hanging="360"/>
      </w:pPr>
    </w:lvl>
    <w:lvl w:ilvl="8" w:tplc="0409001B" w:tentative="1">
      <w:start w:val="1"/>
      <w:numFmt w:val="lowerRoman"/>
      <w:lvlText w:val="%9."/>
      <w:lvlJc w:val="right"/>
      <w:pPr>
        <w:ind w:left="8265" w:hanging="180"/>
      </w:pPr>
    </w:lvl>
  </w:abstractNum>
  <w:abstractNum w:abstractNumId="8" w15:restartNumberingAfterBreak="0">
    <w:nsid w:val="14C5741D"/>
    <w:multiLevelType w:val="hybridMultilevel"/>
    <w:tmpl w:val="527CCA06"/>
    <w:lvl w:ilvl="0" w:tplc="C1E61830">
      <w:start w:val="1"/>
      <w:numFmt w:val="lowerRoman"/>
      <w:lvlText w:val="%1."/>
      <w:lvlJc w:val="left"/>
      <w:pPr>
        <w:ind w:left="2865" w:hanging="720"/>
      </w:pPr>
      <w:rPr>
        <w:rFonts w:hint="default"/>
      </w:rPr>
    </w:lvl>
    <w:lvl w:ilvl="1" w:tplc="04090019" w:tentative="1">
      <w:start w:val="1"/>
      <w:numFmt w:val="lowerLetter"/>
      <w:lvlText w:val="%2."/>
      <w:lvlJc w:val="left"/>
      <w:pPr>
        <w:ind w:left="3225" w:hanging="360"/>
      </w:pPr>
    </w:lvl>
    <w:lvl w:ilvl="2" w:tplc="0409001B" w:tentative="1">
      <w:start w:val="1"/>
      <w:numFmt w:val="lowerRoman"/>
      <w:lvlText w:val="%3."/>
      <w:lvlJc w:val="right"/>
      <w:pPr>
        <w:ind w:left="3945" w:hanging="180"/>
      </w:pPr>
    </w:lvl>
    <w:lvl w:ilvl="3" w:tplc="0409000F" w:tentative="1">
      <w:start w:val="1"/>
      <w:numFmt w:val="decimal"/>
      <w:lvlText w:val="%4."/>
      <w:lvlJc w:val="left"/>
      <w:pPr>
        <w:ind w:left="4665" w:hanging="360"/>
      </w:pPr>
    </w:lvl>
    <w:lvl w:ilvl="4" w:tplc="04090019" w:tentative="1">
      <w:start w:val="1"/>
      <w:numFmt w:val="lowerLetter"/>
      <w:lvlText w:val="%5."/>
      <w:lvlJc w:val="left"/>
      <w:pPr>
        <w:ind w:left="5385" w:hanging="360"/>
      </w:pPr>
    </w:lvl>
    <w:lvl w:ilvl="5" w:tplc="0409001B" w:tentative="1">
      <w:start w:val="1"/>
      <w:numFmt w:val="lowerRoman"/>
      <w:lvlText w:val="%6."/>
      <w:lvlJc w:val="right"/>
      <w:pPr>
        <w:ind w:left="6105" w:hanging="180"/>
      </w:pPr>
    </w:lvl>
    <w:lvl w:ilvl="6" w:tplc="0409000F" w:tentative="1">
      <w:start w:val="1"/>
      <w:numFmt w:val="decimal"/>
      <w:lvlText w:val="%7."/>
      <w:lvlJc w:val="left"/>
      <w:pPr>
        <w:ind w:left="6825" w:hanging="360"/>
      </w:pPr>
    </w:lvl>
    <w:lvl w:ilvl="7" w:tplc="04090019" w:tentative="1">
      <w:start w:val="1"/>
      <w:numFmt w:val="lowerLetter"/>
      <w:lvlText w:val="%8."/>
      <w:lvlJc w:val="left"/>
      <w:pPr>
        <w:ind w:left="7545" w:hanging="360"/>
      </w:pPr>
    </w:lvl>
    <w:lvl w:ilvl="8" w:tplc="0409001B" w:tentative="1">
      <w:start w:val="1"/>
      <w:numFmt w:val="lowerRoman"/>
      <w:lvlText w:val="%9."/>
      <w:lvlJc w:val="right"/>
      <w:pPr>
        <w:ind w:left="8265" w:hanging="180"/>
      </w:pPr>
    </w:lvl>
  </w:abstractNum>
  <w:abstractNum w:abstractNumId="9" w15:restartNumberingAfterBreak="0">
    <w:nsid w:val="16E44FD8"/>
    <w:multiLevelType w:val="hybridMultilevel"/>
    <w:tmpl w:val="B98237E8"/>
    <w:lvl w:ilvl="0" w:tplc="D67AB63C">
      <w:start w:val="1"/>
      <w:numFmt w:val="upperRoman"/>
      <w:lvlText w:val="%1."/>
      <w:lvlJc w:val="left"/>
      <w:pPr>
        <w:ind w:left="2131" w:hanging="720"/>
      </w:pPr>
      <w:rPr>
        <w:rFonts w:hint="default"/>
      </w:rPr>
    </w:lvl>
    <w:lvl w:ilvl="1" w:tplc="04090019" w:tentative="1">
      <w:start w:val="1"/>
      <w:numFmt w:val="lowerLetter"/>
      <w:lvlText w:val="%2."/>
      <w:lvlJc w:val="left"/>
      <w:pPr>
        <w:ind w:left="2491" w:hanging="360"/>
      </w:pPr>
    </w:lvl>
    <w:lvl w:ilvl="2" w:tplc="0409001B" w:tentative="1">
      <w:start w:val="1"/>
      <w:numFmt w:val="lowerRoman"/>
      <w:lvlText w:val="%3."/>
      <w:lvlJc w:val="right"/>
      <w:pPr>
        <w:ind w:left="3211" w:hanging="180"/>
      </w:pPr>
    </w:lvl>
    <w:lvl w:ilvl="3" w:tplc="0409000F" w:tentative="1">
      <w:start w:val="1"/>
      <w:numFmt w:val="decimal"/>
      <w:lvlText w:val="%4."/>
      <w:lvlJc w:val="left"/>
      <w:pPr>
        <w:ind w:left="3931" w:hanging="360"/>
      </w:pPr>
    </w:lvl>
    <w:lvl w:ilvl="4" w:tplc="04090019" w:tentative="1">
      <w:start w:val="1"/>
      <w:numFmt w:val="lowerLetter"/>
      <w:lvlText w:val="%5."/>
      <w:lvlJc w:val="left"/>
      <w:pPr>
        <w:ind w:left="4651" w:hanging="360"/>
      </w:pPr>
    </w:lvl>
    <w:lvl w:ilvl="5" w:tplc="0409001B" w:tentative="1">
      <w:start w:val="1"/>
      <w:numFmt w:val="lowerRoman"/>
      <w:lvlText w:val="%6."/>
      <w:lvlJc w:val="right"/>
      <w:pPr>
        <w:ind w:left="5371" w:hanging="180"/>
      </w:pPr>
    </w:lvl>
    <w:lvl w:ilvl="6" w:tplc="0409000F" w:tentative="1">
      <w:start w:val="1"/>
      <w:numFmt w:val="decimal"/>
      <w:lvlText w:val="%7."/>
      <w:lvlJc w:val="left"/>
      <w:pPr>
        <w:ind w:left="6091" w:hanging="360"/>
      </w:pPr>
    </w:lvl>
    <w:lvl w:ilvl="7" w:tplc="04090019" w:tentative="1">
      <w:start w:val="1"/>
      <w:numFmt w:val="lowerLetter"/>
      <w:lvlText w:val="%8."/>
      <w:lvlJc w:val="left"/>
      <w:pPr>
        <w:ind w:left="6811" w:hanging="360"/>
      </w:pPr>
    </w:lvl>
    <w:lvl w:ilvl="8" w:tplc="0409001B" w:tentative="1">
      <w:start w:val="1"/>
      <w:numFmt w:val="lowerRoman"/>
      <w:lvlText w:val="%9."/>
      <w:lvlJc w:val="right"/>
      <w:pPr>
        <w:ind w:left="7531" w:hanging="180"/>
      </w:pPr>
    </w:lvl>
  </w:abstractNum>
  <w:abstractNum w:abstractNumId="10" w15:restartNumberingAfterBreak="0">
    <w:nsid w:val="21C94475"/>
    <w:multiLevelType w:val="hybridMultilevel"/>
    <w:tmpl w:val="60E01050"/>
    <w:lvl w:ilvl="0" w:tplc="2B909478">
      <w:start w:val="1"/>
      <w:numFmt w:val="lowerRoman"/>
      <w:lvlText w:val="%1."/>
      <w:lvlJc w:val="left"/>
      <w:pPr>
        <w:ind w:left="2865" w:hanging="720"/>
      </w:pPr>
      <w:rPr>
        <w:rFonts w:hint="default"/>
      </w:rPr>
    </w:lvl>
    <w:lvl w:ilvl="1" w:tplc="04090019" w:tentative="1">
      <w:start w:val="1"/>
      <w:numFmt w:val="lowerLetter"/>
      <w:lvlText w:val="%2."/>
      <w:lvlJc w:val="left"/>
      <w:pPr>
        <w:ind w:left="3225" w:hanging="360"/>
      </w:pPr>
    </w:lvl>
    <w:lvl w:ilvl="2" w:tplc="0409001B" w:tentative="1">
      <w:start w:val="1"/>
      <w:numFmt w:val="lowerRoman"/>
      <w:lvlText w:val="%3."/>
      <w:lvlJc w:val="right"/>
      <w:pPr>
        <w:ind w:left="3945" w:hanging="180"/>
      </w:pPr>
    </w:lvl>
    <w:lvl w:ilvl="3" w:tplc="0409000F" w:tentative="1">
      <w:start w:val="1"/>
      <w:numFmt w:val="decimal"/>
      <w:lvlText w:val="%4."/>
      <w:lvlJc w:val="left"/>
      <w:pPr>
        <w:ind w:left="4665" w:hanging="360"/>
      </w:pPr>
    </w:lvl>
    <w:lvl w:ilvl="4" w:tplc="04090019" w:tentative="1">
      <w:start w:val="1"/>
      <w:numFmt w:val="lowerLetter"/>
      <w:lvlText w:val="%5."/>
      <w:lvlJc w:val="left"/>
      <w:pPr>
        <w:ind w:left="5385" w:hanging="360"/>
      </w:pPr>
    </w:lvl>
    <w:lvl w:ilvl="5" w:tplc="0409001B" w:tentative="1">
      <w:start w:val="1"/>
      <w:numFmt w:val="lowerRoman"/>
      <w:lvlText w:val="%6."/>
      <w:lvlJc w:val="right"/>
      <w:pPr>
        <w:ind w:left="6105" w:hanging="180"/>
      </w:pPr>
    </w:lvl>
    <w:lvl w:ilvl="6" w:tplc="0409000F" w:tentative="1">
      <w:start w:val="1"/>
      <w:numFmt w:val="decimal"/>
      <w:lvlText w:val="%7."/>
      <w:lvlJc w:val="left"/>
      <w:pPr>
        <w:ind w:left="6825" w:hanging="360"/>
      </w:pPr>
    </w:lvl>
    <w:lvl w:ilvl="7" w:tplc="04090019" w:tentative="1">
      <w:start w:val="1"/>
      <w:numFmt w:val="lowerLetter"/>
      <w:lvlText w:val="%8."/>
      <w:lvlJc w:val="left"/>
      <w:pPr>
        <w:ind w:left="7545" w:hanging="360"/>
      </w:pPr>
    </w:lvl>
    <w:lvl w:ilvl="8" w:tplc="0409001B" w:tentative="1">
      <w:start w:val="1"/>
      <w:numFmt w:val="lowerRoman"/>
      <w:lvlText w:val="%9."/>
      <w:lvlJc w:val="right"/>
      <w:pPr>
        <w:ind w:left="8265" w:hanging="180"/>
      </w:pPr>
    </w:lvl>
  </w:abstractNum>
  <w:abstractNum w:abstractNumId="11" w15:restartNumberingAfterBreak="0">
    <w:nsid w:val="22444450"/>
    <w:multiLevelType w:val="hybridMultilevel"/>
    <w:tmpl w:val="37BA6A0C"/>
    <w:lvl w:ilvl="0" w:tplc="1270D738">
      <w:start w:val="1"/>
      <w:numFmt w:val="upperRoman"/>
      <w:lvlText w:val="%1."/>
      <w:lvlJc w:val="left"/>
      <w:pPr>
        <w:ind w:left="705" w:hanging="72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12" w15:restartNumberingAfterBreak="0">
    <w:nsid w:val="227E6B50"/>
    <w:multiLevelType w:val="hybridMultilevel"/>
    <w:tmpl w:val="42ECE326"/>
    <w:lvl w:ilvl="0" w:tplc="AFB8A2FC">
      <w:start w:val="1"/>
      <w:numFmt w:val="lowerLetter"/>
      <w:lvlText w:val="%1."/>
      <w:lvlJc w:val="left"/>
      <w:pPr>
        <w:ind w:left="141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1C207AFA">
      <w:start w:val="1"/>
      <w:numFmt w:val="lowerLetter"/>
      <w:lvlText w:val="%2"/>
      <w:lvlJc w:val="left"/>
      <w:pPr>
        <w:ind w:left="21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4726E0A6">
      <w:start w:val="1"/>
      <w:numFmt w:val="lowerRoman"/>
      <w:lvlText w:val="%3"/>
      <w:lvlJc w:val="left"/>
      <w:pPr>
        <w:ind w:left="28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F39C31AE">
      <w:start w:val="1"/>
      <w:numFmt w:val="decimal"/>
      <w:lvlText w:val="%4"/>
      <w:lvlJc w:val="left"/>
      <w:pPr>
        <w:ind w:left="36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4080EF58">
      <w:start w:val="1"/>
      <w:numFmt w:val="lowerLetter"/>
      <w:lvlText w:val="%5"/>
      <w:lvlJc w:val="left"/>
      <w:pPr>
        <w:ind w:left="43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B07E5112">
      <w:start w:val="1"/>
      <w:numFmt w:val="lowerRoman"/>
      <w:lvlText w:val="%6"/>
      <w:lvlJc w:val="left"/>
      <w:pPr>
        <w:ind w:left="50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AE06A0DE">
      <w:start w:val="1"/>
      <w:numFmt w:val="decimal"/>
      <w:lvlText w:val="%7"/>
      <w:lvlJc w:val="left"/>
      <w:pPr>
        <w:ind w:left="57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10828EE6">
      <w:start w:val="1"/>
      <w:numFmt w:val="lowerLetter"/>
      <w:lvlText w:val="%8"/>
      <w:lvlJc w:val="left"/>
      <w:pPr>
        <w:ind w:left="64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90C4115E">
      <w:start w:val="1"/>
      <w:numFmt w:val="lowerRoman"/>
      <w:lvlText w:val="%9"/>
      <w:lvlJc w:val="left"/>
      <w:pPr>
        <w:ind w:left="72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3" w15:restartNumberingAfterBreak="0">
    <w:nsid w:val="264443E7"/>
    <w:multiLevelType w:val="hybridMultilevel"/>
    <w:tmpl w:val="88A81886"/>
    <w:lvl w:ilvl="0" w:tplc="E8B04CB8">
      <w:start w:val="1"/>
      <w:numFmt w:val="upperRoman"/>
      <w:lvlText w:val="%1."/>
      <w:lvlJc w:val="left"/>
      <w:pPr>
        <w:ind w:left="2131" w:hanging="720"/>
      </w:pPr>
      <w:rPr>
        <w:rFonts w:hint="default"/>
      </w:rPr>
    </w:lvl>
    <w:lvl w:ilvl="1" w:tplc="04090019" w:tentative="1">
      <w:start w:val="1"/>
      <w:numFmt w:val="lowerLetter"/>
      <w:lvlText w:val="%2."/>
      <w:lvlJc w:val="left"/>
      <w:pPr>
        <w:ind w:left="2491" w:hanging="360"/>
      </w:pPr>
    </w:lvl>
    <w:lvl w:ilvl="2" w:tplc="0409001B" w:tentative="1">
      <w:start w:val="1"/>
      <w:numFmt w:val="lowerRoman"/>
      <w:lvlText w:val="%3."/>
      <w:lvlJc w:val="right"/>
      <w:pPr>
        <w:ind w:left="3211" w:hanging="180"/>
      </w:pPr>
    </w:lvl>
    <w:lvl w:ilvl="3" w:tplc="0409000F" w:tentative="1">
      <w:start w:val="1"/>
      <w:numFmt w:val="decimal"/>
      <w:lvlText w:val="%4."/>
      <w:lvlJc w:val="left"/>
      <w:pPr>
        <w:ind w:left="3931" w:hanging="360"/>
      </w:pPr>
    </w:lvl>
    <w:lvl w:ilvl="4" w:tplc="04090019" w:tentative="1">
      <w:start w:val="1"/>
      <w:numFmt w:val="lowerLetter"/>
      <w:lvlText w:val="%5."/>
      <w:lvlJc w:val="left"/>
      <w:pPr>
        <w:ind w:left="4651" w:hanging="360"/>
      </w:pPr>
    </w:lvl>
    <w:lvl w:ilvl="5" w:tplc="0409001B" w:tentative="1">
      <w:start w:val="1"/>
      <w:numFmt w:val="lowerRoman"/>
      <w:lvlText w:val="%6."/>
      <w:lvlJc w:val="right"/>
      <w:pPr>
        <w:ind w:left="5371" w:hanging="180"/>
      </w:pPr>
    </w:lvl>
    <w:lvl w:ilvl="6" w:tplc="0409000F" w:tentative="1">
      <w:start w:val="1"/>
      <w:numFmt w:val="decimal"/>
      <w:lvlText w:val="%7."/>
      <w:lvlJc w:val="left"/>
      <w:pPr>
        <w:ind w:left="6091" w:hanging="360"/>
      </w:pPr>
    </w:lvl>
    <w:lvl w:ilvl="7" w:tplc="04090019" w:tentative="1">
      <w:start w:val="1"/>
      <w:numFmt w:val="lowerLetter"/>
      <w:lvlText w:val="%8."/>
      <w:lvlJc w:val="left"/>
      <w:pPr>
        <w:ind w:left="6811" w:hanging="360"/>
      </w:pPr>
    </w:lvl>
    <w:lvl w:ilvl="8" w:tplc="0409001B" w:tentative="1">
      <w:start w:val="1"/>
      <w:numFmt w:val="lowerRoman"/>
      <w:lvlText w:val="%9."/>
      <w:lvlJc w:val="right"/>
      <w:pPr>
        <w:ind w:left="7531" w:hanging="180"/>
      </w:pPr>
    </w:lvl>
  </w:abstractNum>
  <w:abstractNum w:abstractNumId="14" w15:restartNumberingAfterBreak="0">
    <w:nsid w:val="27DE1F93"/>
    <w:multiLevelType w:val="hybridMultilevel"/>
    <w:tmpl w:val="87E28C98"/>
    <w:lvl w:ilvl="0" w:tplc="FBF2F71C">
      <w:start w:val="1"/>
      <w:numFmt w:val="lowerRoman"/>
      <w:lvlText w:val="%1."/>
      <w:lvlJc w:val="left"/>
      <w:pPr>
        <w:ind w:left="2865" w:hanging="720"/>
      </w:pPr>
      <w:rPr>
        <w:rFonts w:hint="default"/>
      </w:rPr>
    </w:lvl>
    <w:lvl w:ilvl="1" w:tplc="04090019" w:tentative="1">
      <w:start w:val="1"/>
      <w:numFmt w:val="lowerLetter"/>
      <w:lvlText w:val="%2."/>
      <w:lvlJc w:val="left"/>
      <w:pPr>
        <w:ind w:left="3225" w:hanging="360"/>
      </w:pPr>
    </w:lvl>
    <w:lvl w:ilvl="2" w:tplc="0409001B" w:tentative="1">
      <w:start w:val="1"/>
      <w:numFmt w:val="lowerRoman"/>
      <w:lvlText w:val="%3."/>
      <w:lvlJc w:val="right"/>
      <w:pPr>
        <w:ind w:left="3945" w:hanging="180"/>
      </w:pPr>
    </w:lvl>
    <w:lvl w:ilvl="3" w:tplc="0409000F" w:tentative="1">
      <w:start w:val="1"/>
      <w:numFmt w:val="decimal"/>
      <w:lvlText w:val="%4."/>
      <w:lvlJc w:val="left"/>
      <w:pPr>
        <w:ind w:left="4665" w:hanging="360"/>
      </w:pPr>
    </w:lvl>
    <w:lvl w:ilvl="4" w:tplc="04090019" w:tentative="1">
      <w:start w:val="1"/>
      <w:numFmt w:val="lowerLetter"/>
      <w:lvlText w:val="%5."/>
      <w:lvlJc w:val="left"/>
      <w:pPr>
        <w:ind w:left="5385" w:hanging="360"/>
      </w:pPr>
    </w:lvl>
    <w:lvl w:ilvl="5" w:tplc="0409001B" w:tentative="1">
      <w:start w:val="1"/>
      <w:numFmt w:val="lowerRoman"/>
      <w:lvlText w:val="%6."/>
      <w:lvlJc w:val="right"/>
      <w:pPr>
        <w:ind w:left="6105" w:hanging="180"/>
      </w:pPr>
    </w:lvl>
    <w:lvl w:ilvl="6" w:tplc="0409000F" w:tentative="1">
      <w:start w:val="1"/>
      <w:numFmt w:val="decimal"/>
      <w:lvlText w:val="%7."/>
      <w:lvlJc w:val="left"/>
      <w:pPr>
        <w:ind w:left="6825" w:hanging="360"/>
      </w:pPr>
    </w:lvl>
    <w:lvl w:ilvl="7" w:tplc="04090019" w:tentative="1">
      <w:start w:val="1"/>
      <w:numFmt w:val="lowerLetter"/>
      <w:lvlText w:val="%8."/>
      <w:lvlJc w:val="left"/>
      <w:pPr>
        <w:ind w:left="7545" w:hanging="360"/>
      </w:pPr>
    </w:lvl>
    <w:lvl w:ilvl="8" w:tplc="0409001B" w:tentative="1">
      <w:start w:val="1"/>
      <w:numFmt w:val="lowerRoman"/>
      <w:lvlText w:val="%9."/>
      <w:lvlJc w:val="right"/>
      <w:pPr>
        <w:ind w:left="8265" w:hanging="180"/>
      </w:pPr>
    </w:lvl>
  </w:abstractNum>
  <w:abstractNum w:abstractNumId="15" w15:restartNumberingAfterBreak="0">
    <w:nsid w:val="30932A3D"/>
    <w:multiLevelType w:val="hybridMultilevel"/>
    <w:tmpl w:val="5F801C52"/>
    <w:lvl w:ilvl="0" w:tplc="6F1E4414">
      <w:start w:val="1"/>
      <w:numFmt w:val="lowerLetter"/>
      <w:lvlText w:val="%1."/>
      <w:lvlJc w:val="left"/>
      <w:pPr>
        <w:ind w:left="1440" w:hanging="360"/>
      </w:pPr>
    </w:lvl>
    <w:lvl w:ilvl="1" w:tplc="0409001B">
      <w:start w:val="1"/>
      <w:numFmt w:val="lowerRoman"/>
      <w:lvlText w:val="%2."/>
      <w:lvlJc w:val="right"/>
      <w:pPr>
        <w:ind w:left="30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 w15:restartNumberingAfterBreak="0">
    <w:nsid w:val="325A5872"/>
    <w:multiLevelType w:val="hybridMultilevel"/>
    <w:tmpl w:val="113ED656"/>
    <w:lvl w:ilvl="0" w:tplc="46FA5400">
      <w:start w:val="1"/>
      <w:numFmt w:val="lowerRoman"/>
      <w:lvlText w:val="%1."/>
      <w:lvlJc w:val="left"/>
      <w:pPr>
        <w:ind w:left="2865" w:hanging="720"/>
      </w:pPr>
      <w:rPr>
        <w:rFonts w:hint="default"/>
      </w:rPr>
    </w:lvl>
    <w:lvl w:ilvl="1" w:tplc="04090019" w:tentative="1">
      <w:start w:val="1"/>
      <w:numFmt w:val="lowerLetter"/>
      <w:lvlText w:val="%2."/>
      <w:lvlJc w:val="left"/>
      <w:pPr>
        <w:ind w:left="3225" w:hanging="360"/>
      </w:pPr>
    </w:lvl>
    <w:lvl w:ilvl="2" w:tplc="0409001B" w:tentative="1">
      <w:start w:val="1"/>
      <w:numFmt w:val="lowerRoman"/>
      <w:lvlText w:val="%3."/>
      <w:lvlJc w:val="right"/>
      <w:pPr>
        <w:ind w:left="3945" w:hanging="180"/>
      </w:pPr>
    </w:lvl>
    <w:lvl w:ilvl="3" w:tplc="0409000F" w:tentative="1">
      <w:start w:val="1"/>
      <w:numFmt w:val="decimal"/>
      <w:lvlText w:val="%4."/>
      <w:lvlJc w:val="left"/>
      <w:pPr>
        <w:ind w:left="4665" w:hanging="360"/>
      </w:pPr>
    </w:lvl>
    <w:lvl w:ilvl="4" w:tplc="04090019" w:tentative="1">
      <w:start w:val="1"/>
      <w:numFmt w:val="lowerLetter"/>
      <w:lvlText w:val="%5."/>
      <w:lvlJc w:val="left"/>
      <w:pPr>
        <w:ind w:left="5385" w:hanging="360"/>
      </w:pPr>
    </w:lvl>
    <w:lvl w:ilvl="5" w:tplc="0409001B" w:tentative="1">
      <w:start w:val="1"/>
      <w:numFmt w:val="lowerRoman"/>
      <w:lvlText w:val="%6."/>
      <w:lvlJc w:val="right"/>
      <w:pPr>
        <w:ind w:left="6105" w:hanging="180"/>
      </w:pPr>
    </w:lvl>
    <w:lvl w:ilvl="6" w:tplc="0409000F" w:tentative="1">
      <w:start w:val="1"/>
      <w:numFmt w:val="decimal"/>
      <w:lvlText w:val="%7."/>
      <w:lvlJc w:val="left"/>
      <w:pPr>
        <w:ind w:left="6825" w:hanging="360"/>
      </w:pPr>
    </w:lvl>
    <w:lvl w:ilvl="7" w:tplc="04090019" w:tentative="1">
      <w:start w:val="1"/>
      <w:numFmt w:val="lowerLetter"/>
      <w:lvlText w:val="%8."/>
      <w:lvlJc w:val="left"/>
      <w:pPr>
        <w:ind w:left="7545" w:hanging="360"/>
      </w:pPr>
    </w:lvl>
    <w:lvl w:ilvl="8" w:tplc="0409001B" w:tentative="1">
      <w:start w:val="1"/>
      <w:numFmt w:val="lowerRoman"/>
      <w:lvlText w:val="%9."/>
      <w:lvlJc w:val="right"/>
      <w:pPr>
        <w:ind w:left="8265" w:hanging="180"/>
      </w:pPr>
    </w:lvl>
  </w:abstractNum>
  <w:abstractNum w:abstractNumId="17" w15:restartNumberingAfterBreak="0">
    <w:nsid w:val="32C9175E"/>
    <w:multiLevelType w:val="hybridMultilevel"/>
    <w:tmpl w:val="5CBAC48E"/>
    <w:lvl w:ilvl="0" w:tplc="165288CC">
      <w:start w:val="9"/>
      <w:numFmt w:val="lowerLetter"/>
      <w:lvlText w:val="%1."/>
      <w:lvlJc w:val="left"/>
      <w:pPr>
        <w:ind w:left="2491" w:hanging="360"/>
      </w:pPr>
      <w:rPr>
        <w:rFonts w:hint="default"/>
      </w:rPr>
    </w:lvl>
    <w:lvl w:ilvl="1" w:tplc="04090019">
      <w:start w:val="1"/>
      <w:numFmt w:val="lowerLetter"/>
      <w:lvlText w:val="%2."/>
      <w:lvlJc w:val="left"/>
      <w:pPr>
        <w:ind w:left="3211" w:hanging="360"/>
      </w:pPr>
    </w:lvl>
    <w:lvl w:ilvl="2" w:tplc="0409001B" w:tentative="1">
      <w:start w:val="1"/>
      <w:numFmt w:val="lowerRoman"/>
      <w:lvlText w:val="%3."/>
      <w:lvlJc w:val="right"/>
      <w:pPr>
        <w:ind w:left="3931" w:hanging="180"/>
      </w:pPr>
    </w:lvl>
    <w:lvl w:ilvl="3" w:tplc="0409000F" w:tentative="1">
      <w:start w:val="1"/>
      <w:numFmt w:val="decimal"/>
      <w:lvlText w:val="%4."/>
      <w:lvlJc w:val="left"/>
      <w:pPr>
        <w:ind w:left="4651" w:hanging="360"/>
      </w:pPr>
    </w:lvl>
    <w:lvl w:ilvl="4" w:tplc="04090019" w:tentative="1">
      <w:start w:val="1"/>
      <w:numFmt w:val="lowerLetter"/>
      <w:lvlText w:val="%5."/>
      <w:lvlJc w:val="left"/>
      <w:pPr>
        <w:ind w:left="5371" w:hanging="360"/>
      </w:pPr>
    </w:lvl>
    <w:lvl w:ilvl="5" w:tplc="0409001B" w:tentative="1">
      <w:start w:val="1"/>
      <w:numFmt w:val="lowerRoman"/>
      <w:lvlText w:val="%6."/>
      <w:lvlJc w:val="right"/>
      <w:pPr>
        <w:ind w:left="6091" w:hanging="180"/>
      </w:pPr>
    </w:lvl>
    <w:lvl w:ilvl="6" w:tplc="0409000F" w:tentative="1">
      <w:start w:val="1"/>
      <w:numFmt w:val="decimal"/>
      <w:lvlText w:val="%7."/>
      <w:lvlJc w:val="left"/>
      <w:pPr>
        <w:ind w:left="6811" w:hanging="360"/>
      </w:pPr>
    </w:lvl>
    <w:lvl w:ilvl="7" w:tplc="04090019" w:tentative="1">
      <w:start w:val="1"/>
      <w:numFmt w:val="lowerLetter"/>
      <w:lvlText w:val="%8."/>
      <w:lvlJc w:val="left"/>
      <w:pPr>
        <w:ind w:left="7531" w:hanging="360"/>
      </w:pPr>
    </w:lvl>
    <w:lvl w:ilvl="8" w:tplc="0409001B" w:tentative="1">
      <w:start w:val="1"/>
      <w:numFmt w:val="lowerRoman"/>
      <w:lvlText w:val="%9."/>
      <w:lvlJc w:val="right"/>
      <w:pPr>
        <w:ind w:left="8251" w:hanging="180"/>
      </w:pPr>
    </w:lvl>
  </w:abstractNum>
  <w:abstractNum w:abstractNumId="18" w15:restartNumberingAfterBreak="0">
    <w:nsid w:val="336A1873"/>
    <w:multiLevelType w:val="hybridMultilevel"/>
    <w:tmpl w:val="5630D0E6"/>
    <w:lvl w:ilvl="0" w:tplc="8BCEF6B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6FF134E"/>
    <w:multiLevelType w:val="hybridMultilevel"/>
    <w:tmpl w:val="59A23662"/>
    <w:lvl w:ilvl="0" w:tplc="004E1358">
      <w:start w:val="1"/>
      <w:numFmt w:val="lowerRoman"/>
      <w:lvlText w:val="%1."/>
      <w:lvlJc w:val="left"/>
      <w:pPr>
        <w:ind w:left="2865" w:hanging="720"/>
      </w:pPr>
      <w:rPr>
        <w:rFonts w:hint="default"/>
      </w:rPr>
    </w:lvl>
    <w:lvl w:ilvl="1" w:tplc="04090019" w:tentative="1">
      <w:start w:val="1"/>
      <w:numFmt w:val="lowerLetter"/>
      <w:lvlText w:val="%2."/>
      <w:lvlJc w:val="left"/>
      <w:pPr>
        <w:ind w:left="3225" w:hanging="360"/>
      </w:pPr>
    </w:lvl>
    <w:lvl w:ilvl="2" w:tplc="0409001B" w:tentative="1">
      <w:start w:val="1"/>
      <w:numFmt w:val="lowerRoman"/>
      <w:lvlText w:val="%3."/>
      <w:lvlJc w:val="right"/>
      <w:pPr>
        <w:ind w:left="3945" w:hanging="180"/>
      </w:pPr>
    </w:lvl>
    <w:lvl w:ilvl="3" w:tplc="0409000F" w:tentative="1">
      <w:start w:val="1"/>
      <w:numFmt w:val="decimal"/>
      <w:lvlText w:val="%4."/>
      <w:lvlJc w:val="left"/>
      <w:pPr>
        <w:ind w:left="4665" w:hanging="360"/>
      </w:pPr>
    </w:lvl>
    <w:lvl w:ilvl="4" w:tplc="04090019" w:tentative="1">
      <w:start w:val="1"/>
      <w:numFmt w:val="lowerLetter"/>
      <w:lvlText w:val="%5."/>
      <w:lvlJc w:val="left"/>
      <w:pPr>
        <w:ind w:left="5385" w:hanging="360"/>
      </w:pPr>
    </w:lvl>
    <w:lvl w:ilvl="5" w:tplc="0409001B" w:tentative="1">
      <w:start w:val="1"/>
      <w:numFmt w:val="lowerRoman"/>
      <w:lvlText w:val="%6."/>
      <w:lvlJc w:val="right"/>
      <w:pPr>
        <w:ind w:left="6105" w:hanging="180"/>
      </w:pPr>
    </w:lvl>
    <w:lvl w:ilvl="6" w:tplc="0409000F" w:tentative="1">
      <w:start w:val="1"/>
      <w:numFmt w:val="decimal"/>
      <w:lvlText w:val="%7."/>
      <w:lvlJc w:val="left"/>
      <w:pPr>
        <w:ind w:left="6825" w:hanging="360"/>
      </w:pPr>
    </w:lvl>
    <w:lvl w:ilvl="7" w:tplc="04090019" w:tentative="1">
      <w:start w:val="1"/>
      <w:numFmt w:val="lowerLetter"/>
      <w:lvlText w:val="%8."/>
      <w:lvlJc w:val="left"/>
      <w:pPr>
        <w:ind w:left="7545" w:hanging="360"/>
      </w:pPr>
    </w:lvl>
    <w:lvl w:ilvl="8" w:tplc="0409001B" w:tentative="1">
      <w:start w:val="1"/>
      <w:numFmt w:val="lowerRoman"/>
      <w:lvlText w:val="%9."/>
      <w:lvlJc w:val="right"/>
      <w:pPr>
        <w:ind w:left="8265" w:hanging="180"/>
      </w:pPr>
    </w:lvl>
  </w:abstractNum>
  <w:abstractNum w:abstractNumId="20" w15:restartNumberingAfterBreak="0">
    <w:nsid w:val="3A242909"/>
    <w:multiLevelType w:val="hybridMultilevel"/>
    <w:tmpl w:val="3A089E28"/>
    <w:lvl w:ilvl="0" w:tplc="AB0EA688">
      <w:start w:val="1"/>
      <w:numFmt w:val="lowerRoman"/>
      <w:lvlText w:val="%1."/>
      <w:lvlJc w:val="left"/>
      <w:pPr>
        <w:ind w:left="2865" w:hanging="720"/>
      </w:pPr>
      <w:rPr>
        <w:rFonts w:hint="default"/>
      </w:rPr>
    </w:lvl>
    <w:lvl w:ilvl="1" w:tplc="04090019" w:tentative="1">
      <w:start w:val="1"/>
      <w:numFmt w:val="lowerLetter"/>
      <w:lvlText w:val="%2."/>
      <w:lvlJc w:val="left"/>
      <w:pPr>
        <w:ind w:left="3225" w:hanging="360"/>
      </w:pPr>
    </w:lvl>
    <w:lvl w:ilvl="2" w:tplc="0409001B" w:tentative="1">
      <w:start w:val="1"/>
      <w:numFmt w:val="lowerRoman"/>
      <w:lvlText w:val="%3."/>
      <w:lvlJc w:val="right"/>
      <w:pPr>
        <w:ind w:left="3945" w:hanging="180"/>
      </w:pPr>
    </w:lvl>
    <w:lvl w:ilvl="3" w:tplc="0409000F" w:tentative="1">
      <w:start w:val="1"/>
      <w:numFmt w:val="decimal"/>
      <w:lvlText w:val="%4."/>
      <w:lvlJc w:val="left"/>
      <w:pPr>
        <w:ind w:left="4665" w:hanging="360"/>
      </w:pPr>
    </w:lvl>
    <w:lvl w:ilvl="4" w:tplc="04090019" w:tentative="1">
      <w:start w:val="1"/>
      <w:numFmt w:val="lowerLetter"/>
      <w:lvlText w:val="%5."/>
      <w:lvlJc w:val="left"/>
      <w:pPr>
        <w:ind w:left="5385" w:hanging="360"/>
      </w:pPr>
    </w:lvl>
    <w:lvl w:ilvl="5" w:tplc="0409001B" w:tentative="1">
      <w:start w:val="1"/>
      <w:numFmt w:val="lowerRoman"/>
      <w:lvlText w:val="%6."/>
      <w:lvlJc w:val="right"/>
      <w:pPr>
        <w:ind w:left="6105" w:hanging="180"/>
      </w:pPr>
    </w:lvl>
    <w:lvl w:ilvl="6" w:tplc="0409000F" w:tentative="1">
      <w:start w:val="1"/>
      <w:numFmt w:val="decimal"/>
      <w:lvlText w:val="%7."/>
      <w:lvlJc w:val="left"/>
      <w:pPr>
        <w:ind w:left="6825" w:hanging="360"/>
      </w:pPr>
    </w:lvl>
    <w:lvl w:ilvl="7" w:tplc="04090019" w:tentative="1">
      <w:start w:val="1"/>
      <w:numFmt w:val="lowerLetter"/>
      <w:lvlText w:val="%8."/>
      <w:lvlJc w:val="left"/>
      <w:pPr>
        <w:ind w:left="7545" w:hanging="360"/>
      </w:pPr>
    </w:lvl>
    <w:lvl w:ilvl="8" w:tplc="0409001B" w:tentative="1">
      <w:start w:val="1"/>
      <w:numFmt w:val="lowerRoman"/>
      <w:lvlText w:val="%9."/>
      <w:lvlJc w:val="right"/>
      <w:pPr>
        <w:ind w:left="8265" w:hanging="180"/>
      </w:pPr>
    </w:lvl>
  </w:abstractNum>
  <w:abstractNum w:abstractNumId="21" w15:restartNumberingAfterBreak="0">
    <w:nsid w:val="45D37A87"/>
    <w:multiLevelType w:val="hybridMultilevel"/>
    <w:tmpl w:val="5F801C52"/>
    <w:lvl w:ilvl="0" w:tplc="6F1E4414">
      <w:start w:val="1"/>
      <w:numFmt w:val="lowerLetter"/>
      <w:lvlText w:val="%1."/>
      <w:lvlJc w:val="left"/>
      <w:pPr>
        <w:ind w:left="1440" w:hanging="360"/>
      </w:pPr>
    </w:lvl>
    <w:lvl w:ilvl="1" w:tplc="0409001B">
      <w:start w:val="1"/>
      <w:numFmt w:val="lowerRoman"/>
      <w:lvlText w:val="%2."/>
      <w:lvlJc w:val="right"/>
      <w:pPr>
        <w:ind w:left="30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 w15:restartNumberingAfterBreak="0">
    <w:nsid w:val="480532A5"/>
    <w:multiLevelType w:val="hybridMultilevel"/>
    <w:tmpl w:val="5F801C52"/>
    <w:lvl w:ilvl="0" w:tplc="6F1E4414">
      <w:start w:val="1"/>
      <w:numFmt w:val="lowerLetter"/>
      <w:lvlText w:val="%1."/>
      <w:lvlJc w:val="left"/>
      <w:pPr>
        <w:ind w:left="1440" w:hanging="360"/>
      </w:pPr>
    </w:lvl>
    <w:lvl w:ilvl="1" w:tplc="0409001B">
      <w:start w:val="1"/>
      <w:numFmt w:val="lowerRoman"/>
      <w:lvlText w:val="%2."/>
      <w:lvlJc w:val="right"/>
      <w:pPr>
        <w:ind w:left="30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3" w15:restartNumberingAfterBreak="0">
    <w:nsid w:val="4AFE3865"/>
    <w:multiLevelType w:val="hybridMultilevel"/>
    <w:tmpl w:val="991EA51A"/>
    <w:lvl w:ilvl="0" w:tplc="4EC8CB30">
      <w:start w:val="9"/>
      <w:numFmt w:val="lowerLetter"/>
      <w:lvlText w:val="%1."/>
      <w:lvlJc w:val="left"/>
      <w:pPr>
        <w:ind w:left="2491" w:hanging="360"/>
      </w:pPr>
      <w:rPr>
        <w:rFonts w:hint="default"/>
      </w:rPr>
    </w:lvl>
    <w:lvl w:ilvl="1" w:tplc="04090019" w:tentative="1">
      <w:start w:val="1"/>
      <w:numFmt w:val="lowerLetter"/>
      <w:lvlText w:val="%2."/>
      <w:lvlJc w:val="left"/>
      <w:pPr>
        <w:ind w:left="3211" w:hanging="360"/>
      </w:pPr>
    </w:lvl>
    <w:lvl w:ilvl="2" w:tplc="0409001B" w:tentative="1">
      <w:start w:val="1"/>
      <w:numFmt w:val="lowerRoman"/>
      <w:lvlText w:val="%3."/>
      <w:lvlJc w:val="right"/>
      <w:pPr>
        <w:ind w:left="3931" w:hanging="180"/>
      </w:pPr>
    </w:lvl>
    <w:lvl w:ilvl="3" w:tplc="0409000F" w:tentative="1">
      <w:start w:val="1"/>
      <w:numFmt w:val="decimal"/>
      <w:lvlText w:val="%4."/>
      <w:lvlJc w:val="left"/>
      <w:pPr>
        <w:ind w:left="4651" w:hanging="360"/>
      </w:pPr>
    </w:lvl>
    <w:lvl w:ilvl="4" w:tplc="04090019" w:tentative="1">
      <w:start w:val="1"/>
      <w:numFmt w:val="lowerLetter"/>
      <w:lvlText w:val="%5."/>
      <w:lvlJc w:val="left"/>
      <w:pPr>
        <w:ind w:left="5371" w:hanging="360"/>
      </w:pPr>
    </w:lvl>
    <w:lvl w:ilvl="5" w:tplc="0409001B" w:tentative="1">
      <w:start w:val="1"/>
      <w:numFmt w:val="lowerRoman"/>
      <w:lvlText w:val="%6."/>
      <w:lvlJc w:val="right"/>
      <w:pPr>
        <w:ind w:left="6091" w:hanging="180"/>
      </w:pPr>
    </w:lvl>
    <w:lvl w:ilvl="6" w:tplc="0409000F" w:tentative="1">
      <w:start w:val="1"/>
      <w:numFmt w:val="decimal"/>
      <w:lvlText w:val="%7."/>
      <w:lvlJc w:val="left"/>
      <w:pPr>
        <w:ind w:left="6811" w:hanging="360"/>
      </w:pPr>
    </w:lvl>
    <w:lvl w:ilvl="7" w:tplc="04090019" w:tentative="1">
      <w:start w:val="1"/>
      <w:numFmt w:val="lowerLetter"/>
      <w:lvlText w:val="%8."/>
      <w:lvlJc w:val="left"/>
      <w:pPr>
        <w:ind w:left="7531" w:hanging="360"/>
      </w:pPr>
    </w:lvl>
    <w:lvl w:ilvl="8" w:tplc="0409001B" w:tentative="1">
      <w:start w:val="1"/>
      <w:numFmt w:val="lowerRoman"/>
      <w:lvlText w:val="%9."/>
      <w:lvlJc w:val="right"/>
      <w:pPr>
        <w:ind w:left="8251" w:hanging="180"/>
      </w:pPr>
    </w:lvl>
  </w:abstractNum>
  <w:abstractNum w:abstractNumId="24" w15:restartNumberingAfterBreak="0">
    <w:nsid w:val="4B222B46"/>
    <w:multiLevelType w:val="hybridMultilevel"/>
    <w:tmpl w:val="449C725E"/>
    <w:lvl w:ilvl="0" w:tplc="CAEEBB92">
      <w:start w:val="1"/>
      <w:numFmt w:val="upperRoman"/>
      <w:lvlText w:val="%1."/>
      <w:lvlJc w:val="left"/>
      <w:pPr>
        <w:ind w:left="2131" w:hanging="720"/>
      </w:pPr>
      <w:rPr>
        <w:rFonts w:hint="default"/>
      </w:rPr>
    </w:lvl>
    <w:lvl w:ilvl="1" w:tplc="04090019">
      <w:start w:val="1"/>
      <w:numFmt w:val="lowerLetter"/>
      <w:lvlText w:val="%2."/>
      <w:lvlJc w:val="left"/>
      <w:pPr>
        <w:ind w:left="2491" w:hanging="360"/>
      </w:pPr>
    </w:lvl>
    <w:lvl w:ilvl="2" w:tplc="0409001B" w:tentative="1">
      <w:start w:val="1"/>
      <w:numFmt w:val="lowerRoman"/>
      <w:lvlText w:val="%3."/>
      <w:lvlJc w:val="right"/>
      <w:pPr>
        <w:ind w:left="3211" w:hanging="180"/>
      </w:pPr>
    </w:lvl>
    <w:lvl w:ilvl="3" w:tplc="0409000F" w:tentative="1">
      <w:start w:val="1"/>
      <w:numFmt w:val="decimal"/>
      <w:lvlText w:val="%4."/>
      <w:lvlJc w:val="left"/>
      <w:pPr>
        <w:ind w:left="3931" w:hanging="360"/>
      </w:pPr>
    </w:lvl>
    <w:lvl w:ilvl="4" w:tplc="04090019" w:tentative="1">
      <w:start w:val="1"/>
      <w:numFmt w:val="lowerLetter"/>
      <w:lvlText w:val="%5."/>
      <w:lvlJc w:val="left"/>
      <w:pPr>
        <w:ind w:left="4651" w:hanging="360"/>
      </w:pPr>
    </w:lvl>
    <w:lvl w:ilvl="5" w:tplc="0409001B" w:tentative="1">
      <w:start w:val="1"/>
      <w:numFmt w:val="lowerRoman"/>
      <w:lvlText w:val="%6."/>
      <w:lvlJc w:val="right"/>
      <w:pPr>
        <w:ind w:left="5371" w:hanging="180"/>
      </w:pPr>
    </w:lvl>
    <w:lvl w:ilvl="6" w:tplc="0409000F" w:tentative="1">
      <w:start w:val="1"/>
      <w:numFmt w:val="decimal"/>
      <w:lvlText w:val="%7."/>
      <w:lvlJc w:val="left"/>
      <w:pPr>
        <w:ind w:left="6091" w:hanging="360"/>
      </w:pPr>
    </w:lvl>
    <w:lvl w:ilvl="7" w:tplc="04090019" w:tentative="1">
      <w:start w:val="1"/>
      <w:numFmt w:val="lowerLetter"/>
      <w:lvlText w:val="%8."/>
      <w:lvlJc w:val="left"/>
      <w:pPr>
        <w:ind w:left="6811" w:hanging="360"/>
      </w:pPr>
    </w:lvl>
    <w:lvl w:ilvl="8" w:tplc="0409001B" w:tentative="1">
      <w:start w:val="1"/>
      <w:numFmt w:val="lowerRoman"/>
      <w:lvlText w:val="%9."/>
      <w:lvlJc w:val="right"/>
      <w:pPr>
        <w:ind w:left="7531" w:hanging="180"/>
      </w:pPr>
    </w:lvl>
  </w:abstractNum>
  <w:abstractNum w:abstractNumId="25" w15:restartNumberingAfterBreak="0">
    <w:nsid w:val="4D9A4DEB"/>
    <w:multiLevelType w:val="hybridMultilevel"/>
    <w:tmpl w:val="F96E9286"/>
    <w:lvl w:ilvl="0" w:tplc="B9A0BB60">
      <w:start w:val="1"/>
      <w:numFmt w:val="lowerRoman"/>
      <w:lvlText w:val="%1."/>
      <w:lvlJc w:val="left"/>
      <w:pPr>
        <w:ind w:left="2865" w:hanging="720"/>
      </w:pPr>
      <w:rPr>
        <w:rFonts w:hint="default"/>
      </w:rPr>
    </w:lvl>
    <w:lvl w:ilvl="1" w:tplc="04090019" w:tentative="1">
      <w:start w:val="1"/>
      <w:numFmt w:val="lowerLetter"/>
      <w:lvlText w:val="%2."/>
      <w:lvlJc w:val="left"/>
      <w:pPr>
        <w:ind w:left="3225" w:hanging="360"/>
      </w:pPr>
    </w:lvl>
    <w:lvl w:ilvl="2" w:tplc="0409001B" w:tentative="1">
      <w:start w:val="1"/>
      <w:numFmt w:val="lowerRoman"/>
      <w:lvlText w:val="%3."/>
      <w:lvlJc w:val="right"/>
      <w:pPr>
        <w:ind w:left="3945" w:hanging="180"/>
      </w:pPr>
    </w:lvl>
    <w:lvl w:ilvl="3" w:tplc="0409000F" w:tentative="1">
      <w:start w:val="1"/>
      <w:numFmt w:val="decimal"/>
      <w:lvlText w:val="%4."/>
      <w:lvlJc w:val="left"/>
      <w:pPr>
        <w:ind w:left="4665" w:hanging="360"/>
      </w:pPr>
    </w:lvl>
    <w:lvl w:ilvl="4" w:tplc="04090019" w:tentative="1">
      <w:start w:val="1"/>
      <w:numFmt w:val="lowerLetter"/>
      <w:lvlText w:val="%5."/>
      <w:lvlJc w:val="left"/>
      <w:pPr>
        <w:ind w:left="5385" w:hanging="360"/>
      </w:pPr>
    </w:lvl>
    <w:lvl w:ilvl="5" w:tplc="0409001B" w:tentative="1">
      <w:start w:val="1"/>
      <w:numFmt w:val="lowerRoman"/>
      <w:lvlText w:val="%6."/>
      <w:lvlJc w:val="right"/>
      <w:pPr>
        <w:ind w:left="6105" w:hanging="180"/>
      </w:pPr>
    </w:lvl>
    <w:lvl w:ilvl="6" w:tplc="0409000F" w:tentative="1">
      <w:start w:val="1"/>
      <w:numFmt w:val="decimal"/>
      <w:lvlText w:val="%7."/>
      <w:lvlJc w:val="left"/>
      <w:pPr>
        <w:ind w:left="6825" w:hanging="360"/>
      </w:pPr>
    </w:lvl>
    <w:lvl w:ilvl="7" w:tplc="04090019" w:tentative="1">
      <w:start w:val="1"/>
      <w:numFmt w:val="lowerLetter"/>
      <w:lvlText w:val="%8."/>
      <w:lvlJc w:val="left"/>
      <w:pPr>
        <w:ind w:left="7545" w:hanging="360"/>
      </w:pPr>
    </w:lvl>
    <w:lvl w:ilvl="8" w:tplc="0409001B" w:tentative="1">
      <w:start w:val="1"/>
      <w:numFmt w:val="lowerRoman"/>
      <w:lvlText w:val="%9."/>
      <w:lvlJc w:val="right"/>
      <w:pPr>
        <w:ind w:left="8265" w:hanging="180"/>
      </w:pPr>
    </w:lvl>
  </w:abstractNum>
  <w:abstractNum w:abstractNumId="26" w15:restartNumberingAfterBreak="0">
    <w:nsid w:val="4F4F5575"/>
    <w:multiLevelType w:val="hybridMultilevel"/>
    <w:tmpl w:val="7CBC9A98"/>
    <w:lvl w:ilvl="0" w:tplc="636219CE">
      <w:start w:val="1"/>
      <w:numFmt w:val="decimal"/>
      <w:lvlText w:val="%1."/>
      <w:lvlJc w:val="left"/>
      <w:pPr>
        <w:ind w:left="720" w:hanging="360"/>
      </w:pPr>
    </w:lvl>
    <w:lvl w:ilvl="1" w:tplc="3B580BAE">
      <w:start w:val="1"/>
      <w:numFmt w:val="lowerLetter"/>
      <w:lvlText w:val="%2."/>
      <w:lvlJc w:val="left"/>
      <w:pPr>
        <w:ind w:left="1440" w:hanging="360"/>
      </w:pPr>
    </w:lvl>
    <w:lvl w:ilvl="2" w:tplc="94646536">
      <w:start w:val="1"/>
      <w:numFmt w:val="lowerRoman"/>
      <w:lvlText w:val="%3."/>
      <w:lvlJc w:val="right"/>
      <w:pPr>
        <w:ind w:left="2160" w:hanging="180"/>
      </w:pPr>
    </w:lvl>
    <w:lvl w:ilvl="3" w:tplc="5EDEE0E8">
      <w:start w:val="1"/>
      <w:numFmt w:val="decimal"/>
      <w:lvlText w:val="%4."/>
      <w:lvlJc w:val="left"/>
      <w:pPr>
        <w:ind w:left="2880" w:hanging="360"/>
      </w:pPr>
    </w:lvl>
    <w:lvl w:ilvl="4" w:tplc="A4D0342E">
      <w:start w:val="1"/>
      <w:numFmt w:val="lowerLetter"/>
      <w:lvlText w:val="%5."/>
      <w:lvlJc w:val="left"/>
      <w:pPr>
        <w:ind w:left="3600" w:hanging="360"/>
      </w:pPr>
    </w:lvl>
    <w:lvl w:ilvl="5" w:tplc="4D60D964">
      <w:start w:val="1"/>
      <w:numFmt w:val="lowerRoman"/>
      <w:lvlText w:val="%6."/>
      <w:lvlJc w:val="right"/>
      <w:pPr>
        <w:ind w:left="4320" w:hanging="180"/>
      </w:pPr>
    </w:lvl>
    <w:lvl w:ilvl="6" w:tplc="7C38EC70">
      <w:start w:val="1"/>
      <w:numFmt w:val="decimal"/>
      <w:lvlText w:val="%7."/>
      <w:lvlJc w:val="left"/>
      <w:pPr>
        <w:ind w:left="5040" w:hanging="360"/>
      </w:pPr>
    </w:lvl>
    <w:lvl w:ilvl="7" w:tplc="0838B688">
      <w:start w:val="1"/>
      <w:numFmt w:val="lowerLetter"/>
      <w:lvlText w:val="%8."/>
      <w:lvlJc w:val="left"/>
      <w:pPr>
        <w:ind w:left="5760" w:hanging="360"/>
      </w:pPr>
    </w:lvl>
    <w:lvl w:ilvl="8" w:tplc="ED4897A2">
      <w:start w:val="1"/>
      <w:numFmt w:val="lowerRoman"/>
      <w:lvlText w:val="%9."/>
      <w:lvlJc w:val="right"/>
      <w:pPr>
        <w:ind w:left="6480" w:hanging="180"/>
      </w:pPr>
    </w:lvl>
  </w:abstractNum>
  <w:abstractNum w:abstractNumId="27" w15:restartNumberingAfterBreak="0">
    <w:nsid w:val="51F97B1E"/>
    <w:multiLevelType w:val="hybridMultilevel"/>
    <w:tmpl w:val="7A3E3D06"/>
    <w:lvl w:ilvl="0" w:tplc="18E42944">
      <w:start w:val="9"/>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5508500A"/>
    <w:multiLevelType w:val="hybridMultilevel"/>
    <w:tmpl w:val="D4B255C8"/>
    <w:lvl w:ilvl="0" w:tplc="91A28932">
      <w:start w:val="1"/>
      <w:numFmt w:val="upperRoman"/>
      <w:lvlText w:val="%1."/>
      <w:lvlJc w:val="left"/>
      <w:pPr>
        <w:ind w:left="2131" w:hanging="720"/>
      </w:pPr>
      <w:rPr>
        <w:rFonts w:hint="default"/>
      </w:rPr>
    </w:lvl>
    <w:lvl w:ilvl="1" w:tplc="04090019" w:tentative="1">
      <w:start w:val="1"/>
      <w:numFmt w:val="lowerLetter"/>
      <w:lvlText w:val="%2."/>
      <w:lvlJc w:val="left"/>
      <w:pPr>
        <w:ind w:left="2491" w:hanging="360"/>
      </w:pPr>
    </w:lvl>
    <w:lvl w:ilvl="2" w:tplc="0409001B" w:tentative="1">
      <w:start w:val="1"/>
      <w:numFmt w:val="lowerRoman"/>
      <w:lvlText w:val="%3."/>
      <w:lvlJc w:val="right"/>
      <w:pPr>
        <w:ind w:left="3211" w:hanging="180"/>
      </w:pPr>
    </w:lvl>
    <w:lvl w:ilvl="3" w:tplc="0409000F" w:tentative="1">
      <w:start w:val="1"/>
      <w:numFmt w:val="decimal"/>
      <w:lvlText w:val="%4."/>
      <w:lvlJc w:val="left"/>
      <w:pPr>
        <w:ind w:left="3931" w:hanging="360"/>
      </w:pPr>
    </w:lvl>
    <w:lvl w:ilvl="4" w:tplc="04090019" w:tentative="1">
      <w:start w:val="1"/>
      <w:numFmt w:val="lowerLetter"/>
      <w:lvlText w:val="%5."/>
      <w:lvlJc w:val="left"/>
      <w:pPr>
        <w:ind w:left="4651" w:hanging="360"/>
      </w:pPr>
    </w:lvl>
    <w:lvl w:ilvl="5" w:tplc="0409001B" w:tentative="1">
      <w:start w:val="1"/>
      <w:numFmt w:val="lowerRoman"/>
      <w:lvlText w:val="%6."/>
      <w:lvlJc w:val="right"/>
      <w:pPr>
        <w:ind w:left="5371" w:hanging="180"/>
      </w:pPr>
    </w:lvl>
    <w:lvl w:ilvl="6" w:tplc="0409000F" w:tentative="1">
      <w:start w:val="1"/>
      <w:numFmt w:val="decimal"/>
      <w:lvlText w:val="%7."/>
      <w:lvlJc w:val="left"/>
      <w:pPr>
        <w:ind w:left="6091" w:hanging="360"/>
      </w:pPr>
    </w:lvl>
    <w:lvl w:ilvl="7" w:tplc="04090019" w:tentative="1">
      <w:start w:val="1"/>
      <w:numFmt w:val="lowerLetter"/>
      <w:lvlText w:val="%8."/>
      <w:lvlJc w:val="left"/>
      <w:pPr>
        <w:ind w:left="6811" w:hanging="360"/>
      </w:pPr>
    </w:lvl>
    <w:lvl w:ilvl="8" w:tplc="0409001B" w:tentative="1">
      <w:start w:val="1"/>
      <w:numFmt w:val="lowerRoman"/>
      <w:lvlText w:val="%9."/>
      <w:lvlJc w:val="right"/>
      <w:pPr>
        <w:ind w:left="7531" w:hanging="180"/>
      </w:pPr>
    </w:lvl>
  </w:abstractNum>
  <w:abstractNum w:abstractNumId="29" w15:restartNumberingAfterBreak="0">
    <w:nsid w:val="55A56AEB"/>
    <w:multiLevelType w:val="hybridMultilevel"/>
    <w:tmpl w:val="780E19E6"/>
    <w:lvl w:ilvl="0" w:tplc="A9665D1C">
      <w:start w:val="1"/>
      <w:numFmt w:val="upperRoman"/>
      <w:lvlText w:val="%1."/>
      <w:lvlJc w:val="left"/>
      <w:pPr>
        <w:ind w:left="2610" w:hanging="720"/>
      </w:pPr>
      <w:rPr>
        <w:rFonts w:hint="default"/>
      </w:rPr>
    </w:lvl>
    <w:lvl w:ilvl="1" w:tplc="04090019">
      <w:start w:val="1"/>
      <w:numFmt w:val="lowerLetter"/>
      <w:lvlText w:val="%2."/>
      <w:lvlJc w:val="left"/>
      <w:pPr>
        <w:ind w:left="2505" w:hanging="360"/>
      </w:pPr>
    </w:lvl>
    <w:lvl w:ilvl="2" w:tplc="0409001B">
      <w:start w:val="1"/>
      <w:numFmt w:val="lowerRoman"/>
      <w:lvlText w:val="%3."/>
      <w:lvlJc w:val="right"/>
      <w:pPr>
        <w:ind w:left="3225" w:hanging="180"/>
      </w:pPr>
    </w:lvl>
    <w:lvl w:ilvl="3" w:tplc="0409000F">
      <w:start w:val="1"/>
      <w:numFmt w:val="decimal"/>
      <w:lvlText w:val="%4."/>
      <w:lvlJc w:val="left"/>
      <w:pPr>
        <w:ind w:left="3945" w:hanging="360"/>
      </w:pPr>
    </w:lvl>
    <w:lvl w:ilvl="4" w:tplc="04090019" w:tentative="1">
      <w:start w:val="1"/>
      <w:numFmt w:val="lowerLetter"/>
      <w:lvlText w:val="%5."/>
      <w:lvlJc w:val="left"/>
      <w:pPr>
        <w:ind w:left="4665" w:hanging="360"/>
      </w:pPr>
    </w:lvl>
    <w:lvl w:ilvl="5" w:tplc="0409001B" w:tentative="1">
      <w:start w:val="1"/>
      <w:numFmt w:val="lowerRoman"/>
      <w:lvlText w:val="%6."/>
      <w:lvlJc w:val="right"/>
      <w:pPr>
        <w:ind w:left="5385" w:hanging="180"/>
      </w:pPr>
    </w:lvl>
    <w:lvl w:ilvl="6" w:tplc="0409000F" w:tentative="1">
      <w:start w:val="1"/>
      <w:numFmt w:val="decimal"/>
      <w:lvlText w:val="%7."/>
      <w:lvlJc w:val="left"/>
      <w:pPr>
        <w:ind w:left="6105" w:hanging="360"/>
      </w:pPr>
    </w:lvl>
    <w:lvl w:ilvl="7" w:tplc="04090019" w:tentative="1">
      <w:start w:val="1"/>
      <w:numFmt w:val="lowerLetter"/>
      <w:lvlText w:val="%8."/>
      <w:lvlJc w:val="left"/>
      <w:pPr>
        <w:ind w:left="6825" w:hanging="360"/>
      </w:pPr>
    </w:lvl>
    <w:lvl w:ilvl="8" w:tplc="0409001B" w:tentative="1">
      <w:start w:val="1"/>
      <w:numFmt w:val="lowerRoman"/>
      <w:lvlText w:val="%9."/>
      <w:lvlJc w:val="right"/>
      <w:pPr>
        <w:ind w:left="7545" w:hanging="180"/>
      </w:pPr>
    </w:lvl>
  </w:abstractNum>
  <w:abstractNum w:abstractNumId="30" w15:restartNumberingAfterBreak="0">
    <w:nsid w:val="579E162C"/>
    <w:multiLevelType w:val="hybridMultilevel"/>
    <w:tmpl w:val="09A2D9C2"/>
    <w:lvl w:ilvl="0" w:tplc="C5E67F7A">
      <w:start w:val="1"/>
      <w:numFmt w:val="upperRoman"/>
      <w:lvlText w:val="%1."/>
      <w:lvlJc w:val="left"/>
      <w:pPr>
        <w:ind w:left="1800" w:hanging="72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9608B5"/>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D067B35"/>
    <w:multiLevelType w:val="multilevel"/>
    <w:tmpl w:val="95E63594"/>
    <w:styleLink w:val="CurrentList2"/>
    <w:lvl w:ilvl="0">
      <w:start w:val="1"/>
      <w:numFmt w:val="lowerLetter"/>
      <w:lvlText w:val="%1."/>
      <w:lvlJc w:val="left"/>
      <w:pPr>
        <w:ind w:left="1440" w:hanging="360"/>
      </w:pPr>
    </w:lvl>
    <w:lvl w:ilvl="1">
      <w:start w:val="1"/>
      <w:numFmt w:val="upperRoman"/>
      <w:lvlText w:val="%2."/>
      <w:lvlJc w:val="right"/>
      <w:pPr>
        <w:ind w:left="2880" w:hanging="18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3" w15:restartNumberingAfterBreak="0">
    <w:nsid w:val="5ED2650B"/>
    <w:multiLevelType w:val="hybridMultilevel"/>
    <w:tmpl w:val="4A7270A0"/>
    <w:lvl w:ilvl="0" w:tplc="01FEDD86">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E94458"/>
    <w:multiLevelType w:val="hybridMultilevel"/>
    <w:tmpl w:val="1D522196"/>
    <w:lvl w:ilvl="0" w:tplc="944839B4">
      <w:start w:val="1"/>
      <w:numFmt w:val="lowerRoman"/>
      <w:lvlText w:val="%1."/>
      <w:lvlJc w:val="left"/>
      <w:pPr>
        <w:ind w:left="2865" w:hanging="720"/>
      </w:pPr>
      <w:rPr>
        <w:rFonts w:hint="default"/>
      </w:rPr>
    </w:lvl>
    <w:lvl w:ilvl="1" w:tplc="04090019" w:tentative="1">
      <w:start w:val="1"/>
      <w:numFmt w:val="lowerLetter"/>
      <w:lvlText w:val="%2."/>
      <w:lvlJc w:val="left"/>
      <w:pPr>
        <w:ind w:left="3225" w:hanging="360"/>
      </w:pPr>
    </w:lvl>
    <w:lvl w:ilvl="2" w:tplc="0409001B" w:tentative="1">
      <w:start w:val="1"/>
      <w:numFmt w:val="lowerRoman"/>
      <w:lvlText w:val="%3."/>
      <w:lvlJc w:val="right"/>
      <w:pPr>
        <w:ind w:left="3945" w:hanging="180"/>
      </w:pPr>
    </w:lvl>
    <w:lvl w:ilvl="3" w:tplc="0409000F" w:tentative="1">
      <w:start w:val="1"/>
      <w:numFmt w:val="decimal"/>
      <w:lvlText w:val="%4."/>
      <w:lvlJc w:val="left"/>
      <w:pPr>
        <w:ind w:left="4665" w:hanging="360"/>
      </w:pPr>
    </w:lvl>
    <w:lvl w:ilvl="4" w:tplc="04090019" w:tentative="1">
      <w:start w:val="1"/>
      <w:numFmt w:val="lowerLetter"/>
      <w:lvlText w:val="%5."/>
      <w:lvlJc w:val="left"/>
      <w:pPr>
        <w:ind w:left="5385" w:hanging="360"/>
      </w:pPr>
    </w:lvl>
    <w:lvl w:ilvl="5" w:tplc="0409001B" w:tentative="1">
      <w:start w:val="1"/>
      <w:numFmt w:val="lowerRoman"/>
      <w:lvlText w:val="%6."/>
      <w:lvlJc w:val="right"/>
      <w:pPr>
        <w:ind w:left="6105" w:hanging="180"/>
      </w:pPr>
    </w:lvl>
    <w:lvl w:ilvl="6" w:tplc="0409000F" w:tentative="1">
      <w:start w:val="1"/>
      <w:numFmt w:val="decimal"/>
      <w:lvlText w:val="%7."/>
      <w:lvlJc w:val="left"/>
      <w:pPr>
        <w:ind w:left="6825" w:hanging="360"/>
      </w:pPr>
    </w:lvl>
    <w:lvl w:ilvl="7" w:tplc="04090019" w:tentative="1">
      <w:start w:val="1"/>
      <w:numFmt w:val="lowerLetter"/>
      <w:lvlText w:val="%8."/>
      <w:lvlJc w:val="left"/>
      <w:pPr>
        <w:ind w:left="7545" w:hanging="360"/>
      </w:pPr>
    </w:lvl>
    <w:lvl w:ilvl="8" w:tplc="0409001B" w:tentative="1">
      <w:start w:val="1"/>
      <w:numFmt w:val="lowerRoman"/>
      <w:lvlText w:val="%9."/>
      <w:lvlJc w:val="right"/>
      <w:pPr>
        <w:ind w:left="8265" w:hanging="180"/>
      </w:pPr>
    </w:lvl>
  </w:abstractNum>
  <w:abstractNum w:abstractNumId="35" w15:restartNumberingAfterBreak="0">
    <w:nsid w:val="60C11683"/>
    <w:multiLevelType w:val="hybridMultilevel"/>
    <w:tmpl w:val="DE585204"/>
    <w:lvl w:ilvl="0" w:tplc="DA8A99E8">
      <w:start w:val="9"/>
      <w:numFmt w:val="lowerLetter"/>
      <w:lvlText w:val="%1."/>
      <w:lvlJc w:val="left"/>
      <w:pPr>
        <w:ind w:left="2851" w:hanging="360"/>
      </w:pPr>
      <w:rPr>
        <w:rFonts w:hint="default"/>
      </w:rPr>
    </w:lvl>
    <w:lvl w:ilvl="1" w:tplc="04090019" w:tentative="1">
      <w:start w:val="1"/>
      <w:numFmt w:val="lowerLetter"/>
      <w:lvlText w:val="%2."/>
      <w:lvlJc w:val="left"/>
      <w:pPr>
        <w:ind w:left="3571" w:hanging="360"/>
      </w:pPr>
    </w:lvl>
    <w:lvl w:ilvl="2" w:tplc="0409001B" w:tentative="1">
      <w:start w:val="1"/>
      <w:numFmt w:val="lowerRoman"/>
      <w:lvlText w:val="%3."/>
      <w:lvlJc w:val="right"/>
      <w:pPr>
        <w:ind w:left="4291" w:hanging="180"/>
      </w:pPr>
    </w:lvl>
    <w:lvl w:ilvl="3" w:tplc="0409000F" w:tentative="1">
      <w:start w:val="1"/>
      <w:numFmt w:val="decimal"/>
      <w:lvlText w:val="%4."/>
      <w:lvlJc w:val="left"/>
      <w:pPr>
        <w:ind w:left="5011" w:hanging="360"/>
      </w:pPr>
    </w:lvl>
    <w:lvl w:ilvl="4" w:tplc="04090019" w:tentative="1">
      <w:start w:val="1"/>
      <w:numFmt w:val="lowerLetter"/>
      <w:lvlText w:val="%5."/>
      <w:lvlJc w:val="left"/>
      <w:pPr>
        <w:ind w:left="5731" w:hanging="360"/>
      </w:pPr>
    </w:lvl>
    <w:lvl w:ilvl="5" w:tplc="0409001B" w:tentative="1">
      <w:start w:val="1"/>
      <w:numFmt w:val="lowerRoman"/>
      <w:lvlText w:val="%6."/>
      <w:lvlJc w:val="right"/>
      <w:pPr>
        <w:ind w:left="6451" w:hanging="180"/>
      </w:pPr>
    </w:lvl>
    <w:lvl w:ilvl="6" w:tplc="0409000F" w:tentative="1">
      <w:start w:val="1"/>
      <w:numFmt w:val="decimal"/>
      <w:lvlText w:val="%7."/>
      <w:lvlJc w:val="left"/>
      <w:pPr>
        <w:ind w:left="7171" w:hanging="360"/>
      </w:pPr>
    </w:lvl>
    <w:lvl w:ilvl="7" w:tplc="04090019" w:tentative="1">
      <w:start w:val="1"/>
      <w:numFmt w:val="lowerLetter"/>
      <w:lvlText w:val="%8."/>
      <w:lvlJc w:val="left"/>
      <w:pPr>
        <w:ind w:left="7891" w:hanging="360"/>
      </w:pPr>
    </w:lvl>
    <w:lvl w:ilvl="8" w:tplc="0409001B" w:tentative="1">
      <w:start w:val="1"/>
      <w:numFmt w:val="lowerRoman"/>
      <w:lvlText w:val="%9."/>
      <w:lvlJc w:val="right"/>
      <w:pPr>
        <w:ind w:left="8611" w:hanging="180"/>
      </w:pPr>
    </w:lvl>
  </w:abstractNum>
  <w:abstractNum w:abstractNumId="36" w15:restartNumberingAfterBreak="0">
    <w:nsid w:val="637716A2"/>
    <w:multiLevelType w:val="hybridMultilevel"/>
    <w:tmpl w:val="BE5E9FFE"/>
    <w:lvl w:ilvl="0" w:tplc="9D6CA3A0">
      <w:start w:val="1"/>
      <w:numFmt w:val="lowerRoman"/>
      <w:lvlText w:val="%1."/>
      <w:lvlJc w:val="left"/>
      <w:pPr>
        <w:ind w:left="2865" w:hanging="720"/>
      </w:pPr>
      <w:rPr>
        <w:rFonts w:hint="default"/>
      </w:rPr>
    </w:lvl>
    <w:lvl w:ilvl="1" w:tplc="04090019" w:tentative="1">
      <w:start w:val="1"/>
      <w:numFmt w:val="lowerLetter"/>
      <w:lvlText w:val="%2."/>
      <w:lvlJc w:val="left"/>
      <w:pPr>
        <w:ind w:left="3225" w:hanging="360"/>
      </w:pPr>
    </w:lvl>
    <w:lvl w:ilvl="2" w:tplc="0409001B" w:tentative="1">
      <w:start w:val="1"/>
      <w:numFmt w:val="lowerRoman"/>
      <w:lvlText w:val="%3."/>
      <w:lvlJc w:val="right"/>
      <w:pPr>
        <w:ind w:left="3945" w:hanging="180"/>
      </w:pPr>
    </w:lvl>
    <w:lvl w:ilvl="3" w:tplc="0409000F" w:tentative="1">
      <w:start w:val="1"/>
      <w:numFmt w:val="decimal"/>
      <w:lvlText w:val="%4."/>
      <w:lvlJc w:val="left"/>
      <w:pPr>
        <w:ind w:left="4665" w:hanging="360"/>
      </w:pPr>
    </w:lvl>
    <w:lvl w:ilvl="4" w:tplc="04090019" w:tentative="1">
      <w:start w:val="1"/>
      <w:numFmt w:val="lowerLetter"/>
      <w:lvlText w:val="%5."/>
      <w:lvlJc w:val="left"/>
      <w:pPr>
        <w:ind w:left="5385" w:hanging="360"/>
      </w:pPr>
    </w:lvl>
    <w:lvl w:ilvl="5" w:tplc="0409001B" w:tentative="1">
      <w:start w:val="1"/>
      <w:numFmt w:val="lowerRoman"/>
      <w:lvlText w:val="%6."/>
      <w:lvlJc w:val="right"/>
      <w:pPr>
        <w:ind w:left="6105" w:hanging="180"/>
      </w:pPr>
    </w:lvl>
    <w:lvl w:ilvl="6" w:tplc="0409000F" w:tentative="1">
      <w:start w:val="1"/>
      <w:numFmt w:val="decimal"/>
      <w:lvlText w:val="%7."/>
      <w:lvlJc w:val="left"/>
      <w:pPr>
        <w:ind w:left="6825" w:hanging="360"/>
      </w:pPr>
    </w:lvl>
    <w:lvl w:ilvl="7" w:tplc="04090019" w:tentative="1">
      <w:start w:val="1"/>
      <w:numFmt w:val="lowerLetter"/>
      <w:lvlText w:val="%8."/>
      <w:lvlJc w:val="left"/>
      <w:pPr>
        <w:ind w:left="7545" w:hanging="360"/>
      </w:pPr>
    </w:lvl>
    <w:lvl w:ilvl="8" w:tplc="0409001B" w:tentative="1">
      <w:start w:val="1"/>
      <w:numFmt w:val="lowerRoman"/>
      <w:lvlText w:val="%9."/>
      <w:lvlJc w:val="right"/>
      <w:pPr>
        <w:ind w:left="8265" w:hanging="180"/>
      </w:pPr>
    </w:lvl>
  </w:abstractNum>
  <w:abstractNum w:abstractNumId="37" w15:restartNumberingAfterBreak="0">
    <w:nsid w:val="6779549A"/>
    <w:multiLevelType w:val="multilevel"/>
    <w:tmpl w:val="E312B1BC"/>
    <w:styleLink w:val="CurrentList1"/>
    <w:lvl w:ilvl="0">
      <w:start w:val="1"/>
      <w:numFmt w:val="lowerLetter"/>
      <w:lvlText w:val="%1."/>
      <w:lvlJc w:val="left"/>
      <w:pPr>
        <w:ind w:left="1440" w:hanging="360"/>
      </w:pPr>
    </w:lvl>
    <w:lvl w:ilvl="1">
      <w:start w:val="1"/>
      <w:numFmt w:val="lowerLetter"/>
      <w:lvlText w:val="%2."/>
      <w:lvlJc w:val="left"/>
      <w:pPr>
        <w:ind w:left="30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8" w15:restartNumberingAfterBreak="0">
    <w:nsid w:val="6AA15E51"/>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E032E4C"/>
    <w:multiLevelType w:val="hybridMultilevel"/>
    <w:tmpl w:val="5F801C52"/>
    <w:lvl w:ilvl="0" w:tplc="6F1E4414">
      <w:start w:val="1"/>
      <w:numFmt w:val="lowerLetter"/>
      <w:lvlText w:val="%1."/>
      <w:lvlJc w:val="left"/>
      <w:pPr>
        <w:ind w:left="1440" w:hanging="360"/>
      </w:pPr>
    </w:lvl>
    <w:lvl w:ilvl="1" w:tplc="0409001B">
      <w:start w:val="1"/>
      <w:numFmt w:val="lowerRoman"/>
      <w:lvlText w:val="%2."/>
      <w:lvlJc w:val="right"/>
      <w:pPr>
        <w:ind w:left="30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0" w15:restartNumberingAfterBreak="0">
    <w:nsid w:val="6EF56EC4"/>
    <w:multiLevelType w:val="hybridMultilevel"/>
    <w:tmpl w:val="34086718"/>
    <w:lvl w:ilvl="0" w:tplc="061470FE">
      <w:start w:val="1"/>
      <w:numFmt w:val="upperRoman"/>
      <w:lvlText w:val="%1."/>
      <w:lvlJc w:val="left"/>
      <w:pPr>
        <w:ind w:left="2145" w:hanging="720"/>
      </w:pPr>
      <w:rPr>
        <w:rFonts w:hint="default"/>
      </w:rPr>
    </w:lvl>
    <w:lvl w:ilvl="1" w:tplc="04090019" w:tentative="1">
      <w:start w:val="1"/>
      <w:numFmt w:val="lowerLetter"/>
      <w:lvlText w:val="%2."/>
      <w:lvlJc w:val="left"/>
      <w:pPr>
        <w:ind w:left="2505" w:hanging="360"/>
      </w:pPr>
    </w:lvl>
    <w:lvl w:ilvl="2" w:tplc="0409001B" w:tentative="1">
      <w:start w:val="1"/>
      <w:numFmt w:val="lowerRoman"/>
      <w:lvlText w:val="%3."/>
      <w:lvlJc w:val="right"/>
      <w:pPr>
        <w:ind w:left="3225" w:hanging="180"/>
      </w:pPr>
    </w:lvl>
    <w:lvl w:ilvl="3" w:tplc="0409000F" w:tentative="1">
      <w:start w:val="1"/>
      <w:numFmt w:val="decimal"/>
      <w:lvlText w:val="%4."/>
      <w:lvlJc w:val="left"/>
      <w:pPr>
        <w:ind w:left="3945" w:hanging="360"/>
      </w:pPr>
    </w:lvl>
    <w:lvl w:ilvl="4" w:tplc="04090019" w:tentative="1">
      <w:start w:val="1"/>
      <w:numFmt w:val="lowerLetter"/>
      <w:lvlText w:val="%5."/>
      <w:lvlJc w:val="left"/>
      <w:pPr>
        <w:ind w:left="4665" w:hanging="360"/>
      </w:pPr>
    </w:lvl>
    <w:lvl w:ilvl="5" w:tplc="0409001B" w:tentative="1">
      <w:start w:val="1"/>
      <w:numFmt w:val="lowerRoman"/>
      <w:lvlText w:val="%6."/>
      <w:lvlJc w:val="right"/>
      <w:pPr>
        <w:ind w:left="5385" w:hanging="180"/>
      </w:pPr>
    </w:lvl>
    <w:lvl w:ilvl="6" w:tplc="0409000F" w:tentative="1">
      <w:start w:val="1"/>
      <w:numFmt w:val="decimal"/>
      <w:lvlText w:val="%7."/>
      <w:lvlJc w:val="left"/>
      <w:pPr>
        <w:ind w:left="6105" w:hanging="360"/>
      </w:pPr>
    </w:lvl>
    <w:lvl w:ilvl="7" w:tplc="04090019" w:tentative="1">
      <w:start w:val="1"/>
      <w:numFmt w:val="lowerLetter"/>
      <w:lvlText w:val="%8."/>
      <w:lvlJc w:val="left"/>
      <w:pPr>
        <w:ind w:left="6825" w:hanging="360"/>
      </w:pPr>
    </w:lvl>
    <w:lvl w:ilvl="8" w:tplc="0409001B" w:tentative="1">
      <w:start w:val="1"/>
      <w:numFmt w:val="lowerRoman"/>
      <w:lvlText w:val="%9."/>
      <w:lvlJc w:val="right"/>
      <w:pPr>
        <w:ind w:left="7545" w:hanging="180"/>
      </w:pPr>
    </w:lvl>
  </w:abstractNum>
  <w:abstractNum w:abstractNumId="41" w15:restartNumberingAfterBreak="0">
    <w:nsid w:val="6F0D1DB2"/>
    <w:multiLevelType w:val="hybridMultilevel"/>
    <w:tmpl w:val="CB32EB3C"/>
    <w:lvl w:ilvl="0" w:tplc="6B96ED64">
      <w:start w:val="1"/>
      <w:numFmt w:val="upperRoman"/>
      <w:lvlText w:val="%1."/>
      <w:lvlJc w:val="left"/>
      <w:pPr>
        <w:ind w:left="2145" w:hanging="720"/>
      </w:pPr>
      <w:rPr>
        <w:rFonts w:hint="default"/>
      </w:rPr>
    </w:lvl>
    <w:lvl w:ilvl="1" w:tplc="04090019" w:tentative="1">
      <w:start w:val="1"/>
      <w:numFmt w:val="lowerLetter"/>
      <w:lvlText w:val="%2."/>
      <w:lvlJc w:val="left"/>
      <w:pPr>
        <w:ind w:left="2505" w:hanging="360"/>
      </w:pPr>
    </w:lvl>
    <w:lvl w:ilvl="2" w:tplc="0409001B" w:tentative="1">
      <w:start w:val="1"/>
      <w:numFmt w:val="lowerRoman"/>
      <w:lvlText w:val="%3."/>
      <w:lvlJc w:val="right"/>
      <w:pPr>
        <w:ind w:left="3225" w:hanging="180"/>
      </w:pPr>
    </w:lvl>
    <w:lvl w:ilvl="3" w:tplc="0409000F" w:tentative="1">
      <w:start w:val="1"/>
      <w:numFmt w:val="decimal"/>
      <w:lvlText w:val="%4."/>
      <w:lvlJc w:val="left"/>
      <w:pPr>
        <w:ind w:left="3945" w:hanging="360"/>
      </w:pPr>
    </w:lvl>
    <w:lvl w:ilvl="4" w:tplc="04090019" w:tentative="1">
      <w:start w:val="1"/>
      <w:numFmt w:val="lowerLetter"/>
      <w:lvlText w:val="%5."/>
      <w:lvlJc w:val="left"/>
      <w:pPr>
        <w:ind w:left="4665" w:hanging="360"/>
      </w:pPr>
    </w:lvl>
    <w:lvl w:ilvl="5" w:tplc="0409001B" w:tentative="1">
      <w:start w:val="1"/>
      <w:numFmt w:val="lowerRoman"/>
      <w:lvlText w:val="%6."/>
      <w:lvlJc w:val="right"/>
      <w:pPr>
        <w:ind w:left="5385" w:hanging="180"/>
      </w:pPr>
    </w:lvl>
    <w:lvl w:ilvl="6" w:tplc="0409000F" w:tentative="1">
      <w:start w:val="1"/>
      <w:numFmt w:val="decimal"/>
      <w:lvlText w:val="%7."/>
      <w:lvlJc w:val="left"/>
      <w:pPr>
        <w:ind w:left="6105" w:hanging="360"/>
      </w:pPr>
    </w:lvl>
    <w:lvl w:ilvl="7" w:tplc="04090019" w:tentative="1">
      <w:start w:val="1"/>
      <w:numFmt w:val="lowerLetter"/>
      <w:lvlText w:val="%8."/>
      <w:lvlJc w:val="left"/>
      <w:pPr>
        <w:ind w:left="6825" w:hanging="360"/>
      </w:pPr>
    </w:lvl>
    <w:lvl w:ilvl="8" w:tplc="0409001B" w:tentative="1">
      <w:start w:val="1"/>
      <w:numFmt w:val="lowerRoman"/>
      <w:lvlText w:val="%9."/>
      <w:lvlJc w:val="right"/>
      <w:pPr>
        <w:ind w:left="7545" w:hanging="180"/>
      </w:pPr>
    </w:lvl>
  </w:abstractNum>
  <w:abstractNum w:abstractNumId="42" w15:restartNumberingAfterBreak="0">
    <w:nsid w:val="703D2988"/>
    <w:multiLevelType w:val="hybridMultilevel"/>
    <w:tmpl w:val="EA2C1C64"/>
    <w:lvl w:ilvl="0" w:tplc="73223A00">
      <w:start w:val="1"/>
      <w:numFmt w:val="decimal"/>
      <w:lvlText w:val="%1."/>
      <w:lvlJc w:val="left"/>
      <w:pPr>
        <w:ind w:left="720" w:hanging="360"/>
      </w:pPr>
    </w:lvl>
    <w:lvl w:ilvl="1" w:tplc="8D604302">
      <w:start w:val="1"/>
      <w:numFmt w:val="lowerLetter"/>
      <w:lvlText w:val="%2."/>
      <w:lvlJc w:val="left"/>
      <w:pPr>
        <w:ind w:left="1440" w:hanging="360"/>
      </w:pPr>
    </w:lvl>
    <w:lvl w:ilvl="2" w:tplc="FA041980">
      <w:start w:val="1"/>
      <w:numFmt w:val="lowerRoman"/>
      <w:lvlText w:val="%3."/>
      <w:lvlJc w:val="right"/>
      <w:pPr>
        <w:ind w:left="2160" w:hanging="180"/>
      </w:pPr>
    </w:lvl>
    <w:lvl w:ilvl="3" w:tplc="91AE4250">
      <w:start w:val="1"/>
      <w:numFmt w:val="decimal"/>
      <w:lvlText w:val="%4."/>
      <w:lvlJc w:val="left"/>
      <w:pPr>
        <w:ind w:left="2880" w:hanging="360"/>
      </w:pPr>
    </w:lvl>
    <w:lvl w:ilvl="4" w:tplc="4ABEE4BC">
      <w:start w:val="1"/>
      <w:numFmt w:val="lowerLetter"/>
      <w:lvlText w:val="%5."/>
      <w:lvlJc w:val="left"/>
      <w:pPr>
        <w:ind w:left="3600" w:hanging="360"/>
      </w:pPr>
    </w:lvl>
    <w:lvl w:ilvl="5" w:tplc="C55E36FE">
      <w:start w:val="1"/>
      <w:numFmt w:val="lowerRoman"/>
      <w:lvlText w:val="%6."/>
      <w:lvlJc w:val="right"/>
      <w:pPr>
        <w:ind w:left="4320" w:hanging="180"/>
      </w:pPr>
    </w:lvl>
    <w:lvl w:ilvl="6" w:tplc="018816EE">
      <w:start w:val="1"/>
      <w:numFmt w:val="decimal"/>
      <w:lvlText w:val="%7."/>
      <w:lvlJc w:val="left"/>
      <w:pPr>
        <w:ind w:left="5040" w:hanging="360"/>
      </w:pPr>
    </w:lvl>
    <w:lvl w:ilvl="7" w:tplc="2F08BAB4">
      <w:start w:val="1"/>
      <w:numFmt w:val="lowerLetter"/>
      <w:lvlText w:val="%8."/>
      <w:lvlJc w:val="left"/>
      <w:pPr>
        <w:ind w:left="5760" w:hanging="360"/>
      </w:pPr>
    </w:lvl>
    <w:lvl w:ilvl="8" w:tplc="0448B26E">
      <w:start w:val="1"/>
      <w:numFmt w:val="lowerRoman"/>
      <w:lvlText w:val="%9."/>
      <w:lvlJc w:val="right"/>
      <w:pPr>
        <w:ind w:left="6480" w:hanging="180"/>
      </w:pPr>
    </w:lvl>
  </w:abstractNum>
  <w:abstractNum w:abstractNumId="43" w15:restartNumberingAfterBreak="0">
    <w:nsid w:val="70FE13D4"/>
    <w:multiLevelType w:val="hybridMultilevel"/>
    <w:tmpl w:val="86C0F73A"/>
    <w:lvl w:ilvl="0" w:tplc="7E1EA912">
      <w:start w:val="1"/>
      <w:numFmt w:val="upperRoman"/>
      <w:lvlText w:val="%1."/>
      <w:lvlJc w:val="left"/>
      <w:pPr>
        <w:ind w:left="2145" w:hanging="720"/>
      </w:pPr>
      <w:rPr>
        <w:rFonts w:hint="default"/>
      </w:rPr>
    </w:lvl>
    <w:lvl w:ilvl="1" w:tplc="04090019" w:tentative="1">
      <w:start w:val="1"/>
      <w:numFmt w:val="lowerLetter"/>
      <w:lvlText w:val="%2."/>
      <w:lvlJc w:val="left"/>
      <w:pPr>
        <w:ind w:left="2505" w:hanging="360"/>
      </w:pPr>
    </w:lvl>
    <w:lvl w:ilvl="2" w:tplc="0409001B" w:tentative="1">
      <w:start w:val="1"/>
      <w:numFmt w:val="lowerRoman"/>
      <w:lvlText w:val="%3."/>
      <w:lvlJc w:val="right"/>
      <w:pPr>
        <w:ind w:left="3225" w:hanging="180"/>
      </w:pPr>
    </w:lvl>
    <w:lvl w:ilvl="3" w:tplc="0409000F" w:tentative="1">
      <w:start w:val="1"/>
      <w:numFmt w:val="decimal"/>
      <w:lvlText w:val="%4."/>
      <w:lvlJc w:val="left"/>
      <w:pPr>
        <w:ind w:left="3945" w:hanging="360"/>
      </w:pPr>
    </w:lvl>
    <w:lvl w:ilvl="4" w:tplc="04090019" w:tentative="1">
      <w:start w:val="1"/>
      <w:numFmt w:val="lowerLetter"/>
      <w:lvlText w:val="%5."/>
      <w:lvlJc w:val="left"/>
      <w:pPr>
        <w:ind w:left="4665" w:hanging="360"/>
      </w:pPr>
    </w:lvl>
    <w:lvl w:ilvl="5" w:tplc="0409001B" w:tentative="1">
      <w:start w:val="1"/>
      <w:numFmt w:val="lowerRoman"/>
      <w:lvlText w:val="%6."/>
      <w:lvlJc w:val="right"/>
      <w:pPr>
        <w:ind w:left="5385" w:hanging="180"/>
      </w:pPr>
    </w:lvl>
    <w:lvl w:ilvl="6" w:tplc="0409000F" w:tentative="1">
      <w:start w:val="1"/>
      <w:numFmt w:val="decimal"/>
      <w:lvlText w:val="%7."/>
      <w:lvlJc w:val="left"/>
      <w:pPr>
        <w:ind w:left="6105" w:hanging="360"/>
      </w:pPr>
    </w:lvl>
    <w:lvl w:ilvl="7" w:tplc="04090019" w:tentative="1">
      <w:start w:val="1"/>
      <w:numFmt w:val="lowerLetter"/>
      <w:lvlText w:val="%8."/>
      <w:lvlJc w:val="left"/>
      <w:pPr>
        <w:ind w:left="6825" w:hanging="360"/>
      </w:pPr>
    </w:lvl>
    <w:lvl w:ilvl="8" w:tplc="0409001B" w:tentative="1">
      <w:start w:val="1"/>
      <w:numFmt w:val="lowerRoman"/>
      <w:lvlText w:val="%9."/>
      <w:lvlJc w:val="right"/>
      <w:pPr>
        <w:ind w:left="7545" w:hanging="180"/>
      </w:pPr>
    </w:lvl>
  </w:abstractNum>
  <w:abstractNum w:abstractNumId="44" w15:restartNumberingAfterBreak="0">
    <w:nsid w:val="7212621D"/>
    <w:multiLevelType w:val="hybridMultilevel"/>
    <w:tmpl w:val="5F801C52"/>
    <w:lvl w:ilvl="0" w:tplc="6F1E4414">
      <w:start w:val="1"/>
      <w:numFmt w:val="lowerLetter"/>
      <w:lvlText w:val="%1."/>
      <w:lvlJc w:val="left"/>
      <w:pPr>
        <w:ind w:left="1440" w:hanging="360"/>
      </w:pPr>
    </w:lvl>
    <w:lvl w:ilvl="1" w:tplc="0409001B">
      <w:start w:val="1"/>
      <w:numFmt w:val="lowerRoman"/>
      <w:lvlText w:val="%2."/>
      <w:lvlJc w:val="right"/>
      <w:pPr>
        <w:ind w:left="30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5" w15:restartNumberingAfterBreak="0">
    <w:nsid w:val="72533121"/>
    <w:multiLevelType w:val="hybridMultilevel"/>
    <w:tmpl w:val="5F801C52"/>
    <w:lvl w:ilvl="0" w:tplc="6F1E4414">
      <w:start w:val="1"/>
      <w:numFmt w:val="lowerLetter"/>
      <w:lvlText w:val="%1."/>
      <w:lvlJc w:val="left"/>
      <w:pPr>
        <w:ind w:left="1440" w:hanging="360"/>
      </w:pPr>
    </w:lvl>
    <w:lvl w:ilvl="1" w:tplc="0409001B">
      <w:start w:val="1"/>
      <w:numFmt w:val="lowerRoman"/>
      <w:lvlText w:val="%2."/>
      <w:lvlJc w:val="right"/>
      <w:pPr>
        <w:ind w:left="30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6" w15:restartNumberingAfterBreak="0">
    <w:nsid w:val="735D0E8A"/>
    <w:multiLevelType w:val="hybridMultilevel"/>
    <w:tmpl w:val="232A72C0"/>
    <w:lvl w:ilvl="0" w:tplc="064AB8AC">
      <w:start w:val="1"/>
      <w:numFmt w:val="lowerRoman"/>
      <w:lvlText w:val="%1."/>
      <w:lvlJc w:val="left"/>
      <w:pPr>
        <w:ind w:left="2865" w:hanging="720"/>
      </w:pPr>
      <w:rPr>
        <w:rFonts w:hint="default"/>
      </w:rPr>
    </w:lvl>
    <w:lvl w:ilvl="1" w:tplc="04090019" w:tentative="1">
      <w:start w:val="1"/>
      <w:numFmt w:val="lowerLetter"/>
      <w:lvlText w:val="%2."/>
      <w:lvlJc w:val="left"/>
      <w:pPr>
        <w:ind w:left="3225" w:hanging="360"/>
      </w:pPr>
    </w:lvl>
    <w:lvl w:ilvl="2" w:tplc="0409001B" w:tentative="1">
      <w:start w:val="1"/>
      <w:numFmt w:val="lowerRoman"/>
      <w:lvlText w:val="%3."/>
      <w:lvlJc w:val="right"/>
      <w:pPr>
        <w:ind w:left="3945" w:hanging="180"/>
      </w:pPr>
    </w:lvl>
    <w:lvl w:ilvl="3" w:tplc="0409000F" w:tentative="1">
      <w:start w:val="1"/>
      <w:numFmt w:val="decimal"/>
      <w:lvlText w:val="%4."/>
      <w:lvlJc w:val="left"/>
      <w:pPr>
        <w:ind w:left="4665" w:hanging="360"/>
      </w:pPr>
    </w:lvl>
    <w:lvl w:ilvl="4" w:tplc="04090019" w:tentative="1">
      <w:start w:val="1"/>
      <w:numFmt w:val="lowerLetter"/>
      <w:lvlText w:val="%5."/>
      <w:lvlJc w:val="left"/>
      <w:pPr>
        <w:ind w:left="5385" w:hanging="360"/>
      </w:pPr>
    </w:lvl>
    <w:lvl w:ilvl="5" w:tplc="0409001B" w:tentative="1">
      <w:start w:val="1"/>
      <w:numFmt w:val="lowerRoman"/>
      <w:lvlText w:val="%6."/>
      <w:lvlJc w:val="right"/>
      <w:pPr>
        <w:ind w:left="6105" w:hanging="180"/>
      </w:pPr>
    </w:lvl>
    <w:lvl w:ilvl="6" w:tplc="0409000F" w:tentative="1">
      <w:start w:val="1"/>
      <w:numFmt w:val="decimal"/>
      <w:lvlText w:val="%7."/>
      <w:lvlJc w:val="left"/>
      <w:pPr>
        <w:ind w:left="6825" w:hanging="360"/>
      </w:pPr>
    </w:lvl>
    <w:lvl w:ilvl="7" w:tplc="04090019" w:tentative="1">
      <w:start w:val="1"/>
      <w:numFmt w:val="lowerLetter"/>
      <w:lvlText w:val="%8."/>
      <w:lvlJc w:val="left"/>
      <w:pPr>
        <w:ind w:left="7545" w:hanging="360"/>
      </w:pPr>
    </w:lvl>
    <w:lvl w:ilvl="8" w:tplc="0409001B" w:tentative="1">
      <w:start w:val="1"/>
      <w:numFmt w:val="lowerRoman"/>
      <w:lvlText w:val="%9."/>
      <w:lvlJc w:val="right"/>
      <w:pPr>
        <w:ind w:left="8265" w:hanging="180"/>
      </w:pPr>
    </w:lvl>
  </w:abstractNum>
  <w:abstractNum w:abstractNumId="47" w15:restartNumberingAfterBreak="0">
    <w:nsid w:val="79237611"/>
    <w:multiLevelType w:val="hybridMultilevel"/>
    <w:tmpl w:val="DFC067DA"/>
    <w:lvl w:ilvl="0" w:tplc="1D3871CA">
      <w:start w:val="1"/>
      <w:numFmt w:val="upperRoman"/>
      <w:lvlText w:val="%1."/>
      <w:lvlJc w:val="left"/>
      <w:pPr>
        <w:ind w:left="2145" w:hanging="720"/>
      </w:pPr>
      <w:rPr>
        <w:rFonts w:hint="default"/>
      </w:rPr>
    </w:lvl>
    <w:lvl w:ilvl="1" w:tplc="04090019" w:tentative="1">
      <w:start w:val="1"/>
      <w:numFmt w:val="lowerLetter"/>
      <w:lvlText w:val="%2."/>
      <w:lvlJc w:val="left"/>
      <w:pPr>
        <w:ind w:left="2505" w:hanging="360"/>
      </w:pPr>
    </w:lvl>
    <w:lvl w:ilvl="2" w:tplc="0409001B">
      <w:start w:val="1"/>
      <w:numFmt w:val="lowerRoman"/>
      <w:lvlText w:val="%3."/>
      <w:lvlJc w:val="right"/>
      <w:pPr>
        <w:ind w:left="3225" w:hanging="180"/>
      </w:pPr>
    </w:lvl>
    <w:lvl w:ilvl="3" w:tplc="0409000F" w:tentative="1">
      <w:start w:val="1"/>
      <w:numFmt w:val="decimal"/>
      <w:lvlText w:val="%4."/>
      <w:lvlJc w:val="left"/>
      <w:pPr>
        <w:ind w:left="3945" w:hanging="360"/>
      </w:pPr>
    </w:lvl>
    <w:lvl w:ilvl="4" w:tplc="04090019" w:tentative="1">
      <w:start w:val="1"/>
      <w:numFmt w:val="lowerLetter"/>
      <w:lvlText w:val="%5."/>
      <w:lvlJc w:val="left"/>
      <w:pPr>
        <w:ind w:left="4665" w:hanging="360"/>
      </w:pPr>
    </w:lvl>
    <w:lvl w:ilvl="5" w:tplc="0409001B" w:tentative="1">
      <w:start w:val="1"/>
      <w:numFmt w:val="lowerRoman"/>
      <w:lvlText w:val="%6."/>
      <w:lvlJc w:val="right"/>
      <w:pPr>
        <w:ind w:left="5385" w:hanging="180"/>
      </w:pPr>
    </w:lvl>
    <w:lvl w:ilvl="6" w:tplc="0409000F" w:tentative="1">
      <w:start w:val="1"/>
      <w:numFmt w:val="decimal"/>
      <w:lvlText w:val="%7."/>
      <w:lvlJc w:val="left"/>
      <w:pPr>
        <w:ind w:left="6105" w:hanging="360"/>
      </w:pPr>
    </w:lvl>
    <w:lvl w:ilvl="7" w:tplc="04090019" w:tentative="1">
      <w:start w:val="1"/>
      <w:numFmt w:val="lowerLetter"/>
      <w:lvlText w:val="%8."/>
      <w:lvlJc w:val="left"/>
      <w:pPr>
        <w:ind w:left="6825" w:hanging="360"/>
      </w:pPr>
    </w:lvl>
    <w:lvl w:ilvl="8" w:tplc="0409001B" w:tentative="1">
      <w:start w:val="1"/>
      <w:numFmt w:val="lowerRoman"/>
      <w:lvlText w:val="%9."/>
      <w:lvlJc w:val="right"/>
      <w:pPr>
        <w:ind w:left="7545" w:hanging="180"/>
      </w:pPr>
    </w:lvl>
  </w:abstractNum>
  <w:num w:numId="1">
    <w:abstractNumId w:val="42"/>
  </w:num>
  <w:num w:numId="2">
    <w:abstractNumId w:val="26"/>
  </w:num>
  <w:num w:numId="3">
    <w:abstractNumId w:val="12"/>
  </w:num>
  <w:num w:numId="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4"/>
  </w:num>
  <w:num w:numId="7">
    <w:abstractNumId w:val="15"/>
  </w:num>
  <w:num w:numId="8">
    <w:abstractNumId w:val="45"/>
  </w:num>
  <w:num w:numId="9">
    <w:abstractNumId w:val="39"/>
  </w:num>
  <w:num w:numId="10">
    <w:abstractNumId w:val="22"/>
  </w:num>
  <w:num w:numId="11">
    <w:abstractNumId w:val="21"/>
  </w:num>
  <w:num w:numId="12">
    <w:abstractNumId w:val="33"/>
  </w:num>
  <w:num w:numId="13">
    <w:abstractNumId w:val="2"/>
  </w:num>
  <w:num w:numId="14">
    <w:abstractNumId w:val="3"/>
  </w:num>
  <w:num w:numId="15">
    <w:abstractNumId w:val="47"/>
  </w:num>
  <w:num w:numId="16">
    <w:abstractNumId w:val="25"/>
  </w:num>
  <w:num w:numId="17">
    <w:abstractNumId w:val="20"/>
  </w:num>
  <w:num w:numId="18">
    <w:abstractNumId w:val="16"/>
  </w:num>
  <w:num w:numId="19">
    <w:abstractNumId w:val="8"/>
  </w:num>
  <w:num w:numId="20">
    <w:abstractNumId w:val="34"/>
  </w:num>
  <w:num w:numId="21">
    <w:abstractNumId w:val="43"/>
  </w:num>
  <w:num w:numId="22">
    <w:abstractNumId w:val="36"/>
  </w:num>
  <w:num w:numId="23">
    <w:abstractNumId w:val="40"/>
  </w:num>
  <w:num w:numId="24">
    <w:abstractNumId w:val="10"/>
  </w:num>
  <w:num w:numId="25">
    <w:abstractNumId w:val="1"/>
  </w:num>
  <w:num w:numId="26">
    <w:abstractNumId w:val="5"/>
  </w:num>
  <w:num w:numId="27">
    <w:abstractNumId w:val="7"/>
  </w:num>
  <w:num w:numId="28">
    <w:abstractNumId w:val="29"/>
  </w:num>
  <w:num w:numId="29">
    <w:abstractNumId w:val="46"/>
  </w:num>
  <w:num w:numId="30">
    <w:abstractNumId w:val="9"/>
  </w:num>
  <w:num w:numId="31">
    <w:abstractNumId w:val="24"/>
  </w:num>
  <w:num w:numId="32">
    <w:abstractNumId w:val="28"/>
  </w:num>
  <w:num w:numId="33">
    <w:abstractNumId w:val="41"/>
  </w:num>
  <w:num w:numId="34">
    <w:abstractNumId w:val="19"/>
  </w:num>
  <w:num w:numId="35">
    <w:abstractNumId w:val="14"/>
  </w:num>
  <w:num w:numId="36">
    <w:abstractNumId w:val="17"/>
  </w:num>
  <w:num w:numId="37">
    <w:abstractNumId w:val="35"/>
  </w:num>
  <w:num w:numId="38">
    <w:abstractNumId w:val="23"/>
  </w:num>
  <w:num w:numId="39">
    <w:abstractNumId w:val="6"/>
  </w:num>
  <w:num w:numId="40">
    <w:abstractNumId w:val="0"/>
  </w:num>
  <w:num w:numId="41">
    <w:abstractNumId w:val="30"/>
  </w:num>
  <w:num w:numId="42">
    <w:abstractNumId w:val="27"/>
  </w:num>
  <w:num w:numId="43">
    <w:abstractNumId w:val="11"/>
  </w:num>
  <w:num w:numId="44">
    <w:abstractNumId w:val="18"/>
  </w:num>
  <w:num w:numId="45">
    <w:abstractNumId w:val="13"/>
  </w:num>
  <w:num w:numId="46">
    <w:abstractNumId w:val="37"/>
  </w:num>
  <w:num w:numId="47">
    <w:abstractNumId w:val="32"/>
  </w:num>
  <w:num w:numId="48">
    <w:abstractNumId w:val="31"/>
  </w:num>
  <w:num w:numId="49">
    <w:abstractNumId w:val="38"/>
  </w:num>
  <w:num w:numId="50">
    <w:abstractNumId w:val="4"/>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3NTAzNrcwNTBV0lEKTi0uzszPAykwrAUApH8JlCwAAAA="/>
  </w:docVars>
  <w:rsids>
    <w:rsidRoot w:val="00D83309"/>
    <w:rsid w:val="00000587"/>
    <w:rsid w:val="00001CCE"/>
    <w:rsid w:val="00006728"/>
    <w:rsid w:val="000079FB"/>
    <w:rsid w:val="00011283"/>
    <w:rsid w:val="000148E8"/>
    <w:rsid w:val="00015203"/>
    <w:rsid w:val="00015CB4"/>
    <w:rsid w:val="00015FE1"/>
    <w:rsid w:val="00016709"/>
    <w:rsid w:val="00016FFD"/>
    <w:rsid w:val="000201DC"/>
    <w:rsid w:val="00020A7C"/>
    <w:rsid w:val="00024EE0"/>
    <w:rsid w:val="00031CDB"/>
    <w:rsid w:val="0003384D"/>
    <w:rsid w:val="00034CF3"/>
    <w:rsid w:val="000429A7"/>
    <w:rsid w:val="00044C6A"/>
    <w:rsid w:val="00045856"/>
    <w:rsid w:val="00046EC5"/>
    <w:rsid w:val="00047757"/>
    <w:rsid w:val="0004783D"/>
    <w:rsid w:val="0004792D"/>
    <w:rsid w:val="000521B9"/>
    <w:rsid w:val="000531F4"/>
    <w:rsid w:val="00053B73"/>
    <w:rsid w:val="00056E02"/>
    <w:rsid w:val="00061CB2"/>
    <w:rsid w:val="000625F0"/>
    <w:rsid w:val="00062CB1"/>
    <w:rsid w:val="00064E9D"/>
    <w:rsid w:val="00067B31"/>
    <w:rsid w:val="000700F9"/>
    <w:rsid w:val="00070C87"/>
    <w:rsid w:val="00071E61"/>
    <w:rsid w:val="000755D7"/>
    <w:rsid w:val="00076551"/>
    <w:rsid w:val="000777A0"/>
    <w:rsid w:val="000824B5"/>
    <w:rsid w:val="000831EA"/>
    <w:rsid w:val="00084CED"/>
    <w:rsid w:val="00085140"/>
    <w:rsid w:val="00086767"/>
    <w:rsid w:val="0009031C"/>
    <w:rsid w:val="00090D2F"/>
    <w:rsid w:val="00091AB4"/>
    <w:rsid w:val="0009282A"/>
    <w:rsid w:val="00096A05"/>
    <w:rsid w:val="000A2982"/>
    <w:rsid w:val="000A360F"/>
    <w:rsid w:val="000A4950"/>
    <w:rsid w:val="000A6485"/>
    <w:rsid w:val="000A767D"/>
    <w:rsid w:val="000B218C"/>
    <w:rsid w:val="000B53A5"/>
    <w:rsid w:val="000B6299"/>
    <w:rsid w:val="000B685B"/>
    <w:rsid w:val="000B6DAB"/>
    <w:rsid w:val="000C2154"/>
    <w:rsid w:val="000C3269"/>
    <w:rsid w:val="000D11E4"/>
    <w:rsid w:val="000D16E4"/>
    <w:rsid w:val="000D3417"/>
    <w:rsid w:val="000D42E5"/>
    <w:rsid w:val="000D595B"/>
    <w:rsid w:val="000D681D"/>
    <w:rsid w:val="000D6BEF"/>
    <w:rsid w:val="000D7AA2"/>
    <w:rsid w:val="000E2AB4"/>
    <w:rsid w:val="000F211E"/>
    <w:rsid w:val="000F4DF4"/>
    <w:rsid w:val="000F5B2B"/>
    <w:rsid w:val="000F631B"/>
    <w:rsid w:val="000F70E5"/>
    <w:rsid w:val="000F7941"/>
    <w:rsid w:val="001017C0"/>
    <w:rsid w:val="00101F9D"/>
    <w:rsid w:val="00107149"/>
    <w:rsid w:val="00110BB0"/>
    <w:rsid w:val="00110D83"/>
    <w:rsid w:val="00111333"/>
    <w:rsid w:val="00112035"/>
    <w:rsid w:val="001138EC"/>
    <w:rsid w:val="001148D2"/>
    <w:rsid w:val="00115FA9"/>
    <w:rsid w:val="00121421"/>
    <w:rsid w:val="001251F1"/>
    <w:rsid w:val="00130FF8"/>
    <w:rsid w:val="00136AAB"/>
    <w:rsid w:val="00140F59"/>
    <w:rsid w:val="001441CD"/>
    <w:rsid w:val="00147D62"/>
    <w:rsid w:val="00147E79"/>
    <w:rsid w:val="0015364A"/>
    <w:rsid w:val="00153F2D"/>
    <w:rsid w:val="001569AF"/>
    <w:rsid w:val="00160E83"/>
    <w:rsid w:val="0016166C"/>
    <w:rsid w:val="00162C43"/>
    <w:rsid w:val="001642FB"/>
    <w:rsid w:val="00164FD3"/>
    <w:rsid w:val="00165B80"/>
    <w:rsid w:val="001711F1"/>
    <w:rsid w:val="00173F47"/>
    <w:rsid w:val="001748E0"/>
    <w:rsid w:val="00176D14"/>
    <w:rsid w:val="0018030D"/>
    <w:rsid w:val="00180D59"/>
    <w:rsid w:val="0018139D"/>
    <w:rsid w:val="001818B4"/>
    <w:rsid w:val="00182142"/>
    <w:rsid w:val="00182687"/>
    <w:rsid w:val="001835FF"/>
    <w:rsid w:val="001859C0"/>
    <w:rsid w:val="0019075B"/>
    <w:rsid w:val="00192CEE"/>
    <w:rsid w:val="001A04B2"/>
    <w:rsid w:val="001A0D9C"/>
    <w:rsid w:val="001A2BF9"/>
    <w:rsid w:val="001A3041"/>
    <w:rsid w:val="001A40E5"/>
    <w:rsid w:val="001B367B"/>
    <w:rsid w:val="001B3D78"/>
    <w:rsid w:val="001B5590"/>
    <w:rsid w:val="001B68AF"/>
    <w:rsid w:val="001B7870"/>
    <w:rsid w:val="001B7D9F"/>
    <w:rsid w:val="001C4044"/>
    <w:rsid w:val="001C59D9"/>
    <w:rsid w:val="001C6359"/>
    <w:rsid w:val="001C6610"/>
    <w:rsid w:val="001D06AC"/>
    <w:rsid w:val="001D1036"/>
    <w:rsid w:val="001D316E"/>
    <w:rsid w:val="001D6425"/>
    <w:rsid w:val="001E03FA"/>
    <w:rsid w:val="001E4D32"/>
    <w:rsid w:val="001F1FD8"/>
    <w:rsid w:val="001F4512"/>
    <w:rsid w:val="001F4534"/>
    <w:rsid w:val="001F736D"/>
    <w:rsid w:val="001F73CA"/>
    <w:rsid w:val="00203616"/>
    <w:rsid w:val="00205A41"/>
    <w:rsid w:val="002066BA"/>
    <w:rsid w:val="002074A7"/>
    <w:rsid w:val="0021126E"/>
    <w:rsid w:val="002134BF"/>
    <w:rsid w:val="00214379"/>
    <w:rsid w:val="00214BDF"/>
    <w:rsid w:val="0021752D"/>
    <w:rsid w:val="002179C8"/>
    <w:rsid w:val="002215E0"/>
    <w:rsid w:val="00223116"/>
    <w:rsid w:val="00225018"/>
    <w:rsid w:val="00225357"/>
    <w:rsid w:val="0022564B"/>
    <w:rsid w:val="00230894"/>
    <w:rsid w:val="00231E95"/>
    <w:rsid w:val="00232893"/>
    <w:rsid w:val="002329BB"/>
    <w:rsid w:val="0023384A"/>
    <w:rsid w:val="00234868"/>
    <w:rsid w:val="00235677"/>
    <w:rsid w:val="002406F3"/>
    <w:rsid w:val="0024090B"/>
    <w:rsid w:val="002437E2"/>
    <w:rsid w:val="00244899"/>
    <w:rsid w:val="002449E0"/>
    <w:rsid w:val="002522B6"/>
    <w:rsid w:val="0025480F"/>
    <w:rsid w:val="00256337"/>
    <w:rsid w:val="002574CA"/>
    <w:rsid w:val="0025756B"/>
    <w:rsid w:val="002606F9"/>
    <w:rsid w:val="00262926"/>
    <w:rsid w:val="0026386A"/>
    <w:rsid w:val="002647D6"/>
    <w:rsid w:val="002657B8"/>
    <w:rsid w:val="002658FE"/>
    <w:rsid w:val="00266C6F"/>
    <w:rsid w:val="0027031C"/>
    <w:rsid w:val="00270F6F"/>
    <w:rsid w:val="002711E0"/>
    <w:rsid w:val="0027163E"/>
    <w:rsid w:val="0027206D"/>
    <w:rsid w:val="00274F07"/>
    <w:rsid w:val="00276FC7"/>
    <w:rsid w:val="0028192B"/>
    <w:rsid w:val="00282382"/>
    <w:rsid w:val="00282877"/>
    <w:rsid w:val="00283771"/>
    <w:rsid w:val="00284152"/>
    <w:rsid w:val="00284A56"/>
    <w:rsid w:val="002A04E1"/>
    <w:rsid w:val="002A1CB3"/>
    <w:rsid w:val="002A5C22"/>
    <w:rsid w:val="002A6A5A"/>
    <w:rsid w:val="002B1B20"/>
    <w:rsid w:val="002B2697"/>
    <w:rsid w:val="002B2D9E"/>
    <w:rsid w:val="002B46C5"/>
    <w:rsid w:val="002B5E7C"/>
    <w:rsid w:val="002C2E6B"/>
    <w:rsid w:val="002C37A5"/>
    <w:rsid w:val="002C4F70"/>
    <w:rsid w:val="002C63A6"/>
    <w:rsid w:val="002D1F54"/>
    <w:rsid w:val="002D71DC"/>
    <w:rsid w:val="002E000D"/>
    <w:rsid w:val="002E1A98"/>
    <w:rsid w:val="002E3047"/>
    <w:rsid w:val="002E3DAC"/>
    <w:rsid w:val="002E5014"/>
    <w:rsid w:val="002E59BD"/>
    <w:rsid w:val="002F2BFE"/>
    <w:rsid w:val="002F4F6C"/>
    <w:rsid w:val="002F6E13"/>
    <w:rsid w:val="00303076"/>
    <w:rsid w:val="00306320"/>
    <w:rsid w:val="0031036C"/>
    <w:rsid w:val="00313837"/>
    <w:rsid w:val="0032175F"/>
    <w:rsid w:val="003229DA"/>
    <w:rsid w:val="0032641F"/>
    <w:rsid w:val="0033025C"/>
    <w:rsid w:val="00330A0A"/>
    <w:rsid w:val="00337722"/>
    <w:rsid w:val="003441C5"/>
    <w:rsid w:val="0034508E"/>
    <w:rsid w:val="003525F2"/>
    <w:rsid w:val="00354EE6"/>
    <w:rsid w:val="0035684E"/>
    <w:rsid w:val="003568E3"/>
    <w:rsid w:val="00356CE8"/>
    <w:rsid w:val="00365795"/>
    <w:rsid w:val="00367EFD"/>
    <w:rsid w:val="00370A72"/>
    <w:rsid w:val="00370EF4"/>
    <w:rsid w:val="003710E7"/>
    <w:rsid w:val="0037234D"/>
    <w:rsid w:val="00373990"/>
    <w:rsid w:val="00375C98"/>
    <w:rsid w:val="00377CEB"/>
    <w:rsid w:val="00381EC0"/>
    <w:rsid w:val="003837A9"/>
    <w:rsid w:val="003876A1"/>
    <w:rsid w:val="0038799A"/>
    <w:rsid w:val="00387A7B"/>
    <w:rsid w:val="003906DF"/>
    <w:rsid w:val="00392EA9"/>
    <w:rsid w:val="00394348"/>
    <w:rsid w:val="003979D5"/>
    <w:rsid w:val="003A0252"/>
    <w:rsid w:val="003A479F"/>
    <w:rsid w:val="003B13B1"/>
    <w:rsid w:val="003B401E"/>
    <w:rsid w:val="003B5B74"/>
    <w:rsid w:val="003B78EC"/>
    <w:rsid w:val="003B7B80"/>
    <w:rsid w:val="003C44EE"/>
    <w:rsid w:val="003C7FBF"/>
    <w:rsid w:val="003D080E"/>
    <w:rsid w:val="003D0BFF"/>
    <w:rsid w:val="003D11FC"/>
    <w:rsid w:val="003D38DA"/>
    <w:rsid w:val="003D530C"/>
    <w:rsid w:val="003D568E"/>
    <w:rsid w:val="003E4E2A"/>
    <w:rsid w:val="003E4F1B"/>
    <w:rsid w:val="003E7A73"/>
    <w:rsid w:val="003E7E50"/>
    <w:rsid w:val="003F132D"/>
    <w:rsid w:val="003F1825"/>
    <w:rsid w:val="003F5BAA"/>
    <w:rsid w:val="00401C73"/>
    <w:rsid w:val="0040311A"/>
    <w:rsid w:val="00413B2E"/>
    <w:rsid w:val="004160A7"/>
    <w:rsid w:val="0041697A"/>
    <w:rsid w:val="00420C28"/>
    <w:rsid w:val="00430FF6"/>
    <w:rsid w:val="004326A1"/>
    <w:rsid w:val="00435412"/>
    <w:rsid w:val="00436FC4"/>
    <w:rsid w:val="00437F0C"/>
    <w:rsid w:val="00441B91"/>
    <w:rsid w:val="00441C65"/>
    <w:rsid w:val="00443199"/>
    <w:rsid w:val="00445953"/>
    <w:rsid w:val="00445D73"/>
    <w:rsid w:val="00446AAA"/>
    <w:rsid w:val="00446B50"/>
    <w:rsid w:val="00453C68"/>
    <w:rsid w:val="00462A56"/>
    <w:rsid w:val="0046310F"/>
    <w:rsid w:val="004644BF"/>
    <w:rsid w:val="00464737"/>
    <w:rsid w:val="00465121"/>
    <w:rsid w:val="00466388"/>
    <w:rsid w:val="0047214E"/>
    <w:rsid w:val="00472AB1"/>
    <w:rsid w:val="00473D7A"/>
    <w:rsid w:val="004742EC"/>
    <w:rsid w:val="004759F3"/>
    <w:rsid w:val="00475BAE"/>
    <w:rsid w:val="00475C43"/>
    <w:rsid w:val="00475E6C"/>
    <w:rsid w:val="00477BE2"/>
    <w:rsid w:val="00482BB0"/>
    <w:rsid w:val="0048563C"/>
    <w:rsid w:val="00491947"/>
    <w:rsid w:val="00491A20"/>
    <w:rsid w:val="004943C8"/>
    <w:rsid w:val="00497757"/>
    <w:rsid w:val="004A0002"/>
    <w:rsid w:val="004A25F7"/>
    <w:rsid w:val="004A482E"/>
    <w:rsid w:val="004A5CFD"/>
    <w:rsid w:val="004A63EA"/>
    <w:rsid w:val="004A758E"/>
    <w:rsid w:val="004B316B"/>
    <w:rsid w:val="004B3A5B"/>
    <w:rsid w:val="004B4189"/>
    <w:rsid w:val="004C15A9"/>
    <w:rsid w:val="004C21DA"/>
    <w:rsid w:val="004C30A2"/>
    <w:rsid w:val="004C4212"/>
    <w:rsid w:val="004C6008"/>
    <w:rsid w:val="004D0D99"/>
    <w:rsid w:val="004D43B8"/>
    <w:rsid w:val="004E00D4"/>
    <w:rsid w:val="004E1E7D"/>
    <w:rsid w:val="004E2525"/>
    <w:rsid w:val="004E34B5"/>
    <w:rsid w:val="004E5133"/>
    <w:rsid w:val="004E54CC"/>
    <w:rsid w:val="004E65FC"/>
    <w:rsid w:val="004E6627"/>
    <w:rsid w:val="004E7991"/>
    <w:rsid w:val="004E7D76"/>
    <w:rsid w:val="004F1193"/>
    <w:rsid w:val="004F3576"/>
    <w:rsid w:val="004F754C"/>
    <w:rsid w:val="004F778C"/>
    <w:rsid w:val="004F7AFD"/>
    <w:rsid w:val="005018D4"/>
    <w:rsid w:val="00501AC1"/>
    <w:rsid w:val="00502B27"/>
    <w:rsid w:val="00503C1A"/>
    <w:rsid w:val="00504553"/>
    <w:rsid w:val="0050488E"/>
    <w:rsid w:val="00504D42"/>
    <w:rsid w:val="00506C02"/>
    <w:rsid w:val="0050725C"/>
    <w:rsid w:val="00512125"/>
    <w:rsid w:val="005136C6"/>
    <w:rsid w:val="00513D84"/>
    <w:rsid w:val="00513E44"/>
    <w:rsid w:val="00514AEF"/>
    <w:rsid w:val="005157E4"/>
    <w:rsid w:val="00516B8D"/>
    <w:rsid w:val="00522CFD"/>
    <w:rsid w:val="005235D9"/>
    <w:rsid w:val="00525027"/>
    <w:rsid w:val="00527585"/>
    <w:rsid w:val="00530546"/>
    <w:rsid w:val="005340DA"/>
    <w:rsid w:val="0053709B"/>
    <w:rsid w:val="00537692"/>
    <w:rsid w:val="00543C58"/>
    <w:rsid w:val="00543DC2"/>
    <w:rsid w:val="00543EF9"/>
    <w:rsid w:val="00543F6D"/>
    <w:rsid w:val="00547B3C"/>
    <w:rsid w:val="00547FF3"/>
    <w:rsid w:val="0055473B"/>
    <w:rsid w:val="00554AE3"/>
    <w:rsid w:val="00555C72"/>
    <w:rsid w:val="00557835"/>
    <w:rsid w:val="00560219"/>
    <w:rsid w:val="00560BBC"/>
    <w:rsid w:val="005676C6"/>
    <w:rsid w:val="00571C70"/>
    <w:rsid w:val="00573038"/>
    <w:rsid w:val="00575747"/>
    <w:rsid w:val="00575C9A"/>
    <w:rsid w:val="00576EF4"/>
    <w:rsid w:val="00577748"/>
    <w:rsid w:val="0058167F"/>
    <w:rsid w:val="00582133"/>
    <w:rsid w:val="0058231C"/>
    <w:rsid w:val="00583304"/>
    <w:rsid w:val="00584C9C"/>
    <w:rsid w:val="00585D11"/>
    <w:rsid w:val="005879AC"/>
    <w:rsid w:val="0059527C"/>
    <w:rsid w:val="0059702A"/>
    <w:rsid w:val="00597DB7"/>
    <w:rsid w:val="005A2A52"/>
    <w:rsid w:val="005A5939"/>
    <w:rsid w:val="005A75DB"/>
    <w:rsid w:val="005B44B6"/>
    <w:rsid w:val="005C17EC"/>
    <w:rsid w:val="005C1A36"/>
    <w:rsid w:val="005C1C93"/>
    <w:rsid w:val="005C1D70"/>
    <w:rsid w:val="005C2400"/>
    <w:rsid w:val="005C3604"/>
    <w:rsid w:val="005C43E2"/>
    <w:rsid w:val="005D6A91"/>
    <w:rsid w:val="005E5052"/>
    <w:rsid w:val="005E66E7"/>
    <w:rsid w:val="005E77E0"/>
    <w:rsid w:val="005F47CD"/>
    <w:rsid w:val="005F6D53"/>
    <w:rsid w:val="005F7EFA"/>
    <w:rsid w:val="00603AC8"/>
    <w:rsid w:val="00605D37"/>
    <w:rsid w:val="006134C3"/>
    <w:rsid w:val="00613505"/>
    <w:rsid w:val="00617AA7"/>
    <w:rsid w:val="00620C51"/>
    <w:rsid w:val="006324A8"/>
    <w:rsid w:val="00632A60"/>
    <w:rsid w:val="00633791"/>
    <w:rsid w:val="00635741"/>
    <w:rsid w:val="006364F6"/>
    <w:rsid w:val="00637AB0"/>
    <w:rsid w:val="00641294"/>
    <w:rsid w:val="00641EE5"/>
    <w:rsid w:val="00641EE8"/>
    <w:rsid w:val="00642112"/>
    <w:rsid w:val="00642D51"/>
    <w:rsid w:val="00645179"/>
    <w:rsid w:val="00647F9A"/>
    <w:rsid w:val="00651A07"/>
    <w:rsid w:val="00653AEC"/>
    <w:rsid w:val="006567DC"/>
    <w:rsid w:val="00661E5F"/>
    <w:rsid w:val="00662E14"/>
    <w:rsid w:val="00664640"/>
    <w:rsid w:val="00664E87"/>
    <w:rsid w:val="00665859"/>
    <w:rsid w:val="00665C87"/>
    <w:rsid w:val="0066682C"/>
    <w:rsid w:val="006748BA"/>
    <w:rsid w:val="006822FF"/>
    <w:rsid w:val="00684E13"/>
    <w:rsid w:val="0069048E"/>
    <w:rsid w:val="006916CE"/>
    <w:rsid w:val="006933D5"/>
    <w:rsid w:val="00693D82"/>
    <w:rsid w:val="006952C9"/>
    <w:rsid w:val="00695C04"/>
    <w:rsid w:val="0069724C"/>
    <w:rsid w:val="00697C5D"/>
    <w:rsid w:val="006A0662"/>
    <w:rsid w:val="006A1AE3"/>
    <w:rsid w:val="006A36D6"/>
    <w:rsid w:val="006A3928"/>
    <w:rsid w:val="006B3B1C"/>
    <w:rsid w:val="006B5B66"/>
    <w:rsid w:val="006B6DC3"/>
    <w:rsid w:val="006C1C07"/>
    <w:rsid w:val="006C3F73"/>
    <w:rsid w:val="006C4BA9"/>
    <w:rsid w:val="006D771C"/>
    <w:rsid w:val="006E138D"/>
    <w:rsid w:val="006E2B3C"/>
    <w:rsid w:val="006E2ED9"/>
    <w:rsid w:val="006E40C1"/>
    <w:rsid w:val="006E5A75"/>
    <w:rsid w:val="006F0327"/>
    <w:rsid w:val="006F1D5B"/>
    <w:rsid w:val="006F2F92"/>
    <w:rsid w:val="006F7F5C"/>
    <w:rsid w:val="0070174D"/>
    <w:rsid w:val="0070321B"/>
    <w:rsid w:val="00703EB2"/>
    <w:rsid w:val="00704496"/>
    <w:rsid w:val="00704780"/>
    <w:rsid w:val="007050A9"/>
    <w:rsid w:val="00705306"/>
    <w:rsid w:val="007061EE"/>
    <w:rsid w:val="007071F9"/>
    <w:rsid w:val="00707D29"/>
    <w:rsid w:val="00708955"/>
    <w:rsid w:val="007101C7"/>
    <w:rsid w:val="00711EA6"/>
    <w:rsid w:val="00711F01"/>
    <w:rsid w:val="00713A65"/>
    <w:rsid w:val="00714B8B"/>
    <w:rsid w:val="00716582"/>
    <w:rsid w:val="00717AA9"/>
    <w:rsid w:val="00720627"/>
    <w:rsid w:val="007224B5"/>
    <w:rsid w:val="007237D6"/>
    <w:rsid w:val="00723CB1"/>
    <w:rsid w:val="007260C9"/>
    <w:rsid w:val="00727986"/>
    <w:rsid w:val="00727B78"/>
    <w:rsid w:val="007310CD"/>
    <w:rsid w:val="00734404"/>
    <w:rsid w:val="007371B7"/>
    <w:rsid w:val="007416E8"/>
    <w:rsid w:val="00741BB3"/>
    <w:rsid w:val="00745F5D"/>
    <w:rsid w:val="00746FF8"/>
    <w:rsid w:val="00750096"/>
    <w:rsid w:val="0075022D"/>
    <w:rsid w:val="00751AC9"/>
    <w:rsid w:val="00756405"/>
    <w:rsid w:val="00761B73"/>
    <w:rsid w:val="00770DE2"/>
    <w:rsid w:val="00776231"/>
    <w:rsid w:val="00780E78"/>
    <w:rsid w:val="0078184B"/>
    <w:rsid w:val="00781BC6"/>
    <w:rsid w:val="0078372E"/>
    <w:rsid w:val="00783C4A"/>
    <w:rsid w:val="007842AB"/>
    <w:rsid w:val="00785653"/>
    <w:rsid w:val="00785F5B"/>
    <w:rsid w:val="00791338"/>
    <w:rsid w:val="007915B9"/>
    <w:rsid w:val="007915D8"/>
    <w:rsid w:val="00791A51"/>
    <w:rsid w:val="00792E8E"/>
    <w:rsid w:val="00793C39"/>
    <w:rsid w:val="007976F0"/>
    <w:rsid w:val="007A6414"/>
    <w:rsid w:val="007A6FD6"/>
    <w:rsid w:val="007B06FB"/>
    <w:rsid w:val="007B0DA4"/>
    <w:rsid w:val="007B1D86"/>
    <w:rsid w:val="007B2D0C"/>
    <w:rsid w:val="007B312A"/>
    <w:rsid w:val="007B39DE"/>
    <w:rsid w:val="007B3A90"/>
    <w:rsid w:val="007B4795"/>
    <w:rsid w:val="007B68C8"/>
    <w:rsid w:val="007C0CC8"/>
    <w:rsid w:val="007C23A0"/>
    <w:rsid w:val="007C4258"/>
    <w:rsid w:val="007C6F6F"/>
    <w:rsid w:val="007D0A11"/>
    <w:rsid w:val="007D2F04"/>
    <w:rsid w:val="007D6E8B"/>
    <w:rsid w:val="007D7B9C"/>
    <w:rsid w:val="007D87F9"/>
    <w:rsid w:val="007E1D66"/>
    <w:rsid w:val="007E37EA"/>
    <w:rsid w:val="007E60D5"/>
    <w:rsid w:val="007E6E83"/>
    <w:rsid w:val="007F064F"/>
    <w:rsid w:val="007F0B92"/>
    <w:rsid w:val="007F1BD8"/>
    <w:rsid w:val="00800BD4"/>
    <w:rsid w:val="00801BFC"/>
    <w:rsid w:val="00805173"/>
    <w:rsid w:val="008060AC"/>
    <w:rsid w:val="00807DEB"/>
    <w:rsid w:val="008125DB"/>
    <w:rsid w:val="00812819"/>
    <w:rsid w:val="00812B45"/>
    <w:rsid w:val="00816EFA"/>
    <w:rsid w:val="00820853"/>
    <w:rsid w:val="00822BE5"/>
    <w:rsid w:val="00824660"/>
    <w:rsid w:val="0082560A"/>
    <w:rsid w:val="00825F8D"/>
    <w:rsid w:val="00831310"/>
    <w:rsid w:val="00837F42"/>
    <w:rsid w:val="0083FF0C"/>
    <w:rsid w:val="00841C52"/>
    <w:rsid w:val="0084561B"/>
    <w:rsid w:val="008456DF"/>
    <w:rsid w:val="008462C1"/>
    <w:rsid w:val="00850D96"/>
    <w:rsid w:val="0085313B"/>
    <w:rsid w:val="008531A6"/>
    <w:rsid w:val="00854539"/>
    <w:rsid w:val="00855C73"/>
    <w:rsid w:val="008565D1"/>
    <w:rsid w:val="00857127"/>
    <w:rsid w:val="0085771D"/>
    <w:rsid w:val="00857B1F"/>
    <w:rsid w:val="00860DC8"/>
    <w:rsid w:val="00860F64"/>
    <w:rsid w:val="00862E52"/>
    <w:rsid w:val="00865289"/>
    <w:rsid w:val="0086627C"/>
    <w:rsid w:val="00866E66"/>
    <w:rsid w:val="0086777E"/>
    <w:rsid w:val="00870007"/>
    <w:rsid w:val="00870A77"/>
    <w:rsid w:val="00871368"/>
    <w:rsid w:val="0087368F"/>
    <w:rsid w:val="00873964"/>
    <w:rsid w:val="008741E7"/>
    <w:rsid w:val="00876F21"/>
    <w:rsid w:val="008770F1"/>
    <w:rsid w:val="0088101C"/>
    <w:rsid w:val="00881188"/>
    <w:rsid w:val="00881A94"/>
    <w:rsid w:val="00881CE4"/>
    <w:rsid w:val="00890A33"/>
    <w:rsid w:val="00890D7F"/>
    <w:rsid w:val="00894875"/>
    <w:rsid w:val="00897CC7"/>
    <w:rsid w:val="008A07A7"/>
    <w:rsid w:val="008A19A0"/>
    <w:rsid w:val="008A1C86"/>
    <w:rsid w:val="008A3B4E"/>
    <w:rsid w:val="008A62E7"/>
    <w:rsid w:val="008B35D4"/>
    <w:rsid w:val="008B4A5C"/>
    <w:rsid w:val="008B56EC"/>
    <w:rsid w:val="008B76DE"/>
    <w:rsid w:val="008C1794"/>
    <w:rsid w:val="008C3AD1"/>
    <w:rsid w:val="008C4053"/>
    <w:rsid w:val="008C62C5"/>
    <w:rsid w:val="008C71F6"/>
    <w:rsid w:val="008C763C"/>
    <w:rsid w:val="008C769C"/>
    <w:rsid w:val="008C7B94"/>
    <w:rsid w:val="008D1F19"/>
    <w:rsid w:val="008D616E"/>
    <w:rsid w:val="008D6907"/>
    <w:rsid w:val="008D7ED2"/>
    <w:rsid w:val="008E2204"/>
    <w:rsid w:val="008E28B2"/>
    <w:rsid w:val="008E3443"/>
    <w:rsid w:val="008E3E13"/>
    <w:rsid w:val="008E4179"/>
    <w:rsid w:val="008E46EA"/>
    <w:rsid w:val="008E5CAA"/>
    <w:rsid w:val="008E6408"/>
    <w:rsid w:val="008F0AF5"/>
    <w:rsid w:val="008F3351"/>
    <w:rsid w:val="00905E6F"/>
    <w:rsid w:val="00907485"/>
    <w:rsid w:val="00907F15"/>
    <w:rsid w:val="00910FF4"/>
    <w:rsid w:val="00911A0F"/>
    <w:rsid w:val="00914D48"/>
    <w:rsid w:val="00917D8D"/>
    <w:rsid w:val="009202A1"/>
    <w:rsid w:val="0092484C"/>
    <w:rsid w:val="0092505B"/>
    <w:rsid w:val="009254BE"/>
    <w:rsid w:val="00926BB8"/>
    <w:rsid w:val="00930E86"/>
    <w:rsid w:val="00931893"/>
    <w:rsid w:val="009322BE"/>
    <w:rsid w:val="00932A58"/>
    <w:rsid w:val="00932AFD"/>
    <w:rsid w:val="00934A61"/>
    <w:rsid w:val="009361E0"/>
    <w:rsid w:val="009405DB"/>
    <w:rsid w:val="00941834"/>
    <w:rsid w:val="00943342"/>
    <w:rsid w:val="00944203"/>
    <w:rsid w:val="00947207"/>
    <w:rsid w:val="009473A9"/>
    <w:rsid w:val="00947DF9"/>
    <w:rsid w:val="009544B2"/>
    <w:rsid w:val="009550BE"/>
    <w:rsid w:val="00955673"/>
    <w:rsid w:val="00955D59"/>
    <w:rsid w:val="00956816"/>
    <w:rsid w:val="0096101D"/>
    <w:rsid w:val="0096127E"/>
    <w:rsid w:val="0096221B"/>
    <w:rsid w:val="00963DE9"/>
    <w:rsid w:val="00963E30"/>
    <w:rsid w:val="009657F2"/>
    <w:rsid w:val="0097AD95"/>
    <w:rsid w:val="00980EE1"/>
    <w:rsid w:val="00981996"/>
    <w:rsid w:val="00981B67"/>
    <w:rsid w:val="00982A63"/>
    <w:rsid w:val="00983C3F"/>
    <w:rsid w:val="0098615E"/>
    <w:rsid w:val="00986BE2"/>
    <w:rsid w:val="009872B6"/>
    <w:rsid w:val="00987F81"/>
    <w:rsid w:val="00991EBD"/>
    <w:rsid w:val="00993CDA"/>
    <w:rsid w:val="00996F0D"/>
    <w:rsid w:val="009A3467"/>
    <w:rsid w:val="009A4A93"/>
    <w:rsid w:val="009A5AB7"/>
    <w:rsid w:val="009A772F"/>
    <w:rsid w:val="009B1420"/>
    <w:rsid w:val="009B420E"/>
    <w:rsid w:val="009B5867"/>
    <w:rsid w:val="009B7699"/>
    <w:rsid w:val="009C0120"/>
    <w:rsid w:val="009C11C1"/>
    <w:rsid w:val="009C2DCA"/>
    <w:rsid w:val="009C4D44"/>
    <w:rsid w:val="009C5255"/>
    <w:rsid w:val="009C5484"/>
    <w:rsid w:val="009C60C5"/>
    <w:rsid w:val="009C7490"/>
    <w:rsid w:val="009D2B01"/>
    <w:rsid w:val="009D5DC6"/>
    <w:rsid w:val="009E49F9"/>
    <w:rsid w:val="009E6880"/>
    <w:rsid w:val="009E7DC3"/>
    <w:rsid w:val="009F1BE2"/>
    <w:rsid w:val="009F2478"/>
    <w:rsid w:val="009F3467"/>
    <w:rsid w:val="009F45DC"/>
    <w:rsid w:val="009F6858"/>
    <w:rsid w:val="00A01851"/>
    <w:rsid w:val="00A02415"/>
    <w:rsid w:val="00A02A02"/>
    <w:rsid w:val="00A02A6D"/>
    <w:rsid w:val="00A03617"/>
    <w:rsid w:val="00A04FEF"/>
    <w:rsid w:val="00A050AC"/>
    <w:rsid w:val="00A05B4C"/>
    <w:rsid w:val="00A07EFD"/>
    <w:rsid w:val="00A13DBD"/>
    <w:rsid w:val="00A14215"/>
    <w:rsid w:val="00A151F3"/>
    <w:rsid w:val="00A15F16"/>
    <w:rsid w:val="00A1ECFB"/>
    <w:rsid w:val="00A2134D"/>
    <w:rsid w:val="00A22BCA"/>
    <w:rsid w:val="00A238B9"/>
    <w:rsid w:val="00A274E6"/>
    <w:rsid w:val="00A30677"/>
    <w:rsid w:val="00A31007"/>
    <w:rsid w:val="00A412D0"/>
    <w:rsid w:val="00A419D6"/>
    <w:rsid w:val="00A45B6B"/>
    <w:rsid w:val="00A46520"/>
    <w:rsid w:val="00A51228"/>
    <w:rsid w:val="00A522FF"/>
    <w:rsid w:val="00A53BFC"/>
    <w:rsid w:val="00A54524"/>
    <w:rsid w:val="00A54993"/>
    <w:rsid w:val="00A54CFD"/>
    <w:rsid w:val="00A551E0"/>
    <w:rsid w:val="00A6470F"/>
    <w:rsid w:val="00A64ABE"/>
    <w:rsid w:val="00A65292"/>
    <w:rsid w:val="00A67B52"/>
    <w:rsid w:val="00A7207F"/>
    <w:rsid w:val="00A725C6"/>
    <w:rsid w:val="00A73C56"/>
    <w:rsid w:val="00A746FB"/>
    <w:rsid w:val="00A74D4B"/>
    <w:rsid w:val="00A74FEF"/>
    <w:rsid w:val="00A75AE8"/>
    <w:rsid w:val="00A765F5"/>
    <w:rsid w:val="00A77545"/>
    <w:rsid w:val="00A8215E"/>
    <w:rsid w:val="00A839D5"/>
    <w:rsid w:val="00A85411"/>
    <w:rsid w:val="00A85CA5"/>
    <w:rsid w:val="00A875FB"/>
    <w:rsid w:val="00A90184"/>
    <w:rsid w:val="00A90519"/>
    <w:rsid w:val="00A907FD"/>
    <w:rsid w:val="00A9156C"/>
    <w:rsid w:val="00A92CC4"/>
    <w:rsid w:val="00A95801"/>
    <w:rsid w:val="00A95E45"/>
    <w:rsid w:val="00A969D3"/>
    <w:rsid w:val="00AA1D8B"/>
    <w:rsid w:val="00AA1FBC"/>
    <w:rsid w:val="00AA3401"/>
    <w:rsid w:val="00AB09B1"/>
    <w:rsid w:val="00AB0F2D"/>
    <w:rsid w:val="00AB176B"/>
    <w:rsid w:val="00AB2949"/>
    <w:rsid w:val="00AB2F34"/>
    <w:rsid w:val="00AB42E5"/>
    <w:rsid w:val="00AB59B4"/>
    <w:rsid w:val="00AB6C5A"/>
    <w:rsid w:val="00AC2B1D"/>
    <w:rsid w:val="00AC5385"/>
    <w:rsid w:val="00AC6016"/>
    <w:rsid w:val="00AC7E83"/>
    <w:rsid w:val="00AD3229"/>
    <w:rsid w:val="00AD5872"/>
    <w:rsid w:val="00AD6125"/>
    <w:rsid w:val="00AD6FB5"/>
    <w:rsid w:val="00AD70CC"/>
    <w:rsid w:val="00AE1F23"/>
    <w:rsid w:val="00AE514D"/>
    <w:rsid w:val="00AE55F2"/>
    <w:rsid w:val="00AE57CE"/>
    <w:rsid w:val="00AE5A0D"/>
    <w:rsid w:val="00AE64D0"/>
    <w:rsid w:val="00AE75FF"/>
    <w:rsid w:val="00AF7F3F"/>
    <w:rsid w:val="00B07074"/>
    <w:rsid w:val="00B10872"/>
    <w:rsid w:val="00B10D9F"/>
    <w:rsid w:val="00B10EBF"/>
    <w:rsid w:val="00B1140F"/>
    <w:rsid w:val="00B11E8A"/>
    <w:rsid w:val="00B12887"/>
    <w:rsid w:val="00B15630"/>
    <w:rsid w:val="00B15C9D"/>
    <w:rsid w:val="00B2424A"/>
    <w:rsid w:val="00B26D60"/>
    <w:rsid w:val="00B27A86"/>
    <w:rsid w:val="00B27C0B"/>
    <w:rsid w:val="00B32E6C"/>
    <w:rsid w:val="00B34798"/>
    <w:rsid w:val="00B34D01"/>
    <w:rsid w:val="00B3529C"/>
    <w:rsid w:val="00B35AE8"/>
    <w:rsid w:val="00B36686"/>
    <w:rsid w:val="00B36C31"/>
    <w:rsid w:val="00B3777A"/>
    <w:rsid w:val="00B37F05"/>
    <w:rsid w:val="00B41833"/>
    <w:rsid w:val="00B4299B"/>
    <w:rsid w:val="00B43439"/>
    <w:rsid w:val="00B444BA"/>
    <w:rsid w:val="00B4479B"/>
    <w:rsid w:val="00B469A9"/>
    <w:rsid w:val="00B46DDF"/>
    <w:rsid w:val="00B52AE9"/>
    <w:rsid w:val="00B5551A"/>
    <w:rsid w:val="00B6298B"/>
    <w:rsid w:val="00B6589A"/>
    <w:rsid w:val="00B71681"/>
    <w:rsid w:val="00B725B3"/>
    <w:rsid w:val="00B72875"/>
    <w:rsid w:val="00B752B7"/>
    <w:rsid w:val="00B7548C"/>
    <w:rsid w:val="00B76B5A"/>
    <w:rsid w:val="00B82FC4"/>
    <w:rsid w:val="00B857EE"/>
    <w:rsid w:val="00B86212"/>
    <w:rsid w:val="00B86291"/>
    <w:rsid w:val="00B91FD4"/>
    <w:rsid w:val="00B94F28"/>
    <w:rsid w:val="00B96518"/>
    <w:rsid w:val="00BA1311"/>
    <w:rsid w:val="00BA15E9"/>
    <w:rsid w:val="00BA7E25"/>
    <w:rsid w:val="00BB10AD"/>
    <w:rsid w:val="00BB40EC"/>
    <w:rsid w:val="00BB4C19"/>
    <w:rsid w:val="00BC0334"/>
    <w:rsid w:val="00BC1098"/>
    <w:rsid w:val="00BC5C9F"/>
    <w:rsid w:val="00BC6480"/>
    <w:rsid w:val="00BCC375"/>
    <w:rsid w:val="00BD17E0"/>
    <w:rsid w:val="00BD25E4"/>
    <w:rsid w:val="00BD3018"/>
    <w:rsid w:val="00BD50C1"/>
    <w:rsid w:val="00BE1992"/>
    <w:rsid w:val="00BE199C"/>
    <w:rsid w:val="00BE276D"/>
    <w:rsid w:val="00BE3407"/>
    <w:rsid w:val="00BE510B"/>
    <w:rsid w:val="00BE7301"/>
    <w:rsid w:val="00BE783B"/>
    <w:rsid w:val="00BF4AA6"/>
    <w:rsid w:val="00BF515F"/>
    <w:rsid w:val="00BF6CED"/>
    <w:rsid w:val="00C03FAE"/>
    <w:rsid w:val="00C0525E"/>
    <w:rsid w:val="00C06779"/>
    <w:rsid w:val="00C131A5"/>
    <w:rsid w:val="00C17CD5"/>
    <w:rsid w:val="00C2001B"/>
    <w:rsid w:val="00C2154C"/>
    <w:rsid w:val="00C22F47"/>
    <w:rsid w:val="00C26946"/>
    <w:rsid w:val="00C31383"/>
    <w:rsid w:val="00C360E0"/>
    <w:rsid w:val="00C43C94"/>
    <w:rsid w:val="00C44412"/>
    <w:rsid w:val="00C444D3"/>
    <w:rsid w:val="00C476BB"/>
    <w:rsid w:val="00C5003B"/>
    <w:rsid w:val="00C501E6"/>
    <w:rsid w:val="00C5045B"/>
    <w:rsid w:val="00C53BE2"/>
    <w:rsid w:val="00C5580E"/>
    <w:rsid w:val="00C559F9"/>
    <w:rsid w:val="00C55DA9"/>
    <w:rsid w:val="00C6074D"/>
    <w:rsid w:val="00C62DB6"/>
    <w:rsid w:val="00C63A1B"/>
    <w:rsid w:val="00C64C0E"/>
    <w:rsid w:val="00C66429"/>
    <w:rsid w:val="00C70C55"/>
    <w:rsid w:val="00C72B50"/>
    <w:rsid w:val="00C746C4"/>
    <w:rsid w:val="00C76CC7"/>
    <w:rsid w:val="00C775A6"/>
    <w:rsid w:val="00C80948"/>
    <w:rsid w:val="00C80CE1"/>
    <w:rsid w:val="00C80DD2"/>
    <w:rsid w:val="00C84F7C"/>
    <w:rsid w:val="00C86DDD"/>
    <w:rsid w:val="00C92484"/>
    <w:rsid w:val="00C925C4"/>
    <w:rsid w:val="00C927A1"/>
    <w:rsid w:val="00C946A7"/>
    <w:rsid w:val="00CA1488"/>
    <w:rsid w:val="00CA16BB"/>
    <w:rsid w:val="00CA2D23"/>
    <w:rsid w:val="00CA3BB9"/>
    <w:rsid w:val="00CA45EA"/>
    <w:rsid w:val="00CA4FFB"/>
    <w:rsid w:val="00CB0250"/>
    <w:rsid w:val="00CB03B4"/>
    <w:rsid w:val="00CB095D"/>
    <w:rsid w:val="00CB1776"/>
    <w:rsid w:val="00CB4C41"/>
    <w:rsid w:val="00CB6954"/>
    <w:rsid w:val="00CC06E2"/>
    <w:rsid w:val="00CC29F1"/>
    <w:rsid w:val="00CC3258"/>
    <w:rsid w:val="00CC5E71"/>
    <w:rsid w:val="00CC69AB"/>
    <w:rsid w:val="00CC6DDF"/>
    <w:rsid w:val="00CD24BF"/>
    <w:rsid w:val="00CD3D1A"/>
    <w:rsid w:val="00CD6185"/>
    <w:rsid w:val="00CD7290"/>
    <w:rsid w:val="00CE1D78"/>
    <w:rsid w:val="00CE352A"/>
    <w:rsid w:val="00CE5442"/>
    <w:rsid w:val="00CE5EF0"/>
    <w:rsid w:val="00CE5FF1"/>
    <w:rsid w:val="00CE67F5"/>
    <w:rsid w:val="00CF1306"/>
    <w:rsid w:val="00CF2127"/>
    <w:rsid w:val="00CF246D"/>
    <w:rsid w:val="00CF38DD"/>
    <w:rsid w:val="00CF5E0C"/>
    <w:rsid w:val="00CF5E38"/>
    <w:rsid w:val="00CF6B29"/>
    <w:rsid w:val="00D03380"/>
    <w:rsid w:val="00D0468F"/>
    <w:rsid w:val="00D10E38"/>
    <w:rsid w:val="00D115E1"/>
    <w:rsid w:val="00D12AF1"/>
    <w:rsid w:val="00D203E2"/>
    <w:rsid w:val="00D21907"/>
    <w:rsid w:val="00D31702"/>
    <w:rsid w:val="00D33214"/>
    <w:rsid w:val="00D34633"/>
    <w:rsid w:val="00D36051"/>
    <w:rsid w:val="00D40DF6"/>
    <w:rsid w:val="00D43850"/>
    <w:rsid w:val="00D44AC4"/>
    <w:rsid w:val="00D451DA"/>
    <w:rsid w:val="00D51705"/>
    <w:rsid w:val="00D53784"/>
    <w:rsid w:val="00D554AF"/>
    <w:rsid w:val="00D56FD8"/>
    <w:rsid w:val="00D57149"/>
    <w:rsid w:val="00D653B3"/>
    <w:rsid w:val="00D6796A"/>
    <w:rsid w:val="00D71757"/>
    <w:rsid w:val="00D71E6F"/>
    <w:rsid w:val="00D71FBB"/>
    <w:rsid w:val="00D73F70"/>
    <w:rsid w:val="00D7428E"/>
    <w:rsid w:val="00D74349"/>
    <w:rsid w:val="00D815DA"/>
    <w:rsid w:val="00D83309"/>
    <w:rsid w:val="00D836D6"/>
    <w:rsid w:val="00D8573C"/>
    <w:rsid w:val="00D86340"/>
    <w:rsid w:val="00D86B05"/>
    <w:rsid w:val="00D911A5"/>
    <w:rsid w:val="00D942B8"/>
    <w:rsid w:val="00D9703A"/>
    <w:rsid w:val="00DA0486"/>
    <w:rsid w:val="00DA04D7"/>
    <w:rsid w:val="00DA0FAA"/>
    <w:rsid w:val="00DA16A0"/>
    <w:rsid w:val="00DA1906"/>
    <w:rsid w:val="00DA20B6"/>
    <w:rsid w:val="00DA22BF"/>
    <w:rsid w:val="00DA4C9B"/>
    <w:rsid w:val="00DB00D4"/>
    <w:rsid w:val="00DB1512"/>
    <w:rsid w:val="00DB38B7"/>
    <w:rsid w:val="00DB489B"/>
    <w:rsid w:val="00DB4DD7"/>
    <w:rsid w:val="00DC2C64"/>
    <w:rsid w:val="00DD020A"/>
    <w:rsid w:val="00DD0358"/>
    <w:rsid w:val="00DD6C2D"/>
    <w:rsid w:val="00DD75CD"/>
    <w:rsid w:val="00DE04CF"/>
    <w:rsid w:val="00DE0EF5"/>
    <w:rsid w:val="00DE2EAD"/>
    <w:rsid w:val="00DE563D"/>
    <w:rsid w:val="00DED810"/>
    <w:rsid w:val="00DF3088"/>
    <w:rsid w:val="00DF3A45"/>
    <w:rsid w:val="00DF7F4B"/>
    <w:rsid w:val="00E05C99"/>
    <w:rsid w:val="00E104AC"/>
    <w:rsid w:val="00E12F99"/>
    <w:rsid w:val="00E1511D"/>
    <w:rsid w:val="00E1651A"/>
    <w:rsid w:val="00E16D33"/>
    <w:rsid w:val="00E20BAA"/>
    <w:rsid w:val="00E24664"/>
    <w:rsid w:val="00E25E45"/>
    <w:rsid w:val="00E35D93"/>
    <w:rsid w:val="00E455FE"/>
    <w:rsid w:val="00E468F2"/>
    <w:rsid w:val="00E5011F"/>
    <w:rsid w:val="00E50A4A"/>
    <w:rsid w:val="00E50E3D"/>
    <w:rsid w:val="00E51C49"/>
    <w:rsid w:val="00E571FB"/>
    <w:rsid w:val="00E600A8"/>
    <w:rsid w:val="00E6102F"/>
    <w:rsid w:val="00E61317"/>
    <w:rsid w:val="00E61B53"/>
    <w:rsid w:val="00E62C78"/>
    <w:rsid w:val="00E65CDB"/>
    <w:rsid w:val="00E73CCB"/>
    <w:rsid w:val="00E754CC"/>
    <w:rsid w:val="00E7637B"/>
    <w:rsid w:val="00E766C0"/>
    <w:rsid w:val="00E80B99"/>
    <w:rsid w:val="00E8120D"/>
    <w:rsid w:val="00E828EA"/>
    <w:rsid w:val="00E859D0"/>
    <w:rsid w:val="00E867A6"/>
    <w:rsid w:val="00E878FF"/>
    <w:rsid w:val="00E94725"/>
    <w:rsid w:val="00E9623D"/>
    <w:rsid w:val="00EA1E74"/>
    <w:rsid w:val="00EA202F"/>
    <w:rsid w:val="00EA26A9"/>
    <w:rsid w:val="00EA3AA4"/>
    <w:rsid w:val="00EA63C6"/>
    <w:rsid w:val="00EA69A6"/>
    <w:rsid w:val="00EB019B"/>
    <w:rsid w:val="00EB201E"/>
    <w:rsid w:val="00EB2DB2"/>
    <w:rsid w:val="00EB430E"/>
    <w:rsid w:val="00EB615F"/>
    <w:rsid w:val="00EC0DB1"/>
    <w:rsid w:val="00EC28D2"/>
    <w:rsid w:val="00EC6129"/>
    <w:rsid w:val="00ED26CC"/>
    <w:rsid w:val="00ED37A4"/>
    <w:rsid w:val="00ED4907"/>
    <w:rsid w:val="00EE35A6"/>
    <w:rsid w:val="00EE3681"/>
    <w:rsid w:val="00EE379C"/>
    <w:rsid w:val="00EE63F0"/>
    <w:rsid w:val="00EE66CD"/>
    <w:rsid w:val="00EE7B26"/>
    <w:rsid w:val="00EF0F64"/>
    <w:rsid w:val="00EF6086"/>
    <w:rsid w:val="00F01316"/>
    <w:rsid w:val="00F0142E"/>
    <w:rsid w:val="00F017AE"/>
    <w:rsid w:val="00F05ABA"/>
    <w:rsid w:val="00F11563"/>
    <w:rsid w:val="00F12C42"/>
    <w:rsid w:val="00F133E3"/>
    <w:rsid w:val="00F14E8B"/>
    <w:rsid w:val="00F20297"/>
    <w:rsid w:val="00F25F92"/>
    <w:rsid w:val="00F32EF4"/>
    <w:rsid w:val="00F33187"/>
    <w:rsid w:val="00F340B0"/>
    <w:rsid w:val="00F359C7"/>
    <w:rsid w:val="00F37BB9"/>
    <w:rsid w:val="00F40A17"/>
    <w:rsid w:val="00F43BBF"/>
    <w:rsid w:val="00F47EDB"/>
    <w:rsid w:val="00F54ECF"/>
    <w:rsid w:val="00F603AE"/>
    <w:rsid w:val="00F60473"/>
    <w:rsid w:val="00F60849"/>
    <w:rsid w:val="00F636CA"/>
    <w:rsid w:val="00F64063"/>
    <w:rsid w:val="00F654E6"/>
    <w:rsid w:val="00F65625"/>
    <w:rsid w:val="00F6593C"/>
    <w:rsid w:val="00F66958"/>
    <w:rsid w:val="00F67972"/>
    <w:rsid w:val="00F72C37"/>
    <w:rsid w:val="00F73CB8"/>
    <w:rsid w:val="00F76093"/>
    <w:rsid w:val="00F76889"/>
    <w:rsid w:val="00F7708A"/>
    <w:rsid w:val="00F8000F"/>
    <w:rsid w:val="00F80B01"/>
    <w:rsid w:val="00F81D37"/>
    <w:rsid w:val="00F82E45"/>
    <w:rsid w:val="00F853F0"/>
    <w:rsid w:val="00F85679"/>
    <w:rsid w:val="00F867BF"/>
    <w:rsid w:val="00F92CFE"/>
    <w:rsid w:val="00F92E49"/>
    <w:rsid w:val="00F96B6B"/>
    <w:rsid w:val="00F979C0"/>
    <w:rsid w:val="00FA21FD"/>
    <w:rsid w:val="00FA2728"/>
    <w:rsid w:val="00FA39BF"/>
    <w:rsid w:val="00FA7185"/>
    <w:rsid w:val="00FA77A0"/>
    <w:rsid w:val="00FB2696"/>
    <w:rsid w:val="00FB6566"/>
    <w:rsid w:val="00FB69F2"/>
    <w:rsid w:val="00FB6B00"/>
    <w:rsid w:val="00FB7235"/>
    <w:rsid w:val="00FB7B3A"/>
    <w:rsid w:val="00FC1380"/>
    <w:rsid w:val="00FC17E9"/>
    <w:rsid w:val="00FC22C6"/>
    <w:rsid w:val="00FC258C"/>
    <w:rsid w:val="00FD0A8A"/>
    <w:rsid w:val="00FD20A6"/>
    <w:rsid w:val="00FD268B"/>
    <w:rsid w:val="00FD2983"/>
    <w:rsid w:val="00FD4B1F"/>
    <w:rsid w:val="00FD52AF"/>
    <w:rsid w:val="00FD77E8"/>
    <w:rsid w:val="00FE1BA6"/>
    <w:rsid w:val="00FE2005"/>
    <w:rsid w:val="00FE230C"/>
    <w:rsid w:val="00FE7066"/>
    <w:rsid w:val="00FE74D2"/>
    <w:rsid w:val="00FF363B"/>
    <w:rsid w:val="00FF3784"/>
    <w:rsid w:val="00FF74FC"/>
    <w:rsid w:val="0104D0CE"/>
    <w:rsid w:val="011A1065"/>
    <w:rsid w:val="012F7B2B"/>
    <w:rsid w:val="015AF46C"/>
    <w:rsid w:val="01770B59"/>
    <w:rsid w:val="01795790"/>
    <w:rsid w:val="01894D00"/>
    <w:rsid w:val="0196E6BC"/>
    <w:rsid w:val="01AB6309"/>
    <w:rsid w:val="01C264A3"/>
    <w:rsid w:val="01DAB127"/>
    <w:rsid w:val="01DB1C07"/>
    <w:rsid w:val="01DF376E"/>
    <w:rsid w:val="01E286F0"/>
    <w:rsid w:val="01E44C2E"/>
    <w:rsid w:val="0207B7E1"/>
    <w:rsid w:val="021B160C"/>
    <w:rsid w:val="024C6871"/>
    <w:rsid w:val="024CE1A1"/>
    <w:rsid w:val="025AF39C"/>
    <w:rsid w:val="02613763"/>
    <w:rsid w:val="02630908"/>
    <w:rsid w:val="0264BAF0"/>
    <w:rsid w:val="027AC720"/>
    <w:rsid w:val="028DE8C5"/>
    <w:rsid w:val="028E8718"/>
    <w:rsid w:val="02B13BFA"/>
    <w:rsid w:val="02B3C5E3"/>
    <w:rsid w:val="02B8985C"/>
    <w:rsid w:val="02BC12D5"/>
    <w:rsid w:val="02D3DA27"/>
    <w:rsid w:val="02DC80DE"/>
    <w:rsid w:val="02E63C73"/>
    <w:rsid w:val="02FE6F31"/>
    <w:rsid w:val="031E0518"/>
    <w:rsid w:val="03206649"/>
    <w:rsid w:val="03332768"/>
    <w:rsid w:val="0335A5CE"/>
    <w:rsid w:val="0349382B"/>
    <w:rsid w:val="034F57F5"/>
    <w:rsid w:val="035122F7"/>
    <w:rsid w:val="03598521"/>
    <w:rsid w:val="03631A42"/>
    <w:rsid w:val="037201D2"/>
    <w:rsid w:val="038B7A52"/>
    <w:rsid w:val="038E9F54"/>
    <w:rsid w:val="03B12D3F"/>
    <w:rsid w:val="03B84FE9"/>
    <w:rsid w:val="03B8EF30"/>
    <w:rsid w:val="03D71189"/>
    <w:rsid w:val="03D9452E"/>
    <w:rsid w:val="03E18EC5"/>
    <w:rsid w:val="03EA6C35"/>
    <w:rsid w:val="03F9331F"/>
    <w:rsid w:val="040121F2"/>
    <w:rsid w:val="04034BF6"/>
    <w:rsid w:val="040A7F68"/>
    <w:rsid w:val="040C570D"/>
    <w:rsid w:val="041C5C46"/>
    <w:rsid w:val="0439CD5F"/>
    <w:rsid w:val="043F22C9"/>
    <w:rsid w:val="0445ADA3"/>
    <w:rsid w:val="045A8202"/>
    <w:rsid w:val="04690B0F"/>
    <w:rsid w:val="046F5E4E"/>
    <w:rsid w:val="047B23B0"/>
    <w:rsid w:val="0491AFBB"/>
    <w:rsid w:val="0494BE47"/>
    <w:rsid w:val="0496E5D8"/>
    <w:rsid w:val="049ABA88"/>
    <w:rsid w:val="04B2F088"/>
    <w:rsid w:val="04B85980"/>
    <w:rsid w:val="04BA52BD"/>
    <w:rsid w:val="04BFCE9E"/>
    <w:rsid w:val="04E14275"/>
    <w:rsid w:val="050ED7B2"/>
    <w:rsid w:val="05185EAB"/>
    <w:rsid w:val="054AAD66"/>
    <w:rsid w:val="05632141"/>
    <w:rsid w:val="05782AB6"/>
    <w:rsid w:val="057B566F"/>
    <w:rsid w:val="057BABEE"/>
    <w:rsid w:val="0588D2A0"/>
    <w:rsid w:val="058DD623"/>
    <w:rsid w:val="05997005"/>
    <w:rsid w:val="05BFDC44"/>
    <w:rsid w:val="05C7D97C"/>
    <w:rsid w:val="05DCB894"/>
    <w:rsid w:val="05F06E04"/>
    <w:rsid w:val="05F52E46"/>
    <w:rsid w:val="06079859"/>
    <w:rsid w:val="061AB3E2"/>
    <w:rsid w:val="0626CC1C"/>
    <w:rsid w:val="0632B639"/>
    <w:rsid w:val="06365EA1"/>
    <w:rsid w:val="0650E9B0"/>
    <w:rsid w:val="06BB4041"/>
    <w:rsid w:val="06D33300"/>
    <w:rsid w:val="06D90E53"/>
    <w:rsid w:val="06F3E7BB"/>
    <w:rsid w:val="06F676F1"/>
    <w:rsid w:val="06F77F33"/>
    <w:rsid w:val="071BA9E7"/>
    <w:rsid w:val="071C584A"/>
    <w:rsid w:val="071DB9F1"/>
    <w:rsid w:val="0724E867"/>
    <w:rsid w:val="0730D3E1"/>
    <w:rsid w:val="07337B6E"/>
    <w:rsid w:val="0749A474"/>
    <w:rsid w:val="0758F884"/>
    <w:rsid w:val="079FC366"/>
    <w:rsid w:val="07BCCFFC"/>
    <w:rsid w:val="07CCF3B9"/>
    <w:rsid w:val="07D4E783"/>
    <w:rsid w:val="07E76DDF"/>
    <w:rsid w:val="07FF10A7"/>
    <w:rsid w:val="0809004D"/>
    <w:rsid w:val="08117381"/>
    <w:rsid w:val="0811EAA8"/>
    <w:rsid w:val="081AAE9C"/>
    <w:rsid w:val="08310657"/>
    <w:rsid w:val="08527691"/>
    <w:rsid w:val="0853975C"/>
    <w:rsid w:val="085AA7D8"/>
    <w:rsid w:val="0860BEF4"/>
    <w:rsid w:val="08614F07"/>
    <w:rsid w:val="0886B5C3"/>
    <w:rsid w:val="08948FC7"/>
    <w:rsid w:val="08BAF90F"/>
    <w:rsid w:val="08E3DB79"/>
    <w:rsid w:val="090DFF46"/>
    <w:rsid w:val="09113232"/>
    <w:rsid w:val="0912783B"/>
    <w:rsid w:val="09254668"/>
    <w:rsid w:val="092A6244"/>
    <w:rsid w:val="092AA118"/>
    <w:rsid w:val="0930A696"/>
    <w:rsid w:val="093EBAF5"/>
    <w:rsid w:val="097C9C7C"/>
    <w:rsid w:val="09813B47"/>
    <w:rsid w:val="0999DF70"/>
    <w:rsid w:val="09B0E237"/>
    <w:rsid w:val="09BD3976"/>
    <w:rsid w:val="09CB4264"/>
    <w:rsid w:val="09DF689D"/>
    <w:rsid w:val="09EA5E50"/>
    <w:rsid w:val="09EDAA3A"/>
    <w:rsid w:val="0A23FE08"/>
    <w:rsid w:val="0A43000A"/>
    <w:rsid w:val="0A5085CE"/>
    <w:rsid w:val="0A595174"/>
    <w:rsid w:val="0A5E12D4"/>
    <w:rsid w:val="0A7D047D"/>
    <w:rsid w:val="0A920892"/>
    <w:rsid w:val="0AB4E908"/>
    <w:rsid w:val="0ABF0614"/>
    <w:rsid w:val="0ADF21EE"/>
    <w:rsid w:val="0AF0E25B"/>
    <w:rsid w:val="0AF4454A"/>
    <w:rsid w:val="0B14E2D3"/>
    <w:rsid w:val="0B1E400C"/>
    <w:rsid w:val="0B2CB615"/>
    <w:rsid w:val="0B391CF2"/>
    <w:rsid w:val="0B56788E"/>
    <w:rsid w:val="0B5FFEC8"/>
    <w:rsid w:val="0B734DD7"/>
    <w:rsid w:val="0B755D39"/>
    <w:rsid w:val="0B962A6D"/>
    <w:rsid w:val="0B9D2146"/>
    <w:rsid w:val="0BA23AAC"/>
    <w:rsid w:val="0BB93A68"/>
    <w:rsid w:val="0BC1AE3D"/>
    <w:rsid w:val="0BC1E015"/>
    <w:rsid w:val="0BC80B1F"/>
    <w:rsid w:val="0BD7CE6B"/>
    <w:rsid w:val="0BE7F4CC"/>
    <w:rsid w:val="0BE917E6"/>
    <w:rsid w:val="0C0E936A"/>
    <w:rsid w:val="0C26E887"/>
    <w:rsid w:val="0C2C28F9"/>
    <w:rsid w:val="0C33514A"/>
    <w:rsid w:val="0C342E7D"/>
    <w:rsid w:val="0C372E01"/>
    <w:rsid w:val="0C42438E"/>
    <w:rsid w:val="0C49DF9B"/>
    <w:rsid w:val="0C5718CD"/>
    <w:rsid w:val="0C6D07D3"/>
    <w:rsid w:val="0C824AA2"/>
    <w:rsid w:val="0C84DC9D"/>
    <w:rsid w:val="0C940DDD"/>
    <w:rsid w:val="0CB7DF3A"/>
    <w:rsid w:val="0CC2BB37"/>
    <w:rsid w:val="0CCAF9E6"/>
    <w:rsid w:val="0CDD4CF4"/>
    <w:rsid w:val="0CDDCA29"/>
    <w:rsid w:val="0CE6B97D"/>
    <w:rsid w:val="0CE8489A"/>
    <w:rsid w:val="0CED293E"/>
    <w:rsid w:val="0D1C8483"/>
    <w:rsid w:val="0D1D24CE"/>
    <w:rsid w:val="0D24F0E6"/>
    <w:rsid w:val="0D28D377"/>
    <w:rsid w:val="0D36DA45"/>
    <w:rsid w:val="0D437F6B"/>
    <w:rsid w:val="0D455B44"/>
    <w:rsid w:val="0D6AE98D"/>
    <w:rsid w:val="0D77E553"/>
    <w:rsid w:val="0D89A791"/>
    <w:rsid w:val="0DAD80F3"/>
    <w:rsid w:val="0DDE487F"/>
    <w:rsid w:val="0DEF35D3"/>
    <w:rsid w:val="0E187F52"/>
    <w:rsid w:val="0E28831D"/>
    <w:rsid w:val="0E513777"/>
    <w:rsid w:val="0E59D358"/>
    <w:rsid w:val="0E7F3CF1"/>
    <w:rsid w:val="0E89549A"/>
    <w:rsid w:val="0E8E0E37"/>
    <w:rsid w:val="0E9FB426"/>
    <w:rsid w:val="0EB677CC"/>
    <w:rsid w:val="0EC0C147"/>
    <w:rsid w:val="0ED3F636"/>
    <w:rsid w:val="0F0F35F5"/>
    <w:rsid w:val="0F25CBC8"/>
    <w:rsid w:val="0F2DFEF7"/>
    <w:rsid w:val="0F370187"/>
    <w:rsid w:val="0F3C8145"/>
    <w:rsid w:val="0F3ECC24"/>
    <w:rsid w:val="0F3EF4EE"/>
    <w:rsid w:val="0F415D64"/>
    <w:rsid w:val="0F56DBE3"/>
    <w:rsid w:val="0F56E63F"/>
    <w:rsid w:val="0F5DB359"/>
    <w:rsid w:val="0F6C7BA9"/>
    <w:rsid w:val="0F9A1482"/>
    <w:rsid w:val="0FB5EB31"/>
    <w:rsid w:val="0FBBBE56"/>
    <w:rsid w:val="0FCAAB26"/>
    <w:rsid w:val="101B33A5"/>
    <w:rsid w:val="102A5F78"/>
    <w:rsid w:val="1036B84B"/>
    <w:rsid w:val="1064239B"/>
    <w:rsid w:val="107AFF78"/>
    <w:rsid w:val="107B7F85"/>
    <w:rsid w:val="109BFCF5"/>
    <w:rsid w:val="10CEE5B2"/>
    <w:rsid w:val="10D374D8"/>
    <w:rsid w:val="10DC51DA"/>
    <w:rsid w:val="10F983BA"/>
    <w:rsid w:val="11141A9D"/>
    <w:rsid w:val="1115E941"/>
    <w:rsid w:val="112B3181"/>
    <w:rsid w:val="112C3A1B"/>
    <w:rsid w:val="113C5655"/>
    <w:rsid w:val="11459EF5"/>
    <w:rsid w:val="116BA8C0"/>
    <w:rsid w:val="11B9F6DF"/>
    <w:rsid w:val="121779F4"/>
    <w:rsid w:val="1220A295"/>
    <w:rsid w:val="1239C631"/>
    <w:rsid w:val="12459973"/>
    <w:rsid w:val="1269B2EB"/>
    <w:rsid w:val="126A76B7"/>
    <w:rsid w:val="1282211A"/>
    <w:rsid w:val="12962716"/>
    <w:rsid w:val="129A4D58"/>
    <w:rsid w:val="12CD589C"/>
    <w:rsid w:val="12D756C1"/>
    <w:rsid w:val="13273762"/>
    <w:rsid w:val="1339711D"/>
    <w:rsid w:val="13420B19"/>
    <w:rsid w:val="1361B496"/>
    <w:rsid w:val="1369221E"/>
    <w:rsid w:val="137639E3"/>
    <w:rsid w:val="137DE48F"/>
    <w:rsid w:val="13A9FC09"/>
    <w:rsid w:val="13B05B51"/>
    <w:rsid w:val="13EF3D0F"/>
    <w:rsid w:val="13F94570"/>
    <w:rsid w:val="13FC45E1"/>
    <w:rsid w:val="14131814"/>
    <w:rsid w:val="1419660F"/>
    <w:rsid w:val="142B647C"/>
    <w:rsid w:val="1439B224"/>
    <w:rsid w:val="144E9590"/>
    <w:rsid w:val="1464AED2"/>
    <w:rsid w:val="14875FE7"/>
    <w:rsid w:val="14911D72"/>
    <w:rsid w:val="14AC6C44"/>
    <w:rsid w:val="14AD3C2E"/>
    <w:rsid w:val="14CB5A4D"/>
    <w:rsid w:val="14E8A9C5"/>
    <w:rsid w:val="150C72C2"/>
    <w:rsid w:val="152E7744"/>
    <w:rsid w:val="1541EBF8"/>
    <w:rsid w:val="154E1066"/>
    <w:rsid w:val="1566C0BC"/>
    <w:rsid w:val="157A0FEE"/>
    <w:rsid w:val="1583A7B6"/>
    <w:rsid w:val="158E38D6"/>
    <w:rsid w:val="1592F40E"/>
    <w:rsid w:val="15B196E8"/>
    <w:rsid w:val="15B31216"/>
    <w:rsid w:val="15B458C4"/>
    <w:rsid w:val="15D321E7"/>
    <w:rsid w:val="15D6A4A6"/>
    <w:rsid w:val="1606AB40"/>
    <w:rsid w:val="160C3FF6"/>
    <w:rsid w:val="16268993"/>
    <w:rsid w:val="162A22B6"/>
    <w:rsid w:val="162DB6B5"/>
    <w:rsid w:val="1658FBBF"/>
    <w:rsid w:val="16726843"/>
    <w:rsid w:val="167CC8A7"/>
    <w:rsid w:val="1690CAF3"/>
    <w:rsid w:val="169F5952"/>
    <w:rsid w:val="16B2C498"/>
    <w:rsid w:val="16C6CE32"/>
    <w:rsid w:val="16C94DB1"/>
    <w:rsid w:val="16CD8549"/>
    <w:rsid w:val="16DE3FE8"/>
    <w:rsid w:val="16E15AAA"/>
    <w:rsid w:val="16F407AA"/>
    <w:rsid w:val="16FBBED9"/>
    <w:rsid w:val="1706E956"/>
    <w:rsid w:val="1736753D"/>
    <w:rsid w:val="173B3ADC"/>
    <w:rsid w:val="175009D9"/>
    <w:rsid w:val="1753CC1A"/>
    <w:rsid w:val="175797B6"/>
    <w:rsid w:val="1762091F"/>
    <w:rsid w:val="176DAA06"/>
    <w:rsid w:val="177152E6"/>
    <w:rsid w:val="1776CD86"/>
    <w:rsid w:val="17A6EE6A"/>
    <w:rsid w:val="17C59605"/>
    <w:rsid w:val="17D388B0"/>
    <w:rsid w:val="17E3654F"/>
    <w:rsid w:val="17FDCE78"/>
    <w:rsid w:val="1802639E"/>
    <w:rsid w:val="180E38A4"/>
    <w:rsid w:val="18105C40"/>
    <w:rsid w:val="182826FB"/>
    <w:rsid w:val="183E16A9"/>
    <w:rsid w:val="183F265E"/>
    <w:rsid w:val="183F64F7"/>
    <w:rsid w:val="183FE827"/>
    <w:rsid w:val="1841CC96"/>
    <w:rsid w:val="185EA7F3"/>
    <w:rsid w:val="1867EE45"/>
    <w:rsid w:val="1878CEB1"/>
    <w:rsid w:val="187E57DF"/>
    <w:rsid w:val="1880945A"/>
    <w:rsid w:val="18918B34"/>
    <w:rsid w:val="18926C15"/>
    <w:rsid w:val="189338A6"/>
    <w:rsid w:val="18B057A1"/>
    <w:rsid w:val="18B16297"/>
    <w:rsid w:val="18B85C29"/>
    <w:rsid w:val="18BFD3DA"/>
    <w:rsid w:val="18C31582"/>
    <w:rsid w:val="18CC00BA"/>
    <w:rsid w:val="18CC860D"/>
    <w:rsid w:val="18EB373F"/>
    <w:rsid w:val="18FD4661"/>
    <w:rsid w:val="190D2347"/>
    <w:rsid w:val="192E34F8"/>
    <w:rsid w:val="19336A2C"/>
    <w:rsid w:val="1934614F"/>
    <w:rsid w:val="196C6365"/>
    <w:rsid w:val="197CECA9"/>
    <w:rsid w:val="19B25206"/>
    <w:rsid w:val="19F3CA6E"/>
    <w:rsid w:val="1A0C2181"/>
    <w:rsid w:val="1A21FC15"/>
    <w:rsid w:val="1A2CE79D"/>
    <w:rsid w:val="1A41FD60"/>
    <w:rsid w:val="1A555E4C"/>
    <w:rsid w:val="1A56C284"/>
    <w:rsid w:val="1A6003A7"/>
    <w:rsid w:val="1A70C22D"/>
    <w:rsid w:val="1A746C5A"/>
    <w:rsid w:val="1A8495D7"/>
    <w:rsid w:val="1A84B2BF"/>
    <w:rsid w:val="1AB3079F"/>
    <w:rsid w:val="1AF36236"/>
    <w:rsid w:val="1B217FAD"/>
    <w:rsid w:val="1B47B0C8"/>
    <w:rsid w:val="1B55C712"/>
    <w:rsid w:val="1B600B18"/>
    <w:rsid w:val="1B96AE6D"/>
    <w:rsid w:val="1B9DD473"/>
    <w:rsid w:val="1B9E7ECB"/>
    <w:rsid w:val="1BA185B5"/>
    <w:rsid w:val="1BAD6A3F"/>
    <w:rsid w:val="1BCF5E32"/>
    <w:rsid w:val="1BDF6F4A"/>
    <w:rsid w:val="1C01FA2B"/>
    <w:rsid w:val="1C023592"/>
    <w:rsid w:val="1C1238E3"/>
    <w:rsid w:val="1C22539A"/>
    <w:rsid w:val="1C22B797"/>
    <w:rsid w:val="1C234617"/>
    <w:rsid w:val="1C2887B6"/>
    <w:rsid w:val="1C3AC6DE"/>
    <w:rsid w:val="1C6010EC"/>
    <w:rsid w:val="1CA079AB"/>
    <w:rsid w:val="1CDE1320"/>
    <w:rsid w:val="1CE57DB0"/>
    <w:rsid w:val="1CEF37E3"/>
    <w:rsid w:val="1CFA3D11"/>
    <w:rsid w:val="1D10E771"/>
    <w:rsid w:val="1D1CE759"/>
    <w:rsid w:val="1D41FBD2"/>
    <w:rsid w:val="1D49609C"/>
    <w:rsid w:val="1D567D33"/>
    <w:rsid w:val="1D599CD7"/>
    <w:rsid w:val="1D5B2C97"/>
    <w:rsid w:val="1D5EAF19"/>
    <w:rsid w:val="1D69BA65"/>
    <w:rsid w:val="1D879E67"/>
    <w:rsid w:val="1D8880E3"/>
    <w:rsid w:val="1D9187E3"/>
    <w:rsid w:val="1D9A4532"/>
    <w:rsid w:val="1D9FEE3A"/>
    <w:rsid w:val="1DB12E9F"/>
    <w:rsid w:val="1DE1CDF2"/>
    <w:rsid w:val="1DF98AE9"/>
    <w:rsid w:val="1E10A523"/>
    <w:rsid w:val="1E1512A3"/>
    <w:rsid w:val="1E15D703"/>
    <w:rsid w:val="1E2C2C69"/>
    <w:rsid w:val="1E3B29A0"/>
    <w:rsid w:val="1E4F282B"/>
    <w:rsid w:val="1E683E99"/>
    <w:rsid w:val="1E6EFE22"/>
    <w:rsid w:val="1E71DFF0"/>
    <w:rsid w:val="1E8322D5"/>
    <w:rsid w:val="1E90D871"/>
    <w:rsid w:val="1E916F44"/>
    <w:rsid w:val="1E95BAAE"/>
    <w:rsid w:val="1EA2381C"/>
    <w:rsid w:val="1EC45F22"/>
    <w:rsid w:val="1ED16E05"/>
    <w:rsid w:val="1F12C63B"/>
    <w:rsid w:val="1F22E347"/>
    <w:rsid w:val="1F2A74D7"/>
    <w:rsid w:val="1F3B6BED"/>
    <w:rsid w:val="1F3F8E84"/>
    <w:rsid w:val="1F50FCE2"/>
    <w:rsid w:val="1F9BB2CA"/>
    <w:rsid w:val="1FA53A9D"/>
    <w:rsid w:val="1FB2D635"/>
    <w:rsid w:val="1FBFD7D6"/>
    <w:rsid w:val="1FE3C796"/>
    <w:rsid w:val="1FFABD2E"/>
    <w:rsid w:val="2010EFF6"/>
    <w:rsid w:val="201AEAEF"/>
    <w:rsid w:val="202196E7"/>
    <w:rsid w:val="2023EE77"/>
    <w:rsid w:val="2037C28E"/>
    <w:rsid w:val="203AE19A"/>
    <w:rsid w:val="206AA2B0"/>
    <w:rsid w:val="206F7E04"/>
    <w:rsid w:val="20746ACE"/>
    <w:rsid w:val="2085222E"/>
    <w:rsid w:val="208D82E8"/>
    <w:rsid w:val="20BD58E8"/>
    <w:rsid w:val="20CF8B46"/>
    <w:rsid w:val="20D9C31D"/>
    <w:rsid w:val="20E72DD0"/>
    <w:rsid w:val="20F2A0E6"/>
    <w:rsid w:val="20F88407"/>
    <w:rsid w:val="21377A4D"/>
    <w:rsid w:val="213E7216"/>
    <w:rsid w:val="2148D973"/>
    <w:rsid w:val="214CBA92"/>
    <w:rsid w:val="214D5008"/>
    <w:rsid w:val="215492D7"/>
    <w:rsid w:val="215D579B"/>
    <w:rsid w:val="216A1340"/>
    <w:rsid w:val="217857D4"/>
    <w:rsid w:val="217E5A6B"/>
    <w:rsid w:val="218C3A45"/>
    <w:rsid w:val="218FCEA1"/>
    <w:rsid w:val="218FEC14"/>
    <w:rsid w:val="21A1C799"/>
    <w:rsid w:val="21B95430"/>
    <w:rsid w:val="21CAF00D"/>
    <w:rsid w:val="21CD507F"/>
    <w:rsid w:val="21D00D2D"/>
    <w:rsid w:val="21D05F53"/>
    <w:rsid w:val="21F78722"/>
    <w:rsid w:val="21FA832B"/>
    <w:rsid w:val="22381B91"/>
    <w:rsid w:val="223BA28E"/>
    <w:rsid w:val="223E7CB1"/>
    <w:rsid w:val="22416292"/>
    <w:rsid w:val="224522A2"/>
    <w:rsid w:val="2249A58C"/>
    <w:rsid w:val="22583D60"/>
    <w:rsid w:val="227ED62E"/>
    <w:rsid w:val="229E4C08"/>
    <w:rsid w:val="22A1B424"/>
    <w:rsid w:val="22A7296A"/>
    <w:rsid w:val="22AAB53F"/>
    <w:rsid w:val="22FA449A"/>
    <w:rsid w:val="230C6986"/>
    <w:rsid w:val="230F34E5"/>
    <w:rsid w:val="231BA729"/>
    <w:rsid w:val="23233578"/>
    <w:rsid w:val="232BBC75"/>
    <w:rsid w:val="232C0F6A"/>
    <w:rsid w:val="234A97D7"/>
    <w:rsid w:val="2355EEDA"/>
    <w:rsid w:val="23654C69"/>
    <w:rsid w:val="23672B46"/>
    <w:rsid w:val="23732BB3"/>
    <w:rsid w:val="2391F2A4"/>
    <w:rsid w:val="23A24372"/>
    <w:rsid w:val="23BB6339"/>
    <w:rsid w:val="23C13544"/>
    <w:rsid w:val="23C6B354"/>
    <w:rsid w:val="23C76ADB"/>
    <w:rsid w:val="23D3E003"/>
    <w:rsid w:val="2403776B"/>
    <w:rsid w:val="24272B07"/>
    <w:rsid w:val="242C0BF7"/>
    <w:rsid w:val="243FD33A"/>
    <w:rsid w:val="2456C9B4"/>
    <w:rsid w:val="2456F26A"/>
    <w:rsid w:val="245ECDA4"/>
    <w:rsid w:val="246997C5"/>
    <w:rsid w:val="2478ABC0"/>
    <w:rsid w:val="248B7CF3"/>
    <w:rsid w:val="24B562B1"/>
    <w:rsid w:val="24B582B1"/>
    <w:rsid w:val="24D30833"/>
    <w:rsid w:val="24D7F246"/>
    <w:rsid w:val="24F5D3B7"/>
    <w:rsid w:val="2527CA36"/>
    <w:rsid w:val="25301BEC"/>
    <w:rsid w:val="25335200"/>
    <w:rsid w:val="257A0F84"/>
    <w:rsid w:val="258B9ED1"/>
    <w:rsid w:val="25B00D83"/>
    <w:rsid w:val="25C6AFFC"/>
    <w:rsid w:val="26182982"/>
    <w:rsid w:val="261ECF9D"/>
    <w:rsid w:val="26214D14"/>
    <w:rsid w:val="2645B26D"/>
    <w:rsid w:val="264CE6E5"/>
    <w:rsid w:val="26508538"/>
    <w:rsid w:val="2651937E"/>
    <w:rsid w:val="268D399B"/>
    <w:rsid w:val="26A5BADF"/>
    <w:rsid w:val="26A8E6B1"/>
    <w:rsid w:val="26B60370"/>
    <w:rsid w:val="26BDEB50"/>
    <w:rsid w:val="26BFAB7E"/>
    <w:rsid w:val="26CC6A05"/>
    <w:rsid w:val="26D2F586"/>
    <w:rsid w:val="26D5BC3A"/>
    <w:rsid w:val="26F06F46"/>
    <w:rsid w:val="26F4D125"/>
    <w:rsid w:val="2706EE89"/>
    <w:rsid w:val="271695E6"/>
    <w:rsid w:val="2722404B"/>
    <w:rsid w:val="2732338D"/>
    <w:rsid w:val="27383A28"/>
    <w:rsid w:val="273DC9D8"/>
    <w:rsid w:val="27467549"/>
    <w:rsid w:val="274DC5ED"/>
    <w:rsid w:val="27517935"/>
    <w:rsid w:val="27A7DA9C"/>
    <w:rsid w:val="27B50C49"/>
    <w:rsid w:val="27BC03CC"/>
    <w:rsid w:val="27D2E1EE"/>
    <w:rsid w:val="27D8145D"/>
    <w:rsid w:val="27DB40BD"/>
    <w:rsid w:val="27F7D2C5"/>
    <w:rsid w:val="27FA1604"/>
    <w:rsid w:val="27FCD1BA"/>
    <w:rsid w:val="28028A33"/>
    <w:rsid w:val="282A6D6D"/>
    <w:rsid w:val="2847FDC6"/>
    <w:rsid w:val="28485616"/>
    <w:rsid w:val="2854D109"/>
    <w:rsid w:val="28874C78"/>
    <w:rsid w:val="28A29618"/>
    <w:rsid w:val="28C1D324"/>
    <w:rsid w:val="28ECF5FB"/>
    <w:rsid w:val="28FB5194"/>
    <w:rsid w:val="2900D4EC"/>
    <w:rsid w:val="29034A79"/>
    <w:rsid w:val="29095015"/>
    <w:rsid w:val="29113B30"/>
    <w:rsid w:val="2917E2A8"/>
    <w:rsid w:val="2936085C"/>
    <w:rsid w:val="294A5248"/>
    <w:rsid w:val="294F3AF8"/>
    <w:rsid w:val="295BA73D"/>
    <w:rsid w:val="295EFEA5"/>
    <w:rsid w:val="29701EB7"/>
    <w:rsid w:val="2993D641"/>
    <w:rsid w:val="29ABCC2D"/>
    <w:rsid w:val="29B81FD2"/>
    <w:rsid w:val="29DA5E81"/>
    <w:rsid w:val="29DFA7ED"/>
    <w:rsid w:val="2A038CB7"/>
    <w:rsid w:val="2A03F9D1"/>
    <w:rsid w:val="2A20F1CA"/>
    <w:rsid w:val="2A3876C4"/>
    <w:rsid w:val="2A45D1F8"/>
    <w:rsid w:val="2A6AE0E7"/>
    <w:rsid w:val="2A6DAB09"/>
    <w:rsid w:val="2A6EE1AB"/>
    <w:rsid w:val="2A718DB2"/>
    <w:rsid w:val="2A7235FA"/>
    <w:rsid w:val="2A72A3EE"/>
    <w:rsid w:val="2A85497B"/>
    <w:rsid w:val="2A910011"/>
    <w:rsid w:val="2AA59EBE"/>
    <w:rsid w:val="2AB3B309"/>
    <w:rsid w:val="2AD0BE75"/>
    <w:rsid w:val="2AD1D8BD"/>
    <w:rsid w:val="2AE7ED44"/>
    <w:rsid w:val="2B046C07"/>
    <w:rsid w:val="2B063CB3"/>
    <w:rsid w:val="2B15DCB5"/>
    <w:rsid w:val="2B197F16"/>
    <w:rsid w:val="2B38E553"/>
    <w:rsid w:val="2B39E307"/>
    <w:rsid w:val="2B3EE6E2"/>
    <w:rsid w:val="2B3FD94C"/>
    <w:rsid w:val="2B6C4263"/>
    <w:rsid w:val="2B7319B0"/>
    <w:rsid w:val="2B786F21"/>
    <w:rsid w:val="2B82E34C"/>
    <w:rsid w:val="2B9B15CB"/>
    <w:rsid w:val="2BAF0986"/>
    <w:rsid w:val="2BBC68E0"/>
    <w:rsid w:val="2BD21F86"/>
    <w:rsid w:val="2BD8465E"/>
    <w:rsid w:val="2BD91B0C"/>
    <w:rsid w:val="2BE6FDBD"/>
    <w:rsid w:val="2BED6F82"/>
    <w:rsid w:val="2C190679"/>
    <w:rsid w:val="2C1F3029"/>
    <w:rsid w:val="2C21E65D"/>
    <w:rsid w:val="2C439B73"/>
    <w:rsid w:val="2C47A412"/>
    <w:rsid w:val="2C4E7E59"/>
    <w:rsid w:val="2C6A9548"/>
    <w:rsid w:val="2C6C1593"/>
    <w:rsid w:val="2C767EE1"/>
    <w:rsid w:val="2C784086"/>
    <w:rsid w:val="2CA4DFAD"/>
    <w:rsid w:val="2CA7BF79"/>
    <w:rsid w:val="2CB2BD8D"/>
    <w:rsid w:val="2CB63B39"/>
    <w:rsid w:val="2CBFF3CC"/>
    <w:rsid w:val="2CEC96E2"/>
    <w:rsid w:val="2CF51AA3"/>
    <w:rsid w:val="2D00E59C"/>
    <w:rsid w:val="2D0A6F18"/>
    <w:rsid w:val="2D1792AD"/>
    <w:rsid w:val="2D19245A"/>
    <w:rsid w:val="2D257884"/>
    <w:rsid w:val="2D4F58D6"/>
    <w:rsid w:val="2D5DA5BB"/>
    <w:rsid w:val="2D732D5D"/>
    <w:rsid w:val="2D816927"/>
    <w:rsid w:val="2D9106C8"/>
    <w:rsid w:val="2DA5BB5B"/>
    <w:rsid w:val="2DA5BEA9"/>
    <w:rsid w:val="2DCD9E6D"/>
    <w:rsid w:val="2DD6183F"/>
    <w:rsid w:val="2DD74943"/>
    <w:rsid w:val="2DE64882"/>
    <w:rsid w:val="2E009CC3"/>
    <w:rsid w:val="2E03D10A"/>
    <w:rsid w:val="2E063CF7"/>
    <w:rsid w:val="2E0D0838"/>
    <w:rsid w:val="2E304A7C"/>
    <w:rsid w:val="2E40DC24"/>
    <w:rsid w:val="2E4AEAFB"/>
    <w:rsid w:val="2E585B6C"/>
    <w:rsid w:val="2E5A0F17"/>
    <w:rsid w:val="2E5D9AEE"/>
    <w:rsid w:val="2E640785"/>
    <w:rsid w:val="2E667CB7"/>
    <w:rsid w:val="2E6AED59"/>
    <w:rsid w:val="2E7EB6FA"/>
    <w:rsid w:val="2E8CCF8C"/>
    <w:rsid w:val="2EA5467B"/>
    <w:rsid w:val="2EBB486D"/>
    <w:rsid w:val="2EE6F977"/>
    <w:rsid w:val="2F041A59"/>
    <w:rsid w:val="2F067221"/>
    <w:rsid w:val="2F2BD678"/>
    <w:rsid w:val="2F5357DE"/>
    <w:rsid w:val="2F5BA577"/>
    <w:rsid w:val="2F6E41BE"/>
    <w:rsid w:val="2F886A3A"/>
    <w:rsid w:val="2F9B9C21"/>
    <w:rsid w:val="2FBAA481"/>
    <w:rsid w:val="2FC01F91"/>
    <w:rsid w:val="2FD7C9D2"/>
    <w:rsid w:val="2FDF4D67"/>
    <w:rsid w:val="300D005A"/>
    <w:rsid w:val="302C85F1"/>
    <w:rsid w:val="302F844C"/>
    <w:rsid w:val="307E92D5"/>
    <w:rsid w:val="3090BDF7"/>
    <w:rsid w:val="30A7556A"/>
    <w:rsid w:val="30A96581"/>
    <w:rsid w:val="30BE825D"/>
    <w:rsid w:val="30D0D4D7"/>
    <w:rsid w:val="30D8D4BF"/>
    <w:rsid w:val="30DAE685"/>
    <w:rsid w:val="31137AE6"/>
    <w:rsid w:val="3131D8F7"/>
    <w:rsid w:val="31820E30"/>
    <w:rsid w:val="319EB30A"/>
    <w:rsid w:val="31CC3580"/>
    <w:rsid w:val="31FC3888"/>
    <w:rsid w:val="320559E9"/>
    <w:rsid w:val="3214CEF3"/>
    <w:rsid w:val="321CCFF9"/>
    <w:rsid w:val="3223BE35"/>
    <w:rsid w:val="323F03DF"/>
    <w:rsid w:val="3243B318"/>
    <w:rsid w:val="32548F6C"/>
    <w:rsid w:val="325736C5"/>
    <w:rsid w:val="32632176"/>
    <w:rsid w:val="3292C901"/>
    <w:rsid w:val="32A7B0AC"/>
    <w:rsid w:val="32DB81C9"/>
    <w:rsid w:val="32DCF4E1"/>
    <w:rsid w:val="32E224C6"/>
    <w:rsid w:val="32E31CE1"/>
    <w:rsid w:val="32ED5161"/>
    <w:rsid w:val="3316EE29"/>
    <w:rsid w:val="331CCD3D"/>
    <w:rsid w:val="33367335"/>
    <w:rsid w:val="334B2EDC"/>
    <w:rsid w:val="3365079C"/>
    <w:rsid w:val="33747F15"/>
    <w:rsid w:val="3389239C"/>
    <w:rsid w:val="339B23D6"/>
    <w:rsid w:val="339ED836"/>
    <w:rsid w:val="33AA452A"/>
    <w:rsid w:val="33AE4DA4"/>
    <w:rsid w:val="33AED4DC"/>
    <w:rsid w:val="33B7992D"/>
    <w:rsid w:val="33C054C2"/>
    <w:rsid w:val="33D41978"/>
    <w:rsid w:val="33DF17CA"/>
    <w:rsid w:val="33DF590A"/>
    <w:rsid w:val="33EB629C"/>
    <w:rsid w:val="34111B98"/>
    <w:rsid w:val="34148D4F"/>
    <w:rsid w:val="34232109"/>
    <w:rsid w:val="342B4F68"/>
    <w:rsid w:val="3440C9FA"/>
    <w:rsid w:val="346546DF"/>
    <w:rsid w:val="346B1B4B"/>
    <w:rsid w:val="346B9BD6"/>
    <w:rsid w:val="34746F1D"/>
    <w:rsid w:val="347F6FA1"/>
    <w:rsid w:val="34A4023D"/>
    <w:rsid w:val="34B39BA8"/>
    <w:rsid w:val="34B8993F"/>
    <w:rsid w:val="34DB8BE7"/>
    <w:rsid w:val="34EDF15A"/>
    <w:rsid w:val="34F70F7D"/>
    <w:rsid w:val="350862D3"/>
    <w:rsid w:val="3510DEF2"/>
    <w:rsid w:val="351A53D1"/>
    <w:rsid w:val="35460A8E"/>
    <w:rsid w:val="354E88E2"/>
    <w:rsid w:val="3550ECFF"/>
    <w:rsid w:val="3553D516"/>
    <w:rsid w:val="355EC0D9"/>
    <w:rsid w:val="35625C92"/>
    <w:rsid w:val="356E0356"/>
    <w:rsid w:val="358D590A"/>
    <w:rsid w:val="359CE92F"/>
    <w:rsid w:val="359D8935"/>
    <w:rsid w:val="35B0228E"/>
    <w:rsid w:val="35B05DB0"/>
    <w:rsid w:val="35B1F798"/>
    <w:rsid w:val="35B9E0CF"/>
    <w:rsid w:val="35C801C7"/>
    <w:rsid w:val="35CD30C0"/>
    <w:rsid w:val="35EECEE8"/>
    <w:rsid w:val="360CE0CF"/>
    <w:rsid w:val="36227E71"/>
    <w:rsid w:val="3622E5A2"/>
    <w:rsid w:val="36273B19"/>
    <w:rsid w:val="36413796"/>
    <w:rsid w:val="3643F522"/>
    <w:rsid w:val="364F83C0"/>
    <w:rsid w:val="366046BD"/>
    <w:rsid w:val="368BE840"/>
    <w:rsid w:val="368E158C"/>
    <w:rsid w:val="3699D638"/>
    <w:rsid w:val="369D3421"/>
    <w:rsid w:val="36A42837"/>
    <w:rsid w:val="36C1CA71"/>
    <w:rsid w:val="36CE14EC"/>
    <w:rsid w:val="36D4AA99"/>
    <w:rsid w:val="36E5DE63"/>
    <w:rsid w:val="36F3B598"/>
    <w:rsid w:val="36F7DEE5"/>
    <w:rsid w:val="36FB37A2"/>
    <w:rsid w:val="36FBF576"/>
    <w:rsid w:val="37136845"/>
    <w:rsid w:val="3721F81A"/>
    <w:rsid w:val="3746E6F1"/>
    <w:rsid w:val="375D7A15"/>
    <w:rsid w:val="377C63D9"/>
    <w:rsid w:val="3794BEED"/>
    <w:rsid w:val="37A3D1B5"/>
    <w:rsid w:val="37AF9BA6"/>
    <w:rsid w:val="37C4CA64"/>
    <w:rsid w:val="37E57824"/>
    <w:rsid w:val="37EA80F1"/>
    <w:rsid w:val="3810AB47"/>
    <w:rsid w:val="38164200"/>
    <w:rsid w:val="382BA1A7"/>
    <w:rsid w:val="3839755C"/>
    <w:rsid w:val="38870B66"/>
    <w:rsid w:val="38AD7BEF"/>
    <w:rsid w:val="38B86822"/>
    <w:rsid w:val="38C1B6F0"/>
    <w:rsid w:val="38E6306F"/>
    <w:rsid w:val="38EE1901"/>
    <w:rsid w:val="390C502D"/>
    <w:rsid w:val="39265C18"/>
    <w:rsid w:val="39305F37"/>
    <w:rsid w:val="393FF8A2"/>
    <w:rsid w:val="3965324A"/>
    <w:rsid w:val="396830C7"/>
    <w:rsid w:val="396DDB94"/>
    <w:rsid w:val="39AF2D9F"/>
    <w:rsid w:val="39B7AD10"/>
    <w:rsid w:val="39B8D47C"/>
    <w:rsid w:val="39BC6BE4"/>
    <w:rsid w:val="39D9A8E7"/>
    <w:rsid w:val="39DA66F2"/>
    <w:rsid w:val="39E4D345"/>
    <w:rsid w:val="3A013D90"/>
    <w:rsid w:val="3A155D90"/>
    <w:rsid w:val="3A27E138"/>
    <w:rsid w:val="3A4B47B0"/>
    <w:rsid w:val="3A68D8A0"/>
    <w:rsid w:val="3A74F328"/>
    <w:rsid w:val="3A7D6863"/>
    <w:rsid w:val="3A92C2A8"/>
    <w:rsid w:val="3A9C0B10"/>
    <w:rsid w:val="3AA02060"/>
    <w:rsid w:val="3AAAA2F8"/>
    <w:rsid w:val="3ACB8651"/>
    <w:rsid w:val="3ADDCB56"/>
    <w:rsid w:val="3AE295B4"/>
    <w:rsid w:val="3AEA6ED0"/>
    <w:rsid w:val="3AED9F15"/>
    <w:rsid w:val="3AEDD3C4"/>
    <w:rsid w:val="3AEE0D34"/>
    <w:rsid w:val="3B1178BA"/>
    <w:rsid w:val="3B14D339"/>
    <w:rsid w:val="3B187188"/>
    <w:rsid w:val="3B363958"/>
    <w:rsid w:val="3B434A8B"/>
    <w:rsid w:val="3B4B6DDE"/>
    <w:rsid w:val="3B5ABDDF"/>
    <w:rsid w:val="3B5DA5E1"/>
    <w:rsid w:val="3B70003D"/>
    <w:rsid w:val="3B701BFD"/>
    <w:rsid w:val="3B772287"/>
    <w:rsid w:val="3B822DB5"/>
    <w:rsid w:val="3B830D23"/>
    <w:rsid w:val="3B839F8A"/>
    <w:rsid w:val="3B8E0511"/>
    <w:rsid w:val="3B9352B8"/>
    <w:rsid w:val="3BB17B79"/>
    <w:rsid w:val="3BCD791B"/>
    <w:rsid w:val="3BDA766F"/>
    <w:rsid w:val="3BE4F0AE"/>
    <w:rsid w:val="3BE7C596"/>
    <w:rsid w:val="3C18B57F"/>
    <w:rsid w:val="3C1938C4"/>
    <w:rsid w:val="3C1A41F2"/>
    <w:rsid w:val="3C1D39B9"/>
    <w:rsid w:val="3C1EFBCB"/>
    <w:rsid w:val="3C259B38"/>
    <w:rsid w:val="3C28A443"/>
    <w:rsid w:val="3C353326"/>
    <w:rsid w:val="3C385555"/>
    <w:rsid w:val="3C3D9DA0"/>
    <w:rsid w:val="3C4C04A1"/>
    <w:rsid w:val="3C5979D4"/>
    <w:rsid w:val="3C5E106C"/>
    <w:rsid w:val="3C66ED42"/>
    <w:rsid w:val="3C6D10FC"/>
    <w:rsid w:val="3C6E5CD3"/>
    <w:rsid w:val="3C968F95"/>
    <w:rsid w:val="3CA3B941"/>
    <w:rsid w:val="3CAAF726"/>
    <w:rsid w:val="3CD9B3B0"/>
    <w:rsid w:val="3CF54641"/>
    <w:rsid w:val="3CFDBFD9"/>
    <w:rsid w:val="3D1892AB"/>
    <w:rsid w:val="3D3AD5F2"/>
    <w:rsid w:val="3D4041CA"/>
    <w:rsid w:val="3D5CE407"/>
    <w:rsid w:val="3D676B98"/>
    <w:rsid w:val="3D6CCF8C"/>
    <w:rsid w:val="3D7E196F"/>
    <w:rsid w:val="3D8BC2EB"/>
    <w:rsid w:val="3D8DC76A"/>
    <w:rsid w:val="3DA4ADCB"/>
    <w:rsid w:val="3DB16465"/>
    <w:rsid w:val="3DBEF968"/>
    <w:rsid w:val="3DBF8824"/>
    <w:rsid w:val="3DE292F2"/>
    <w:rsid w:val="3DF39F53"/>
    <w:rsid w:val="3DF94601"/>
    <w:rsid w:val="3E300408"/>
    <w:rsid w:val="3E3E3AF9"/>
    <w:rsid w:val="3E3FAD8D"/>
    <w:rsid w:val="3E74FC2A"/>
    <w:rsid w:val="3E9C5ACE"/>
    <w:rsid w:val="3E9FCA04"/>
    <w:rsid w:val="3EA26B93"/>
    <w:rsid w:val="3EA52B91"/>
    <w:rsid w:val="3EAFFED3"/>
    <w:rsid w:val="3EDCFC55"/>
    <w:rsid w:val="3EDFDED9"/>
    <w:rsid w:val="3EE92754"/>
    <w:rsid w:val="3EE9C8BA"/>
    <w:rsid w:val="3EECD199"/>
    <w:rsid w:val="3F032E29"/>
    <w:rsid w:val="3F0646B9"/>
    <w:rsid w:val="3F104C66"/>
    <w:rsid w:val="3F174AAE"/>
    <w:rsid w:val="3F39377F"/>
    <w:rsid w:val="3F44371C"/>
    <w:rsid w:val="3F654519"/>
    <w:rsid w:val="3F6CB4E6"/>
    <w:rsid w:val="3F6DBB07"/>
    <w:rsid w:val="3F702983"/>
    <w:rsid w:val="3F79C50E"/>
    <w:rsid w:val="3F840CEE"/>
    <w:rsid w:val="3F8E213A"/>
    <w:rsid w:val="3FBEC16C"/>
    <w:rsid w:val="3FBFD8FD"/>
    <w:rsid w:val="3FD8CCD9"/>
    <w:rsid w:val="3FDDD736"/>
    <w:rsid w:val="3FF9CED6"/>
    <w:rsid w:val="3FFF8035"/>
    <w:rsid w:val="3FFFD322"/>
    <w:rsid w:val="401D067D"/>
    <w:rsid w:val="402FF92A"/>
    <w:rsid w:val="4036712B"/>
    <w:rsid w:val="403EF824"/>
    <w:rsid w:val="405AED67"/>
    <w:rsid w:val="405D071D"/>
    <w:rsid w:val="405EDE8E"/>
    <w:rsid w:val="405EE81A"/>
    <w:rsid w:val="407DA600"/>
    <w:rsid w:val="409250F7"/>
    <w:rsid w:val="40ABB337"/>
    <w:rsid w:val="40B02DCD"/>
    <w:rsid w:val="40C4B3CE"/>
    <w:rsid w:val="40FE128A"/>
    <w:rsid w:val="4122DE9B"/>
    <w:rsid w:val="4129F19B"/>
    <w:rsid w:val="4132DF44"/>
    <w:rsid w:val="413C4D47"/>
    <w:rsid w:val="41499147"/>
    <w:rsid w:val="4151917A"/>
    <w:rsid w:val="416D0C23"/>
    <w:rsid w:val="41738D15"/>
    <w:rsid w:val="4175FB4E"/>
    <w:rsid w:val="418CC97A"/>
    <w:rsid w:val="4191909F"/>
    <w:rsid w:val="41931A0F"/>
    <w:rsid w:val="4194BB37"/>
    <w:rsid w:val="4196A012"/>
    <w:rsid w:val="41A14D19"/>
    <w:rsid w:val="41AE0D7E"/>
    <w:rsid w:val="41C45506"/>
    <w:rsid w:val="41CE070E"/>
    <w:rsid w:val="41E41CC3"/>
    <w:rsid w:val="41E91C51"/>
    <w:rsid w:val="41EF9ADE"/>
    <w:rsid w:val="4212ADDC"/>
    <w:rsid w:val="4220817E"/>
    <w:rsid w:val="4235F1F0"/>
    <w:rsid w:val="4235FFF2"/>
    <w:rsid w:val="424278FC"/>
    <w:rsid w:val="4259B7BD"/>
    <w:rsid w:val="4281F91B"/>
    <w:rsid w:val="428F77BB"/>
    <w:rsid w:val="4296CE3E"/>
    <w:rsid w:val="42972133"/>
    <w:rsid w:val="42A5ECD3"/>
    <w:rsid w:val="42A7269F"/>
    <w:rsid w:val="42AA42D8"/>
    <w:rsid w:val="42CF56B1"/>
    <w:rsid w:val="42DFF6BC"/>
    <w:rsid w:val="43023836"/>
    <w:rsid w:val="430CEE92"/>
    <w:rsid w:val="43313622"/>
    <w:rsid w:val="4331B009"/>
    <w:rsid w:val="4342EB02"/>
    <w:rsid w:val="434AE9C1"/>
    <w:rsid w:val="43501F9E"/>
    <w:rsid w:val="4372C31F"/>
    <w:rsid w:val="437DDB9A"/>
    <w:rsid w:val="437F21E8"/>
    <w:rsid w:val="43918BA2"/>
    <w:rsid w:val="43938737"/>
    <w:rsid w:val="43AFF18F"/>
    <w:rsid w:val="43BE5120"/>
    <w:rsid w:val="43C811CA"/>
    <w:rsid w:val="43CB2D1D"/>
    <w:rsid w:val="440A709F"/>
    <w:rsid w:val="4413AC30"/>
    <w:rsid w:val="44165955"/>
    <w:rsid w:val="44190767"/>
    <w:rsid w:val="44329E9F"/>
    <w:rsid w:val="445935BB"/>
    <w:rsid w:val="44638DA4"/>
    <w:rsid w:val="447EAEE4"/>
    <w:rsid w:val="449E0897"/>
    <w:rsid w:val="44AC3DFC"/>
    <w:rsid w:val="45033307"/>
    <w:rsid w:val="452BE7A7"/>
    <w:rsid w:val="452CEF32"/>
    <w:rsid w:val="454A6E6E"/>
    <w:rsid w:val="4560A9C0"/>
    <w:rsid w:val="456E695D"/>
    <w:rsid w:val="457ACE12"/>
    <w:rsid w:val="4596BD0E"/>
    <w:rsid w:val="45ACC184"/>
    <w:rsid w:val="45D1C43B"/>
    <w:rsid w:val="45EDAD44"/>
    <w:rsid w:val="45F9D055"/>
    <w:rsid w:val="46124990"/>
    <w:rsid w:val="461550B1"/>
    <w:rsid w:val="46254F5F"/>
    <w:rsid w:val="46676301"/>
    <w:rsid w:val="466C2C53"/>
    <w:rsid w:val="469847EC"/>
    <w:rsid w:val="469BDA5B"/>
    <w:rsid w:val="469F0368"/>
    <w:rsid w:val="46A56CA1"/>
    <w:rsid w:val="46B04811"/>
    <w:rsid w:val="46CC5D04"/>
    <w:rsid w:val="46F8A178"/>
    <w:rsid w:val="472F3038"/>
    <w:rsid w:val="473D6CF4"/>
    <w:rsid w:val="473F4D4B"/>
    <w:rsid w:val="4746925F"/>
    <w:rsid w:val="4763C6CA"/>
    <w:rsid w:val="478485F5"/>
    <w:rsid w:val="4789855E"/>
    <w:rsid w:val="479BD69C"/>
    <w:rsid w:val="47A1577A"/>
    <w:rsid w:val="47A97525"/>
    <w:rsid w:val="47AE5A55"/>
    <w:rsid w:val="47B1BEC3"/>
    <w:rsid w:val="47BDBDF1"/>
    <w:rsid w:val="47C29627"/>
    <w:rsid w:val="47D43F8B"/>
    <w:rsid w:val="47E589B6"/>
    <w:rsid w:val="47F3E4F4"/>
    <w:rsid w:val="4807EE50"/>
    <w:rsid w:val="481DE932"/>
    <w:rsid w:val="4820F727"/>
    <w:rsid w:val="4830794A"/>
    <w:rsid w:val="48343365"/>
    <w:rsid w:val="48397ABA"/>
    <w:rsid w:val="483A4B33"/>
    <w:rsid w:val="4875C0D9"/>
    <w:rsid w:val="4881EF60"/>
    <w:rsid w:val="48956781"/>
    <w:rsid w:val="489AC9B6"/>
    <w:rsid w:val="489B89C5"/>
    <w:rsid w:val="48A0AA14"/>
    <w:rsid w:val="48A81AB1"/>
    <w:rsid w:val="48C033F6"/>
    <w:rsid w:val="48C7D46C"/>
    <w:rsid w:val="48D1E842"/>
    <w:rsid w:val="48D846E5"/>
    <w:rsid w:val="48DB3080"/>
    <w:rsid w:val="48E9F192"/>
    <w:rsid w:val="48FF972B"/>
    <w:rsid w:val="490E6609"/>
    <w:rsid w:val="49136F77"/>
    <w:rsid w:val="491B17BE"/>
    <w:rsid w:val="49218E8A"/>
    <w:rsid w:val="4928E431"/>
    <w:rsid w:val="49359C67"/>
    <w:rsid w:val="4975F149"/>
    <w:rsid w:val="49889A19"/>
    <w:rsid w:val="4995D21B"/>
    <w:rsid w:val="49997CAB"/>
    <w:rsid w:val="49A1DA87"/>
    <w:rsid w:val="49D54B1B"/>
    <w:rsid w:val="49E3058F"/>
    <w:rsid w:val="49E56EF0"/>
    <w:rsid w:val="49FE9D28"/>
    <w:rsid w:val="4A021BF6"/>
    <w:rsid w:val="4A094926"/>
    <w:rsid w:val="4A200AE0"/>
    <w:rsid w:val="4A3E564C"/>
    <w:rsid w:val="4A431CC5"/>
    <w:rsid w:val="4A43A757"/>
    <w:rsid w:val="4A55AADE"/>
    <w:rsid w:val="4A55F627"/>
    <w:rsid w:val="4A5FBC8A"/>
    <w:rsid w:val="4A84A7EF"/>
    <w:rsid w:val="4A9A358B"/>
    <w:rsid w:val="4AA87A8C"/>
    <w:rsid w:val="4AAF7846"/>
    <w:rsid w:val="4ABDFEDF"/>
    <w:rsid w:val="4AE2F19B"/>
    <w:rsid w:val="4AE5EC29"/>
    <w:rsid w:val="4AEB08A1"/>
    <w:rsid w:val="4AED3208"/>
    <w:rsid w:val="4AEE872A"/>
    <w:rsid w:val="4B06786D"/>
    <w:rsid w:val="4B1E3095"/>
    <w:rsid w:val="4B24ACC6"/>
    <w:rsid w:val="4B24F2C7"/>
    <w:rsid w:val="4B54F045"/>
    <w:rsid w:val="4B745211"/>
    <w:rsid w:val="4BB1AE76"/>
    <w:rsid w:val="4BC19D03"/>
    <w:rsid w:val="4BC34310"/>
    <w:rsid w:val="4BCC26C8"/>
    <w:rsid w:val="4BD284CE"/>
    <w:rsid w:val="4C3605EC"/>
    <w:rsid w:val="4C3CA72F"/>
    <w:rsid w:val="4C3DD293"/>
    <w:rsid w:val="4C5C6BBA"/>
    <w:rsid w:val="4C63CC0D"/>
    <w:rsid w:val="4C9A6E74"/>
    <w:rsid w:val="4CA77268"/>
    <w:rsid w:val="4CAFDB5D"/>
    <w:rsid w:val="4CDCD694"/>
    <w:rsid w:val="4D0DA49E"/>
    <w:rsid w:val="4D15F227"/>
    <w:rsid w:val="4D30B46D"/>
    <w:rsid w:val="4D365724"/>
    <w:rsid w:val="4D40B812"/>
    <w:rsid w:val="4D43BF2B"/>
    <w:rsid w:val="4D4E9F65"/>
    <w:rsid w:val="4D5FBA58"/>
    <w:rsid w:val="4D6A2E39"/>
    <w:rsid w:val="4D7F5E9A"/>
    <w:rsid w:val="4D972F6A"/>
    <w:rsid w:val="4DB0E209"/>
    <w:rsid w:val="4DC37E18"/>
    <w:rsid w:val="4DECD7C0"/>
    <w:rsid w:val="4DED382B"/>
    <w:rsid w:val="4E01C1C4"/>
    <w:rsid w:val="4E51F885"/>
    <w:rsid w:val="4E58F389"/>
    <w:rsid w:val="4E6DCA57"/>
    <w:rsid w:val="4E830E4B"/>
    <w:rsid w:val="4E927BA4"/>
    <w:rsid w:val="4E9BA4B1"/>
    <w:rsid w:val="4E9DFE1B"/>
    <w:rsid w:val="4EC370A5"/>
    <w:rsid w:val="4EC53ECC"/>
    <w:rsid w:val="4ED38632"/>
    <w:rsid w:val="4ED84C0C"/>
    <w:rsid w:val="4EDD9C39"/>
    <w:rsid w:val="4EED2BD2"/>
    <w:rsid w:val="4EEE3A54"/>
    <w:rsid w:val="4EF61936"/>
    <w:rsid w:val="4F150420"/>
    <w:rsid w:val="4F254635"/>
    <w:rsid w:val="4F49013C"/>
    <w:rsid w:val="4F4BB6C3"/>
    <w:rsid w:val="4F4FB04D"/>
    <w:rsid w:val="4F626708"/>
    <w:rsid w:val="4F8C9F58"/>
    <w:rsid w:val="4F8EAA54"/>
    <w:rsid w:val="4F961DB5"/>
    <w:rsid w:val="4F9AA081"/>
    <w:rsid w:val="4FA14BA8"/>
    <w:rsid w:val="4FAB85AD"/>
    <w:rsid w:val="4FAD0E80"/>
    <w:rsid w:val="4FB6B702"/>
    <w:rsid w:val="4FBBE313"/>
    <w:rsid w:val="4FD948D1"/>
    <w:rsid w:val="4FE7D107"/>
    <w:rsid w:val="4FE9C122"/>
    <w:rsid w:val="4FF81064"/>
    <w:rsid w:val="5007FC1D"/>
    <w:rsid w:val="500E4547"/>
    <w:rsid w:val="501A3323"/>
    <w:rsid w:val="501DFE3F"/>
    <w:rsid w:val="5020C3E2"/>
    <w:rsid w:val="50310CE9"/>
    <w:rsid w:val="50462750"/>
    <w:rsid w:val="5062C578"/>
    <w:rsid w:val="5076BB16"/>
    <w:rsid w:val="5083ABCB"/>
    <w:rsid w:val="50905F1B"/>
    <w:rsid w:val="50A2E4DB"/>
    <w:rsid w:val="50AC7696"/>
    <w:rsid w:val="50B65E5C"/>
    <w:rsid w:val="50BACC66"/>
    <w:rsid w:val="50C20A88"/>
    <w:rsid w:val="50CE1EDD"/>
    <w:rsid w:val="50D0E1FC"/>
    <w:rsid w:val="50D33EF6"/>
    <w:rsid w:val="50DAA605"/>
    <w:rsid w:val="50F7F94A"/>
    <w:rsid w:val="51092043"/>
    <w:rsid w:val="51093E4E"/>
    <w:rsid w:val="510CACD3"/>
    <w:rsid w:val="5169C4C0"/>
    <w:rsid w:val="516D19DF"/>
    <w:rsid w:val="516E5729"/>
    <w:rsid w:val="51869F1F"/>
    <w:rsid w:val="51A6EF55"/>
    <w:rsid w:val="51AFB0F5"/>
    <w:rsid w:val="51B047B7"/>
    <w:rsid w:val="51B2737C"/>
    <w:rsid w:val="51BB8EB5"/>
    <w:rsid w:val="51CC5780"/>
    <w:rsid w:val="51DA58CF"/>
    <w:rsid w:val="51E6BC6A"/>
    <w:rsid w:val="51EE78E3"/>
    <w:rsid w:val="51FE2517"/>
    <w:rsid w:val="52056739"/>
    <w:rsid w:val="52693B89"/>
    <w:rsid w:val="526D7358"/>
    <w:rsid w:val="52776629"/>
    <w:rsid w:val="527CB69B"/>
    <w:rsid w:val="52864C4F"/>
    <w:rsid w:val="5298E551"/>
    <w:rsid w:val="52AE5AFD"/>
    <w:rsid w:val="52B3326C"/>
    <w:rsid w:val="52D00021"/>
    <w:rsid w:val="52F4EECC"/>
    <w:rsid w:val="52FD79F4"/>
    <w:rsid w:val="53136CD6"/>
    <w:rsid w:val="5325474F"/>
    <w:rsid w:val="53342908"/>
    <w:rsid w:val="533453C4"/>
    <w:rsid w:val="5353BAD0"/>
    <w:rsid w:val="535AFC16"/>
    <w:rsid w:val="53652706"/>
    <w:rsid w:val="5371F98E"/>
    <w:rsid w:val="5377A9F7"/>
    <w:rsid w:val="5386A0B2"/>
    <w:rsid w:val="538CF38D"/>
    <w:rsid w:val="538D1168"/>
    <w:rsid w:val="5394D6E0"/>
    <w:rsid w:val="53CFA8B9"/>
    <w:rsid w:val="53D9640F"/>
    <w:rsid w:val="53DBF91E"/>
    <w:rsid w:val="53E07936"/>
    <w:rsid w:val="53E91330"/>
    <w:rsid w:val="541670CF"/>
    <w:rsid w:val="541A65E0"/>
    <w:rsid w:val="54280AD0"/>
    <w:rsid w:val="5429BDA8"/>
    <w:rsid w:val="545839D5"/>
    <w:rsid w:val="546A0C24"/>
    <w:rsid w:val="546ED83B"/>
    <w:rsid w:val="547C31D0"/>
    <w:rsid w:val="54893862"/>
    <w:rsid w:val="5497F3FA"/>
    <w:rsid w:val="5498131E"/>
    <w:rsid w:val="549D5654"/>
    <w:rsid w:val="54B11C57"/>
    <w:rsid w:val="54BC7F44"/>
    <w:rsid w:val="54C3317E"/>
    <w:rsid w:val="54E00D2D"/>
    <w:rsid w:val="54F2608A"/>
    <w:rsid w:val="5516AD19"/>
    <w:rsid w:val="5517FDC2"/>
    <w:rsid w:val="55246BAF"/>
    <w:rsid w:val="553681CA"/>
    <w:rsid w:val="553A285E"/>
    <w:rsid w:val="5548FCD8"/>
    <w:rsid w:val="55685411"/>
    <w:rsid w:val="55857BE6"/>
    <w:rsid w:val="559D9F3A"/>
    <w:rsid w:val="55A157FF"/>
    <w:rsid w:val="55AA41A4"/>
    <w:rsid w:val="55AE9BDC"/>
    <w:rsid w:val="55C09284"/>
    <w:rsid w:val="55C0C9BD"/>
    <w:rsid w:val="55C811A7"/>
    <w:rsid w:val="55D226E3"/>
    <w:rsid w:val="55D72B48"/>
    <w:rsid w:val="55DB5077"/>
    <w:rsid w:val="55E9AB1C"/>
    <w:rsid w:val="55F32684"/>
    <w:rsid w:val="55FBA035"/>
    <w:rsid w:val="561AC731"/>
    <w:rsid w:val="56204B72"/>
    <w:rsid w:val="56331010"/>
    <w:rsid w:val="563D2F0B"/>
    <w:rsid w:val="56625EEA"/>
    <w:rsid w:val="5673D5C4"/>
    <w:rsid w:val="5685B1CE"/>
    <w:rsid w:val="56932DFF"/>
    <w:rsid w:val="569A3D0C"/>
    <w:rsid w:val="569A5638"/>
    <w:rsid w:val="56AB12E9"/>
    <w:rsid w:val="56BA93A9"/>
    <w:rsid w:val="56BF2D60"/>
    <w:rsid w:val="56CEE3F1"/>
    <w:rsid w:val="56D3C329"/>
    <w:rsid w:val="5745146E"/>
    <w:rsid w:val="574D887D"/>
    <w:rsid w:val="575094AA"/>
    <w:rsid w:val="575D6FCA"/>
    <w:rsid w:val="576CCE11"/>
    <w:rsid w:val="576E989C"/>
    <w:rsid w:val="57813079"/>
    <w:rsid w:val="5782B76E"/>
    <w:rsid w:val="579B4D68"/>
    <w:rsid w:val="57A1EE37"/>
    <w:rsid w:val="57A2062C"/>
    <w:rsid w:val="57B5CEDE"/>
    <w:rsid w:val="57C3FB56"/>
    <w:rsid w:val="57CE12F0"/>
    <w:rsid w:val="57CE44B2"/>
    <w:rsid w:val="57ECB767"/>
    <w:rsid w:val="57FED7AE"/>
    <w:rsid w:val="5807ED9E"/>
    <w:rsid w:val="582384DF"/>
    <w:rsid w:val="5826FDDB"/>
    <w:rsid w:val="58358A25"/>
    <w:rsid w:val="5837A5B6"/>
    <w:rsid w:val="5839EAF7"/>
    <w:rsid w:val="589A5E49"/>
    <w:rsid w:val="58B7CAF5"/>
    <w:rsid w:val="58D11E15"/>
    <w:rsid w:val="58D5CBCF"/>
    <w:rsid w:val="59028FB5"/>
    <w:rsid w:val="5915DE2F"/>
    <w:rsid w:val="593AD274"/>
    <w:rsid w:val="594755CD"/>
    <w:rsid w:val="5953D5D4"/>
    <w:rsid w:val="595F976A"/>
    <w:rsid w:val="598704C0"/>
    <w:rsid w:val="5988FD6C"/>
    <w:rsid w:val="599BA668"/>
    <w:rsid w:val="59AAC2D5"/>
    <w:rsid w:val="59CBEEE0"/>
    <w:rsid w:val="59D24688"/>
    <w:rsid w:val="59D36AC1"/>
    <w:rsid w:val="59FB4C29"/>
    <w:rsid w:val="59FF5C48"/>
    <w:rsid w:val="5A19DE45"/>
    <w:rsid w:val="5A2821D3"/>
    <w:rsid w:val="5A362EAA"/>
    <w:rsid w:val="5A37D884"/>
    <w:rsid w:val="5A3E29EF"/>
    <w:rsid w:val="5A4833CA"/>
    <w:rsid w:val="5A60C626"/>
    <w:rsid w:val="5A78506D"/>
    <w:rsid w:val="5A832F6E"/>
    <w:rsid w:val="5A89102F"/>
    <w:rsid w:val="5A94FF5D"/>
    <w:rsid w:val="5AA72527"/>
    <w:rsid w:val="5AC62FA2"/>
    <w:rsid w:val="5AD049D4"/>
    <w:rsid w:val="5AD4B08C"/>
    <w:rsid w:val="5AE046AA"/>
    <w:rsid w:val="5AE5CDBA"/>
    <w:rsid w:val="5AE6574E"/>
    <w:rsid w:val="5B207040"/>
    <w:rsid w:val="5B30B4D4"/>
    <w:rsid w:val="5B35A591"/>
    <w:rsid w:val="5B4028C2"/>
    <w:rsid w:val="5B57A455"/>
    <w:rsid w:val="5B6E1AB8"/>
    <w:rsid w:val="5B849357"/>
    <w:rsid w:val="5B934B47"/>
    <w:rsid w:val="5BC14E0E"/>
    <w:rsid w:val="5BC4CCD8"/>
    <w:rsid w:val="5C1D8A82"/>
    <w:rsid w:val="5C240FE2"/>
    <w:rsid w:val="5C2728E8"/>
    <w:rsid w:val="5C542281"/>
    <w:rsid w:val="5C550540"/>
    <w:rsid w:val="5C5557AF"/>
    <w:rsid w:val="5C56B0F0"/>
    <w:rsid w:val="5C589571"/>
    <w:rsid w:val="5C7A324A"/>
    <w:rsid w:val="5CA4EA52"/>
    <w:rsid w:val="5CBA46CE"/>
    <w:rsid w:val="5CD079D3"/>
    <w:rsid w:val="5CD3F94E"/>
    <w:rsid w:val="5CDBDE5F"/>
    <w:rsid w:val="5CDDA683"/>
    <w:rsid w:val="5CF09EC9"/>
    <w:rsid w:val="5CF93A9F"/>
    <w:rsid w:val="5D0BF0A0"/>
    <w:rsid w:val="5D2B681C"/>
    <w:rsid w:val="5D4D68C3"/>
    <w:rsid w:val="5D57EABE"/>
    <w:rsid w:val="5D98B29E"/>
    <w:rsid w:val="5DB422FE"/>
    <w:rsid w:val="5DC8CBF4"/>
    <w:rsid w:val="5DC9707D"/>
    <w:rsid w:val="5DD5AA6E"/>
    <w:rsid w:val="5DED1EC6"/>
    <w:rsid w:val="5DF0214F"/>
    <w:rsid w:val="5E00ACB5"/>
    <w:rsid w:val="5E02E1BF"/>
    <w:rsid w:val="5E1A092F"/>
    <w:rsid w:val="5E1ED31F"/>
    <w:rsid w:val="5E2E2129"/>
    <w:rsid w:val="5E34E5BA"/>
    <w:rsid w:val="5E3A8D4A"/>
    <w:rsid w:val="5E80BCC8"/>
    <w:rsid w:val="5E87B5AE"/>
    <w:rsid w:val="5E8AFEE3"/>
    <w:rsid w:val="5E9E008C"/>
    <w:rsid w:val="5EA45156"/>
    <w:rsid w:val="5EBD700B"/>
    <w:rsid w:val="5EC566E2"/>
    <w:rsid w:val="5ECB5807"/>
    <w:rsid w:val="5F024E7E"/>
    <w:rsid w:val="5F05DF52"/>
    <w:rsid w:val="5F083A91"/>
    <w:rsid w:val="5F0D6534"/>
    <w:rsid w:val="5F11E3C9"/>
    <w:rsid w:val="5F2E7738"/>
    <w:rsid w:val="5F32CE03"/>
    <w:rsid w:val="5F52B8F8"/>
    <w:rsid w:val="5F5330E4"/>
    <w:rsid w:val="5F69CAB2"/>
    <w:rsid w:val="5F7AE63D"/>
    <w:rsid w:val="5F9CB133"/>
    <w:rsid w:val="5FB99046"/>
    <w:rsid w:val="5FBC4BA7"/>
    <w:rsid w:val="5FBF0EFF"/>
    <w:rsid w:val="5FD4903F"/>
    <w:rsid w:val="600628E8"/>
    <w:rsid w:val="60126AF5"/>
    <w:rsid w:val="60193F42"/>
    <w:rsid w:val="605863A1"/>
    <w:rsid w:val="605AB7C6"/>
    <w:rsid w:val="606425D3"/>
    <w:rsid w:val="6092EF49"/>
    <w:rsid w:val="6095562F"/>
    <w:rsid w:val="609AD10C"/>
    <w:rsid w:val="609CEE58"/>
    <w:rsid w:val="60A35BFD"/>
    <w:rsid w:val="60BB5DED"/>
    <w:rsid w:val="60DF9AA6"/>
    <w:rsid w:val="60ED4D65"/>
    <w:rsid w:val="610D3792"/>
    <w:rsid w:val="610E0A99"/>
    <w:rsid w:val="610FAAB2"/>
    <w:rsid w:val="6136A40E"/>
    <w:rsid w:val="614D3146"/>
    <w:rsid w:val="61553E92"/>
    <w:rsid w:val="6158E763"/>
    <w:rsid w:val="61773596"/>
    <w:rsid w:val="6197A9E2"/>
    <w:rsid w:val="61A07923"/>
    <w:rsid w:val="61BEF383"/>
    <w:rsid w:val="61E8CA3B"/>
    <w:rsid w:val="61E8E443"/>
    <w:rsid w:val="61FEB70A"/>
    <w:rsid w:val="6203AE92"/>
    <w:rsid w:val="621B0EA1"/>
    <w:rsid w:val="62232B2A"/>
    <w:rsid w:val="623A19BE"/>
    <w:rsid w:val="62527466"/>
    <w:rsid w:val="629AD408"/>
    <w:rsid w:val="62A244A6"/>
    <w:rsid w:val="62A2CC58"/>
    <w:rsid w:val="62A6EF73"/>
    <w:rsid w:val="62C49876"/>
    <w:rsid w:val="62D451F5"/>
    <w:rsid w:val="62D4B333"/>
    <w:rsid w:val="630B4A87"/>
    <w:rsid w:val="634BF037"/>
    <w:rsid w:val="635C659F"/>
    <w:rsid w:val="636E253B"/>
    <w:rsid w:val="63763F86"/>
    <w:rsid w:val="63930539"/>
    <w:rsid w:val="639737D1"/>
    <w:rsid w:val="63AEE362"/>
    <w:rsid w:val="63BBF534"/>
    <w:rsid w:val="63C98AFA"/>
    <w:rsid w:val="63CA6103"/>
    <w:rsid w:val="63DBD645"/>
    <w:rsid w:val="63DDF8BB"/>
    <w:rsid w:val="640228A8"/>
    <w:rsid w:val="641DB9CE"/>
    <w:rsid w:val="641E432B"/>
    <w:rsid w:val="6429230F"/>
    <w:rsid w:val="643AE7F3"/>
    <w:rsid w:val="643E2876"/>
    <w:rsid w:val="6449BED7"/>
    <w:rsid w:val="646A4FB3"/>
    <w:rsid w:val="646CEBC1"/>
    <w:rsid w:val="646EB4B2"/>
    <w:rsid w:val="648AF37A"/>
    <w:rsid w:val="64A1CBBC"/>
    <w:rsid w:val="64C466E9"/>
    <w:rsid w:val="64E84CB6"/>
    <w:rsid w:val="64FA5FB5"/>
    <w:rsid w:val="6514CD2D"/>
    <w:rsid w:val="6514DDC7"/>
    <w:rsid w:val="65166B0D"/>
    <w:rsid w:val="652E31A9"/>
    <w:rsid w:val="653E4E03"/>
    <w:rsid w:val="654ECFD8"/>
    <w:rsid w:val="65511791"/>
    <w:rsid w:val="65637FE2"/>
    <w:rsid w:val="6593A608"/>
    <w:rsid w:val="6599AE59"/>
    <w:rsid w:val="65C3710A"/>
    <w:rsid w:val="65CDCA3B"/>
    <w:rsid w:val="65D037A3"/>
    <w:rsid w:val="65D1F011"/>
    <w:rsid w:val="65DE9035"/>
    <w:rsid w:val="65FCA108"/>
    <w:rsid w:val="6642E90F"/>
    <w:rsid w:val="6649873E"/>
    <w:rsid w:val="665BBA57"/>
    <w:rsid w:val="665FD7C3"/>
    <w:rsid w:val="6665AC7E"/>
    <w:rsid w:val="667E4D80"/>
    <w:rsid w:val="66A01CE5"/>
    <w:rsid w:val="66AA71E8"/>
    <w:rsid w:val="66B534DE"/>
    <w:rsid w:val="66C89B5F"/>
    <w:rsid w:val="66D4BAD4"/>
    <w:rsid w:val="66DF578C"/>
    <w:rsid w:val="66F18D9B"/>
    <w:rsid w:val="66F4DAA5"/>
    <w:rsid w:val="6708F137"/>
    <w:rsid w:val="6767C082"/>
    <w:rsid w:val="67756751"/>
    <w:rsid w:val="67A40528"/>
    <w:rsid w:val="67F6ABE5"/>
    <w:rsid w:val="680F1EBB"/>
    <w:rsid w:val="68273BE6"/>
    <w:rsid w:val="6848935D"/>
    <w:rsid w:val="686D2F1A"/>
    <w:rsid w:val="687693F5"/>
    <w:rsid w:val="6897EA73"/>
    <w:rsid w:val="68A74C55"/>
    <w:rsid w:val="68B19784"/>
    <w:rsid w:val="68C22D86"/>
    <w:rsid w:val="68C25921"/>
    <w:rsid w:val="68CBFF6F"/>
    <w:rsid w:val="68E2A8BF"/>
    <w:rsid w:val="68E9A3C3"/>
    <w:rsid w:val="68F26112"/>
    <w:rsid w:val="68F534C5"/>
    <w:rsid w:val="68F91EAC"/>
    <w:rsid w:val="69019D30"/>
    <w:rsid w:val="6908BF40"/>
    <w:rsid w:val="69247E15"/>
    <w:rsid w:val="692B7D3D"/>
    <w:rsid w:val="6943DB7C"/>
    <w:rsid w:val="694B78F3"/>
    <w:rsid w:val="695D7B22"/>
    <w:rsid w:val="698B1CA9"/>
    <w:rsid w:val="69998610"/>
    <w:rsid w:val="699D5D5D"/>
    <w:rsid w:val="699E34D6"/>
    <w:rsid w:val="699EF099"/>
    <w:rsid w:val="69BABCE1"/>
    <w:rsid w:val="69BCAB6B"/>
    <w:rsid w:val="69CB8A2C"/>
    <w:rsid w:val="69D49EE2"/>
    <w:rsid w:val="69D6F717"/>
    <w:rsid w:val="69DE83DB"/>
    <w:rsid w:val="69E212AA"/>
    <w:rsid w:val="69E35769"/>
    <w:rsid w:val="69FA5130"/>
    <w:rsid w:val="6A009015"/>
    <w:rsid w:val="6A1C9554"/>
    <w:rsid w:val="6A3117AD"/>
    <w:rsid w:val="6A35DEB2"/>
    <w:rsid w:val="6A49CB81"/>
    <w:rsid w:val="6A4E0364"/>
    <w:rsid w:val="6A4EEF0A"/>
    <w:rsid w:val="6A5118F4"/>
    <w:rsid w:val="6A8EFBBC"/>
    <w:rsid w:val="6A97C374"/>
    <w:rsid w:val="6AA7C872"/>
    <w:rsid w:val="6ABBFC5F"/>
    <w:rsid w:val="6ABF6BDF"/>
    <w:rsid w:val="6AF5CA66"/>
    <w:rsid w:val="6AF8A140"/>
    <w:rsid w:val="6AFECFCD"/>
    <w:rsid w:val="6B1EC1F4"/>
    <w:rsid w:val="6B6001D1"/>
    <w:rsid w:val="6B74483E"/>
    <w:rsid w:val="6B772E74"/>
    <w:rsid w:val="6B7F8573"/>
    <w:rsid w:val="6B816A16"/>
    <w:rsid w:val="6B89A099"/>
    <w:rsid w:val="6B8E953B"/>
    <w:rsid w:val="6B91E2F7"/>
    <w:rsid w:val="6B98F3A0"/>
    <w:rsid w:val="6BAC3BE7"/>
    <w:rsid w:val="6BC59182"/>
    <w:rsid w:val="6BC6A12C"/>
    <w:rsid w:val="6BCDBEBC"/>
    <w:rsid w:val="6BF37D7D"/>
    <w:rsid w:val="6C0A5D51"/>
    <w:rsid w:val="6C3E0597"/>
    <w:rsid w:val="6C3E4C8E"/>
    <w:rsid w:val="6C3E902F"/>
    <w:rsid w:val="6C539D11"/>
    <w:rsid w:val="6C58FE94"/>
    <w:rsid w:val="6C77FDA6"/>
    <w:rsid w:val="6C932E5E"/>
    <w:rsid w:val="6C9D07DF"/>
    <w:rsid w:val="6CB71CD2"/>
    <w:rsid w:val="6CFB0875"/>
    <w:rsid w:val="6CFC8AB6"/>
    <w:rsid w:val="6D09B17D"/>
    <w:rsid w:val="6D0F5E69"/>
    <w:rsid w:val="6D1AE10D"/>
    <w:rsid w:val="6D2F263E"/>
    <w:rsid w:val="6D476EDE"/>
    <w:rsid w:val="6D5BD6AB"/>
    <w:rsid w:val="6D6E5F02"/>
    <w:rsid w:val="6D7F2862"/>
    <w:rsid w:val="6D8303E6"/>
    <w:rsid w:val="6D85A426"/>
    <w:rsid w:val="6DCBC783"/>
    <w:rsid w:val="6DCD539E"/>
    <w:rsid w:val="6DD7D0DA"/>
    <w:rsid w:val="6DDA3DDB"/>
    <w:rsid w:val="6DF7522B"/>
    <w:rsid w:val="6E03215C"/>
    <w:rsid w:val="6E0B7F8D"/>
    <w:rsid w:val="6E155A11"/>
    <w:rsid w:val="6E2CCAED"/>
    <w:rsid w:val="6E359F1A"/>
    <w:rsid w:val="6E7F8169"/>
    <w:rsid w:val="6EA4AAA5"/>
    <w:rsid w:val="6EB1B1B6"/>
    <w:rsid w:val="6EBBD2B3"/>
    <w:rsid w:val="6EC4CC74"/>
    <w:rsid w:val="6EC983B9"/>
    <w:rsid w:val="6EDB82EE"/>
    <w:rsid w:val="6EE33F3F"/>
    <w:rsid w:val="6EE8EA0F"/>
    <w:rsid w:val="6EF1BEE0"/>
    <w:rsid w:val="6EFF9F9C"/>
    <w:rsid w:val="6F020610"/>
    <w:rsid w:val="6F0DA5B3"/>
    <w:rsid w:val="6F12C281"/>
    <w:rsid w:val="6F1A2EB2"/>
    <w:rsid w:val="6F2E43CA"/>
    <w:rsid w:val="6F3F423B"/>
    <w:rsid w:val="6F4F91D2"/>
    <w:rsid w:val="6F611C8A"/>
    <w:rsid w:val="6F8DBA21"/>
    <w:rsid w:val="6FC77A5E"/>
    <w:rsid w:val="6FC89B4E"/>
    <w:rsid w:val="6FD0A43F"/>
    <w:rsid w:val="6FF7E732"/>
    <w:rsid w:val="6FFEBD0E"/>
    <w:rsid w:val="70115FFB"/>
    <w:rsid w:val="70191EF3"/>
    <w:rsid w:val="70312242"/>
    <w:rsid w:val="70359DB3"/>
    <w:rsid w:val="705A58E4"/>
    <w:rsid w:val="70723B00"/>
    <w:rsid w:val="70786C34"/>
    <w:rsid w:val="70877D91"/>
    <w:rsid w:val="70A0746B"/>
    <w:rsid w:val="70B396D3"/>
    <w:rsid w:val="70BF98CA"/>
    <w:rsid w:val="70D211B8"/>
    <w:rsid w:val="70D8B6FC"/>
    <w:rsid w:val="70D95D3C"/>
    <w:rsid w:val="70FB70EF"/>
    <w:rsid w:val="71022741"/>
    <w:rsid w:val="71027CC3"/>
    <w:rsid w:val="71120152"/>
    <w:rsid w:val="71310C6D"/>
    <w:rsid w:val="71317A99"/>
    <w:rsid w:val="7134B267"/>
    <w:rsid w:val="714B6EC9"/>
    <w:rsid w:val="714F638E"/>
    <w:rsid w:val="7163EB9E"/>
    <w:rsid w:val="717B45ED"/>
    <w:rsid w:val="717BF244"/>
    <w:rsid w:val="71900BC9"/>
    <w:rsid w:val="71948852"/>
    <w:rsid w:val="719E29D3"/>
    <w:rsid w:val="71A1591F"/>
    <w:rsid w:val="71A3D58E"/>
    <w:rsid w:val="71ABA184"/>
    <w:rsid w:val="71BF22CB"/>
    <w:rsid w:val="71D7A8FF"/>
    <w:rsid w:val="71DC4B67"/>
    <w:rsid w:val="71DDCFE1"/>
    <w:rsid w:val="71DEDDC1"/>
    <w:rsid w:val="7201878B"/>
    <w:rsid w:val="7202B976"/>
    <w:rsid w:val="7209DDA7"/>
    <w:rsid w:val="7215EAAD"/>
    <w:rsid w:val="72162098"/>
    <w:rsid w:val="725B357A"/>
    <w:rsid w:val="72DE83F0"/>
    <w:rsid w:val="72F4334A"/>
    <w:rsid w:val="72FFBBFF"/>
    <w:rsid w:val="7309103D"/>
    <w:rsid w:val="7309386B"/>
    <w:rsid w:val="73225F6C"/>
    <w:rsid w:val="7323993A"/>
    <w:rsid w:val="734E192B"/>
    <w:rsid w:val="73568C48"/>
    <w:rsid w:val="739BF4AE"/>
    <w:rsid w:val="739E35A8"/>
    <w:rsid w:val="73A395F9"/>
    <w:rsid w:val="73AADB58"/>
    <w:rsid w:val="73ACB9DF"/>
    <w:rsid w:val="73AFB6F3"/>
    <w:rsid w:val="73C58C61"/>
    <w:rsid w:val="73C6D0DA"/>
    <w:rsid w:val="73C9CBCB"/>
    <w:rsid w:val="73D7ADA3"/>
    <w:rsid w:val="73DF78FE"/>
    <w:rsid w:val="74090748"/>
    <w:rsid w:val="741949E3"/>
    <w:rsid w:val="741CE50C"/>
    <w:rsid w:val="74645A9C"/>
    <w:rsid w:val="747B970E"/>
    <w:rsid w:val="747CFE16"/>
    <w:rsid w:val="747ECDC6"/>
    <w:rsid w:val="74CD87C4"/>
    <w:rsid w:val="74D5BCD6"/>
    <w:rsid w:val="74E45928"/>
    <w:rsid w:val="74EA03EA"/>
    <w:rsid w:val="74EF88A6"/>
    <w:rsid w:val="74F99D08"/>
    <w:rsid w:val="74FD59B9"/>
    <w:rsid w:val="752047CB"/>
    <w:rsid w:val="752E9EDD"/>
    <w:rsid w:val="75536F1D"/>
    <w:rsid w:val="7571B25B"/>
    <w:rsid w:val="75803E89"/>
    <w:rsid w:val="7592D63C"/>
    <w:rsid w:val="7593F189"/>
    <w:rsid w:val="75954317"/>
    <w:rsid w:val="7598DFB4"/>
    <w:rsid w:val="75AB2C00"/>
    <w:rsid w:val="75C2C9F6"/>
    <w:rsid w:val="75D61248"/>
    <w:rsid w:val="760BA483"/>
    <w:rsid w:val="7629CFEA"/>
    <w:rsid w:val="762BD40C"/>
    <w:rsid w:val="763EC7B0"/>
    <w:rsid w:val="764A567C"/>
    <w:rsid w:val="76557DCF"/>
    <w:rsid w:val="765932E7"/>
    <w:rsid w:val="7667D83C"/>
    <w:rsid w:val="7675D4C7"/>
    <w:rsid w:val="76765AA1"/>
    <w:rsid w:val="76864893"/>
    <w:rsid w:val="76A0B6CA"/>
    <w:rsid w:val="76A3176C"/>
    <w:rsid w:val="76B8B7F8"/>
    <w:rsid w:val="76C30A11"/>
    <w:rsid w:val="76CCEF55"/>
    <w:rsid w:val="76CD4B50"/>
    <w:rsid w:val="76E8FAE3"/>
    <w:rsid w:val="76FF035B"/>
    <w:rsid w:val="77278993"/>
    <w:rsid w:val="77599A33"/>
    <w:rsid w:val="77650804"/>
    <w:rsid w:val="776D9E7B"/>
    <w:rsid w:val="777242A2"/>
    <w:rsid w:val="77782BA8"/>
    <w:rsid w:val="778FD9C5"/>
    <w:rsid w:val="77A30D5C"/>
    <w:rsid w:val="77A74BEB"/>
    <w:rsid w:val="77A7F3A4"/>
    <w:rsid w:val="77B547E3"/>
    <w:rsid w:val="77C5831F"/>
    <w:rsid w:val="77D71A8D"/>
    <w:rsid w:val="77DF0C78"/>
    <w:rsid w:val="77E90DE2"/>
    <w:rsid w:val="77F2EF2D"/>
    <w:rsid w:val="782B7C24"/>
    <w:rsid w:val="782CDE75"/>
    <w:rsid w:val="78385FF8"/>
    <w:rsid w:val="783C2FDE"/>
    <w:rsid w:val="783EAE9A"/>
    <w:rsid w:val="7867FF52"/>
    <w:rsid w:val="78687F13"/>
    <w:rsid w:val="7868C320"/>
    <w:rsid w:val="78784720"/>
    <w:rsid w:val="78791F2B"/>
    <w:rsid w:val="7887654A"/>
    <w:rsid w:val="7898C1D7"/>
    <w:rsid w:val="789D5C21"/>
    <w:rsid w:val="78A932C8"/>
    <w:rsid w:val="78AAE3B7"/>
    <w:rsid w:val="78AC3212"/>
    <w:rsid w:val="78B62D78"/>
    <w:rsid w:val="78B9B710"/>
    <w:rsid w:val="78CACAD4"/>
    <w:rsid w:val="78CD1A29"/>
    <w:rsid w:val="78CFA61A"/>
    <w:rsid w:val="78D1F5E6"/>
    <w:rsid w:val="78DE993C"/>
    <w:rsid w:val="78EA14CC"/>
    <w:rsid w:val="78ED926C"/>
    <w:rsid w:val="78FEAA08"/>
    <w:rsid w:val="7901572C"/>
    <w:rsid w:val="7920EB9C"/>
    <w:rsid w:val="7935E8FB"/>
    <w:rsid w:val="796937FB"/>
    <w:rsid w:val="7987AF0F"/>
    <w:rsid w:val="7993C3D5"/>
    <w:rsid w:val="79A23633"/>
    <w:rsid w:val="79B8EE72"/>
    <w:rsid w:val="79BB7E41"/>
    <w:rsid w:val="79C6DEF2"/>
    <w:rsid w:val="79DE812B"/>
    <w:rsid w:val="79EFBF40"/>
    <w:rsid w:val="79FF2563"/>
    <w:rsid w:val="7A0023FA"/>
    <w:rsid w:val="7A0B3085"/>
    <w:rsid w:val="7A10AA57"/>
    <w:rsid w:val="7A3773A5"/>
    <w:rsid w:val="7A4B5873"/>
    <w:rsid w:val="7A5C6894"/>
    <w:rsid w:val="7A6C68F8"/>
    <w:rsid w:val="7A6D3C8A"/>
    <w:rsid w:val="7AA23A75"/>
    <w:rsid w:val="7AA96925"/>
    <w:rsid w:val="7AC3A1CD"/>
    <w:rsid w:val="7AC3F73D"/>
    <w:rsid w:val="7ACAF100"/>
    <w:rsid w:val="7AECCE17"/>
    <w:rsid w:val="7AF15583"/>
    <w:rsid w:val="7AF45E07"/>
    <w:rsid w:val="7B069F15"/>
    <w:rsid w:val="7B14FF47"/>
    <w:rsid w:val="7B40FC3D"/>
    <w:rsid w:val="7B5A60A6"/>
    <w:rsid w:val="7B6B0F34"/>
    <w:rsid w:val="7B752BCD"/>
    <w:rsid w:val="7B764F5C"/>
    <w:rsid w:val="7B77EB99"/>
    <w:rsid w:val="7B87381B"/>
    <w:rsid w:val="7B9990C9"/>
    <w:rsid w:val="7BDBF221"/>
    <w:rsid w:val="7BDE271B"/>
    <w:rsid w:val="7BF09537"/>
    <w:rsid w:val="7BF43D77"/>
    <w:rsid w:val="7BF695A8"/>
    <w:rsid w:val="7C0DDB59"/>
    <w:rsid w:val="7C1A9671"/>
    <w:rsid w:val="7C1FC061"/>
    <w:rsid w:val="7C2193B4"/>
    <w:rsid w:val="7C2F9201"/>
    <w:rsid w:val="7C55496F"/>
    <w:rsid w:val="7C57E5BF"/>
    <w:rsid w:val="7C5E28D3"/>
    <w:rsid w:val="7C644C68"/>
    <w:rsid w:val="7C6E5983"/>
    <w:rsid w:val="7C767E82"/>
    <w:rsid w:val="7C849BE0"/>
    <w:rsid w:val="7C8755B7"/>
    <w:rsid w:val="7CCC42E8"/>
    <w:rsid w:val="7CD78977"/>
    <w:rsid w:val="7CD7BC03"/>
    <w:rsid w:val="7CD9B23F"/>
    <w:rsid w:val="7CE2340F"/>
    <w:rsid w:val="7CEE0BE5"/>
    <w:rsid w:val="7CF7BFE4"/>
    <w:rsid w:val="7D0AAFD0"/>
    <w:rsid w:val="7D0D71C3"/>
    <w:rsid w:val="7D23087C"/>
    <w:rsid w:val="7D2A2EB5"/>
    <w:rsid w:val="7D3BCEA1"/>
    <w:rsid w:val="7D59D402"/>
    <w:rsid w:val="7D6974C7"/>
    <w:rsid w:val="7D75BE55"/>
    <w:rsid w:val="7D77C282"/>
    <w:rsid w:val="7D7BCD62"/>
    <w:rsid w:val="7D81FD0C"/>
    <w:rsid w:val="7D8BA435"/>
    <w:rsid w:val="7D9CE313"/>
    <w:rsid w:val="7DAEBC05"/>
    <w:rsid w:val="7DB08599"/>
    <w:rsid w:val="7DB2CA31"/>
    <w:rsid w:val="7DBDDC14"/>
    <w:rsid w:val="7DBF9BF5"/>
    <w:rsid w:val="7DC25401"/>
    <w:rsid w:val="7DCB1AE9"/>
    <w:rsid w:val="7DDE31A6"/>
    <w:rsid w:val="7DE11881"/>
    <w:rsid w:val="7DEE8B0D"/>
    <w:rsid w:val="7DF11D67"/>
    <w:rsid w:val="7E0536A0"/>
    <w:rsid w:val="7E0B333C"/>
    <w:rsid w:val="7E31DF57"/>
    <w:rsid w:val="7E6376BF"/>
    <w:rsid w:val="7E73C246"/>
    <w:rsid w:val="7E8192F2"/>
    <w:rsid w:val="7E9AAC2D"/>
    <w:rsid w:val="7E9C5C01"/>
    <w:rsid w:val="7EAEA849"/>
    <w:rsid w:val="7EB479E1"/>
    <w:rsid w:val="7EB5D75A"/>
    <w:rsid w:val="7ECE3A02"/>
    <w:rsid w:val="7ED80639"/>
    <w:rsid w:val="7ED9343D"/>
    <w:rsid w:val="7EF2F940"/>
    <w:rsid w:val="7F09D566"/>
    <w:rsid w:val="7F1380FD"/>
    <w:rsid w:val="7F17CD6D"/>
    <w:rsid w:val="7F218278"/>
    <w:rsid w:val="7F2BAB6E"/>
    <w:rsid w:val="7F3A7A8A"/>
    <w:rsid w:val="7F5084DA"/>
    <w:rsid w:val="7F53084A"/>
    <w:rsid w:val="7F72270F"/>
    <w:rsid w:val="7F8A5B6E"/>
    <w:rsid w:val="7F8C4AA0"/>
    <w:rsid w:val="7FA49939"/>
    <w:rsid w:val="7FA786EC"/>
    <w:rsid w:val="7FAC7E6D"/>
    <w:rsid w:val="7FACC807"/>
    <w:rsid w:val="7FC753C7"/>
    <w:rsid w:val="7FCEC48A"/>
    <w:rsid w:val="7FD655F3"/>
    <w:rsid w:val="7FE23769"/>
    <w:rsid w:val="7FE5156E"/>
    <w:rsid w:val="7FFD9E8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D42B0C"/>
  <w15:docId w15:val="{B4ADAE60-063A-448B-A9F4-CD039EA0E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4C6A"/>
    <w:rPr>
      <w:rFonts w:ascii="Times New Roman" w:eastAsia="Times New Roman" w:hAnsi="Times New Roman" w:cs="Times New Roman"/>
    </w:rPr>
  </w:style>
  <w:style w:type="paragraph" w:styleId="Heading1">
    <w:name w:val="heading 1"/>
    <w:next w:val="Normal"/>
    <w:link w:val="Heading1Char"/>
    <w:uiPriority w:val="9"/>
    <w:qFormat/>
    <w:pPr>
      <w:keepNext/>
      <w:keepLines/>
      <w:spacing w:after="10" w:line="249" w:lineRule="auto"/>
      <w:ind w:left="280" w:hanging="10"/>
      <w:outlineLvl w:val="0"/>
    </w:pPr>
    <w:rPr>
      <w:rFonts w:ascii="Times New Roman" w:eastAsia="Times New Roman" w:hAnsi="Times New Roman" w:cs="Times New Roman"/>
      <w:b/>
      <w:color w:val="000000"/>
    </w:rPr>
  </w:style>
  <w:style w:type="paragraph" w:styleId="Heading2">
    <w:name w:val="heading 2"/>
    <w:next w:val="Normal"/>
    <w:link w:val="Heading2Char"/>
    <w:uiPriority w:val="9"/>
    <w:unhideWhenUsed/>
    <w:qFormat/>
    <w:pPr>
      <w:keepNext/>
      <w:keepLines/>
      <w:spacing w:after="4" w:line="259" w:lineRule="auto"/>
      <w:ind w:left="10" w:hanging="10"/>
      <w:outlineLvl w:val="1"/>
    </w:pPr>
    <w:rPr>
      <w:rFonts w:ascii="Times New Roman" w:eastAsia="Times New Roman" w:hAnsi="Times New Roman" w:cs="Times New Roman"/>
      <w:b/>
      <w:color w:val="000000"/>
      <w:sz w:val="23"/>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Pr>
      <w:rFonts w:ascii="Times New Roman" w:eastAsia="Times New Roman" w:hAnsi="Times New Roman" w:cs="Times New Roman"/>
      <w:b/>
      <w:color w:val="000000"/>
      <w:sz w:val="23"/>
      <w:u w:val="single" w:color="000000"/>
    </w:rPr>
  </w:style>
  <w:style w:type="character" w:customStyle="1" w:styleId="Heading1Char">
    <w:name w:val="Heading 1 Char"/>
    <w:link w:val="Heading1"/>
    <w:rPr>
      <w:rFonts w:ascii="Times New Roman" w:eastAsia="Times New Roman" w:hAnsi="Times New Roman" w:cs="Times New Roman"/>
      <w:b/>
      <w:color w:val="000000"/>
      <w:sz w:val="24"/>
    </w:rPr>
  </w:style>
  <w:style w:type="paragraph" w:styleId="Footer">
    <w:name w:val="footer"/>
    <w:basedOn w:val="Normal"/>
    <w:link w:val="FooterChar"/>
    <w:uiPriority w:val="99"/>
    <w:unhideWhenUsed/>
    <w:rsid w:val="007224B5"/>
    <w:pPr>
      <w:tabs>
        <w:tab w:val="center" w:pos="4680"/>
        <w:tab w:val="right" w:pos="9360"/>
      </w:tabs>
    </w:pPr>
  </w:style>
  <w:style w:type="character" w:customStyle="1" w:styleId="FooterChar">
    <w:name w:val="Footer Char"/>
    <w:basedOn w:val="DefaultParagraphFont"/>
    <w:link w:val="Footer"/>
    <w:uiPriority w:val="99"/>
    <w:rsid w:val="007224B5"/>
    <w:rPr>
      <w:rFonts w:ascii="Calibri" w:eastAsia="Calibri" w:hAnsi="Calibri" w:cs="Calibri"/>
      <w:color w:val="000000"/>
      <w:sz w:val="22"/>
      <w:lang w:bidi="en-US"/>
    </w:rPr>
  </w:style>
  <w:style w:type="paragraph" w:styleId="Header">
    <w:name w:val="header"/>
    <w:basedOn w:val="Normal"/>
    <w:link w:val="HeaderChar"/>
    <w:uiPriority w:val="99"/>
    <w:unhideWhenUsed/>
    <w:rsid w:val="00BE510B"/>
    <w:pPr>
      <w:tabs>
        <w:tab w:val="center" w:pos="4680"/>
        <w:tab w:val="right" w:pos="9360"/>
      </w:tabs>
    </w:pPr>
  </w:style>
  <w:style w:type="character" w:customStyle="1" w:styleId="HeaderChar">
    <w:name w:val="Header Char"/>
    <w:basedOn w:val="DefaultParagraphFont"/>
    <w:link w:val="Header"/>
    <w:uiPriority w:val="99"/>
    <w:rsid w:val="00BE510B"/>
    <w:rPr>
      <w:rFonts w:ascii="Calibri" w:eastAsia="Calibri" w:hAnsi="Calibri" w:cs="Calibri"/>
      <w:color w:val="000000"/>
      <w:sz w:val="22"/>
      <w:lang w:bidi="en-US"/>
    </w:rPr>
  </w:style>
  <w:style w:type="paragraph" w:styleId="ListParagraph">
    <w:name w:val="List Paragraph"/>
    <w:basedOn w:val="Normal"/>
    <w:uiPriority w:val="34"/>
    <w:qFormat/>
    <w:rsid w:val="00BE510B"/>
    <w:pPr>
      <w:ind w:left="720"/>
      <w:contextualSpacing/>
    </w:pPr>
  </w:style>
  <w:style w:type="paragraph" w:customStyle="1" w:styleId="xxxmsonormal">
    <w:name w:val="x_xxmsonormal"/>
    <w:basedOn w:val="Normal"/>
    <w:rsid w:val="00B91FD4"/>
    <w:pPr>
      <w:spacing w:before="100" w:beforeAutospacing="1" w:after="100" w:afterAutospacing="1"/>
    </w:pPr>
  </w:style>
  <w:style w:type="character" w:customStyle="1" w:styleId="apple-converted-space">
    <w:name w:val="apple-converted-space"/>
    <w:basedOn w:val="DefaultParagraphFont"/>
    <w:rsid w:val="00FA21FD"/>
  </w:style>
  <w:style w:type="character" w:styleId="Hyperlink">
    <w:name w:val="Hyperlink"/>
    <w:basedOn w:val="DefaultParagraphFont"/>
    <w:uiPriority w:val="99"/>
    <w:unhideWhenUsed/>
    <w:rsid w:val="00C2001B"/>
    <w:rPr>
      <w:color w:val="0563C1" w:themeColor="hyperlink"/>
      <w:u w:val="single"/>
    </w:rPr>
  </w:style>
  <w:style w:type="character" w:styleId="UnresolvedMention">
    <w:name w:val="Unresolved Mention"/>
    <w:basedOn w:val="DefaultParagraphFont"/>
    <w:uiPriority w:val="99"/>
    <w:semiHidden/>
    <w:unhideWhenUsed/>
    <w:rsid w:val="00C2001B"/>
    <w:rPr>
      <w:color w:val="605E5C"/>
      <w:shd w:val="clear" w:color="auto" w:fill="E1DFDD"/>
    </w:rPr>
  </w:style>
  <w:style w:type="character" w:styleId="FollowedHyperlink">
    <w:name w:val="FollowedHyperlink"/>
    <w:basedOn w:val="DefaultParagraphFont"/>
    <w:uiPriority w:val="99"/>
    <w:semiHidden/>
    <w:unhideWhenUsed/>
    <w:rsid w:val="00FA77A0"/>
    <w:rPr>
      <w:color w:val="954F72" w:themeColor="followedHyperlink"/>
      <w:u w:val="single"/>
    </w:rPr>
  </w:style>
  <w:style w:type="character" w:styleId="CommentReference">
    <w:name w:val="annotation reference"/>
    <w:basedOn w:val="DefaultParagraphFont"/>
    <w:uiPriority w:val="99"/>
    <w:semiHidden/>
    <w:unhideWhenUsed/>
    <w:rsid w:val="00514AEF"/>
    <w:rPr>
      <w:sz w:val="16"/>
      <w:szCs w:val="16"/>
    </w:rPr>
  </w:style>
  <w:style w:type="paragraph" w:styleId="CommentText">
    <w:name w:val="annotation text"/>
    <w:basedOn w:val="Normal"/>
    <w:link w:val="CommentTextChar"/>
    <w:uiPriority w:val="99"/>
    <w:unhideWhenUsed/>
    <w:rsid w:val="00514AEF"/>
    <w:rPr>
      <w:sz w:val="20"/>
      <w:szCs w:val="20"/>
    </w:rPr>
  </w:style>
  <w:style w:type="character" w:customStyle="1" w:styleId="CommentTextChar">
    <w:name w:val="Comment Text Char"/>
    <w:basedOn w:val="DefaultParagraphFont"/>
    <w:link w:val="CommentText"/>
    <w:uiPriority w:val="99"/>
    <w:rsid w:val="00514AE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14AEF"/>
    <w:rPr>
      <w:b/>
      <w:bCs/>
    </w:rPr>
  </w:style>
  <w:style w:type="character" w:customStyle="1" w:styleId="CommentSubjectChar">
    <w:name w:val="Comment Subject Char"/>
    <w:basedOn w:val="CommentTextChar"/>
    <w:link w:val="CommentSubject"/>
    <w:uiPriority w:val="99"/>
    <w:semiHidden/>
    <w:rsid w:val="00514AEF"/>
    <w:rPr>
      <w:rFonts w:ascii="Times New Roman" w:eastAsia="Times New Roman" w:hAnsi="Times New Roman" w:cs="Times New Roman"/>
      <w:b/>
      <w:bCs/>
      <w:sz w:val="20"/>
      <w:szCs w:val="20"/>
    </w:rPr>
  </w:style>
  <w:style w:type="paragraph" w:styleId="NormalWeb">
    <w:name w:val="Normal (Web)"/>
    <w:basedOn w:val="Normal"/>
    <w:uiPriority w:val="99"/>
    <w:unhideWhenUsed/>
    <w:rsid w:val="006822FF"/>
    <w:pPr>
      <w:spacing w:before="100" w:beforeAutospacing="1" w:after="100" w:afterAutospacing="1"/>
    </w:pPr>
  </w:style>
  <w:style w:type="numbering" w:customStyle="1" w:styleId="CurrentList1">
    <w:name w:val="Current List1"/>
    <w:uiPriority w:val="99"/>
    <w:rsid w:val="00006728"/>
    <w:pPr>
      <w:numPr>
        <w:numId w:val="46"/>
      </w:numPr>
    </w:pPr>
  </w:style>
  <w:style w:type="numbering" w:customStyle="1" w:styleId="CurrentList2">
    <w:name w:val="Current List2"/>
    <w:uiPriority w:val="99"/>
    <w:rsid w:val="00006728"/>
    <w:pPr>
      <w:numPr>
        <w:numId w:val="47"/>
      </w:numPr>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1109">
      <w:bodyDiv w:val="1"/>
      <w:marLeft w:val="0"/>
      <w:marRight w:val="0"/>
      <w:marTop w:val="0"/>
      <w:marBottom w:val="0"/>
      <w:divBdr>
        <w:top w:val="none" w:sz="0" w:space="0" w:color="auto"/>
        <w:left w:val="none" w:sz="0" w:space="0" w:color="auto"/>
        <w:bottom w:val="none" w:sz="0" w:space="0" w:color="auto"/>
        <w:right w:val="none" w:sz="0" w:space="0" w:color="auto"/>
      </w:divBdr>
      <w:divsChild>
        <w:div w:id="1747217819">
          <w:marLeft w:val="0"/>
          <w:marRight w:val="0"/>
          <w:marTop w:val="0"/>
          <w:marBottom w:val="0"/>
          <w:divBdr>
            <w:top w:val="none" w:sz="0" w:space="0" w:color="auto"/>
            <w:left w:val="none" w:sz="0" w:space="0" w:color="auto"/>
            <w:bottom w:val="none" w:sz="0" w:space="0" w:color="auto"/>
            <w:right w:val="none" w:sz="0" w:space="0" w:color="auto"/>
          </w:divBdr>
          <w:divsChild>
            <w:div w:id="87427249">
              <w:marLeft w:val="0"/>
              <w:marRight w:val="0"/>
              <w:marTop w:val="0"/>
              <w:marBottom w:val="0"/>
              <w:divBdr>
                <w:top w:val="none" w:sz="0" w:space="0" w:color="auto"/>
                <w:left w:val="none" w:sz="0" w:space="0" w:color="auto"/>
                <w:bottom w:val="none" w:sz="0" w:space="0" w:color="auto"/>
                <w:right w:val="none" w:sz="0" w:space="0" w:color="auto"/>
              </w:divBdr>
              <w:divsChild>
                <w:div w:id="227231572">
                  <w:marLeft w:val="0"/>
                  <w:marRight w:val="0"/>
                  <w:marTop w:val="0"/>
                  <w:marBottom w:val="0"/>
                  <w:divBdr>
                    <w:top w:val="none" w:sz="0" w:space="0" w:color="auto"/>
                    <w:left w:val="none" w:sz="0" w:space="0" w:color="auto"/>
                    <w:bottom w:val="none" w:sz="0" w:space="0" w:color="auto"/>
                    <w:right w:val="none" w:sz="0" w:space="0" w:color="auto"/>
                  </w:divBdr>
                  <w:divsChild>
                    <w:div w:id="167695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13377">
      <w:bodyDiv w:val="1"/>
      <w:marLeft w:val="0"/>
      <w:marRight w:val="0"/>
      <w:marTop w:val="0"/>
      <w:marBottom w:val="0"/>
      <w:divBdr>
        <w:top w:val="none" w:sz="0" w:space="0" w:color="auto"/>
        <w:left w:val="none" w:sz="0" w:space="0" w:color="auto"/>
        <w:bottom w:val="none" w:sz="0" w:space="0" w:color="auto"/>
        <w:right w:val="none" w:sz="0" w:space="0" w:color="auto"/>
      </w:divBdr>
      <w:divsChild>
        <w:div w:id="1282685235">
          <w:marLeft w:val="0"/>
          <w:marRight w:val="0"/>
          <w:marTop w:val="0"/>
          <w:marBottom w:val="0"/>
          <w:divBdr>
            <w:top w:val="none" w:sz="0" w:space="0" w:color="auto"/>
            <w:left w:val="none" w:sz="0" w:space="0" w:color="auto"/>
            <w:bottom w:val="none" w:sz="0" w:space="0" w:color="auto"/>
            <w:right w:val="none" w:sz="0" w:space="0" w:color="auto"/>
          </w:divBdr>
        </w:div>
      </w:divsChild>
    </w:div>
    <w:div w:id="84151953">
      <w:bodyDiv w:val="1"/>
      <w:marLeft w:val="0"/>
      <w:marRight w:val="0"/>
      <w:marTop w:val="0"/>
      <w:marBottom w:val="0"/>
      <w:divBdr>
        <w:top w:val="none" w:sz="0" w:space="0" w:color="auto"/>
        <w:left w:val="none" w:sz="0" w:space="0" w:color="auto"/>
        <w:bottom w:val="none" w:sz="0" w:space="0" w:color="auto"/>
        <w:right w:val="none" w:sz="0" w:space="0" w:color="auto"/>
      </w:divBdr>
    </w:div>
    <w:div w:id="91898305">
      <w:bodyDiv w:val="1"/>
      <w:marLeft w:val="0"/>
      <w:marRight w:val="0"/>
      <w:marTop w:val="0"/>
      <w:marBottom w:val="0"/>
      <w:divBdr>
        <w:top w:val="none" w:sz="0" w:space="0" w:color="auto"/>
        <w:left w:val="none" w:sz="0" w:space="0" w:color="auto"/>
        <w:bottom w:val="none" w:sz="0" w:space="0" w:color="auto"/>
        <w:right w:val="none" w:sz="0" w:space="0" w:color="auto"/>
      </w:divBdr>
    </w:div>
    <w:div w:id="104741044">
      <w:bodyDiv w:val="1"/>
      <w:marLeft w:val="0"/>
      <w:marRight w:val="0"/>
      <w:marTop w:val="0"/>
      <w:marBottom w:val="0"/>
      <w:divBdr>
        <w:top w:val="none" w:sz="0" w:space="0" w:color="auto"/>
        <w:left w:val="none" w:sz="0" w:space="0" w:color="auto"/>
        <w:bottom w:val="none" w:sz="0" w:space="0" w:color="auto"/>
        <w:right w:val="none" w:sz="0" w:space="0" w:color="auto"/>
      </w:divBdr>
      <w:divsChild>
        <w:div w:id="1268661883">
          <w:marLeft w:val="0"/>
          <w:marRight w:val="0"/>
          <w:marTop w:val="0"/>
          <w:marBottom w:val="0"/>
          <w:divBdr>
            <w:top w:val="none" w:sz="0" w:space="0" w:color="auto"/>
            <w:left w:val="none" w:sz="0" w:space="0" w:color="auto"/>
            <w:bottom w:val="none" w:sz="0" w:space="0" w:color="auto"/>
            <w:right w:val="none" w:sz="0" w:space="0" w:color="auto"/>
          </w:divBdr>
        </w:div>
        <w:div w:id="1701398033">
          <w:marLeft w:val="0"/>
          <w:marRight w:val="0"/>
          <w:marTop w:val="0"/>
          <w:marBottom w:val="0"/>
          <w:divBdr>
            <w:top w:val="none" w:sz="0" w:space="0" w:color="auto"/>
            <w:left w:val="none" w:sz="0" w:space="0" w:color="auto"/>
            <w:bottom w:val="none" w:sz="0" w:space="0" w:color="auto"/>
            <w:right w:val="none" w:sz="0" w:space="0" w:color="auto"/>
          </w:divBdr>
        </w:div>
      </w:divsChild>
    </w:div>
    <w:div w:id="154495883">
      <w:bodyDiv w:val="1"/>
      <w:marLeft w:val="0"/>
      <w:marRight w:val="0"/>
      <w:marTop w:val="0"/>
      <w:marBottom w:val="0"/>
      <w:divBdr>
        <w:top w:val="none" w:sz="0" w:space="0" w:color="auto"/>
        <w:left w:val="none" w:sz="0" w:space="0" w:color="auto"/>
        <w:bottom w:val="none" w:sz="0" w:space="0" w:color="auto"/>
        <w:right w:val="none" w:sz="0" w:space="0" w:color="auto"/>
      </w:divBdr>
    </w:div>
    <w:div w:id="188958194">
      <w:bodyDiv w:val="1"/>
      <w:marLeft w:val="0"/>
      <w:marRight w:val="0"/>
      <w:marTop w:val="0"/>
      <w:marBottom w:val="0"/>
      <w:divBdr>
        <w:top w:val="none" w:sz="0" w:space="0" w:color="auto"/>
        <w:left w:val="none" w:sz="0" w:space="0" w:color="auto"/>
        <w:bottom w:val="none" w:sz="0" w:space="0" w:color="auto"/>
        <w:right w:val="none" w:sz="0" w:space="0" w:color="auto"/>
      </w:divBdr>
    </w:div>
    <w:div w:id="192697592">
      <w:bodyDiv w:val="1"/>
      <w:marLeft w:val="0"/>
      <w:marRight w:val="0"/>
      <w:marTop w:val="0"/>
      <w:marBottom w:val="0"/>
      <w:divBdr>
        <w:top w:val="none" w:sz="0" w:space="0" w:color="auto"/>
        <w:left w:val="none" w:sz="0" w:space="0" w:color="auto"/>
        <w:bottom w:val="none" w:sz="0" w:space="0" w:color="auto"/>
        <w:right w:val="none" w:sz="0" w:space="0" w:color="auto"/>
      </w:divBdr>
      <w:divsChild>
        <w:div w:id="641622920">
          <w:marLeft w:val="0"/>
          <w:marRight w:val="0"/>
          <w:marTop w:val="0"/>
          <w:marBottom w:val="0"/>
          <w:divBdr>
            <w:top w:val="none" w:sz="0" w:space="0" w:color="auto"/>
            <w:left w:val="none" w:sz="0" w:space="0" w:color="auto"/>
            <w:bottom w:val="none" w:sz="0" w:space="0" w:color="auto"/>
            <w:right w:val="none" w:sz="0" w:space="0" w:color="auto"/>
          </w:divBdr>
          <w:divsChild>
            <w:div w:id="1072312631">
              <w:marLeft w:val="0"/>
              <w:marRight w:val="0"/>
              <w:marTop w:val="0"/>
              <w:marBottom w:val="0"/>
              <w:divBdr>
                <w:top w:val="none" w:sz="0" w:space="0" w:color="auto"/>
                <w:left w:val="none" w:sz="0" w:space="0" w:color="auto"/>
                <w:bottom w:val="none" w:sz="0" w:space="0" w:color="auto"/>
                <w:right w:val="none" w:sz="0" w:space="0" w:color="auto"/>
              </w:divBdr>
              <w:divsChild>
                <w:div w:id="174393016">
                  <w:marLeft w:val="0"/>
                  <w:marRight w:val="0"/>
                  <w:marTop w:val="0"/>
                  <w:marBottom w:val="0"/>
                  <w:divBdr>
                    <w:top w:val="none" w:sz="0" w:space="0" w:color="auto"/>
                    <w:left w:val="none" w:sz="0" w:space="0" w:color="auto"/>
                    <w:bottom w:val="none" w:sz="0" w:space="0" w:color="auto"/>
                    <w:right w:val="none" w:sz="0" w:space="0" w:color="auto"/>
                  </w:divBdr>
                  <w:divsChild>
                    <w:div w:id="102960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0912238">
      <w:bodyDiv w:val="1"/>
      <w:marLeft w:val="0"/>
      <w:marRight w:val="0"/>
      <w:marTop w:val="0"/>
      <w:marBottom w:val="0"/>
      <w:divBdr>
        <w:top w:val="none" w:sz="0" w:space="0" w:color="auto"/>
        <w:left w:val="none" w:sz="0" w:space="0" w:color="auto"/>
        <w:bottom w:val="none" w:sz="0" w:space="0" w:color="auto"/>
        <w:right w:val="none" w:sz="0" w:space="0" w:color="auto"/>
      </w:divBdr>
      <w:divsChild>
        <w:div w:id="786049527">
          <w:marLeft w:val="0"/>
          <w:marRight w:val="0"/>
          <w:marTop w:val="0"/>
          <w:marBottom w:val="0"/>
          <w:divBdr>
            <w:top w:val="none" w:sz="0" w:space="0" w:color="auto"/>
            <w:left w:val="none" w:sz="0" w:space="0" w:color="auto"/>
            <w:bottom w:val="none" w:sz="0" w:space="0" w:color="auto"/>
            <w:right w:val="none" w:sz="0" w:space="0" w:color="auto"/>
          </w:divBdr>
        </w:div>
      </w:divsChild>
    </w:div>
    <w:div w:id="322634548">
      <w:bodyDiv w:val="1"/>
      <w:marLeft w:val="0"/>
      <w:marRight w:val="0"/>
      <w:marTop w:val="0"/>
      <w:marBottom w:val="0"/>
      <w:divBdr>
        <w:top w:val="none" w:sz="0" w:space="0" w:color="auto"/>
        <w:left w:val="none" w:sz="0" w:space="0" w:color="auto"/>
        <w:bottom w:val="none" w:sz="0" w:space="0" w:color="auto"/>
        <w:right w:val="none" w:sz="0" w:space="0" w:color="auto"/>
      </w:divBdr>
      <w:divsChild>
        <w:div w:id="1718777154">
          <w:marLeft w:val="0"/>
          <w:marRight w:val="0"/>
          <w:marTop w:val="0"/>
          <w:marBottom w:val="0"/>
          <w:divBdr>
            <w:top w:val="none" w:sz="0" w:space="0" w:color="auto"/>
            <w:left w:val="none" w:sz="0" w:space="0" w:color="auto"/>
            <w:bottom w:val="none" w:sz="0" w:space="0" w:color="auto"/>
            <w:right w:val="none" w:sz="0" w:space="0" w:color="auto"/>
          </w:divBdr>
          <w:divsChild>
            <w:div w:id="1933394694">
              <w:marLeft w:val="0"/>
              <w:marRight w:val="0"/>
              <w:marTop w:val="0"/>
              <w:marBottom w:val="0"/>
              <w:divBdr>
                <w:top w:val="none" w:sz="0" w:space="0" w:color="auto"/>
                <w:left w:val="none" w:sz="0" w:space="0" w:color="auto"/>
                <w:bottom w:val="none" w:sz="0" w:space="0" w:color="auto"/>
                <w:right w:val="none" w:sz="0" w:space="0" w:color="auto"/>
              </w:divBdr>
              <w:divsChild>
                <w:div w:id="233591323">
                  <w:marLeft w:val="0"/>
                  <w:marRight w:val="0"/>
                  <w:marTop w:val="0"/>
                  <w:marBottom w:val="0"/>
                  <w:divBdr>
                    <w:top w:val="none" w:sz="0" w:space="0" w:color="auto"/>
                    <w:left w:val="none" w:sz="0" w:space="0" w:color="auto"/>
                    <w:bottom w:val="none" w:sz="0" w:space="0" w:color="auto"/>
                    <w:right w:val="none" w:sz="0" w:space="0" w:color="auto"/>
                  </w:divBdr>
                  <w:divsChild>
                    <w:div w:id="175269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212786">
      <w:bodyDiv w:val="1"/>
      <w:marLeft w:val="0"/>
      <w:marRight w:val="0"/>
      <w:marTop w:val="0"/>
      <w:marBottom w:val="0"/>
      <w:divBdr>
        <w:top w:val="none" w:sz="0" w:space="0" w:color="auto"/>
        <w:left w:val="none" w:sz="0" w:space="0" w:color="auto"/>
        <w:bottom w:val="none" w:sz="0" w:space="0" w:color="auto"/>
        <w:right w:val="none" w:sz="0" w:space="0" w:color="auto"/>
      </w:divBdr>
      <w:divsChild>
        <w:div w:id="375861248">
          <w:marLeft w:val="0"/>
          <w:marRight w:val="0"/>
          <w:marTop w:val="0"/>
          <w:marBottom w:val="0"/>
          <w:divBdr>
            <w:top w:val="none" w:sz="0" w:space="0" w:color="auto"/>
            <w:left w:val="none" w:sz="0" w:space="0" w:color="auto"/>
            <w:bottom w:val="none" w:sz="0" w:space="0" w:color="auto"/>
            <w:right w:val="none" w:sz="0" w:space="0" w:color="auto"/>
          </w:divBdr>
          <w:divsChild>
            <w:div w:id="1830243874">
              <w:marLeft w:val="0"/>
              <w:marRight w:val="0"/>
              <w:marTop w:val="0"/>
              <w:marBottom w:val="0"/>
              <w:divBdr>
                <w:top w:val="none" w:sz="0" w:space="0" w:color="auto"/>
                <w:left w:val="none" w:sz="0" w:space="0" w:color="auto"/>
                <w:bottom w:val="none" w:sz="0" w:space="0" w:color="auto"/>
                <w:right w:val="none" w:sz="0" w:space="0" w:color="auto"/>
              </w:divBdr>
              <w:divsChild>
                <w:div w:id="185507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361697">
      <w:bodyDiv w:val="1"/>
      <w:marLeft w:val="0"/>
      <w:marRight w:val="0"/>
      <w:marTop w:val="0"/>
      <w:marBottom w:val="0"/>
      <w:divBdr>
        <w:top w:val="none" w:sz="0" w:space="0" w:color="auto"/>
        <w:left w:val="none" w:sz="0" w:space="0" w:color="auto"/>
        <w:bottom w:val="none" w:sz="0" w:space="0" w:color="auto"/>
        <w:right w:val="none" w:sz="0" w:space="0" w:color="auto"/>
      </w:divBdr>
    </w:div>
    <w:div w:id="480122754">
      <w:bodyDiv w:val="1"/>
      <w:marLeft w:val="0"/>
      <w:marRight w:val="0"/>
      <w:marTop w:val="0"/>
      <w:marBottom w:val="0"/>
      <w:divBdr>
        <w:top w:val="none" w:sz="0" w:space="0" w:color="auto"/>
        <w:left w:val="none" w:sz="0" w:space="0" w:color="auto"/>
        <w:bottom w:val="none" w:sz="0" w:space="0" w:color="auto"/>
        <w:right w:val="none" w:sz="0" w:space="0" w:color="auto"/>
      </w:divBdr>
      <w:divsChild>
        <w:div w:id="172304874">
          <w:marLeft w:val="0"/>
          <w:marRight w:val="0"/>
          <w:marTop w:val="0"/>
          <w:marBottom w:val="0"/>
          <w:divBdr>
            <w:top w:val="none" w:sz="0" w:space="0" w:color="auto"/>
            <w:left w:val="none" w:sz="0" w:space="0" w:color="auto"/>
            <w:bottom w:val="none" w:sz="0" w:space="0" w:color="auto"/>
            <w:right w:val="none" w:sz="0" w:space="0" w:color="auto"/>
          </w:divBdr>
        </w:div>
      </w:divsChild>
    </w:div>
    <w:div w:id="505946946">
      <w:bodyDiv w:val="1"/>
      <w:marLeft w:val="0"/>
      <w:marRight w:val="0"/>
      <w:marTop w:val="0"/>
      <w:marBottom w:val="0"/>
      <w:divBdr>
        <w:top w:val="none" w:sz="0" w:space="0" w:color="auto"/>
        <w:left w:val="none" w:sz="0" w:space="0" w:color="auto"/>
        <w:bottom w:val="none" w:sz="0" w:space="0" w:color="auto"/>
        <w:right w:val="none" w:sz="0" w:space="0" w:color="auto"/>
      </w:divBdr>
    </w:div>
    <w:div w:id="512889012">
      <w:bodyDiv w:val="1"/>
      <w:marLeft w:val="0"/>
      <w:marRight w:val="0"/>
      <w:marTop w:val="0"/>
      <w:marBottom w:val="0"/>
      <w:divBdr>
        <w:top w:val="none" w:sz="0" w:space="0" w:color="auto"/>
        <w:left w:val="none" w:sz="0" w:space="0" w:color="auto"/>
        <w:bottom w:val="none" w:sz="0" w:space="0" w:color="auto"/>
        <w:right w:val="none" w:sz="0" w:space="0" w:color="auto"/>
      </w:divBdr>
      <w:divsChild>
        <w:div w:id="1569682968">
          <w:marLeft w:val="0"/>
          <w:marRight w:val="0"/>
          <w:marTop w:val="0"/>
          <w:marBottom w:val="0"/>
          <w:divBdr>
            <w:top w:val="none" w:sz="0" w:space="0" w:color="auto"/>
            <w:left w:val="none" w:sz="0" w:space="0" w:color="auto"/>
            <w:bottom w:val="none" w:sz="0" w:space="0" w:color="auto"/>
            <w:right w:val="none" w:sz="0" w:space="0" w:color="auto"/>
          </w:divBdr>
          <w:divsChild>
            <w:div w:id="2059473814">
              <w:marLeft w:val="0"/>
              <w:marRight w:val="0"/>
              <w:marTop w:val="0"/>
              <w:marBottom w:val="0"/>
              <w:divBdr>
                <w:top w:val="none" w:sz="0" w:space="0" w:color="auto"/>
                <w:left w:val="none" w:sz="0" w:space="0" w:color="auto"/>
                <w:bottom w:val="none" w:sz="0" w:space="0" w:color="auto"/>
                <w:right w:val="none" w:sz="0" w:space="0" w:color="auto"/>
              </w:divBdr>
              <w:divsChild>
                <w:div w:id="981926295">
                  <w:marLeft w:val="0"/>
                  <w:marRight w:val="0"/>
                  <w:marTop w:val="0"/>
                  <w:marBottom w:val="0"/>
                  <w:divBdr>
                    <w:top w:val="none" w:sz="0" w:space="0" w:color="auto"/>
                    <w:left w:val="none" w:sz="0" w:space="0" w:color="auto"/>
                    <w:bottom w:val="none" w:sz="0" w:space="0" w:color="auto"/>
                    <w:right w:val="none" w:sz="0" w:space="0" w:color="auto"/>
                  </w:divBdr>
                  <w:divsChild>
                    <w:div w:id="1610888457">
                      <w:marLeft w:val="0"/>
                      <w:marRight w:val="0"/>
                      <w:marTop w:val="0"/>
                      <w:marBottom w:val="0"/>
                      <w:divBdr>
                        <w:top w:val="none" w:sz="0" w:space="0" w:color="auto"/>
                        <w:left w:val="none" w:sz="0" w:space="0" w:color="auto"/>
                        <w:bottom w:val="none" w:sz="0" w:space="0" w:color="auto"/>
                        <w:right w:val="none" w:sz="0" w:space="0" w:color="auto"/>
                      </w:divBdr>
                      <w:divsChild>
                        <w:div w:id="438111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403299">
          <w:marLeft w:val="0"/>
          <w:marRight w:val="0"/>
          <w:marTop w:val="0"/>
          <w:marBottom w:val="0"/>
          <w:divBdr>
            <w:top w:val="none" w:sz="0" w:space="0" w:color="auto"/>
            <w:left w:val="none" w:sz="0" w:space="0" w:color="auto"/>
            <w:bottom w:val="none" w:sz="0" w:space="0" w:color="auto"/>
            <w:right w:val="none" w:sz="0" w:space="0" w:color="auto"/>
          </w:divBdr>
        </w:div>
      </w:divsChild>
    </w:div>
    <w:div w:id="708191880">
      <w:bodyDiv w:val="1"/>
      <w:marLeft w:val="0"/>
      <w:marRight w:val="0"/>
      <w:marTop w:val="0"/>
      <w:marBottom w:val="0"/>
      <w:divBdr>
        <w:top w:val="none" w:sz="0" w:space="0" w:color="auto"/>
        <w:left w:val="none" w:sz="0" w:space="0" w:color="auto"/>
        <w:bottom w:val="none" w:sz="0" w:space="0" w:color="auto"/>
        <w:right w:val="none" w:sz="0" w:space="0" w:color="auto"/>
      </w:divBdr>
      <w:divsChild>
        <w:div w:id="1475220512">
          <w:marLeft w:val="0"/>
          <w:marRight w:val="0"/>
          <w:marTop w:val="0"/>
          <w:marBottom w:val="0"/>
          <w:divBdr>
            <w:top w:val="none" w:sz="0" w:space="0" w:color="auto"/>
            <w:left w:val="none" w:sz="0" w:space="0" w:color="auto"/>
            <w:bottom w:val="none" w:sz="0" w:space="0" w:color="auto"/>
            <w:right w:val="none" w:sz="0" w:space="0" w:color="auto"/>
          </w:divBdr>
        </w:div>
      </w:divsChild>
    </w:div>
    <w:div w:id="713239487">
      <w:bodyDiv w:val="1"/>
      <w:marLeft w:val="0"/>
      <w:marRight w:val="0"/>
      <w:marTop w:val="0"/>
      <w:marBottom w:val="0"/>
      <w:divBdr>
        <w:top w:val="none" w:sz="0" w:space="0" w:color="auto"/>
        <w:left w:val="none" w:sz="0" w:space="0" w:color="auto"/>
        <w:bottom w:val="none" w:sz="0" w:space="0" w:color="auto"/>
        <w:right w:val="none" w:sz="0" w:space="0" w:color="auto"/>
      </w:divBdr>
      <w:divsChild>
        <w:div w:id="57288401">
          <w:marLeft w:val="0"/>
          <w:marRight w:val="0"/>
          <w:marTop w:val="0"/>
          <w:marBottom w:val="0"/>
          <w:divBdr>
            <w:top w:val="none" w:sz="0" w:space="0" w:color="auto"/>
            <w:left w:val="none" w:sz="0" w:space="0" w:color="auto"/>
            <w:bottom w:val="none" w:sz="0" w:space="0" w:color="auto"/>
            <w:right w:val="none" w:sz="0" w:space="0" w:color="auto"/>
          </w:divBdr>
        </w:div>
        <w:div w:id="487137972">
          <w:marLeft w:val="0"/>
          <w:marRight w:val="0"/>
          <w:marTop w:val="0"/>
          <w:marBottom w:val="0"/>
          <w:divBdr>
            <w:top w:val="none" w:sz="0" w:space="0" w:color="auto"/>
            <w:left w:val="none" w:sz="0" w:space="0" w:color="auto"/>
            <w:bottom w:val="none" w:sz="0" w:space="0" w:color="auto"/>
            <w:right w:val="none" w:sz="0" w:space="0" w:color="auto"/>
          </w:divBdr>
        </w:div>
        <w:div w:id="571543586">
          <w:marLeft w:val="0"/>
          <w:marRight w:val="0"/>
          <w:marTop w:val="0"/>
          <w:marBottom w:val="0"/>
          <w:divBdr>
            <w:top w:val="none" w:sz="0" w:space="0" w:color="auto"/>
            <w:left w:val="none" w:sz="0" w:space="0" w:color="auto"/>
            <w:bottom w:val="none" w:sz="0" w:space="0" w:color="auto"/>
            <w:right w:val="none" w:sz="0" w:space="0" w:color="auto"/>
          </w:divBdr>
        </w:div>
        <w:div w:id="702437704">
          <w:marLeft w:val="0"/>
          <w:marRight w:val="0"/>
          <w:marTop w:val="0"/>
          <w:marBottom w:val="0"/>
          <w:divBdr>
            <w:top w:val="none" w:sz="0" w:space="0" w:color="auto"/>
            <w:left w:val="none" w:sz="0" w:space="0" w:color="auto"/>
            <w:bottom w:val="none" w:sz="0" w:space="0" w:color="auto"/>
            <w:right w:val="none" w:sz="0" w:space="0" w:color="auto"/>
          </w:divBdr>
        </w:div>
        <w:div w:id="835540282">
          <w:marLeft w:val="0"/>
          <w:marRight w:val="0"/>
          <w:marTop w:val="0"/>
          <w:marBottom w:val="0"/>
          <w:divBdr>
            <w:top w:val="none" w:sz="0" w:space="0" w:color="auto"/>
            <w:left w:val="none" w:sz="0" w:space="0" w:color="auto"/>
            <w:bottom w:val="none" w:sz="0" w:space="0" w:color="auto"/>
            <w:right w:val="none" w:sz="0" w:space="0" w:color="auto"/>
          </w:divBdr>
        </w:div>
        <w:div w:id="842940267">
          <w:marLeft w:val="0"/>
          <w:marRight w:val="0"/>
          <w:marTop w:val="0"/>
          <w:marBottom w:val="0"/>
          <w:divBdr>
            <w:top w:val="none" w:sz="0" w:space="0" w:color="auto"/>
            <w:left w:val="none" w:sz="0" w:space="0" w:color="auto"/>
            <w:bottom w:val="none" w:sz="0" w:space="0" w:color="auto"/>
            <w:right w:val="none" w:sz="0" w:space="0" w:color="auto"/>
          </w:divBdr>
        </w:div>
        <w:div w:id="1072433010">
          <w:marLeft w:val="0"/>
          <w:marRight w:val="0"/>
          <w:marTop w:val="0"/>
          <w:marBottom w:val="0"/>
          <w:divBdr>
            <w:top w:val="none" w:sz="0" w:space="0" w:color="auto"/>
            <w:left w:val="none" w:sz="0" w:space="0" w:color="auto"/>
            <w:bottom w:val="none" w:sz="0" w:space="0" w:color="auto"/>
            <w:right w:val="none" w:sz="0" w:space="0" w:color="auto"/>
          </w:divBdr>
        </w:div>
        <w:div w:id="1094281793">
          <w:marLeft w:val="0"/>
          <w:marRight w:val="0"/>
          <w:marTop w:val="0"/>
          <w:marBottom w:val="0"/>
          <w:divBdr>
            <w:top w:val="none" w:sz="0" w:space="0" w:color="auto"/>
            <w:left w:val="none" w:sz="0" w:space="0" w:color="auto"/>
            <w:bottom w:val="none" w:sz="0" w:space="0" w:color="auto"/>
            <w:right w:val="none" w:sz="0" w:space="0" w:color="auto"/>
          </w:divBdr>
        </w:div>
        <w:div w:id="1903523212">
          <w:marLeft w:val="0"/>
          <w:marRight w:val="0"/>
          <w:marTop w:val="0"/>
          <w:marBottom w:val="0"/>
          <w:divBdr>
            <w:top w:val="none" w:sz="0" w:space="0" w:color="auto"/>
            <w:left w:val="none" w:sz="0" w:space="0" w:color="auto"/>
            <w:bottom w:val="none" w:sz="0" w:space="0" w:color="auto"/>
            <w:right w:val="none" w:sz="0" w:space="0" w:color="auto"/>
          </w:divBdr>
        </w:div>
        <w:div w:id="2022274911">
          <w:marLeft w:val="0"/>
          <w:marRight w:val="0"/>
          <w:marTop w:val="0"/>
          <w:marBottom w:val="0"/>
          <w:divBdr>
            <w:top w:val="none" w:sz="0" w:space="0" w:color="auto"/>
            <w:left w:val="none" w:sz="0" w:space="0" w:color="auto"/>
            <w:bottom w:val="none" w:sz="0" w:space="0" w:color="auto"/>
            <w:right w:val="none" w:sz="0" w:space="0" w:color="auto"/>
          </w:divBdr>
        </w:div>
      </w:divsChild>
    </w:div>
    <w:div w:id="785737026">
      <w:bodyDiv w:val="1"/>
      <w:marLeft w:val="0"/>
      <w:marRight w:val="0"/>
      <w:marTop w:val="0"/>
      <w:marBottom w:val="0"/>
      <w:divBdr>
        <w:top w:val="none" w:sz="0" w:space="0" w:color="auto"/>
        <w:left w:val="none" w:sz="0" w:space="0" w:color="auto"/>
        <w:bottom w:val="none" w:sz="0" w:space="0" w:color="auto"/>
        <w:right w:val="none" w:sz="0" w:space="0" w:color="auto"/>
      </w:divBdr>
    </w:div>
    <w:div w:id="830826088">
      <w:bodyDiv w:val="1"/>
      <w:marLeft w:val="0"/>
      <w:marRight w:val="0"/>
      <w:marTop w:val="0"/>
      <w:marBottom w:val="0"/>
      <w:divBdr>
        <w:top w:val="none" w:sz="0" w:space="0" w:color="auto"/>
        <w:left w:val="none" w:sz="0" w:space="0" w:color="auto"/>
        <w:bottom w:val="none" w:sz="0" w:space="0" w:color="auto"/>
        <w:right w:val="none" w:sz="0" w:space="0" w:color="auto"/>
      </w:divBdr>
      <w:divsChild>
        <w:div w:id="686906049">
          <w:marLeft w:val="0"/>
          <w:marRight w:val="0"/>
          <w:marTop w:val="0"/>
          <w:marBottom w:val="0"/>
          <w:divBdr>
            <w:top w:val="none" w:sz="0" w:space="0" w:color="auto"/>
            <w:left w:val="none" w:sz="0" w:space="0" w:color="auto"/>
            <w:bottom w:val="none" w:sz="0" w:space="0" w:color="auto"/>
            <w:right w:val="none" w:sz="0" w:space="0" w:color="auto"/>
          </w:divBdr>
        </w:div>
        <w:div w:id="1357849357">
          <w:marLeft w:val="0"/>
          <w:marRight w:val="0"/>
          <w:marTop w:val="0"/>
          <w:marBottom w:val="0"/>
          <w:divBdr>
            <w:top w:val="none" w:sz="0" w:space="0" w:color="auto"/>
            <w:left w:val="none" w:sz="0" w:space="0" w:color="auto"/>
            <w:bottom w:val="none" w:sz="0" w:space="0" w:color="auto"/>
            <w:right w:val="none" w:sz="0" w:space="0" w:color="auto"/>
          </w:divBdr>
        </w:div>
      </w:divsChild>
    </w:div>
    <w:div w:id="854536955">
      <w:bodyDiv w:val="1"/>
      <w:marLeft w:val="0"/>
      <w:marRight w:val="0"/>
      <w:marTop w:val="0"/>
      <w:marBottom w:val="0"/>
      <w:divBdr>
        <w:top w:val="none" w:sz="0" w:space="0" w:color="auto"/>
        <w:left w:val="none" w:sz="0" w:space="0" w:color="auto"/>
        <w:bottom w:val="none" w:sz="0" w:space="0" w:color="auto"/>
        <w:right w:val="none" w:sz="0" w:space="0" w:color="auto"/>
      </w:divBdr>
    </w:div>
    <w:div w:id="859052450">
      <w:bodyDiv w:val="1"/>
      <w:marLeft w:val="0"/>
      <w:marRight w:val="0"/>
      <w:marTop w:val="0"/>
      <w:marBottom w:val="0"/>
      <w:divBdr>
        <w:top w:val="none" w:sz="0" w:space="0" w:color="auto"/>
        <w:left w:val="none" w:sz="0" w:space="0" w:color="auto"/>
        <w:bottom w:val="none" w:sz="0" w:space="0" w:color="auto"/>
        <w:right w:val="none" w:sz="0" w:space="0" w:color="auto"/>
      </w:divBdr>
      <w:divsChild>
        <w:div w:id="950086420">
          <w:marLeft w:val="0"/>
          <w:marRight w:val="0"/>
          <w:marTop w:val="0"/>
          <w:marBottom w:val="0"/>
          <w:divBdr>
            <w:top w:val="none" w:sz="0" w:space="0" w:color="auto"/>
            <w:left w:val="none" w:sz="0" w:space="0" w:color="auto"/>
            <w:bottom w:val="none" w:sz="0" w:space="0" w:color="auto"/>
            <w:right w:val="none" w:sz="0" w:space="0" w:color="auto"/>
          </w:divBdr>
          <w:divsChild>
            <w:div w:id="112454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556339">
      <w:bodyDiv w:val="1"/>
      <w:marLeft w:val="0"/>
      <w:marRight w:val="0"/>
      <w:marTop w:val="0"/>
      <w:marBottom w:val="0"/>
      <w:divBdr>
        <w:top w:val="none" w:sz="0" w:space="0" w:color="auto"/>
        <w:left w:val="none" w:sz="0" w:space="0" w:color="auto"/>
        <w:bottom w:val="none" w:sz="0" w:space="0" w:color="auto"/>
        <w:right w:val="none" w:sz="0" w:space="0" w:color="auto"/>
      </w:divBdr>
    </w:div>
    <w:div w:id="897328551">
      <w:bodyDiv w:val="1"/>
      <w:marLeft w:val="0"/>
      <w:marRight w:val="0"/>
      <w:marTop w:val="0"/>
      <w:marBottom w:val="0"/>
      <w:divBdr>
        <w:top w:val="none" w:sz="0" w:space="0" w:color="auto"/>
        <w:left w:val="none" w:sz="0" w:space="0" w:color="auto"/>
        <w:bottom w:val="none" w:sz="0" w:space="0" w:color="auto"/>
        <w:right w:val="none" w:sz="0" w:space="0" w:color="auto"/>
      </w:divBdr>
      <w:divsChild>
        <w:div w:id="1018965979">
          <w:marLeft w:val="0"/>
          <w:marRight w:val="0"/>
          <w:marTop w:val="0"/>
          <w:marBottom w:val="0"/>
          <w:divBdr>
            <w:top w:val="none" w:sz="0" w:space="0" w:color="auto"/>
            <w:left w:val="none" w:sz="0" w:space="0" w:color="auto"/>
            <w:bottom w:val="none" w:sz="0" w:space="0" w:color="auto"/>
            <w:right w:val="none" w:sz="0" w:space="0" w:color="auto"/>
          </w:divBdr>
          <w:divsChild>
            <w:div w:id="1501431269">
              <w:marLeft w:val="0"/>
              <w:marRight w:val="0"/>
              <w:marTop w:val="0"/>
              <w:marBottom w:val="0"/>
              <w:divBdr>
                <w:top w:val="none" w:sz="0" w:space="0" w:color="auto"/>
                <w:left w:val="none" w:sz="0" w:space="0" w:color="auto"/>
                <w:bottom w:val="none" w:sz="0" w:space="0" w:color="auto"/>
                <w:right w:val="none" w:sz="0" w:space="0" w:color="auto"/>
              </w:divBdr>
            </w:div>
          </w:divsChild>
        </w:div>
        <w:div w:id="1793135212">
          <w:marLeft w:val="0"/>
          <w:marRight w:val="0"/>
          <w:marTop w:val="0"/>
          <w:marBottom w:val="0"/>
          <w:divBdr>
            <w:top w:val="none" w:sz="0" w:space="0" w:color="auto"/>
            <w:left w:val="none" w:sz="0" w:space="0" w:color="auto"/>
            <w:bottom w:val="none" w:sz="0" w:space="0" w:color="auto"/>
            <w:right w:val="none" w:sz="0" w:space="0" w:color="auto"/>
          </w:divBdr>
        </w:div>
      </w:divsChild>
    </w:div>
    <w:div w:id="972295728">
      <w:bodyDiv w:val="1"/>
      <w:marLeft w:val="0"/>
      <w:marRight w:val="0"/>
      <w:marTop w:val="0"/>
      <w:marBottom w:val="0"/>
      <w:divBdr>
        <w:top w:val="none" w:sz="0" w:space="0" w:color="auto"/>
        <w:left w:val="none" w:sz="0" w:space="0" w:color="auto"/>
        <w:bottom w:val="none" w:sz="0" w:space="0" w:color="auto"/>
        <w:right w:val="none" w:sz="0" w:space="0" w:color="auto"/>
      </w:divBdr>
      <w:divsChild>
        <w:div w:id="331758643">
          <w:marLeft w:val="0"/>
          <w:marRight w:val="0"/>
          <w:marTop w:val="0"/>
          <w:marBottom w:val="0"/>
          <w:divBdr>
            <w:top w:val="none" w:sz="0" w:space="0" w:color="auto"/>
            <w:left w:val="none" w:sz="0" w:space="0" w:color="auto"/>
            <w:bottom w:val="none" w:sz="0" w:space="0" w:color="auto"/>
            <w:right w:val="none" w:sz="0" w:space="0" w:color="auto"/>
          </w:divBdr>
        </w:div>
        <w:div w:id="410737473">
          <w:marLeft w:val="0"/>
          <w:marRight w:val="0"/>
          <w:marTop w:val="0"/>
          <w:marBottom w:val="0"/>
          <w:divBdr>
            <w:top w:val="none" w:sz="0" w:space="0" w:color="auto"/>
            <w:left w:val="none" w:sz="0" w:space="0" w:color="auto"/>
            <w:bottom w:val="none" w:sz="0" w:space="0" w:color="auto"/>
            <w:right w:val="none" w:sz="0" w:space="0" w:color="auto"/>
          </w:divBdr>
        </w:div>
        <w:div w:id="962345957">
          <w:marLeft w:val="0"/>
          <w:marRight w:val="0"/>
          <w:marTop w:val="0"/>
          <w:marBottom w:val="0"/>
          <w:divBdr>
            <w:top w:val="none" w:sz="0" w:space="0" w:color="auto"/>
            <w:left w:val="none" w:sz="0" w:space="0" w:color="auto"/>
            <w:bottom w:val="none" w:sz="0" w:space="0" w:color="auto"/>
            <w:right w:val="none" w:sz="0" w:space="0" w:color="auto"/>
          </w:divBdr>
        </w:div>
        <w:div w:id="1336885427">
          <w:marLeft w:val="0"/>
          <w:marRight w:val="0"/>
          <w:marTop w:val="0"/>
          <w:marBottom w:val="0"/>
          <w:divBdr>
            <w:top w:val="none" w:sz="0" w:space="0" w:color="auto"/>
            <w:left w:val="none" w:sz="0" w:space="0" w:color="auto"/>
            <w:bottom w:val="none" w:sz="0" w:space="0" w:color="auto"/>
            <w:right w:val="none" w:sz="0" w:space="0" w:color="auto"/>
          </w:divBdr>
        </w:div>
        <w:div w:id="1442069717">
          <w:marLeft w:val="0"/>
          <w:marRight w:val="0"/>
          <w:marTop w:val="0"/>
          <w:marBottom w:val="0"/>
          <w:divBdr>
            <w:top w:val="none" w:sz="0" w:space="0" w:color="auto"/>
            <w:left w:val="none" w:sz="0" w:space="0" w:color="auto"/>
            <w:bottom w:val="none" w:sz="0" w:space="0" w:color="auto"/>
            <w:right w:val="none" w:sz="0" w:space="0" w:color="auto"/>
          </w:divBdr>
        </w:div>
        <w:div w:id="1669018309">
          <w:marLeft w:val="0"/>
          <w:marRight w:val="0"/>
          <w:marTop w:val="0"/>
          <w:marBottom w:val="0"/>
          <w:divBdr>
            <w:top w:val="none" w:sz="0" w:space="0" w:color="auto"/>
            <w:left w:val="none" w:sz="0" w:space="0" w:color="auto"/>
            <w:bottom w:val="none" w:sz="0" w:space="0" w:color="auto"/>
            <w:right w:val="none" w:sz="0" w:space="0" w:color="auto"/>
          </w:divBdr>
        </w:div>
        <w:div w:id="1793329066">
          <w:marLeft w:val="0"/>
          <w:marRight w:val="0"/>
          <w:marTop w:val="0"/>
          <w:marBottom w:val="0"/>
          <w:divBdr>
            <w:top w:val="none" w:sz="0" w:space="0" w:color="auto"/>
            <w:left w:val="none" w:sz="0" w:space="0" w:color="auto"/>
            <w:bottom w:val="none" w:sz="0" w:space="0" w:color="auto"/>
            <w:right w:val="none" w:sz="0" w:space="0" w:color="auto"/>
          </w:divBdr>
        </w:div>
        <w:div w:id="1893735628">
          <w:marLeft w:val="0"/>
          <w:marRight w:val="0"/>
          <w:marTop w:val="0"/>
          <w:marBottom w:val="0"/>
          <w:divBdr>
            <w:top w:val="none" w:sz="0" w:space="0" w:color="auto"/>
            <w:left w:val="none" w:sz="0" w:space="0" w:color="auto"/>
            <w:bottom w:val="none" w:sz="0" w:space="0" w:color="auto"/>
            <w:right w:val="none" w:sz="0" w:space="0" w:color="auto"/>
          </w:divBdr>
        </w:div>
        <w:div w:id="2017075242">
          <w:marLeft w:val="0"/>
          <w:marRight w:val="0"/>
          <w:marTop w:val="0"/>
          <w:marBottom w:val="0"/>
          <w:divBdr>
            <w:top w:val="none" w:sz="0" w:space="0" w:color="auto"/>
            <w:left w:val="none" w:sz="0" w:space="0" w:color="auto"/>
            <w:bottom w:val="none" w:sz="0" w:space="0" w:color="auto"/>
            <w:right w:val="none" w:sz="0" w:space="0" w:color="auto"/>
          </w:divBdr>
        </w:div>
        <w:div w:id="2037150888">
          <w:marLeft w:val="0"/>
          <w:marRight w:val="0"/>
          <w:marTop w:val="0"/>
          <w:marBottom w:val="0"/>
          <w:divBdr>
            <w:top w:val="none" w:sz="0" w:space="0" w:color="auto"/>
            <w:left w:val="none" w:sz="0" w:space="0" w:color="auto"/>
            <w:bottom w:val="none" w:sz="0" w:space="0" w:color="auto"/>
            <w:right w:val="none" w:sz="0" w:space="0" w:color="auto"/>
          </w:divBdr>
        </w:div>
      </w:divsChild>
    </w:div>
    <w:div w:id="1055815000">
      <w:bodyDiv w:val="1"/>
      <w:marLeft w:val="0"/>
      <w:marRight w:val="0"/>
      <w:marTop w:val="0"/>
      <w:marBottom w:val="0"/>
      <w:divBdr>
        <w:top w:val="none" w:sz="0" w:space="0" w:color="auto"/>
        <w:left w:val="none" w:sz="0" w:space="0" w:color="auto"/>
        <w:bottom w:val="none" w:sz="0" w:space="0" w:color="auto"/>
        <w:right w:val="none" w:sz="0" w:space="0" w:color="auto"/>
      </w:divBdr>
      <w:divsChild>
        <w:div w:id="549926390">
          <w:marLeft w:val="0"/>
          <w:marRight w:val="0"/>
          <w:marTop w:val="0"/>
          <w:marBottom w:val="0"/>
          <w:divBdr>
            <w:top w:val="none" w:sz="0" w:space="0" w:color="auto"/>
            <w:left w:val="none" w:sz="0" w:space="0" w:color="auto"/>
            <w:bottom w:val="none" w:sz="0" w:space="0" w:color="auto"/>
            <w:right w:val="none" w:sz="0" w:space="0" w:color="auto"/>
          </w:divBdr>
          <w:divsChild>
            <w:div w:id="709845123">
              <w:marLeft w:val="0"/>
              <w:marRight w:val="0"/>
              <w:marTop w:val="0"/>
              <w:marBottom w:val="0"/>
              <w:divBdr>
                <w:top w:val="none" w:sz="0" w:space="0" w:color="auto"/>
                <w:left w:val="none" w:sz="0" w:space="0" w:color="auto"/>
                <w:bottom w:val="none" w:sz="0" w:space="0" w:color="auto"/>
                <w:right w:val="none" w:sz="0" w:space="0" w:color="auto"/>
              </w:divBdr>
              <w:divsChild>
                <w:div w:id="21631792">
                  <w:marLeft w:val="0"/>
                  <w:marRight w:val="0"/>
                  <w:marTop w:val="0"/>
                  <w:marBottom w:val="0"/>
                  <w:divBdr>
                    <w:top w:val="none" w:sz="0" w:space="0" w:color="auto"/>
                    <w:left w:val="none" w:sz="0" w:space="0" w:color="auto"/>
                    <w:bottom w:val="none" w:sz="0" w:space="0" w:color="auto"/>
                    <w:right w:val="none" w:sz="0" w:space="0" w:color="auto"/>
                  </w:divBdr>
                  <w:divsChild>
                    <w:div w:id="11670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924968">
      <w:bodyDiv w:val="1"/>
      <w:marLeft w:val="0"/>
      <w:marRight w:val="0"/>
      <w:marTop w:val="0"/>
      <w:marBottom w:val="0"/>
      <w:divBdr>
        <w:top w:val="none" w:sz="0" w:space="0" w:color="auto"/>
        <w:left w:val="none" w:sz="0" w:space="0" w:color="auto"/>
        <w:bottom w:val="none" w:sz="0" w:space="0" w:color="auto"/>
        <w:right w:val="none" w:sz="0" w:space="0" w:color="auto"/>
      </w:divBdr>
      <w:divsChild>
        <w:div w:id="300115290">
          <w:marLeft w:val="0"/>
          <w:marRight w:val="0"/>
          <w:marTop w:val="0"/>
          <w:marBottom w:val="0"/>
          <w:divBdr>
            <w:top w:val="none" w:sz="0" w:space="0" w:color="auto"/>
            <w:left w:val="none" w:sz="0" w:space="0" w:color="auto"/>
            <w:bottom w:val="none" w:sz="0" w:space="0" w:color="auto"/>
            <w:right w:val="none" w:sz="0" w:space="0" w:color="auto"/>
          </w:divBdr>
          <w:divsChild>
            <w:div w:id="1223981605">
              <w:marLeft w:val="0"/>
              <w:marRight w:val="0"/>
              <w:marTop w:val="0"/>
              <w:marBottom w:val="0"/>
              <w:divBdr>
                <w:top w:val="none" w:sz="0" w:space="0" w:color="auto"/>
                <w:left w:val="none" w:sz="0" w:space="0" w:color="auto"/>
                <w:bottom w:val="none" w:sz="0" w:space="0" w:color="auto"/>
                <w:right w:val="none" w:sz="0" w:space="0" w:color="auto"/>
              </w:divBdr>
              <w:divsChild>
                <w:div w:id="1932079433">
                  <w:marLeft w:val="0"/>
                  <w:marRight w:val="0"/>
                  <w:marTop w:val="0"/>
                  <w:marBottom w:val="0"/>
                  <w:divBdr>
                    <w:top w:val="none" w:sz="0" w:space="0" w:color="auto"/>
                    <w:left w:val="none" w:sz="0" w:space="0" w:color="auto"/>
                    <w:bottom w:val="none" w:sz="0" w:space="0" w:color="auto"/>
                    <w:right w:val="none" w:sz="0" w:space="0" w:color="auto"/>
                  </w:divBdr>
                  <w:divsChild>
                    <w:div w:id="100899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1169767">
      <w:bodyDiv w:val="1"/>
      <w:marLeft w:val="0"/>
      <w:marRight w:val="0"/>
      <w:marTop w:val="0"/>
      <w:marBottom w:val="0"/>
      <w:divBdr>
        <w:top w:val="none" w:sz="0" w:space="0" w:color="auto"/>
        <w:left w:val="none" w:sz="0" w:space="0" w:color="auto"/>
        <w:bottom w:val="none" w:sz="0" w:space="0" w:color="auto"/>
        <w:right w:val="none" w:sz="0" w:space="0" w:color="auto"/>
      </w:divBdr>
      <w:divsChild>
        <w:div w:id="1058210231">
          <w:marLeft w:val="0"/>
          <w:marRight w:val="0"/>
          <w:marTop w:val="0"/>
          <w:marBottom w:val="0"/>
          <w:divBdr>
            <w:top w:val="none" w:sz="0" w:space="0" w:color="auto"/>
            <w:left w:val="none" w:sz="0" w:space="0" w:color="auto"/>
            <w:bottom w:val="none" w:sz="0" w:space="0" w:color="auto"/>
            <w:right w:val="none" w:sz="0" w:space="0" w:color="auto"/>
          </w:divBdr>
        </w:div>
      </w:divsChild>
    </w:div>
    <w:div w:id="1174346789">
      <w:bodyDiv w:val="1"/>
      <w:marLeft w:val="0"/>
      <w:marRight w:val="0"/>
      <w:marTop w:val="0"/>
      <w:marBottom w:val="0"/>
      <w:divBdr>
        <w:top w:val="none" w:sz="0" w:space="0" w:color="auto"/>
        <w:left w:val="none" w:sz="0" w:space="0" w:color="auto"/>
        <w:bottom w:val="none" w:sz="0" w:space="0" w:color="auto"/>
        <w:right w:val="none" w:sz="0" w:space="0" w:color="auto"/>
      </w:divBdr>
    </w:div>
    <w:div w:id="1183132915">
      <w:bodyDiv w:val="1"/>
      <w:marLeft w:val="0"/>
      <w:marRight w:val="0"/>
      <w:marTop w:val="0"/>
      <w:marBottom w:val="0"/>
      <w:divBdr>
        <w:top w:val="none" w:sz="0" w:space="0" w:color="auto"/>
        <w:left w:val="none" w:sz="0" w:space="0" w:color="auto"/>
        <w:bottom w:val="none" w:sz="0" w:space="0" w:color="auto"/>
        <w:right w:val="none" w:sz="0" w:space="0" w:color="auto"/>
      </w:divBdr>
    </w:div>
    <w:div w:id="1218708018">
      <w:bodyDiv w:val="1"/>
      <w:marLeft w:val="0"/>
      <w:marRight w:val="0"/>
      <w:marTop w:val="0"/>
      <w:marBottom w:val="0"/>
      <w:divBdr>
        <w:top w:val="none" w:sz="0" w:space="0" w:color="auto"/>
        <w:left w:val="none" w:sz="0" w:space="0" w:color="auto"/>
        <w:bottom w:val="none" w:sz="0" w:space="0" w:color="auto"/>
        <w:right w:val="none" w:sz="0" w:space="0" w:color="auto"/>
      </w:divBdr>
      <w:divsChild>
        <w:div w:id="877160974">
          <w:marLeft w:val="0"/>
          <w:marRight w:val="0"/>
          <w:marTop w:val="0"/>
          <w:marBottom w:val="0"/>
          <w:divBdr>
            <w:top w:val="none" w:sz="0" w:space="0" w:color="auto"/>
            <w:left w:val="none" w:sz="0" w:space="0" w:color="auto"/>
            <w:bottom w:val="none" w:sz="0" w:space="0" w:color="auto"/>
            <w:right w:val="none" w:sz="0" w:space="0" w:color="auto"/>
          </w:divBdr>
        </w:div>
        <w:div w:id="1292521587">
          <w:marLeft w:val="0"/>
          <w:marRight w:val="0"/>
          <w:marTop w:val="0"/>
          <w:marBottom w:val="0"/>
          <w:divBdr>
            <w:top w:val="none" w:sz="0" w:space="0" w:color="auto"/>
            <w:left w:val="none" w:sz="0" w:space="0" w:color="auto"/>
            <w:bottom w:val="none" w:sz="0" w:space="0" w:color="auto"/>
            <w:right w:val="none" w:sz="0" w:space="0" w:color="auto"/>
          </w:divBdr>
        </w:div>
      </w:divsChild>
    </w:div>
    <w:div w:id="1298754442">
      <w:bodyDiv w:val="1"/>
      <w:marLeft w:val="0"/>
      <w:marRight w:val="0"/>
      <w:marTop w:val="0"/>
      <w:marBottom w:val="0"/>
      <w:divBdr>
        <w:top w:val="none" w:sz="0" w:space="0" w:color="auto"/>
        <w:left w:val="none" w:sz="0" w:space="0" w:color="auto"/>
        <w:bottom w:val="none" w:sz="0" w:space="0" w:color="auto"/>
        <w:right w:val="none" w:sz="0" w:space="0" w:color="auto"/>
      </w:divBdr>
      <w:divsChild>
        <w:div w:id="527643917">
          <w:marLeft w:val="0"/>
          <w:marRight w:val="0"/>
          <w:marTop w:val="0"/>
          <w:marBottom w:val="0"/>
          <w:divBdr>
            <w:top w:val="none" w:sz="0" w:space="0" w:color="auto"/>
            <w:left w:val="none" w:sz="0" w:space="0" w:color="auto"/>
            <w:bottom w:val="none" w:sz="0" w:space="0" w:color="auto"/>
            <w:right w:val="none" w:sz="0" w:space="0" w:color="auto"/>
          </w:divBdr>
        </w:div>
      </w:divsChild>
    </w:div>
    <w:div w:id="1364789980">
      <w:bodyDiv w:val="1"/>
      <w:marLeft w:val="0"/>
      <w:marRight w:val="0"/>
      <w:marTop w:val="0"/>
      <w:marBottom w:val="0"/>
      <w:divBdr>
        <w:top w:val="none" w:sz="0" w:space="0" w:color="auto"/>
        <w:left w:val="none" w:sz="0" w:space="0" w:color="auto"/>
        <w:bottom w:val="none" w:sz="0" w:space="0" w:color="auto"/>
        <w:right w:val="none" w:sz="0" w:space="0" w:color="auto"/>
      </w:divBdr>
    </w:div>
    <w:div w:id="1476408567">
      <w:bodyDiv w:val="1"/>
      <w:marLeft w:val="0"/>
      <w:marRight w:val="0"/>
      <w:marTop w:val="0"/>
      <w:marBottom w:val="0"/>
      <w:divBdr>
        <w:top w:val="none" w:sz="0" w:space="0" w:color="auto"/>
        <w:left w:val="none" w:sz="0" w:space="0" w:color="auto"/>
        <w:bottom w:val="none" w:sz="0" w:space="0" w:color="auto"/>
        <w:right w:val="none" w:sz="0" w:space="0" w:color="auto"/>
      </w:divBdr>
    </w:div>
    <w:div w:id="1477181963">
      <w:bodyDiv w:val="1"/>
      <w:marLeft w:val="0"/>
      <w:marRight w:val="0"/>
      <w:marTop w:val="0"/>
      <w:marBottom w:val="0"/>
      <w:divBdr>
        <w:top w:val="none" w:sz="0" w:space="0" w:color="auto"/>
        <w:left w:val="none" w:sz="0" w:space="0" w:color="auto"/>
        <w:bottom w:val="none" w:sz="0" w:space="0" w:color="auto"/>
        <w:right w:val="none" w:sz="0" w:space="0" w:color="auto"/>
      </w:divBdr>
    </w:div>
    <w:div w:id="1482236206">
      <w:bodyDiv w:val="1"/>
      <w:marLeft w:val="0"/>
      <w:marRight w:val="0"/>
      <w:marTop w:val="0"/>
      <w:marBottom w:val="0"/>
      <w:divBdr>
        <w:top w:val="none" w:sz="0" w:space="0" w:color="auto"/>
        <w:left w:val="none" w:sz="0" w:space="0" w:color="auto"/>
        <w:bottom w:val="none" w:sz="0" w:space="0" w:color="auto"/>
        <w:right w:val="none" w:sz="0" w:space="0" w:color="auto"/>
      </w:divBdr>
    </w:div>
    <w:div w:id="1487672161">
      <w:bodyDiv w:val="1"/>
      <w:marLeft w:val="0"/>
      <w:marRight w:val="0"/>
      <w:marTop w:val="0"/>
      <w:marBottom w:val="0"/>
      <w:divBdr>
        <w:top w:val="none" w:sz="0" w:space="0" w:color="auto"/>
        <w:left w:val="none" w:sz="0" w:space="0" w:color="auto"/>
        <w:bottom w:val="none" w:sz="0" w:space="0" w:color="auto"/>
        <w:right w:val="none" w:sz="0" w:space="0" w:color="auto"/>
      </w:divBdr>
      <w:divsChild>
        <w:div w:id="815879416">
          <w:marLeft w:val="0"/>
          <w:marRight w:val="0"/>
          <w:marTop w:val="0"/>
          <w:marBottom w:val="0"/>
          <w:divBdr>
            <w:top w:val="none" w:sz="0" w:space="0" w:color="auto"/>
            <w:left w:val="none" w:sz="0" w:space="0" w:color="auto"/>
            <w:bottom w:val="none" w:sz="0" w:space="0" w:color="auto"/>
            <w:right w:val="none" w:sz="0" w:space="0" w:color="auto"/>
          </w:divBdr>
          <w:divsChild>
            <w:div w:id="1937011371">
              <w:marLeft w:val="0"/>
              <w:marRight w:val="0"/>
              <w:marTop w:val="0"/>
              <w:marBottom w:val="0"/>
              <w:divBdr>
                <w:top w:val="none" w:sz="0" w:space="0" w:color="auto"/>
                <w:left w:val="none" w:sz="0" w:space="0" w:color="auto"/>
                <w:bottom w:val="none" w:sz="0" w:space="0" w:color="auto"/>
                <w:right w:val="none" w:sz="0" w:space="0" w:color="auto"/>
              </w:divBdr>
              <w:divsChild>
                <w:div w:id="122803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259592">
      <w:bodyDiv w:val="1"/>
      <w:marLeft w:val="0"/>
      <w:marRight w:val="0"/>
      <w:marTop w:val="0"/>
      <w:marBottom w:val="0"/>
      <w:divBdr>
        <w:top w:val="none" w:sz="0" w:space="0" w:color="auto"/>
        <w:left w:val="none" w:sz="0" w:space="0" w:color="auto"/>
        <w:bottom w:val="none" w:sz="0" w:space="0" w:color="auto"/>
        <w:right w:val="none" w:sz="0" w:space="0" w:color="auto"/>
      </w:divBdr>
      <w:divsChild>
        <w:div w:id="1242760672">
          <w:marLeft w:val="0"/>
          <w:marRight w:val="0"/>
          <w:marTop w:val="0"/>
          <w:marBottom w:val="0"/>
          <w:divBdr>
            <w:top w:val="none" w:sz="0" w:space="0" w:color="auto"/>
            <w:left w:val="none" w:sz="0" w:space="0" w:color="auto"/>
            <w:bottom w:val="none" w:sz="0" w:space="0" w:color="auto"/>
            <w:right w:val="none" w:sz="0" w:space="0" w:color="auto"/>
          </w:divBdr>
          <w:divsChild>
            <w:div w:id="914514155">
              <w:marLeft w:val="0"/>
              <w:marRight w:val="0"/>
              <w:marTop w:val="0"/>
              <w:marBottom w:val="0"/>
              <w:divBdr>
                <w:top w:val="none" w:sz="0" w:space="0" w:color="auto"/>
                <w:left w:val="none" w:sz="0" w:space="0" w:color="auto"/>
                <w:bottom w:val="none" w:sz="0" w:space="0" w:color="auto"/>
                <w:right w:val="none" w:sz="0" w:space="0" w:color="auto"/>
              </w:divBdr>
              <w:divsChild>
                <w:div w:id="490098595">
                  <w:marLeft w:val="0"/>
                  <w:marRight w:val="0"/>
                  <w:marTop w:val="0"/>
                  <w:marBottom w:val="0"/>
                  <w:divBdr>
                    <w:top w:val="none" w:sz="0" w:space="0" w:color="auto"/>
                    <w:left w:val="none" w:sz="0" w:space="0" w:color="auto"/>
                    <w:bottom w:val="none" w:sz="0" w:space="0" w:color="auto"/>
                    <w:right w:val="none" w:sz="0" w:space="0" w:color="auto"/>
                  </w:divBdr>
                  <w:divsChild>
                    <w:div w:id="28554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8372698">
      <w:bodyDiv w:val="1"/>
      <w:marLeft w:val="0"/>
      <w:marRight w:val="0"/>
      <w:marTop w:val="0"/>
      <w:marBottom w:val="0"/>
      <w:divBdr>
        <w:top w:val="none" w:sz="0" w:space="0" w:color="auto"/>
        <w:left w:val="none" w:sz="0" w:space="0" w:color="auto"/>
        <w:bottom w:val="none" w:sz="0" w:space="0" w:color="auto"/>
        <w:right w:val="none" w:sz="0" w:space="0" w:color="auto"/>
      </w:divBdr>
      <w:divsChild>
        <w:div w:id="1296528261">
          <w:marLeft w:val="0"/>
          <w:marRight w:val="0"/>
          <w:marTop w:val="0"/>
          <w:marBottom w:val="0"/>
          <w:divBdr>
            <w:top w:val="none" w:sz="0" w:space="0" w:color="auto"/>
            <w:left w:val="none" w:sz="0" w:space="0" w:color="auto"/>
            <w:bottom w:val="none" w:sz="0" w:space="0" w:color="auto"/>
            <w:right w:val="none" w:sz="0" w:space="0" w:color="auto"/>
          </w:divBdr>
          <w:divsChild>
            <w:div w:id="516115917">
              <w:marLeft w:val="0"/>
              <w:marRight w:val="0"/>
              <w:marTop w:val="0"/>
              <w:marBottom w:val="0"/>
              <w:divBdr>
                <w:top w:val="none" w:sz="0" w:space="0" w:color="auto"/>
                <w:left w:val="none" w:sz="0" w:space="0" w:color="auto"/>
                <w:bottom w:val="none" w:sz="0" w:space="0" w:color="auto"/>
                <w:right w:val="none" w:sz="0" w:space="0" w:color="auto"/>
              </w:divBdr>
              <w:divsChild>
                <w:div w:id="503789606">
                  <w:marLeft w:val="0"/>
                  <w:marRight w:val="0"/>
                  <w:marTop w:val="0"/>
                  <w:marBottom w:val="0"/>
                  <w:divBdr>
                    <w:top w:val="none" w:sz="0" w:space="0" w:color="auto"/>
                    <w:left w:val="none" w:sz="0" w:space="0" w:color="auto"/>
                    <w:bottom w:val="none" w:sz="0" w:space="0" w:color="auto"/>
                    <w:right w:val="none" w:sz="0" w:space="0" w:color="auto"/>
                  </w:divBdr>
                  <w:divsChild>
                    <w:div w:id="1005594644">
                      <w:marLeft w:val="0"/>
                      <w:marRight w:val="0"/>
                      <w:marTop w:val="0"/>
                      <w:marBottom w:val="0"/>
                      <w:divBdr>
                        <w:top w:val="none" w:sz="0" w:space="0" w:color="auto"/>
                        <w:left w:val="none" w:sz="0" w:space="0" w:color="auto"/>
                        <w:bottom w:val="none" w:sz="0" w:space="0" w:color="auto"/>
                        <w:right w:val="none" w:sz="0" w:space="0" w:color="auto"/>
                      </w:divBdr>
                      <w:divsChild>
                        <w:div w:id="178740909">
                          <w:marLeft w:val="0"/>
                          <w:marRight w:val="0"/>
                          <w:marTop w:val="0"/>
                          <w:marBottom w:val="0"/>
                          <w:divBdr>
                            <w:top w:val="none" w:sz="0" w:space="0" w:color="auto"/>
                            <w:left w:val="none" w:sz="0" w:space="0" w:color="auto"/>
                            <w:bottom w:val="none" w:sz="0" w:space="0" w:color="auto"/>
                            <w:right w:val="none" w:sz="0" w:space="0" w:color="auto"/>
                          </w:divBdr>
                          <w:divsChild>
                            <w:div w:id="1212496670">
                              <w:marLeft w:val="0"/>
                              <w:marRight w:val="0"/>
                              <w:marTop w:val="0"/>
                              <w:marBottom w:val="0"/>
                              <w:divBdr>
                                <w:top w:val="none" w:sz="0" w:space="0" w:color="auto"/>
                                <w:left w:val="none" w:sz="0" w:space="0" w:color="auto"/>
                                <w:bottom w:val="none" w:sz="0" w:space="0" w:color="auto"/>
                                <w:right w:val="none" w:sz="0" w:space="0" w:color="auto"/>
                              </w:divBdr>
                              <w:divsChild>
                                <w:div w:id="53825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3213761">
      <w:bodyDiv w:val="1"/>
      <w:marLeft w:val="0"/>
      <w:marRight w:val="0"/>
      <w:marTop w:val="0"/>
      <w:marBottom w:val="0"/>
      <w:divBdr>
        <w:top w:val="none" w:sz="0" w:space="0" w:color="auto"/>
        <w:left w:val="none" w:sz="0" w:space="0" w:color="auto"/>
        <w:bottom w:val="none" w:sz="0" w:space="0" w:color="auto"/>
        <w:right w:val="none" w:sz="0" w:space="0" w:color="auto"/>
      </w:divBdr>
    </w:div>
    <w:div w:id="1686008836">
      <w:bodyDiv w:val="1"/>
      <w:marLeft w:val="0"/>
      <w:marRight w:val="0"/>
      <w:marTop w:val="0"/>
      <w:marBottom w:val="0"/>
      <w:divBdr>
        <w:top w:val="none" w:sz="0" w:space="0" w:color="auto"/>
        <w:left w:val="none" w:sz="0" w:space="0" w:color="auto"/>
        <w:bottom w:val="none" w:sz="0" w:space="0" w:color="auto"/>
        <w:right w:val="none" w:sz="0" w:space="0" w:color="auto"/>
      </w:divBdr>
    </w:div>
    <w:div w:id="1698656793">
      <w:bodyDiv w:val="1"/>
      <w:marLeft w:val="0"/>
      <w:marRight w:val="0"/>
      <w:marTop w:val="0"/>
      <w:marBottom w:val="0"/>
      <w:divBdr>
        <w:top w:val="none" w:sz="0" w:space="0" w:color="auto"/>
        <w:left w:val="none" w:sz="0" w:space="0" w:color="auto"/>
        <w:bottom w:val="none" w:sz="0" w:space="0" w:color="auto"/>
        <w:right w:val="none" w:sz="0" w:space="0" w:color="auto"/>
      </w:divBdr>
      <w:divsChild>
        <w:div w:id="1537499532">
          <w:marLeft w:val="0"/>
          <w:marRight w:val="0"/>
          <w:marTop w:val="0"/>
          <w:marBottom w:val="0"/>
          <w:divBdr>
            <w:top w:val="none" w:sz="0" w:space="0" w:color="auto"/>
            <w:left w:val="none" w:sz="0" w:space="0" w:color="auto"/>
            <w:bottom w:val="none" w:sz="0" w:space="0" w:color="auto"/>
            <w:right w:val="none" w:sz="0" w:space="0" w:color="auto"/>
          </w:divBdr>
          <w:divsChild>
            <w:div w:id="954865838">
              <w:marLeft w:val="0"/>
              <w:marRight w:val="0"/>
              <w:marTop w:val="0"/>
              <w:marBottom w:val="0"/>
              <w:divBdr>
                <w:top w:val="none" w:sz="0" w:space="0" w:color="auto"/>
                <w:left w:val="none" w:sz="0" w:space="0" w:color="auto"/>
                <w:bottom w:val="none" w:sz="0" w:space="0" w:color="auto"/>
                <w:right w:val="none" w:sz="0" w:space="0" w:color="auto"/>
              </w:divBdr>
              <w:divsChild>
                <w:div w:id="843129782">
                  <w:marLeft w:val="0"/>
                  <w:marRight w:val="0"/>
                  <w:marTop w:val="0"/>
                  <w:marBottom w:val="0"/>
                  <w:divBdr>
                    <w:top w:val="none" w:sz="0" w:space="0" w:color="auto"/>
                    <w:left w:val="none" w:sz="0" w:space="0" w:color="auto"/>
                    <w:bottom w:val="none" w:sz="0" w:space="0" w:color="auto"/>
                    <w:right w:val="none" w:sz="0" w:space="0" w:color="auto"/>
                  </w:divBdr>
                  <w:divsChild>
                    <w:div w:id="353657427">
                      <w:marLeft w:val="0"/>
                      <w:marRight w:val="0"/>
                      <w:marTop w:val="0"/>
                      <w:marBottom w:val="0"/>
                      <w:divBdr>
                        <w:top w:val="none" w:sz="0" w:space="0" w:color="auto"/>
                        <w:left w:val="none" w:sz="0" w:space="0" w:color="auto"/>
                        <w:bottom w:val="none" w:sz="0" w:space="0" w:color="auto"/>
                        <w:right w:val="none" w:sz="0" w:space="0" w:color="auto"/>
                      </w:divBdr>
                    </w:div>
                  </w:divsChild>
                </w:div>
                <w:div w:id="949505808">
                  <w:marLeft w:val="0"/>
                  <w:marRight w:val="0"/>
                  <w:marTop w:val="0"/>
                  <w:marBottom w:val="0"/>
                  <w:divBdr>
                    <w:top w:val="none" w:sz="0" w:space="0" w:color="auto"/>
                    <w:left w:val="none" w:sz="0" w:space="0" w:color="auto"/>
                    <w:bottom w:val="none" w:sz="0" w:space="0" w:color="auto"/>
                    <w:right w:val="none" w:sz="0" w:space="0" w:color="auto"/>
                  </w:divBdr>
                  <w:divsChild>
                    <w:div w:id="211898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353261">
              <w:marLeft w:val="0"/>
              <w:marRight w:val="0"/>
              <w:marTop w:val="0"/>
              <w:marBottom w:val="0"/>
              <w:divBdr>
                <w:top w:val="none" w:sz="0" w:space="0" w:color="auto"/>
                <w:left w:val="none" w:sz="0" w:space="0" w:color="auto"/>
                <w:bottom w:val="none" w:sz="0" w:space="0" w:color="auto"/>
                <w:right w:val="none" w:sz="0" w:space="0" w:color="auto"/>
              </w:divBdr>
              <w:divsChild>
                <w:div w:id="1950047533">
                  <w:marLeft w:val="0"/>
                  <w:marRight w:val="0"/>
                  <w:marTop w:val="0"/>
                  <w:marBottom w:val="0"/>
                  <w:divBdr>
                    <w:top w:val="none" w:sz="0" w:space="0" w:color="auto"/>
                    <w:left w:val="none" w:sz="0" w:space="0" w:color="auto"/>
                    <w:bottom w:val="none" w:sz="0" w:space="0" w:color="auto"/>
                    <w:right w:val="none" w:sz="0" w:space="0" w:color="auto"/>
                  </w:divBdr>
                </w:div>
              </w:divsChild>
            </w:div>
            <w:div w:id="1352417892">
              <w:marLeft w:val="0"/>
              <w:marRight w:val="0"/>
              <w:marTop w:val="0"/>
              <w:marBottom w:val="0"/>
              <w:divBdr>
                <w:top w:val="none" w:sz="0" w:space="0" w:color="auto"/>
                <w:left w:val="none" w:sz="0" w:space="0" w:color="auto"/>
                <w:bottom w:val="none" w:sz="0" w:space="0" w:color="auto"/>
                <w:right w:val="none" w:sz="0" w:space="0" w:color="auto"/>
              </w:divBdr>
              <w:divsChild>
                <w:div w:id="39669757">
                  <w:marLeft w:val="0"/>
                  <w:marRight w:val="0"/>
                  <w:marTop w:val="0"/>
                  <w:marBottom w:val="0"/>
                  <w:divBdr>
                    <w:top w:val="none" w:sz="0" w:space="0" w:color="auto"/>
                    <w:left w:val="none" w:sz="0" w:space="0" w:color="auto"/>
                    <w:bottom w:val="none" w:sz="0" w:space="0" w:color="auto"/>
                    <w:right w:val="none" w:sz="0" w:space="0" w:color="auto"/>
                  </w:divBdr>
                  <w:divsChild>
                    <w:div w:id="1118373678">
                      <w:marLeft w:val="0"/>
                      <w:marRight w:val="0"/>
                      <w:marTop w:val="0"/>
                      <w:marBottom w:val="0"/>
                      <w:divBdr>
                        <w:top w:val="none" w:sz="0" w:space="0" w:color="auto"/>
                        <w:left w:val="none" w:sz="0" w:space="0" w:color="auto"/>
                        <w:bottom w:val="none" w:sz="0" w:space="0" w:color="auto"/>
                        <w:right w:val="none" w:sz="0" w:space="0" w:color="auto"/>
                      </w:divBdr>
                    </w:div>
                  </w:divsChild>
                </w:div>
                <w:div w:id="423428191">
                  <w:marLeft w:val="0"/>
                  <w:marRight w:val="0"/>
                  <w:marTop w:val="0"/>
                  <w:marBottom w:val="0"/>
                  <w:divBdr>
                    <w:top w:val="none" w:sz="0" w:space="0" w:color="auto"/>
                    <w:left w:val="none" w:sz="0" w:space="0" w:color="auto"/>
                    <w:bottom w:val="none" w:sz="0" w:space="0" w:color="auto"/>
                    <w:right w:val="none" w:sz="0" w:space="0" w:color="auto"/>
                  </w:divBdr>
                  <w:divsChild>
                    <w:div w:id="368527916">
                      <w:marLeft w:val="0"/>
                      <w:marRight w:val="0"/>
                      <w:marTop w:val="0"/>
                      <w:marBottom w:val="0"/>
                      <w:divBdr>
                        <w:top w:val="none" w:sz="0" w:space="0" w:color="auto"/>
                        <w:left w:val="none" w:sz="0" w:space="0" w:color="auto"/>
                        <w:bottom w:val="none" w:sz="0" w:space="0" w:color="auto"/>
                        <w:right w:val="none" w:sz="0" w:space="0" w:color="auto"/>
                      </w:divBdr>
                    </w:div>
                  </w:divsChild>
                </w:div>
                <w:div w:id="608583023">
                  <w:marLeft w:val="0"/>
                  <w:marRight w:val="0"/>
                  <w:marTop w:val="0"/>
                  <w:marBottom w:val="0"/>
                  <w:divBdr>
                    <w:top w:val="none" w:sz="0" w:space="0" w:color="auto"/>
                    <w:left w:val="none" w:sz="0" w:space="0" w:color="auto"/>
                    <w:bottom w:val="none" w:sz="0" w:space="0" w:color="auto"/>
                    <w:right w:val="none" w:sz="0" w:space="0" w:color="auto"/>
                  </w:divBdr>
                  <w:divsChild>
                    <w:div w:id="1222865065">
                      <w:marLeft w:val="0"/>
                      <w:marRight w:val="0"/>
                      <w:marTop w:val="0"/>
                      <w:marBottom w:val="0"/>
                      <w:divBdr>
                        <w:top w:val="none" w:sz="0" w:space="0" w:color="auto"/>
                        <w:left w:val="none" w:sz="0" w:space="0" w:color="auto"/>
                        <w:bottom w:val="none" w:sz="0" w:space="0" w:color="auto"/>
                        <w:right w:val="none" w:sz="0" w:space="0" w:color="auto"/>
                      </w:divBdr>
                    </w:div>
                  </w:divsChild>
                </w:div>
                <w:div w:id="1281568673">
                  <w:marLeft w:val="0"/>
                  <w:marRight w:val="0"/>
                  <w:marTop w:val="0"/>
                  <w:marBottom w:val="0"/>
                  <w:divBdr>
                    <w:top w:val="none" w:sz="0" w:space="0" w:color="auto"/>
                    <w:left w:val="none" w:sz="0" w:space="0" w:color="auto"/>
                    <w:bottom w:val="none" w:sz="0" w:space="0" w:color="auto"/>
                    <w:right w:val="none" w:sz="0" w:space="0" w:color="auto"/>
                  </w:divBdr>
                  <w:divsChild>
                    <w:div w:id="1261257925">
                      <w:marLeft w:val="0"/>
                      <w:marRight w:val="0"/>
                      <w:marTop w:val="0"/>
                      <w:marBottom w:val="0"/>
                      <w:divBdr>
                        <w:top w:val="none" w:sz="0" w:space="0" w:color="auto"/>
                        <w:left w:val="none" w:sz="0" w:space="0" w:color="auto"/>
                        <w:bottom w:val="none" w:sz="0" w:space="0" w:color="auto"/>
                        <w:right w:val="none" w:sz="0" w:space="0" w:color="auto"/>
                      </w:divBdr>
                    </w:div>
                  </w:divsChild>
                </w:div>
                <w:div w:id="1365444111">
                  <w:marLeft w:val="0"/>
                  <w:marRight w:val="0"/>
                  <w:marTop w:val="0"/>
                  <w:marBottom w:val="0"/>
                  <w:divBdr>
                    <w:top w:val="none" w:sz="0" w:space="0" w:color="auto"/>
                    <w:left w:val="none" w:sz="0" w:space="0" w:color="auto"/>
                    <w:bottom w:val="none" w:sz="0" w:space="0" w:color="auto"/>
                    <w:right w:val="none" w:sz="0" w:space="0" w:color="auto"/>
                  </w:divBdr>
                  <w:divsChild>
                    <w:div w:id="1904565016">
                      <w:marLeft w:val="0"/>
                      <w:marRight w:val="0"/>
                      <w:marTop w:val="0"/>
                      <w:marBottom w:val="0"/>
                      <w:divBdr>
                        <w:top w:val="none" w:sz="0" w:space="0" w:color="auto"/>
                        <w:left w:val="none" w:sz="0" w:space="0" w:color="auto"/>
                        <w:bottom w:val="none" w:sz="0" w:space="0" w:color="auto"/>
                        <w:right w:val="none" w:sz="0" w:space="0" w:color="auto"/>
                      </w:divBdr>
                    </w:div>
                  </w:divsChild>
                </w:div>
                <w:div w:id="1807047932">
                  <w:marLeft w:val="0"/>
                  <w:marRight w:val="0"/>
                  <w:marTop w:val="0"/>
                  <w:marBottom w:val="0"/>
                  <w:divBdr>
                    <w:top w:val="none" w:sz="0" w:space="0" w:color="auto"/>
                    <w:left w:val="none" w:sz="0" w:space="0" w:color="auto"/>
                    <w:bottom w:val="none" w:sz="0" w:space="0" w:color="auto"/>
                    <w:right w:val="none" w:sz="0" w:space="0" w:color="auto"/>
                  </w:divBdr>
                  <w:divsChild>
                    <w:div w:id="97876853">
                      <w:marLeft w:val="0"/>
                      <w:marRight w:val="0"/>
                      <w:marTop w:val="0"/>
                      <w:marBottom w:val="0"/>
                      <w:divBdr>
                        <w:top w:val="none" w:sz="0" w:space="0" w:color="auto"/>
                        <w:left w:val="none" w:sz="0" w:space="0" w:color="auto"/>
                        <w:bottom w:val="none" w:sz="0" w:space="0" w:color="auto"/>
                        <w:right w:val="none" w:sz="0" w:space="0" w:color="auto"/>
                      </w:divBdr>
                    </w:div>
                  </w:divsChild>
                </w:div>
                <w:div w:id="1894191889">
                  <w:marLeft w:val="0"/>
                  <w:marRight w:val="0"/>
                  <w:marTop w:val="0"/>
                  <w:marBottom w:val="0"/>
                  <w:divBdr>
                    <w:top w:val="none" w:sz="0" w:space="0" w:color="auto"/>
                    <w:left w:val="none" w:sz="0" w:space="0" w:color="auto"/>
                    <w:bottom w:val="none" w:sz="0" w:space="0" w:color="auto"/>
                    <w:right w:val="none" w:sz="0" w:space="0" w:color="auto"/>
                  </w:divBdr>
                  <w:divsChild>
                    <w:div w:id="1992982510">
                      <w:marLeft w:val="0"/>
                      <w:marRight w:val="0"/>
                      <w:marTop w:val="0"/>
                      <w:marBottom w:val="0"/>
                      <w:divBdr>
                        <w:top w:val="none" w:sz="0" w:space="0" w:color="auto"/>
                        <w:left w:val="none" w:sz="0" w:space="0" w:color="auto"/>
                        <w:bottom w:val="none" w:sz="0" w:space="0" w:color="auto"/>
                        <w:right w:val="none" w:sz="0" w:space="0" w:color="auto"/>
                      </w:divBdr>
                    </w:div>
                  </w:divsChild>
                </w:div>
                <w:div w:id="2120561647">
                  <w:marLeft w:val="0"/>
                  <w:marRight w:val="0"/>
                  <w:marTop w:val="0"/>
                  <w:marBottom w:val="0"/>
                  <w:divBdr>
                    <w:top w:val="none" w:sz="0" w:space="0" w:color="auto"/>
                    <w:left w:val="none" w:sz="0" w:space="0" w:color="auto"/>
                    <w:bottom w:val="none" w:sz="0" w:space="0" w:color="auto"/>
                    <w:right w:val="none" w:sz="0" w:space="0" w:color="auto"/>
                  </w:divBdr>
                  <w:divsChild>
                    <w:div w:id="69743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2999491">
      <w:bodyDiv w:val="1"/>
      <w:marLeft w:val="0"/>
      <w:marRight w:val="0"/>
      <w:marTop w:val="0"/>
      <w:marBottom w:val="0"/>
      <w:divBdr>
        <w:top w:val="none" w:sz="0" w:space="0" w:color="auto"/>
        <w:left w:val="none" w:sz="0" w:space="0" w:color="auto"/>
        <w:bottom w:val="none" w:sz="0" w:space="0" w:color="auto"/>
        <w:right w:val="none" w:sz="0" w:space="0" w:color="auto"/>
      </w:divBdr>
      <w:divsChild>
        <w:div w:id="865682356">
          <w:marLeft w:val="0"/>
          <w:marRight w:val="0"/>
          <w:marTop w:val="0"/>
          <w:marBottom w:val="0"/>
          <w:divBdr>
            <w:top w:val="none" w:sz="0" w:space="0" w:color="auto"/>
            <w:left w:val="none" w:sz="0" w:space="0" w:color="auto"/>
            <w:bottom w:val="none" w:sz="0" w:space="0" w:color="auto"/>
            <w:right w:val="none" w:sz="0" w:space="0" w:color="auto"/>
          </w:divBdr>
          <w:divsChild>
            <w:div w:id="289366769">
              <w:marLeft w:val="0"/>
              <w:marRight w:val="0"/>
              <w:marTop w:val="0"/>
              <w:marBottom w:val="0"/>
              <w:divBdr>
                <w:top w:val="none" w:sz="0" w:space="0" w:color="auto"/>
                <w:left w:val="none" w:sz="0" w:space="0" w:color="auto"/>
                <w:bottom w:val="none" w:sz="0" w:space="0" w:color="auto"/>
                <w:right w:val="none" w:sz="0" w:space="0" w:color="auto"/>
              </w:divBdr>
              <w:divsChild>
                <w:div w:id="236868921">
                  <w:marLeft w:val="0"/>
                  <w:marRight w:val="0"/>
                  <w:marTop w:val="0"/>
                  <w:marBottom w:val="0"/>
                  <w:divBdr>
                    <w:top w:val="none" w:sz="0" w:space="0" w:color="auto"/>
                    <w:left w:val="none" w:sz="0" w:space="0" w:color="auto"/>
                    <w:bottom w:val="none" w:sz="0" w:space="0" w:color="auto"/>
                    <w:right w:val="none" w:sz="0" w:space="0" w:color="auto"/>
                  </w:divBdr>
                  <w:divsChild>
                    <w:div w:id="1606033427">
                      <w:marLeft w:val="0"/>
                      <w:marRight w:val="0"/>
                      <w:marTop w:val="0"/>
                      <w:marBottom w:val="0"/>
                      <w:divBdr>
                        <w:top w:val="none" w:sz="0" w:space="0" w:color="auto"/>
                        <w:left w:val="none" w:sz="0" w:space="0" w:color="auto"/>
                        <w:bottom w:val="none" w:sz="0" w:space="0" w:color="auto"/>
                        <w:right w:val="none" w:sz="0" w:space="0" w:color="auto"/>
                      </w:divBdr>
                    </w:div>
                  </w:divsChild>
                </w:div>
                <w:div w:id="571627221">
                  <w:marLeft w:val="0"/>
                  <w:marRight w:val="0"/>
                  <w:marTop w:val="0"/>
                  <w:marBottom w:val="0"/>
                  <w:divBdr>
                    <w:top w:val="none" w:sz="0" w:space="0" w:color="auto"/>
                    <w:left w:val="none" w:sz="0" w:space="0" w:color="auto"/>
                    <w:bottom w:val="none" w:sz="0" w:space="0" w:color="auto"/>
                    <w:right w:val="none" w:sz="0" w:space="0" w:color="auto"/>
                  </w:divBdr>
                  <w:divsChild>
                    <w:div w:id="160312821">
                      <w:marLeft w:val="0"/>
                      <w:marRight w:val="0"/>
                      <w:marTop w:val="0"/>
                      <w:marBottom w:val="0"/>
                      <w:divBdr>
                        <w:top w:val="none" w:sz="0" w:space="0" w:color="auto"/>
                        <w:left w:val="none" w:sz="0" w:space="0" w:color="auto"/>
                        <w:bottom w:val="none" w:sz="0" w:space="0" w:color="auto"/>
                        <w:right w:val="none" w:sz="0" w:space="0" w:color="auto"/>
                      </w:divBdr>
                    </w:div>
                  </w:divsChild>
                </w:div>
                <w:div w:id="895509677">
                  <w:marLeft w:val="0"/>
                  <w:marRight w:val="0"/>
                  <w:marTop w:val="0"/>
                  <w:marBottom w:val="0"/>
                  <w:divBdr>
                    <w:top w:val="none" w:sz="0" w:space="0" w:color="auto"/>
                    <w:left w:val="none" w:sz="0" w:space="0" w:color="auto"/>
                    <w:bottom w:val="none" w:sz="0" w:space="0" w:color="auto"/>
                    <w:right w:val="none" w:sz="0" w:space="0" w:color="auto"/>
                  </w:divBdr>
                  <w:divsChild>
                    <w:div w:id="711736302">
                      <w:marLeft w:val="0"/>
                      <w:marRight w:val="0"/>
                      <w:marTop w:val="0"/>
                      <w:marBottom w:val="0"/>
                      <w:divBdr>
                        <w:top w:val="none" w:sz="0" w:space="0" w:color="auto"/>
                        <w:left w:val="none" w:sz="0" w:space="0" w:color="auto"/>
                        <w:bottom w:val="none" w:sz="0" w:space="0" w:color="auto"/>
                        <w:right w:val="none" w:sz="0" w:space="0" w:color="auto"/>
                      </w:divBdr>
                    </w:div>
                  </w:divsChild>
                </w:div>
                <w:div w:id="985814675">
                  <w:marLeft w:val="0"/>
                  <w:marRight w:val="0"/>
                  <w:marTop w:val="0"/>
                  <w:marBottom w:val="0"/>
                  <w:divBdr>
                    <w:top w:val="none" w:sz="0" w:space="0" w:color="auto"/>
                    <w:left w:val="none" w:sz="0" w:space="0" w:color="auto"/>
                    <w:bottom w:val="none" w:sz="0" w:space="0" w:color="auto"/>
                    <w:right w:val="none" w:sz="0" w:space="0" w:color="auto"/>
                  </w:divBdr>
                  <w:divsChild>
                    <w:div w:id="1522158138">
                      <w:marLeft w:val="0"/>
                      <w:marRight w:val="0"/>
                      <w:marTop w:val="0"/>
                      <w:marBottom w:val="0"/>
                      <w:divBdr>
                        <w:top w:val="none" w:sz="0" w:space="0" w:color="auto"/>
                        <w:left w:val="none" w:sz="0" w:space="0" w:color="auto"/>
                        <w:bottom w:val="none" w:sz="0" w:space="0" w:color="auto"/>
                        <w:right w:val="none" w:sz="0" w:space="0" w:color="auto"/>
                      </w:divBdr>
                    </w:div>
                  </w:divsChild>
                </w:div>
                <w:div w:id="1208836106">
                  <w:marLeft w:val="0"/>
                  <w:marRight w:val="0"/>
                  <w:marTop w:val="0"/>
                  <w:marBottom w:val="0"/>
                  <w:divBdr>
                    <w:top w:val="none" w:sz="0" w:space="0" w:color="auto"/>
                    <w:left w:val="none" w:sz="0" w:space="0" w:color="auto"/>
                    <w:bottom w:val="none" w:sz="0" w:space="0" w:color="auto"/>
                    <w:right w:val="none" w:sz="0" w:space="0" w:color="auto"/>
                  </w:divBdr>
                  <w:divsChild>
                    <w:div w:id="1326015403">
                      <w:marLeft w:val="0"/>
                      <w:marRight w:val="0"/>
                      <w:marTop w:val="0"/>
                      <w:marBottom w:val="0"/>
                      <w:divBdr>
                        <w:top w:val="none" w:sz="0" w:space="0" w:color="auto"/>
                        <w:left w:val="none" w:sz="0" w:space="0" w:color="auto"/>
                        <w:bottom w:val="none" w:sz="0" w:space="0" w:color="auto"/>
                        <w:right w:val="none" w:sz="0" w:space="0" w:color="auto"/>
                      </w:divBdr>
                    </w:div>
                  </w:divsChild>
                </w:div>
                <w:div w:id="1534489789">
                  <w:marLeft w:val="0"/>
                  <w:marRight w:val="0"/>
                  <w:marTop w:val="0"/>
                  <w:marBottom w:val="0"/>
                  <w:divBdr>
                    <w:top w:val="none" w:sz="0" w:space="0" w:color="auto"/>
                    <w:left w:val="none" w:sz="0" w:space="0" w:color="auto"/>
                    <w:bottom w:val="none" w:sz="0" w:space="0" w:color="auto"/>
                    <w:right w:val="none" w:sz="0" w:space="0" w:color="auto"/>
                  </w:divBdr>
                  <w:divsChild>
                    <w:div w:id="1417247054">
                      <w:marLeft w:val="0"/>
                      <w:marRight w:val="0"/>
                      <w:marTop w:val="0"/>
                      <w:marBottom w:val="0"/>
                      <w:divBdr>
                        <w:top w:val="none" w:sz="0" w:space="0" w:color="auto"/>
                        <w:left w:val="none" w:sz="0" w:space="0" w:color="auto"/>
                        <w:bottom w:val="none" w:sz="0" w:space="0" w:color="auto"/>
                        <w:right w:val="none" w:sz="0" w:space="0" w:color="auto"/>
                      </w:divBdr>
                    </w:div>
                  </w:divsChild>
                </w:div>
                <w:div w:id="1644122497">
                  <w:marLeft w:val="0"/>
                  <w:marRight w:val="0"/>
                  <w:marTop w:val="0"/>
                  <w:marBottom w:val="0"/>
                  <w:divBdr>
                    <w:top w:val="none" w:sz="0" w:space="0" w:color="auto"/>
                    <w:left w:val="none" w:sz="0" w:space="0" w:color="auto"/>
                    <w:bottom w:val="none" w:sz="0" w:space="0" w:color="auto"/>
                    <w:right w:val="none" w:sz="0" w:space="0" w:color="auto"/>
                  </w:divBdr>
                  <w:divsChild>
                    <w:div w:id="2001274052">
                      <w:marLeft w:val="0"/>
                      <w:marRight w:val="0"/>
                      <w:marTop w:val="0"/>
                      <w:marBottom w:val="0"/>
                      <w:divBdr>
                        <w:top w:val="none" w:sz="0" w:space="0" w:color="auto"/>
                        <w:left w:val="none" w:sz="0" w:space="0" w:color="auto"/>
                        <w:bottom w:val="none" w:sz="0" w:space="0" w:color="auto"/>
                        <w:right w:val="none" w:sz="0" w:space="0" w:color="auto"/>
                      </w:divBdr>
                    </w:div>
                  </w:divsChild>
                </w:div>
                <w:div w:id="1683622967">
                  <w:marLeft w:val="0"/>
                  <w:marRight w:val="0"/>
                  <w:marTop w:val="0"/>
                  <w:marBottom w:val="0"/>
                  <w:divBdr>
                    <w:top w:val="none" w:sz="0" w:space="0" w:color="auto"/>
                    <w:left w:val="none" w:sz="0" w:space="0" w:color="auto"/>
                    <w:bottom w:val="none" w:sz="0" w:space="0" w:color="auto"/>
                    <w:right w:val="none" w:sz="0" w:space="0" w:color="auto"/>
                  </w:divBdr>
                  <w:divsChild>
                    <w:div w:id="13565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771921">
              <w:marLeft w:val="0"/>
              <w:marRight w:val="0"/>
              <w:marTop w:val="0"/>
              <w:marBottom w:val="0"/>
              <w:divBdr>
                <w:top w:val="none" w:sz="0" w:space="0" w:color="auto"/>
                <w:left w:val="none" w:sz="0" w:space="0" w:color="auto"/>
                <w:bottom w:val="none" w:sz="0" w:space="0" w:color="auto"/>
                <w:right w:val="none" w:sz="0" w:space="0" w:color="auto"/>
              </w:divBdr>
              <w:divsChild>
                <w:div w:id="37315292">
                  <w:marLeft w:val="0"/>
                  <w:marRight w:val="0"/>
                  <w:marTop w:val="0"/>
                  <w:marBottom w:val="0"/>
                  <w:divBdr>
                    <w:top w:val="none" w:sz="0" w:space="0" w:color="auto"/>
                    <w:left w:val="none" w:sz="0" w:space="0" w:color="auto"/>
                    <w:bottom w:val="none" w:sz="0" w:space="0" w:color="auto"/>
                    <w:right w:val="none" w:sz="0" w:space="0" w:color="auto"/>
                  </w:divBdr>
                </w:div>
              </w:divsChild>
            </w:div>
            <w:div w:id="2084839304">
              <w:marLeft w:val="0"/>
              <w:marRight w:val="0"/>
              <w:marTop w:val="0"/>
              <w:marBottom w:val="0"/>
              <w:divBdr>
                <w:top w:val="none" w:sz="0" w:space="0" w:color="auto"/>
                <w:left w:val="none" w:sz="0" w:space="0" w:color="auto"/>
                <w:bottom w:val="none" w:sz="0" w:space="0" w:color="auto"/>
                <w:right w:val="none" w:sz="0" w:space="0" w:color="auto"/>
              </w:divBdr>
              <w:divsChild>
                <w:div w:id="45878733">
                  <w:marLeft w:val="0"/>
                  <w:marRight w:val="0"/>
                  <w:marTop w:val="0"/>
                  <w:marBottom w:val="0"/>
                  <w:divBdr>
                    <w:top w:val="none" w:sz="0" w:space="0" w:color="auto"/>
                    <w:left w:val="none" w:sz="0" w:space="0" w:color="auto"/>
                    <w:bottom w:val="none" w:sz="0" w:space="0" w:color="auto"/>
                    <w:right w:val="none" w:sz="0" w:space="0" w:color="auto"/>
                  </w:divBdr>
                  <w:divsChild>
                    <w:div w:id="857888637">
                      <w:marLeft w:val="0"/>
                      <w:marRight w:val="0"/>
                      <w:marTop w:val="0"/>
                      <w:marBottom w:val="0"/>
                      <w:divBdr>
                        <w:top w:val="none" w:sz="0" w:space="0" w:color="auto"/>
                        <w:left w:val="none" w:sz="0" w:space="0" w:color="auto"/>
                        <w:bottom w:val="none" w:sz="0" w:space="0" w:color="auto"/>
                        <w:right w:val="none" w:sz="0" w:space="0" w:color="auto"/>
                      </w:divBdr>
                    </w:div>
                  </w:divsChild>
                </w:div>
                <w:div w:id="158741840">
                  <w:marLeft w:val="0"/>
                  <w:marRight w:val="0"/>
                  <w:marTop w:val="0"/>
                  <w:marBottom w:val="0"/>
                  <w:divBdr>
                    <w:top w:val="none" w:sz="0" w:space="0" w:color="auto"/>
                    <w:left w:val="none" w:sz="0" w:space="0" w:color="auto"/>
                    <w:bottom w:val="none" w:sz="0" w:space="0" w:color="auto"/>
                    <w:right w:val="none" w:sz="0" w:space="0" w:color="auto"/>
                  </w:divBdr>
                  <w:divsChild>
                    <w:div w:id="272596524">
                      <w:marLeft w:val="0"/>
                      <w:marRight w:val="0"/>
                      <w:marTop w:val="0"/>
                      <w:marBottom w:val="0"/>
                      <w:divBdr>
                        <w:top w:val="none" w:sz="0" w:space="0" w:color="auto"/>
                        <w:left w:val="none" w:sz="0" w:space="0" w:color="auto"/>
                        <w:bottom w:val="none" w:sz="0" w:space="0" w:color="auto"/>
                        <w:right w:val="none" w:sz="0" w:space="0" w:color="auto"/>
                      </w:divBdr>
                    </w:div>
                  </w:divsChild>
                </w:div>
                <w:div w:id="426001061">
                  <w:marLeft w:val="0"/>
                  <w:marRight w:val="0"/>
                  <w:marTop w:val="0"/>
                  <w:marBottom w:val="0"/>
                  <w:divBdr>
                    <w:top w:val="none" w:sz="0" w:space="0" w:color="auto"/>
                    <w:left w:val="none" w:sz="0" w:space="0" w:color="auto"/>
                    <w:bottom w:val="none" w:sz="0" w:space="0" w:color="auto"/>
                    <w:right w:val="none" w:sz="0" w:space="0" w:color="auto"/>
                  </w:divBdr>
                  <w:divsChild>
                    <w:div w:id="2139446809">
                      <w:marLeft w:val="0"/>
                      <w:marRight w:val="0"/>
                      <w:marTop w:val="0"/>
                      <w:marBottom w:val="0"/>
                      <w:divBdr>
                        <w:top w:val="none" w:sz="0" w:space="0" w:color="auto"/>
                        <w:left w:val="none" w:sz="0" w:space="0" w:color="auto"/>
                        <w:bottom w:val="none" w:sz="0" w:space="0" w:color="auto"/>
                        <w:right w:val="none" w:sz="0" w:space="0" w:color="auto"/>
                      </w:divBdr>
                    </w:div>
                  </w:divsChild>
                </w:div>
                <w:div w:id="432896220">
                  <w:marLeft w:val="0"/>
                  <w:marRight w:val="0"/>
                  <w:marTop w:val="0"/>
                  <w:marBottom w:val="0"/>
                  <w:divBdr>
                    <w:top w:val="none" w:sz="0" w:space="0" w:color="auto"/>
                    <w:left w:val="none" w:sz="0" w:space="0" w:color="auto"/>
                    <w:bottom w:val="none" w:sz="0" w:space="0" w:color="auto"/>
                    <w:right w:val="none" w:sz="0" w:space="0" w:color="auto"/>
                  </w:divBdr>
                  <w:divsChild>
                    <w:div w:id="1875725568">
                      <w:marLeft w:val="0"/>
                      <w:marRight w:val="0"/>
                      <w:marTop w:val="0"/>
                      <w:marBottom w:val="0"/>
                      <w:divBdr>
                        <w:top w:val="none" w:sz="0" w:space="0" w:color="auto"/>
                        <w:left w:val="none" w:sz="0" w:space="0" w:color="auto"/>
                        <w:bottom w:val="none" w:sz="0" w:space="0" w:color="auto"/>
                        <w:right w:val="none" w:sz="0" w:space="0" w:color="auto"/>
                      </w:divBdr>
                    </w:div>
                  </w:divsChild>
                </w:div>
                <w:div w:id="583997398">
                  <w:marLeft w:val="0"/>
                  <w:marRight w:val="0"/>
                  <w:marTop w:val="0"/>
                  <w:marBottom w:val="0"/>
                  <w:divBdr>
                    <w:top w:val="none" w:sz="0" w:space="0" w:color="auto"/>
                    <w:left w:val="none" w:sz="0" w:space="0" w:color="auto"/>
                    <w:bottom w:val="none" w:sz="0" w:space="0" w:color="auto"/>
                    <w:right w:val="none" w:sz="0" w:space="0" w:color="auto"/>
                  </w:divBdr>
                  <w:divsChild>
                    <w:div w:id="1141194487">
                      <w:marLeft w:val="0"/>
                      <w:marRight w:val="0"/>
                      <w:marTop w:val="0"/>
                      <w:marBottom w:val="0"/>
                      <w:divBdr>
                        <w:top w:val="none" w:sz="0" w:space="0" w:color="auto"/>
                        <w:left w:val="none" w:sz="0" w:space="0" w:color="auto"/>
                        <w:bottom w:val="none" w:sz="0" w:space="0" w:color="auto"/>
                        <w:right w:val="none" w:sz="0" w:space="0" w:color="auto"/>
                      </w:divBdr>
                    </w:div>
                  </w:divsChild>
                </w:div>
                <w:div w:id="807555836">
                  <w:marLeft w:val="0"/>
                  <w:marRight w:val="0"/>
                  <w:marTop w:val="0"/>
                  <w:marBottom w:val="0"/>
                  <w:divBdr>
                    <w:top w:val="none" w:sz="0" w:space="0" w:color="auto"/>
                    <w:left w:val="none" w:sz="0" w:space="0" w:color="auto"/>
                    <w:bottom w:val="none" w:sz="0" w:space="0" w:color="auto"/>
                    <w:right w:val="none" w:sz="0" w:space="0" w:color="auto"/>
                  </w:divBdr>
                  <w:divsChild>
                    <w:div w:id="1863320084">
                      <w:marLeft w:val="0"/>
                      <w:marRight w:val="0"/>
                      <w:marTop w:val="0"/>
                      <w:marBottom w:val="0"/>
                      <w:divBdr>
                        <w:top w:val="none" w:sz="0" w:space="0" w:color="auto"/>
                        <w:left w:val="none" w:sz="0" w:space="0" w:color="auto"/>
                        <w:bottom w:val="none" w:sz="0" w:space="0" w:color="auto"/>
                        <w:right w:val="none" w:sz="0" w:space="0" w:color="auto"/>
                      </w:divBdr>
                    </w:div>
                  </w:divsChild>
                </w:div>
                <w:div w:id="1247227346">
                  <w:marLeft w:val="0"/>
                  <w:marRight w:val="0"/>
                  <w:marTop w:val="0"/>
                  <w:marBottom w:val="0"/>
                  <w:divBdr>
                    <w:top w:val="none" w:sz="0" w:space="0" w:color="auto"/>
                    <w:left w:val="none" w:sz="0" w:space="0" w:color="auto"/>
                    <w:bottom w:val="none" w:sz="0" w:space="0" w:color="auto"/>
                    <w:right w:val="none" w:sz="0" w:space="0" w:color="auto"/>
                  </w:divBdr>
                  <w:divsChild>
                    <w:div w:id="1052000926">
                      <w:marLeft w:val="0"/>
                      <w:marRight w:val="0"/>
                      <w:marTop w:val="0"/>
                      <w:marBottom w:val="0"/>
                      <w:divBdr>
                        <w:top w:val="none" w:sz="0" w:space="0" w:color="auto"/>
                        <w:left w:val="none" w:sz="0" w:space="0" w:color="auto"/>
                        <w:bottom w:val="none" w:sz="0" w:space="0" w:color="auto"/>
                        <w:right w:val="none" w:sz="0" w:space="0" w:color="auto"/>
                      </w:divBdr>
                    </w:div>
                  </w:divsChild>
                </w:div>
                <w:div w:id="1558126758">
                  <w:marLeft w:val="0"/>
                  <w:marRight w:val="0"/>
                  <w:marTop w:val="0"/>
                  <w:marBottom w:val="0"/>
                  <w:divBdr>
                    <w:top w:val="none" w:sz="0" w:space="0" w:color="auto"/>
                    <w:left w:val="none" w:sz="0" w:space="0" w:color="auto"/>
                    <w:bottom w:val="none" w:sz="0" w:space="0" w:color="auto"/>
                    <w:right w:val="none" w:sz="0" w:space="0" w:color="auto"/>
                  </w:divBdr>
                  <w:divsChild>
                    <w:div w:id="756244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7730356">
      <w:bodyDiv w:val="1"/>
      <w:marLeft w:val="0"/>
      <w:marRight w:val="0"/>
      <w:marTop w:val="0"/>
      <w:marBottom w:val="0"/>
      <w:divBdr>
        <w:top w:val="none" w:sz="0" w:space="0" w:color="auto"/>
        <w:left w:val="none" w:sz="0" w:space="0" w:color="auto"/>
        <w:bottom w:val="none" w:sz="0" w:space="0" w:color="auto"/>
        <w:right w:val="none" w:sz="0" w:space="0" w:color="auto"/>
      </w:divBdr>
    </w:div>
    <w:div w:id="1820338581">
      <w:bodyDiv w:val="1"/>
      <w:marLeft w:val="0"/>
      <w:marRight w:val="0"/>
      <w:marTop w:val="0"/>
      <w:marBottom w:val="0"/>
      <w:divBdr>
        <w:top w:val="none" w:sz="0" w:space="0" w:color="auto"/>
        <w:left w:val="none" w:sz="0" w:space="0" w:color="auto"/>
        <w:bottom w:val="none" w:sz="0" w:space="0" w:color="auto"/>
        <w:right w:val="none" w:sz="0" w:space="0" w:color="auto"/>
      </w:divBdr>
      <w:divsChild>
        <w:div w:id="1055810947">
          <w:marLeft w:val="0"/>
          <w:marRight w:val="0"/>
          <w:marTop w:val="0"/>
          <w:marBottom w:val="0"/>
          <w:divBdr>
            <w:top w:val="none" w:sz="0" w:space="0" w:color="auto"/>
            <w:left w:val="none" w:sz="0" w:space="0" w:color="auto"/>
            <w:bottom w:val="none" w:sz="0" w:space="0" w:color="auto"/>
            <w:right w:val="none" w:sz="0" w:space="0" w:color="auto"/>
          </w:divBdr>
          <w:divsChild>
            <w:div w:id="263808179">
              <w:marLeft w:val="0"/>
              <w:marRight w:val="0"/>
              <w:marTop w:val="0"/>
              <w:marBottom w:val="0"/>
              <w:divBdr>
                <w:top w:val="none" w:sz="0" w:space="0" w:color="auto"/>
                <w:left w:val="none" w:sz="0" w:space="0" w:color="auto"/>
                <w:bottom w:val="none" w:sz="0" w:space="0" w:color="auto"/>
                <w:right w:val="none" w:sz="0" w:space="0" w:color="auto"/>
              </w:divBdr>
              <w:divsChild>
                <w:div w:id="275451618">
                  <w:marLeft w:val="0"/>
                  <w:marRight w:val="0"/>
                  <w:marTop w:val="0"/>
                  <w:marBottom w:val="0"/>
                  <w:divBdr>
                    <w:top w:val="none" w:sz="0" w:space="0" w:color="auto"/>
                    <w:left w:val="none" w:sz="0" w:space="0" w:color="auto"/>
                    <w:bottom w:val="none" w:sz="0" w:space="0" w:color="auto"/>
                    <w:right w:val="none" w:sz="0" w:space="0" w:color="auto"/>
                  </w:divBdr>
                  <w:divsChild>
                    <w:div w:id="1745713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765093">
      <w:bodyDiv w:val="1"/>
      <w:marLeft w:val="0"/>
      <w:marRight w:val="0"/>
      <w:marTop w:val="0"/>
      <w:marBottom w:val="0"/>
      <w:divBdr>
        <w:top w:val="none" w:sz="0" w:space="0" w:color="auto"/>
        <w:left w:val="none" w:sz="0" w:space="0" w:color="auto"/>
        <w:bottom w:val="none" w:sz="0" w:space="0" w:color="auto"/>
        <w:right w:val="none" w:sz="0" w:space="0" w:color="auto"/>
      </w:divBdr>
    </w:div>
    <w:div w:id="1999456932">
      <w:bodyDiv w:val="1"/>
      <w:marLeft w:val="0"/>
      <w:marRight w:val="0"/>
      <w:marTop w:val="0"/>
      <w:marBottom w:val="0"/>
      <w:divBdr>
        <w:top w:val="none" w:sz="0" w:space="0" w:color="auto"/>
        <w:left w:val="none" w:sz="0" w:space="0" w:color="auto"/>
        <w:bottom w:val="none" w:sz="0" w:space="0" w:color="auto"/>
        <w:right w:val="none" w:sz="0" w:space="0" w:color="auto"/>
      </w:divBdr>
      <w:divsChild>
        <w:div w:id="609557008">
          <w:marLeft w:val="0"/>
          <w:marRight w:val="0"/>
          <w:marTop w:val="0"/>
          <w:marBottom w:val="0"/>
          <w:divBdr>
            <w:top w:val="none" w:sz="0" w:space="0" w:color="auto"/>
            <w:left w:val="none" w:sz="0" w:space="0" w:color="auto"/>
            <w:bottom w:val="none" w:sz="0" w:space="0" w:color="auto"/>
            <w:right w:val="none" w:sz="0" w:space="0" w:color="auto"/>
          </w:divBdr>
          <w:divsChild>
            <w:div w:id="133957914">
              <w:marLeft w:val="0"/>
              <w:marRight w:val="0"/>
              <w:marTop w:val="0"/>
              <w:marBottom w:val="0"/>
              <w:divBdr>
                <w:top w:val="none" w:sz="0" w:space="0" w:color="auto"/>
                <w:left w:val="none" w:sz="0" w:space="0" w:color="auto"/>
                <w:bottom w:val="none" w:sz="0" w:space="0" w:color="auto"/>
                <w:right w:val="none" w:sz="0" w:space="0" w:color="auto"/>
              </w:divBdr>
              <w:divsChild>
                <w:div w:id="228730973">
                  <w:marLeft w:val="0"/>
                  <w:marRight w:val="0"/>
                  <w:marTop w:val="0"/>
                  <w:marBottom w:val="0"/>
                  <w:divBdr>
                    <w:top w:val="none" w:sz="0" w:space="0" w:color="auto"/>
                    <w:left w:val="none" w:sz="0" w:space="0" w:color="auto"/>
                    <w:bottom w:val="none" w:sz="0" w:space="0" w:color="auto"/>
                    <w:right w:val="none" w:sz="0" w:space="0" w:color="auto"/>
                  </w:divBdr>
                  <w:divsChild>
                    <w:div w:id="1100760593">
                      <w:marLeft w:val="0"/>
                      <w:marRight w:val="0"/>
                      <w:marTop w:val="0"/>
                      <w:marBottom w:val="0"/>
                      <w:divBdr>
                        <w:top w:val="none" w:sz="0" w:space="0" w:color="auto"/>
                        <w:left w:val="none" w:sz="0" w:space="0" w:color="auto"/>
                        <w:bottom w:val="none" w:sz="0" w:space="0" w:color="auto"/>
                        <w:right w:val="none" w:sz="0" w:space="0" w:color="auto"/>
                      </w:divBdr>
                      <w:divsChild>
                        <w:div w:id="85922729">
                          <w:marLeft w:val="0"/>
                          <w:marRight w:val="0"/>
                          <w:marTop w:val="0"/>
                          <w:marBottom w:val="0"/>
                          <w:divBdr>
                            <w:top w:val="none" w:sz="0" w:space="0" w:color="auto"/>
                            <w:left w:val="none" w:sz="0" w:space="0" w:color="auto"/>
                            <w:bottom w:val="none" w:sz="0" w:space="0" w:color="auto"/>
                            <w:right w:val="none" w:sz="0" w:space="0" w:color="auto"/>
                          </w:divBdr>
                          <w:divsChild>
                            <w:div w:id="2046520628">
                              <w:marLeft w:val="0"/>
                              <w:marRight w:val="0"/>
                              <w:marTop w:val="0"/>
                              <w:marBottom w:val="0"/>
                              <w:divBdr>
                                <w:top w:val="none" w:sz="0" w:space="0" w:color="auto"/>
                                <w:left w:val="none" w:sz="0" w:space="0" w:color="auto"/>
                                <w:bottom w:val="none" w:sz="0" w:space="0" w:color="auto"/>
                                <w:right w:val="none" w:sz="0" w:space="0" w:color="auto"/>
                              </w:divBdr>
                              <w:divsChild>
                                <w:div w:id="144750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2099169">
      <w:bodyDiv w:val="1"/>
      <w:marLeft w:val="0"/>
      <w:marRight w:val="0"/>
      <w:marTop w:val="0"/>
      <w:marBottom w:val="0"/>
      <w:divBdr>
        <w:top w:val="none" w:sz="0" w:space="0" w:color="auto"/>
        <w:left w:val="none" w:sz="0" w:space="0" w:color="auto"/>
        <w:bottom w:val="none" w:sz="0" w:space="0" w:color="auto"/>
        <w:right w:val="none" w:sz="0" w:space="0" w:color="auto"/>
      </w:divBdr>
    </w:div>
    <w:div w:id="2146310750">
      <w:bodyDiv w:val="1"/>
      <w:marLeft w:val="0"/>
      <w:marRight w:val="0"/>
      <w:marTop w:val="0"/>
      <w:marBottom w:val="0"/>
      <w:divBdr>
        <w:top w:val="none" w:sz="0" w:space="0" w:color="auto"/>
        <w:left w:val="none" w:sz="0" w:space="0" w:color="auto"/>
        <w:bottom w:val="none" w:sz="0" w:space="0" w:color="auto"/>
        <w:right w:val="none" w:sz="0" w:space="0" w:color="auto"/>
      </w:divBdr>
      <w:divsChild>
        <w:div w:id="184261764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tinyurl.com/ascsnfall21meetings" TargetMode="External"/><Relationship Id="rId18" Type="http://schemas.openxmlformats.org/officeDocument/2006/relationships/header" Target="header3.xml"/><Relationship Id="rId26" Type="http://schemas.openxmlformats.org/officeDocument/2006/relationships/hyperlink" Target="http://nshe.nevada.edu/public-comment/" TargetMode="External"/><Relationship Id="rId21" Type="http://schemas.openxmlformats.org/officeDocument/2006/relationships/header" Target="header5.xml"/><Relationship Id="rId34" Type="http://schemas.openxmlformats.org/officeDocument/2006/relationships/header" Target="header9.xml"/><Relationship Id="rId7" Type="http://schemas.openxmlformats.org/officeDocument/2006/relationships/settings" Target="settings.xml"/><Relationship Id="rId12" Type="http://schemas.openxmlformats.org/officeDocument/2006/relationships/hyperlink" Target="mailto:brian.akins@csn.edu" TargetMode="External"/><Relationship Id="rId17" Type="http://schemas.openxmlformats.org/officeDocument/2006/relationships/footer" Target="footer2.xml"/><Relationship Id="rId25" Type="http://schemas.openxmlformats.org/officeDocument/2006/relationships/hyperlink" Target="http://nshe.nevada.edu/public-comment/" TargetMode="External"/><Relationship Id="rId33"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29" Type="http://schemas.openxmlformats.org/officeDocument/2006/relationships/hyperlink" Target="https://www.csn.edu/student-governmen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nshe.nevada.edu/public-comment/" TargetMode="External"/><Relationship Id="rId24" Type="http://schemas.openxmlformats.org/officeDocument/2006/relationships/footer" Target="footer5.xml"/><Relationship Id="rId32" Type="http://schemas.openxmlformats.org/officeDocument/2006/relationships/header" Target="header8.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hyperlink" Target="https://www.csn.edu/student-government" TargetMode="External"/><Relationship Id="rId36" Type="http://schemas.openxmlformats.org/officeDocument/2006/relationships/fontTable" Target="fontTable.xml"/><Relationship Id="R8645024ec8834216"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hyperlink" Target="mailto:brian.akins@csn.edu" TargetMode="External"/><Relationship Id="rId30" Type="http://schemas.openxmlformats.org/officeDocument/2006/relationships/hyperlink" Target="http://notice.nv.gov/" TargetMode="External"/><Relationship Id="rId35" Type="http://schemas.openxmlformats.org/officeDocument/2006/relationships/footer" Target="footer7.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2E359C0F1C5D4DA815DC25DB3F4A6B" ma:contentTypeVersion="12" ma:contentTypeDescription="Create a new document." ma:contentTypeScope="" ma:versionID="a47a8af9d5bb5822cfa88dfcd9634cb8">
  <xsd:schema xmlns:xsd="http://www.w3.org/2001/XMLSchema" xmlns:xs="http://www.w3.org/2001/XMLSchema" xmlns:p="http://schemas.microsoft.com/office/2006/metadata/properties" xmlns:ns2="ec0a1670-37e0-41f7-82e9-ad3c58893db5" xmlns:ns3="6537b2e4-aa06-45fc-bce5-b0621a020a92" targetNamespace="http://schemas.microsoft.com/office/2006/metadata/properties" ma:root="true" ma:fieldsID="e3519386ae980c0b5228a124862144e0" ns2:_="" ns3:_="">
    <xsd:import namespace="ec0a1670-37e0-41f7-82e9-ad3c58893db5"/>
    <xsd:import namespace="6537b2e4-aa06-45fc-bce5-b0621a020a9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0a1670-37e0-41f7-82e9-ad3c58893d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37b2e4-aa06-45fc-bce5-b0621a020a9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5114E20-519D-4CD5-B8B8-51B47A1AA63A}"/>
</file>

<file path=customXml/itemProps2.xml><?xml version="1.0" encoding="utf-8"?>
<ds:datastoreItem xmlns:ds="http://schemas.openxmlformats.org/officeDocument/2006/customXml" ds:itemID="{81E541C2-C8FB-4E0E-A478-D3AC350D57F2}">
  <ds:schemaRefs>
    <ds:schemaRef ds:uri="http://schemas.openxmlformats.org/officeDocument/2006/bibliography"/>
  </ds:schemaRefs>
</ds:datastoreItem>
</file>

<file path=customXml/itemProps3.xml><?xml version="1.0" encoding="utf-8"?>
<ds:datastoreItem xmlns:ds="http://schemas.openxmlformats.org/officeDocument/2006/customXml" ds:itemID="{CF618FB1-037A-472A-B1CE-2836B1BDB74C}">
  <ds:schemaRefs>
    <ds:schemaRef ds:uri="http://schemas.microsoft.com/sharepoint/v3/contenttype/forms"/>
  </ds:schemaRefs>
</ds:datastoreItem>
</file>

<file path=customXml/itemProps4.xml><?xml version="1.0" encoding="utf-8"?>
<ds:datastoreItem xmlns:ds="http://schemas.openxmlformats.org/officeDocument/2006/customXml" ds:itemID="{45404E1C-1C6D-4ADF-81BC-F83B45631E36}">
  <ds:schemaRefs>
    <ds:schemaRef ds:uri="http://purl.org/dc/terms/"/>
    <ds:schemaRef ds:uri="http://schemas.microsoft.com/office/2006/metadata/properties"/>
    <ds:schemaRef ds:uri="http://schemas.openxmlformats.org/package/2006/metadata/core-properties"/>
    <ds:schemaRef ds:uri="http://purl.org/dc/dcmitype/"/>
    <ds:schemaRef ds:uri="http://www.w3.org/XML/1998/namespace"/>
    <ds:schemaRef ds:uri="http://schemas.microsoft.com/office/2006/documentManagement/types"/>
    <ds:schemaRef ds:uri="5465ad99-d312-4113-a57c-ff1eb780fd71"/>
    <ds:schemaRef ds:uri="http://schemas.microsoft.com/office/infopath/2007/PartnerControls"/>
    <ds:schemaRef ds:uri="8b471114-e701-4cf1-8b6b-bb120a63eda2"/>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036</Words>
  <Characters>17306</Characters>
  <Application>Microsoft Office Word</Application>
  <DocSecurity>0</DocSecurity>
  <Lines>144</Lines>
  <Paragraphs>40</Paragraphs>
  <ScaleCrop>false</ScaleCrop>
  <Company/>
  <LinksUpToDate>false</LinksUpToDate>
  <CharactersWithSpaces>20302</CharactersWithSpaces>
  <SharedDoc>false</SharedDoc>
  <HLinks>
    <vt:vector size="54" baseType="variant">
      <vt:variant>
        <vt:i4>1769541</vt:i4>
      </vt:variant>
      <vt:variant>
        <vt:i4>24</vt:i4>
      </vt:variant>
      <vt:variant>
        <vt:i4>0</vt:i4>
      </vt:variant>
      <vt:variant>
        <vt:i4>5</vt:i4>
      </vt:variant>
      <vt:variant>
        <vt:lpwstr>http://notice.nv.gov/</vt:lpwstr>
      </vt:variant>
      <vt:variant>
        <vt:lpwstr/>
      </vt:variant>
      <vt:variant>
        <vt:i4>7864362</vt:i4>
      </vt:variant>
      <vt:variant>
        <vt:i4>21</vt:i4>
      </vt:variant>
      <vt:variant>
        <vt:i4>0</vt:i4>
      </vt:variant>
      <vt:variant>
        <vt:i4>5</vt:i4>
      </vt:variant>
      <vt:variant>
        <vt:lpwstr>https://www.csn.edu/student-government</vt:lpwstr>
      </vt:variant>
      <vt:variant>
        <vt:lpwstr/>
      </vt:variant>
      <vt:variant>
        <vt:i4>7864362</vt:i4>
      </vt:variant>
      <vt:variant>
        <vt:i4>18</vt:i4>
      </vt:variant>
      <vt:variant>
        <vt:i4>0</vt:i4>
      </vt:variant>
      <vt:variant>
        <vt:i4>5</vt:i4>
      </vt:variant>
      <vt:variant>
        <vt:lpwstr>https://www.csn.edu/student-government</vt:lpwstr>
      </vt:variant>
      <vt:variant>
        <vt:lpwstr/>
      </vt:variant>
      <vt:variant>
        <vt:i4>6357003</vt:i4>
      </vt:variant>
      <vt:variant>
        <vt:i4>15</vt:i4>
      </vt:variant>
      <vt:variant>
        <vt:i4>0</vt:i4>
      </vt:variant>
      <vt:variant>
        <vt:i4>5</vt:i4>
      </vt:variant>
      <vt:variant>
        <vt:lpwstr>mailto:brian.akins@csn.edu</vt:lpwstr>
      </vt:variant>
      <vt:variant>
        <vt:lpwstr/>
      </vt:variant>
      <vt:variant>
        <vt:i4>6488163</vt:i4>
      </vt:variant>
      <vt:variant>
        <vt:i4>12</vt:i4>
      </vt:variant>
      <vt:variant>
        <vt:i4>0</vt:i4>
      </vt:variant>
      <vt:variant>
        <vt:i4>5</vt:i4>
      </vt:variant>
      <vt:variant>
        <vt:lpwstr>http://nshe.nevada.edu/public-comment/</vt:lpwstr>
      </vt:variant>
      <vt:variant>
        <vt:lpwstr/>
      </vt:variant>
      <vt:variant>
        <vt:i4>6488163</vt:i4>
      </vt:variant>
      <vt:variant>
        <vt:i4>9</vt:i4>
      </vt:variant>
      <vt:variant>
        <vt:i4>0</vt:i4>
      </vt:variant>
      <vt:variant>
        <vt:i4>5</vt:i4>
      </vt:variant>
      <vt:variant>
        <vt:lpwstr>http://nshe.nevada.edu/public-comment/</vt:lpwstr>
      </vt:variant>
      <vt:variant>
        <vt:lpwstr/>
      </vt:variant>
      <vt:variant>
        <vt:i4>2293858</vt:i4>
      </vt:variant>
      <vt:variant>
        <vt:i4>6</vt:i4>
      </vt:variant>
      <vt:variant>
        <vt:i4>0</vt:i4>
      </vt:variant>
      <vt:variant>
        <vt:i4>5</vt:i4>
      </vt:variant>
      <vt:variant>
        <vt:lpwstr>https://tinyurl.com/ascsnfall21meetings</vt:lpwstr>
      </vt:variant>
      <vt:variant>
        <vt:lpwstr/>
      </vt:variant>
      <vt:variant>
        <vt:i4>6357003</vt:i4>
      </vt:variant>
      <vt:variant>
        <vt:i4>3</vt:i4>
      </vt:variant>
      <vt:variant>
        <vt:i4>0</vt:i4>
      </vt:variant>
      <vt:variant>
        <vt:i4>5</vt:i4>
      </vt:variant>
      <vt:variant>
        <vt:lpwstr>mailto:brian.akins@csn.edu</vt:lpwstr>
      </vt:variant>
      <vt:variant>
        <vt:lpwstr/>
      </vt:variant>
      <vt:variant>
        <vt:i4>6488163</vt:i4>
      </vt:variant>
      <vt:variant>
        <vt:i4>0</vt:i4>
      </vt:variant>
      <vt:variant>
        <vt:i4>0</vt:i4>
      </vt:variant>
      <vt:variant>
        <vt:i4>5</vt:i4>
      </vt:variant>
      <vt:variant>
        <vt:lpwstr>http://nshe.nevada.edu/public-com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CSN Student Government Meeting4.10.20</dc:title>
  <dc:subject/>
  <dc:creator>Andrew Sierra</dc:creator>
  <cp:keywords/>
  <dc:description/>
  <cp:lastModifiedBy>Guest User</cp:lastModifiedBy>
  <cp:revision>2</cp:revision>
  <cp:lastPrinted>2021-06-08T14:57:00Z</cp:lastPrinted>
  <dcterms:created xsi:type="dcterms:W3CDTF">2021-10-18T16:53:00Z</dcterms:created>
  <dcterms:modified xsi:type="dcterms:W3CDTF">2021-10-18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2E359C0F1C5D4DA815DC25DB3F4A6B</vt:lpwstr>
  </property>
</Properties>
</file>